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131CAC4" w14:textId="77777777"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3D7B2E3E" w:rsidR="00CC4069" w:rsidRPr="004E7492" w:rsidRDefault="002740CD" w:rsidP="00ED3200">
      <w:pPr>
        <w:pStyle w:val="RFCTitle"/>
        <w:rPr>
          <w:rFonts w:eastAsia="Batang"/>
        </w:rPr>
      </w:pPr>
      <w:proofErr w:type="gramStart"/>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r w:rsidR="0032094A" w:rsidRPr="004E7492">
        <w:rPr>
          <w:rFonts w:eastAsia="Batang"/>
        </w:rPr>
        <w:t>05</w:t>
      </w:r>
      <w:proofErr w:type="gramEnd"/>
    </w:p>
    <w:p w14:paraId="183461B2" w14:textId="77777777" w:rsidR="00FA3ADB" w:rsidRDefault="00FA3ADB" w:rsidP="00FA3ADB">
      <w:pPr>
        <w:ind w:left="0"/>
      </w:pPr>
      <w:r w:rsidRPr="00D72ADD">
        <w:t>Abstract</w:t>
      </w:r>
    </w:p>
    <w:p w14:paraId="2C94B977" w14:textId="209E6465" w:rsidR="00FA3ADB" w:rsidRPr="009E5988" w:rsidRDefault="00FA3ADB" w:rsidP="00FA3ADB">
      <w:r w:rsidRPr="009E5988">
        <w:t>This document considers the applicability of Abstraction and Control of TE Networks (ACTN) architecture to Packet Optical Integration (POI</w:t>
      </w:r>
      <w:proofErr w:type="gramStart"/>
      <w:r w:rsidRPr="009E5988">
        <w:t>)in</w:t>
      </w:r>
      <w:proofErr w:type="gramEnd"/>
      <w:r w:rsidRPr="009E5988">
        <w:t xml:space="preserve"> the context of IP/MPLS and </w:t>
      </w:r>
      <w:del w:id="0" w:author="Italo Busi" w:date="2022-02-21T11:42:00Z">
        <w:r w:rsidRPr="009E5988" w:rsidDel="003650D7">
          <w:delText xml:space="preserve">Optical </w:delText>
        </w:r>
      </w:del>
      <w:ins w:id="1" w:author="Italo Busi" w:date="2022-02-21T11:42:00Z">
        <w:r w:rsidR="003650D7">
          <w:t>o</w:t>
        </w:r>
        <w:r w:rsidR="003650D7" w:rsidRPr="009E5988">
          <w:t xml:space="preserve">ptical </w:t>
        </w:r>
      </w:ins>
      <w:r w:rsidRPr="009E5988">
        <w:t>internetworking</w:t>
      </w:r>
      <w:r>
        <w:t>. It</w:t>
      </w:r>
      <w:r w:rsidRPr="009E5988">
        <w:t xml:space="preserve"> identif</w:t>
      </w:r>
      <w:r>
        <w:t>ies the YANG data models being defined by the IETF to support this deployment architecture and</w:t>
      </w:r>
      <w:r w:rsidRPr="009E5988">
        <w:t xml:space="preserve"> specific scenarios relevant for 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Interface</w:t>
      </w:r>
      <w:proofErr w:type="gramStart"/>
      <w:r w:rsidRPr="009E5988">
        <w:t>)in</w:t>
      </w:r>
      <w:proofErr w:type="gramEnd"/>
      <w:r w:rsidRPr="009E5988">
        <w:t xml:space="preserve">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1CF71E9B" w14:textId="1687402A" w:rsidR="008D50C0" w:rsidRDefault="008D50C0" w:rsidP="008D50C0">
      <w:r w:rsidRPr="00D72ADD">
        <w:t xml:space="preserve">This Internet-Draft will expire on </w:t>
      </w:r>
      <w:r w:rsidR="00B47D12" w:rsidRPr="00D72ADD">
        <w:t>April</w:t>
      </w:r>
      <w:r w:rsidRPr="00D72ADD">
        <w:t xml:space="preserve"> </w:t>
      </w:r>
      <w:r w:rsidR="00B47D12">
        <w:t>9,</w:t>
      </w:r>
      <w:r w:rsidRPr="00D72ADD">
        <w:t xml:space="preserve"> </w:t>
      </w:r>
      <w:r w:rsidR="00B47D12">
        <w:t>2021</w:t>
      </w:r>
      <w:r w:rsidRPr="00D72ADD">
        <w:t>.</w:t>
      </w:r>
    </w:p>
    <w:p w14:paraId="4F5DDBA7" w14:textId="77777777" w:rsidR="002E1F5F" w:rsidRPr="004E7492" w:rsidRDefault="002E1F5F" w:rsidP="002E1F5F">
      <w:pPr>
        <w:pStyle w:val="RFCH1-noTOCnonum"/>
        <w:rPr>
          <w:rFonts w:eastAsia="Batang"/>
          <w:bCs w:val="0"/>
        </w:rPr>
      </w:pPr>
      <w:r w:rsidRPr="004E7492">
        <w:rPr>
          <w:rFonts w:eastAsia="Batang"/>
          <w:bCs w:val="0"/>
        </w:rPr>
        <w:t>Copyright Notice</w:t>
      </w:r>
    </w:p>
    <w:p w14:paraId="5EC06A1C" w14:textId="7D0F0B22" w:rsidR="002E1F5F" w:rsidRPr="00D72ADD" w:rsidRDefault="002E1F5F" w:rsidP="002E1F5F">
      <w:r w:rsidRPr="00D72ADD">
        <w:t xml:space="preserve">Copyright (c) </w:t>
      </w:r>
      <w:r w:rsidR="00632A07">
        <w:t>2022</w:t>
      </w:r>
      <w:r w:rsidR="00632A07" w:rsidRPr="00D72ADD">
        <w:t xml:space="preserve"> </w:t>
      </w:r>
      <w:r w:rsidRPr="00D72ADD">
        <w:t>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7F6F49BF" w14:textId="77777777" w:rsidR="008A1F89" w:rsidRDefault="008A30C6">
      <w:pPr>
        <w:pStyle w:val="TOC1"/>
        <w:rPr>
          <w:ins w:id="2" w:author="Italo Busi" w:date="2022-02-28T12:22:00Z"/>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ins w:id="3" w:author="Italo Busi" w:date="2022-02-28T12:22:00Z">
        <w:r w:rsidR="008A1F89" w:rsidRPr="007A5F5D">
          <w:rPr>
            <w:rStyle w:val="Hyperlink"/>
          </w:rPr>
          <w:fldChar w:fldCharType="begin"/>
        </w:r>
        <w:r w:rsidR="008A1F89" w:rsidRPr="007A5F5D">
          <w:rPr>
            <w:rStyle w:val="Hyperlink"/>
          </w:rPr>
          <w:instrText xml:space="preserve"> </w:instrText>
        </w:r>
        <w:r w:rsidR="008A1F89">
          <w:instrText>HYPERLINK \l "_Toc96943413"</w:instrText>
        </w:r>
        <w:r w:rsidR="008A1F89" w:rsidRPr="007A5F5D">
          <w:rPr>
            <w:rStyle w:val="Hyperlink"/>
          </w:rPr>
          <w:instrText xml:space="preserve"> </w:instrText>
        </w:r>
        <w:r w:rsidR="008A1F89" w:rsidRPr="007A5F5D">
          <w:rPr>
            <w:rStyle w:val="Hyperlink"/>
          </w:rPr>
          <w:fldChar w:fldCharType="separate"/>
        </w:r>
        <w:r w:rsidR="008A1F89" w:rsidRPr="007A5F5D">
          <w:rPr>
            <w:rStyle w:val="Hyperlink"/>
          </w:rPr>
          <w:t>1. Introduction</w:t>
        </w:r>
        <w:r w:rsidR="008A1F89">
          <w:rPr>
            <w:webHidden/>
          </w:rPr>
          <w:tab/>
        </w:r>
        <w:r w:rsidR="008A1F89">
          <w:rPr>
            <w:webHidden/>
          </w:rPr>
          <w:fldChar w:fldCharType="begin"/>
        </w:r>
        <w:r w:rsidR="008A1F89">
          <w:rPr>
            <w:webHidden/>
          </w:rPr>
          <w:instrText xml:space="preserve"> PAGEREF _Toc96943413 \h </w:instrText>
        </w:r>
      </w:ins>
      <w:r w:rsidR="008A1F89">
        <w:rPr>
          <w:webHidden/>
        </w:rPr>
      </w:r>
      <w:r w:rsidR="008A1F89">
        <w:rPr>
          <w:webHidden/>
        </w:rPr>
        <w:fldChar w:fldCharType="separate"/>
      </w:r>
      <w:ins w:id="4" w:author="Italo Busi" w:date="2022-02-28T12:22:00Z">
        <w:r w:rsidR="008A1F89">
          <w:rPr>
            <w:webHidden/>
          </w:rPr>
          <w:t>3</w:t>
        </w:r>
        <w:r w:rsidR="008A1F89">
          <w:rPr>
            <w:webHidden/>
          </w:rPr>
          <w:fldChar w:fldCharType="end"/>
        </w:r>
        <w:r w:rsidR="008A1F89" w:rsidRPr="007A5F5D">
          <w:rPr>
            <w:rStyle w:val="Hyperlink"/>
          </w:rPr>
          <w:fldChar w:fldCharType="end"/>
        </w:r>
      </w:ins>
    </w:p>
    <w:p w14:paraId="6B6D11DB" w14:textId="77777777" w:rsidR="008A1F89" w:rsidRDefault="008A1F89">
      <w:pPr>
        <w:pStyle w:val="TOC2"/>
        <w:rPr>
          <w:ins w:id="5" w:author="Italo Busi" w:date="2022-02-28T12:22:00Z"/>
          <w:rFonts w:asciiTheme="minorHAnsi" w:eastAsiaTheme="minorEastAsia" w:hAnsiTheme="minorHAnsi" w:cstheme="minorBidi"/>
          <w:sz w:val="22"/>
          <w:szCs w:val="22"/>
          <w:lang w:eastAsia="zh-CN"/>
        </w:rPr>
      </w:pPr>
      <w:ins w:id="6" w:author="Italo Busi" w:date="2022-02-28T12:22:00Z">
        <w:r w:rsidRPr="007A5F5D">
          <w:rPr>
            <w:rStyle w:val="Hyperlink"/>
          </w:rPr>
          <w:fldChar w:fldCharType="begin"/>
        </w:r>
        <w:r w:rsidRPr="007A5F5D">
          <w:rPr>
            <w:rStyle w:val="Hyperlink"/>
          </w:rPr>
          <w:instrText xml:space="preserve"> </w:instrText>
        </w:r>
        <w:r>
          <w:instrText>HYPERLINK \l "_Toc96943414"</w:instrText>
        </w:r>
        <w:r w:rsidRPr="007A5F5D">
          <w:rPr>
            <w:rStyle w:val="Hyperlink"/>
          </w:rPr>
          <w:instrText xml:space="preserve"> </w:instrText>
        </w:r>
        <w:r w:rsidRPr="007A5F5D">
          <w:rPr>
            <w:rStyle w:val="Hyperlink"/>
          </w:rPr>
          <w:fldChar w:fldCharType="separate"/>
        </w:r>
        <w:r w:rsidRPr="007A5F5D">
          <w:rPr>
            <w:rStyle w:val="Hyperlink"/>
          </w:rPr>
          <w:t>1.1. Terminology</w:t>
        </w:r>
        <w:r>
          <w:rPr>
            <w:webHidden/>
          </w:rPr>
          <w:tab/>
        </w:r>
        <w:r>
          <w:rPr>
            <w:webHidden/>
          </w:rPr>
          <w:fldChar w:fldCharType="begin"/>
        </w:r>
        <w:r>
          <w:rPr>
            <w:webHidden/>
          </w:rPr>
          <w:instrText xml:space="preserve"> PAGEREF _Toc96943414 \h </w:instrText>
        </w:r>
      </w:ins>
      <w:r>
        <w:rPr>
          <w:webHidden/>
        </w:rPr>
      </w:r>
      <w:r>
        <w:rPr>
          <w:webHidden/>
        </w:rPr>
        <w:fldChar w:fldCharType="separate"/>
      </w:r>
      <w:ins w:id="7" w:author="Italo Busi" w:date="2022-02-28T12:22:00Z">
        <w:r>
          <w:rPr>
            <w:webHidden/>
          </w:rPr>
          <w:t>5</w:t>
        </w:r>
        <w:r>
          <w:rPr>
            <w:webHidden/>
          </w:rPr>
          <w:fldChar w:fldCharType="end"/>
        </w:r>
        <w:r w:rsidRPr="007A5F5D">
          <w:rPr>
            <w:rStyle w:val="Hyperlink"/>
          </w:rPr>
          <w:fldChar w:fldCharType="end"/>
        </w:r>
      </w:ins>
    </w:p>
    <w:p w14:paraId="5252E6EF" w14:textId="77777777" w:rsidR="008A1F89" w:rsidRDefault="008A1F89">
      <w:pPr>
        <w:pStyle w:val="TOC1"/>
        <w:rPr>
          <w:ins w:id="8" w:author="Italo Busi" w:date="2022-02-28T12:22:00Z"/>
          <w:rFonts w:asciiTheme="minorHAnsi" w:eastAsiaTheme="minorEastAsia" w:hAnsiTheme="minorHAnsi" w:cstheme="minorBidi"/>
          <w:sz w:val="22"/>
          <w:szCs w:val="22"/>
          <w:lang w:eastAsia="zh-CN"/>
        </w:rPr>
      </w:pPr>
      <w:ins w:id="9" w:author="Italo Busi" w:date="2022-02-28T12:22:00Z">
        <w:r w:rsidRPr="007A5F5D">
          <w:rPr>
            <w:rStyle w:val="Hyperlink"/>
          </w:rPr>
          <w:fldChar w:fldCharType="begin"/>
        </w:r>
        <w:r w:rsidRPr="007A5F5D">
          <w:rPr>
            <w:rStyle w:val="Hyperlink"/>
          </w:rPr>
          <w:instrText xml:space="preserve"> </w:instrText>
        </w:r>
        <w:r>
          <w:instrText>HYPERLINK \l "_Toc96943415"</w:instrText>
        </w:r>
        <w:r w:rsidRPr="007A5F5D">
          <w:rPr>
            <w:rStyle w:val="Hyperlink"/>
          </w:rPr>
          <w:instrText xml:space="preserve"> </w:instrText>
        </w:r>
        <w:r w:rsidRPr="007A5F5D">
          <w:rPr>
            <w:rStyle w:val="Hyperlink"/>
          </w:rPr>
          <w:fldChar w:fldCharType="separate"/>
        </w:r>
        <w:r w:rsidRPr="007A5F5D">
          <w:rPr>
            <w:rStyle w:val="Hyperlink"/>
          </w:rPr>
          <w:t>2. Reference network architecture</w:t>
        </w:r>
        <w:r>
          <w:rPr>
            <w:webHidden/>
          </w:rPr>
          <w:tab/>
        </w:r>
        <w:r>
          <w:rPr>
            <w:webHidden/>
          </w:rPr>
          <w:fldChar w:fldCharType="begin"/>
        </w:r>
        <w:r>
          <w:rPr>
            <w:webHidden/>
          </w:rPr>
          <w:instrText xml:space="preserve"> PAGEREF _Toc96943415 \h </w:instrText>
        </w:r>
      </w:ins>
      <w:r>
        <w:rPr>
          <w:webHidden/>
        </w:rPr>
      </w:r>
      <w:r>
        <w:rPr>
          <w:webHidden/>
        </w:rPr>
        <w:fldChar w:fldCharType="separate"/>
      </w:r>
      <w:ins w:id="10" w:author="Italo Busi" w:date="2022-02-28T12:22:00Z">
        <w:r>
          <w:rPr>
            <w:webHidden/>
          </w:rPr>
          <w:t>5</w:t>
        </w:r>
        <w:r>
          <w:rPr>
            <w:webHidden/>
          </w:rPr>
          <w:fldChar w:fldCharType="end"/>
        </w:r>
        <w:r w:rsidRPr="007A5F5D">
          <w:rPr>
            <w:rStyle w:val="Hyperlink"/>
          </w:rPr>
          <w:fldChar w:fldCharType="end"/>
        </w:r>
      </w:ins>
    </w:p>
    <w:p w14:paraId="517239B6" w14:textId="77777777" w:rsidR="008A1F89" w:rsidRDefault="008A1F89">
      <w:pPr>
        <w:pStyle w:val="TOC2"/>
        <w:rPr>
          <w:ins w:id="11" w:author="Italo Busi" w:date="2022-02-28T12:22:00Z"/>
          <w:rFonts w:asciiTheme="minorHAnsi" w:eastAsiaTheme="minorEastAsia" w:hAnsiTheme="minorHAnsi" w:cstheme="minorBidi"/>
          <w:sz w:val="22"/>
          <w:szCs w:val="22"/>
          <w:lang w:eastAsia="zh-CN"/>
        </w:rPr>
      </w:pPr>
      <w:ins w:id="12" w:author="Italo Busi" w:date="2022-02-28T12:22:00Z">
        <w:r w:rsidRPr="007A5F5D">
          <w:rPr>
            <w:rStyle w:val="Hyperlink"/>
          </w:rPr>
          <w:fldChar w:fldCharType="begin"/>
        </w:r>
        <w:r w:rsidRPr="007A5F5D">
          <w:rPr>
            <w:rStyle w:val="Hyperlink"/>
          </w:rPr>
          <w:instrText xml:space="preserve"> </w:instrText>
        </w:r>
        <w:r>
          <w:instrText>HYPERLINK \l "_Toc96943416"</w:instrText>
        </w:r>
        <w:r w:rsidRPr="007A5F5D">
          <w:rPr>
            <w:rStyle w:val="Hyperlink"/>
          </w:rPr>
          <w:instrText xml:space="preserve"> </w:instrText>
        </w:r>
        <w:r w:rsidRPr="007A5F5D">
          <w:rPr>
            <w:rStyle w:val="Hyperlink"/>
          </w:rPr>
          <w:fldChar w:fldCharType="separate"/>
        </w:r>
        <w:r w:rsidRPr="007A5F5D">
          <w:rPr>
            <w:rStyle w:val="Hyperlink"/>
          </w:rPr>
          <w:t>2.1. Multi</w:t>
        </w:r>
        <w:r w:rsidRPr="007A5F5D">
          <w:rPr>
            <w:rStyle w:val="Hyperlink"/>
          </w:rPr>
          <w:noBreakHyphen/>
          <w:t>domain Service Coordinator (MDSC) functions</w:t>
        </w:r>
        <w:r>
          <w:rPr>
            <w:webHidden/>
          </w:rPr>
          <w:tab/>
        </w:r>
        <w:r>
          <w:rPr>
            <w:webHidden/>
          </w:rPr>
          <w:fldChar w:fldCharType="begin"/>
        </w:r>
        <w:r>
          <w:rPr>
            <w:webHidden/>
          </w:rPr>
          <w:instrText xml:space="preserve"> PAGEREF _Toc96943416 \h </w:instrText>
        </w:r>
      </w:ins>
      <w:r>
        <w:rPr>
          <w:webHidden/>
        </w:rPr>
      </w:r>
      <w:r>
        <w:rPr>
          <w:webHidden/>
        </w:rPr>
        <w:fldChar w:fldCharType="separate"/>
      </w:r>
      <w:ins w:id="13" w:author="Italo Busi" w:date="2022-02-28T12:22:00Z">
        <w:r>
          <w:rPr>
            <w:webHidden/>
          </w:rPr>
          <w:t>8</w:t>
        </w:r>
        <w:r>
          <w:rPr>
            <w:webHidden/>
          </w:rPr>
          <w:fldChar w:fldCharType="end"/>
        </w:r>
        <w:r w:rsidRPr="007A5F5D">
          <w:rPr>
            <w:rStyle w:val="Hyperlink"/>
          </w:rPr>
          <w:fldChar w:fldCharType="end"/>
        </w:r>
      </w:ins>
    </w:p>
    <w:p w14:paraId="261CE19F" w14:textId="77777777" w:rsidR="008A1F89" w:rsidRDefault="008A1F89">
      <w:pPr>
        <w:pStyle w:val="TOC3"/>
        <w:rPr>
          <w:ins w:id="14" w:author="Italo Busi" w:date="2022-02-28T12:22:00Z"/>
          <w:rFonts w:asciiTheme="minorHAnsi" w:eastAsiaTheme="minorEastAsia" w:hAnsiTheme="minorHAnsi" w:cstheme="minorBidi"/>
          <w:sz w:val="22"/>
          <w:szCs w:val="22"/>
          <w:lang w:eastAsia="zh-CN"/>
        </w:rPr>
      </w:pPr>
      <w:ins w:id="15" w:author="Italo Busi" w:date="2022-02-28T12:22:00Z">
        <w:r w:rsidRPr="007A5F5D">
          <w:rPr>
            <w:rStyle w:val="Hyperlink"/>
          </w:rPr>
          <w:fldChar w:fldCharType="begin"/>
        </w:r>
        <w:r w:rsidRPr="007A5F5D">
          <w:rPr>
            <w:rStyle w:val="Hyperlink"/>
          </w:rPr>
          <w:instrText xml:space="preserve"> </w:instrText>
        </w:r>
        <w:r>
          <w:instrText>HYPERLINK \l "_Toc96943417"</w:instrText>
        </w:r>
        <w:r w:rsidRPr="007A5F5D">
          <w:rPr>
            <w:rStyle w:val="Hyperlink"/>
          </w:rPr>
          <w:instrText xml:space="preserve"> </w:instrText>
        </w:r>
        <w:r w:rsidRPr="007A5F5D">
          <w:rPr>
            <w:rStyle w:val="Hyperlink"/>
          </w:rPr>
          <w:fldChar w:fldCharType="separate"/>
        </w:r>
        <w:r w:rsidRPr="007A5F5D">
          <w:rPr>
            <w:rStyle w:val="Hyperlink"/>
          </w:rPr>
          <w:t>2.1.1. Multi-domain L2/L3 VPN network services</w:t>
        </w:r>
        <w:r>
          <w:rPr>
            <w:webHidden/>
          </w:rPr>
          <w:tab/>
        </w:r>
        <w:r>
          <w:rPr>
            <w:webHidden/>
          </w:rPr>
          <w:fldChar w:fldCharType="begin"/>
        </w:r>
        <w:r>
          <w:rPr>
            <w:webHidden/>
          </w:rPr>
          <w:instrText xml:space="preserve"> PAGEREF _Toc96943417 \h </w:instrText>
        </w:r>
      </w:ins>
      <w:r>
        <w:rPr>
          <w:webHidden/>
        </w:rPr>
      </w:r>
      <w:r>
        <w:rPr>
          <w:webHidden/>
        </w:rPr>
        <w:fldChar w:fldCharType="separate"/>
      </w:r>
      <w:ins w:id="16" w:author="Italo Busi" w:date="2022-02-28T12:22:00Z">
        <w:r>
          <w:rPr>
            <w:webHidden/>
          </w:rPr>
          <w:t>9</w:t>
        </w:r>
        <w:r>
          <w:rPr>
            <w:webHidden/>
          </w:rPr>
          <w:fldChar w:fldCharType="end"/>
        </w:r>
        <w:r w:rsidRPr="007A5F5D">
          <w:rPr>
            <w:rStyle w:val="Hyperlink"/>
          </w:rPr>
          <w:fldChar w:fldCharType="end"/>
        </w:r>
      </w:ins>
    </w:p>
    <w:p w14:paraId="3D0856D2" w14:textId="77777777" w:rsidR="008A1F89" w:rsidRDefault="008A1F89">
      <w:pPr>
        <w:pStyle w:val="TOC3"/>
        <w:rPr>
          <w:ins w:id="17" w:author="Italo Busi" w:date="2022-02-28T12:22:00Z"/>
          <w:rFonts w:asciiTheme="minorHAnsi" w:eastAsiaTheme="minorEastAsia" w:hAnsiTheme="minorHAnsi" w:cstheme="minorBidi"/>
          <w:sz w:val="22"/>
          <w:szCs w:val="22"/>
          <w:lang w:eastAsia="zh-CN"/>
        </w:rPr>
      </w:pPr>
      <w:ins w:id="18" w:author="Italo Busi" w:date="2022-02-28T12:22:00Z">
        <w:r w:rsidRPr="007A5F5D">
          <w:rPr>
            <w:rStyle w:val="Hyperlink"/>
          </w:rPr>
          <w:fldChar w:fldCharType="begin"/>
        </w:r>
        <w:r w:rsidRPr="007A5F5D">
          <w:rPr>
            <w:rStyle w:val="Hyperlink"/>
          </w:rPr>
          <w:instrText xml:space="preserve"> </w:instrText>
        </w:r>
        <w:r>
          <w:instrText>HYPERLINK \l "_Toc96943418"</w:instrText>
        </w:r>
        <w:r w:rsidRPr="007A5F5D">
          <w:rPr>
            <w:rStyle w:val="Hyperlink"/>
          </w:rPr>
          <w:instrText xml:space="preserve"> </w:instrText>
        </w:r>
        <w:r w:rsidRPr="007A5F5D">
          <w:rPr>
            <w:rStyle w:val="Hyperlink"/>
          </w:rPr>
          <w:fldChar w:fldCharType="separate"/>
        </w:r>
        <w:r w:rsidRPr="007A5F5D">
          <w:rPr>
            <w:rStyle w:val="Hyperlink"/>
          </w:rPr>
          <w:t>2.1.2. Multi-domain and multi-layer path computation</w:t>
        </w:r>
        <w:r>
          <w:rPr>
            <w:webHidden/>
          </w:rPr>
          <w:tab/>
        </w:r>
        <w:r>
          <w:rPr>
            <w:webHidden/>
          </w:rPr>
          <w:fldChar w:fldCharType="begin"/>
        </w:r>
        <w:r>
          <w:rPr>
            <w:webHidden/>
          </w:rPr>
          <w:instrText xml:space="preserve"> PAGEREF _Toc96943418 \h </w:instrText>
        </w:r>
      </w:ins>
      <w:r>
        <w:rPr>
          <w:webHidden/>
        </w:rPr>
      </w:r>
      <w:r>
        <w:rPr>
          <w:webHidden/>
        </w:rPr>
        <w:fldChar w:fldCharType="separate"/>
      </w:r>
      <w:ins w:id="19" w:author="Italo Busi" w:date="2022-02-28T12:22:00Z">
        <w:r>
          <w:rPr>
            <w:webHidden/>
          </w:rPr>
          <w:t>13</w:t>
        </w:r>
        <w:r>
          <w:rPr>
            <w:webHidden/>
          </w:rPr>
          <w:fldChar w:fldCharType="end"/>
        </w:r>
        <w:r w:rsidRPr="007A5F5D">
          <w:rPr>
            <w:rStyle w:val="Hyperlink"/>
          </w:rPr>
          <w:fldChar w:fldCharType="end"/>
        </w:r>
      </w:ins>
    </w:p>
    <w:p w14:paraId="03F789C3" w14:textId="77777777" w:rsidR="008A1F89" w:rsidRDefault="008A1F89">
      <w:pPr>
        <w:pStyle w:val="TOC2"/>
        <w:rPr>
          <w:ins w:id="20" w:author="Italo Busi" w:date="2022-02-28T12:22:00Z"/>
          <w:rFonts w:asciiTheme="minorHAnsi" w:eastAsiaTheme="minorEastAsia" w:hAnsiTheme="minorHAnsi" w:cstheme="minorBidi"/>
          <w:sz w:val="22"/>
          <w:szCs w:val="22"/>
          <w:lang w:eastAsia="zh-CN"/>
        </w:rPr>
      </w:pPr>
      <w:ins w:id="21" w:author="Italo Busi" w:date="2022-02-28T12:22:00Z">
        <w:r w:rsidRPr="007A5F5D">
          <w:rPr>
            <w:rStyle w:val="Hyperlink"/>
          </w:rPr>
          <w:fldChar w:fldCharType="begin"/>
        </w:r>
        <w:r w:rsidRPr="007A5F5D">
          <w:rPr>
            <w:rStyle w:val="Hyperlink"/>
          </w:rPr>
          <w:instrText xml:space="preserve"> </w:instrText>
        </w:r>
        <w:r>
          <w:instrText>HYPERLINK \l "_Toc96943421"</w:instrText>
        </w:r>
        <w:r w:rsidRPr="007A5F5D">
          <w:rPr>
            <w:rStyle w:val="Hyperlink"/>
          </w:rPr>
          <w:instrText xml:space="preserve"> </w:instrText>
        </w:r>
        <w:r w:rsidRPr="007A5F5D">
          <w:rPr>
            <w:rStyle w:val="Hyperlink"/>
          </w:rPr>
          <w:fldChar w:fldCharType="separate"/>
        </w:r>
        <w:r w:rsidRPr="007A5F5D">
          <w:rPr>
            <w:rStyle w:val="Hyperlink"/>
          </w:rPr>
          <w:t>2.2. IP/MPLS Domain Controller and NE Functions</w:t>
        </w:r>
        <w:r>
          <w:rPr>
            <w:webHidden/>
          </w:rPr>
          <w:tab/>
        </w:r>
        <w:r>
          <w:rPr>
            <w:webHidden/>
          </w:rPr>
          <w:fldChar w:fldCharType="begin"/>
        </w:r>
        <w:r>
          <w:rPr>
            <w:webHidden/>
          </w:rPr>
          <w:instrText xml:space="preserve"> PAGEREF _Toc96943421 \h </w:instrText>
        </w:r>
      </w:ins>
      <w:r>
        <w:rPr>
          <w:webHidden/>
        </w:rPr>
      </w:r>
      <w:r>
        <w:rPr>
          <w:webHidden/>
        </w:rPr>
        <w:fldChar w:fldCharType="separate"/>
      </w:r>
      <w:ins w:id="22" w:author="Italo Busi" w:date="2022-02-28T12:22:00Z">
        <w:r>
          <w:rPr>
            <w:webHidden/>
          </w:rPr>
          <w:t>16</w:t>
        </w:r>
        <w:r>
          <w:rPr>
            <w:webHidden/>
          </w:rPr>
          <w:fldChar w:fldCharType="end"/>
        </w:r>
        <w:r w:rsidRPr="007A5F5D">
          <w:rPr>
            <w:rStyle w:val="Hyperlink"/>
          </w:rPr>
          <w:fldChar w:fldCharType="end"/>
        </w:r>
      </w:ins>
    </w:p>
    <w:p w14:paraId="4A6CBEA7" w14:textId="77777777" w:rsidR="008A1F89" w:rsidRDefault="008A1F89">
      <w:pPr>
        <w:pStyle w:val="TOC2"/>
        <w:rPr>
          <w:ins w:id="23" w:author="Italo Busi" w:date="2022-02-28T12:22:00Z"/>
          <w:rFonts w:asciiTheme="minorHAnsi" w:eastAsiaTheme="minorEastAsia" w:hAnsiTheme="minorHAnsi" w:cstheme="minorBidi"/>
          <w:sz w:val="22"/>
          <w:szCs w:val="22"/>
          <w:lang w:eastAsia="zh-CN"/>
        </w:rPr>
      </w:pPr>
      <w:ins w:id="24" w:author="Italo Busi" w:date="2022-02-28T12:22:00Z">
        <w:r w:rsidRPr="007A5F5D">
          <w:rPr>
            <w:rStyle w:val="Hyperlink"/>
          </w:rPr>
          <w:fldChar w:fldCharType="begin"/>
        </w:r>
        <w:r w:rsidRPr="007A5F5D">
          <w:rPr>
            <w:rStyle w:val="Hyperlink"/>
          </w:rPr>
          <w:instrText xml:space="preserve"> </w:instrText>
        </w:r>
        <w:r>
          <w:instrText>HYPERLINK \l "_Toc96943422"</w:instrText>
        </w:r>
        <w:r w:rsidRPr="007A5F5D">
          <w:rPr>
            <w:rStyle w:val="Hyperlink"/>
          </w:rPr>
          <w:instrText xml:space="preserve"> </w:instrText>
        </w:r>
        <w:r w:rsidRPr="007A5F5D">
          <w:rPr>
            <w:rStyle w:val="Hyperlink"/>
          </w:rPr>
          <w:fldChar w:fldCharType="separate"/>
        </w:r>
        <w:r w:rsidRPr="007A5F5D">
          <w:rPr>
            <w:rStyle w:val="Hyperlink"/>
          </w:rPr>
          <w:t>2.3. Optical Domain Controller and NE Functions</w:t>
        </w:r>
        <w:r>
          <w:rPr>
            <w:webHidden/>
          </w:rPr>
          <w:tab/>
        </w:r>
        <w:r>
          <w:rPr>
            <w:webHidden/>
          </w:rPr>
          <w:fldChar w:fldCharType="begin"/>
        </w:r>
        <w:r>
          <w:rPr>
            <w:webHidden/>
          </w:rPr>
          <w:instrText xml:space="preserve"> PAGEREF _Toc96943422 \h </w:instrText>
        </w:r>
      </w:ins>
      <w:r>
        <w:rPr>
          <w:webHidden/>
        </w:rPr>
      </w:r>
      <w:r>
        <w:rPr>
          <w:webHidden/>
        </w:rPr>
        <w:fldChar w:fldCharType="separate"/>
      </w:r>
      <w:ins w:id="25" w:author="Italo Busi" w:date="2022-02-28T12:22:00Z">
        <w:r>
          <w:rPr>
            <w:webHidden/>
          </w:rPr>
          <w:t>18</w:t>
        </w:r>
        <w:r>
          <w:rPr>
            <w:webHidden/>
          </w:rPr>
          <w:fldChar w:fldCharType="end"/>
        </w:r>
        <w:r w:rsidRPr="007A5F5D">
          <w:rPr>
            <w:rStyle w:val="Hyperlink"/>
          </w:rPr>
          <w:fldChar w:fldCharType="end"/>
        </w:r>
      </w:ins>
    </w:p>
    <w:p w14:paraId="48DAEB14" w14:textId="77777777" w:rsidR="008A1F89" w:rsidRDefault="008A1F89">
      <w:pPr>
        <w:pStyle w:val="TOC1"/>
        <w:rPr>
          <w:ins w:id="26" w:author="Italo Busi" w:date="2022-02-28T12:22:00Z"/>
          <w:rFonts w:asciiTheme="minorHAnsi" w:eastAsiaTheme="minorEastAsia" w:hAnsiTheme="minorHAnsi" w:cstheme="minorBidi"/>
          <w:sz w:val="22"/>
          <w:szCs w:val="22"/>
          <w:lang w:eastAsia="zh-CN"/>
        </w:rPr>
      </w:pPr>
      <w:ins w:id="27" w:author="Italo Busi" w:date="2022-02-28T12:22:00Z">
        <w:r w:rsidRPr="007A5F5D">
          <w:rPr>
            <w:rStyle w:val="Hyperlink"/>
          </w:rPr>
          <w:fldChar w:fldCharType="begin"/>
        </w:r>
        <w:r w:rsidRPr="007A5F5D">
          <w:rPr>
            <w:rStyle w:val="Hyperlink"/>
          </w:rPr>
          <w:instrText xml:space="preserve"> </w:instrText>
        </w:r>
        <w:r>
          <w:instrText>HYPERLINK \l "_Toc96943423"</w:instrText>
        </w:r>
        <w:r w:rsidRPr="007A5F5D">
          <w:rPr>
            <w:rStyle w:val="Hyperlink"/>
          </w:rPr>
          <w:instrText xml:space="preserve"> </w:instrText>
        </w:r>
        <w:r w:rsidRPr="007A5F5D">
          <w:rPr>
            <w:rStyle w:val="Hyperlink"/>
          </w:rPr>
          <w:fldChar w:fldCharType="separate"/>
        </w:r>
        <w:r w:rsidRPr="007A5F5D">
          <w:rPr>
            <w:rStyle w:val="Hyperlink"/>
          </w:rPr>
          <w:t>3. Interface protocols and YANG data models for the MPIs</w:t>
        </w:r>
        <w:r>
          <w:rPr>
            <w:webHidden/>
          </w:rPr>
          <w:tab/>
        </w:r>
        <w:r>
          <w:rPr>
            <w:webHidden/>
          </w:rPr>
          <w:fldChar w:fldCharType="begin"/>
        </w:r>
        <w:r>
          <w:rPr>
            <w:webHidden/>
          </w:rPr>
          <w:instrText xml:space="preserve"> PAGEREF _Toc96943423 \h </w:instrText>
        </w:r>
      </w:ins>
      <w:r>
        <w:rPr>
          <w:webHidden/>
        </w:rPr>
      </w:r>
      <w:r>
        <w:rPr>
          <w:webHidden/>
        </w:rPr>
        <w:fldChar w:fldCharType="separate"/>
      </w:r>
      <w:ins w:id="28" w:author="Italo Busi" w:date="2022-02-28T12:22:00Z">
        <w:r>
          <w:rPr>
            <w:webHidden/>
          </w:rPr>
          <w:t>18</w:t>
        </w:r>
        <w:r>
          <w:rPr>
            <w:webHidden/>
          </w:rPr>
          <w:fldChar w:fldCharType="end"/>
        </w:r>
        <w:r w:rsidRPr="007A5F5D">
          <w:rPr>
            <w:rStyle w:val="Hyperlink"/>
          </w:rPr>
          <w:fldChar w:fldCharType="end"/>
        </w:r>
      </w:ins>
    </w:p>
    <w:p w14:paraId="11793303" w14:textId="77777777" w:rsidR="008A1F89" w:rsidRDefault="008A1F89">
      <w:pPr>
        <w:pStyle w:val="TOC2"/>
        <w:rPr>
          <w:ins w:id="29" w:author="Italo Busi" w:date="2022-02-28T12:22:00Z"/>
          <w:rFonts w:asciiTheme="minorHAnsi" w:eastAsiaTheme="minorEastAsia" w:hAnsiTheme="minorHAnsi" w:cstheme="minorBidi"/>
          <w:sz w:val="22"/>
          <w:szCs w:val="22"/>
          <w:lang w:eastAsia="zh-CN"/>
        </w:rPr>
      </w:pPr>
      <w:ins w:id="30" w:author="Italo Busi" w:date="2022-02-28T12:22:00Z">
        <w:r w:rsidRPr="007A5F5D">
          <w:rPr>
            <w:rStyle w:val="Hyperlink"/>
          </w:rPr>
          <w:fldChar w:fldCharType="begin"/>
        </w:r>
        <w:r w:rsidRPr="007A5F5D">
          <w:rPr>
            <w:rStyle w:val="Hyperlink"/>
          </w:rPr>
          <w:instrText xml:space="preserve"> </w:instrText>
        </w:r>
        <w:r>
          <w:instrText>HYPERLINK \l "_Toc96943424"</w:instrText>
        </w:r>
        <w:r w:rsidRPr="007A5F5D">
          <w:rPr>
            <w:rStyle w:val="Hyperlink"/>
          </w:rPr>
          <w:instrText xml:space="preserve"> </w:instrText>
        </w:r>
        <w:r w:rsidRPr="007A5F5D">
          <w:rPr>
            <w:rStyle w:val="Hyperlink"/>
          </w:rPr>
          <w:fldChar w:fldCharType="separate"/>
        </w:r>
        <w:r w:rsidRPr="007A5F5D">
          <w:rPr>
            <w:rStyle w:val="Hyperlink"/>
          </w:rPr>
          <w:t>3.1. RESTCONF protocol at the MPIs</w:t>
        </w:r>
        <w:r>
          <w:rPr>
            <w:webHidden/>
          </w:rPr>
          <w:tab/>
        </w:r>
        <w:r>
          <w:rPr>
            <w:webHidden/>
          </w:rPr>
          <w:fldChar w:fldCharType="begin"/>
        </w:r>
        <w:r>
          <w:rPr>
            <w:webHidden/>
          </w:rPr>
          <w:instrText xml:space="preserve"> PAGEREF _Toc96943424 \h </w:instrText>
        </w:r>
      </w:ins>
      <w:r>
        <w:rPr>
          <w:webHidden/>
        </w:rPr>
      </w:r>
      <w:r>
        <w:rPr>
          <w:webHidden/>
        </w:rPr>
        <w:fldChar w:fldCharType="separate"/>
      </w:r>
      <w:ins w:id="31" w:author="Italo Busi" w:date="2022-02-28T12:22:00Z">
        <w:r>
          <w:rPr>
            <w:webHidden/>
          </w:rPr>
          <w:t>18</w:t>
        </w:r>
        <w:r>
          <w:rPr>
            <w:webHidden/>
          </w:rPr>
          <w:fldChar w:fldCharType="end"/>
        </w:r>
        <w:r w:rsidRPr="007A5F5D">
          <w:rPr>
            <w:rStyle w:val="Hyperlink"/>
          </w:rPr>
          <w:fldChar w:fldCharType="end"/>
        </w:r>
      </w:ins>
    </w:p>
    <w:p w14:paraId="71A6BE46" w14:textId="77777777" w:rsidR="008A1F89" w:rsidRDefault="008A1F89">
      <w:pPr>
        <w:pStyle w:val="TOC2"/>
        <w:rPr>
          <w:ins w:id="32" w:author="Italo Busi" w:date="2022-02-28T12:22:00Z"/>
          <w:rFonts w:asciiTheme="minorHAnsi" w:eastAsiaTheme="minorEastAsia" w:hAnsiTheme="minorHAnsi" w:cstheme="minorBidi"/>
          <w:sz w:val="22"/>
          <w:szCs w:val="22"/>
          <w:lang w:eastAsia="zh-CN"/>
        </w:rPr>
      </w:pPr>
      <w:ins w:id="33" w:author="Italo Busi" w:date="2022-02-28T12:22:00Z">
        <w:r w:rsidRPr="007A5F5D">
          <w:rPr>
            <w:rStyle w:val="Hyperlink"/>
          </w:rPr>
          <w:fldChar w:fldCharType="begin"/>
        </w:r>
        <w:r w:rsidRPr="007A5F5D">
          <w:rPr>
            <w:rStyle w:val="Hyperlink"/>
          </w:rPr>
          <w:instrText xml:space="preserve"> </w:instrText>
        </w:r>
        <w:r>
          <w:instrText>HYPERLINK \l "_Toc96943425"</w:instrText>
        </w:r>
        <w:r w:rsidRPr="007A5F5D">
          <w:rPr>
            <w:rStyle w:val="Hyperlink"/>
          </w:rPr>
          <w:instrText xml:space="preserve"> </w:instrText>
        </w:r>
        <w:r w:rsidRPr="007A5F5D">
          <w:rPr>
            <w:rStyle w:val="Hyperlink"/>
          </w:rPr>
          <w:fldChar w:fldCharType="separate"/>
        </w:r>
        <w:r w:rsidRPr="007A5F5D">
          <w:rPr>
            <w:rStyle w:val="Hyperlink"/>
          </w:rPr>
          <w:t>3.2. YANG data models at the MPIs</w:t>
        </w:r>
        <w:r>
          <w:rPr>
            <w:webHidden/>
          </w:rPr>
          <w:tab/>
        </w:r>
        <w:r>
          <w:rPr>
            <w:webHidden/>
          </w:rPr>
          <w:fldChar w:fldCharType="begin"/>
        </w:r>
        <w:r>
          <w:rPr>
            <w:webHidden/>
          </w:rPr>
          <w:instrText xml:space="preserve"> PAGEREF _Toc96943425 \h </w:instrText>
        </w:r>
      </w:ins>
      <w:r>
        <w:rPr>
          <w:webHidden/>
        </w:rPr>
      </w:r>
      <w:r>
        <w:rPr>
          <w:webHidden/>
        </w:rPr>
        <w:fldChar w:fldCharType="separate"/>
      </w:r>
      <w:ins w:id="34" w:author="Italo Busi" w:date="2022-02-28T12:22:00Z">
        <w:r>
          <w:rPr>
            <w:webHidden/>
          </w:rPr>
          <w:t>19</w:t>
        </w:r>
        <w:r>
          <w:rPr>
            <w:webHidden/>
          </w:rPr>
          <w:fldChar w:fldCharType="end"/>
        </w:r>
        <w:r w:rsidRPr="007A5F5D">
          <w:rPr>
            <w:rStyle w:val="Hyperlink"/>
          </w:rPr>
          <w:fldChar w:fldCharType="end"/>
        </w:r>
      </w:ins>
    </w:p>
    <w:p w14:paraId="24DE6883" w14:textId="77777777" w:rsidR="008A1F89" w:rsidRDefault="008A1F89">
      <w:pPr>
        <w:pStyle w:val="TOC3"/>
        <w:rPr>
          <w:ins w:id="35" w:author="Italo Busi" w:date="2022-02-28T12:22:00Z"/>
          <w:rFonts w:asciiTheme="minorHAnsi" w:eastAsiaTheme="minorEastAsia" w:hAnsiTheme="minorHAnsi" w:cstheme="minorBidi"/>
          <w:sz w:val="22"/>
          <w:szCs w:val="22"/>
          <w:lang w:eastAsia="zh-CN"/>
        </w:rPr>
      </w:pPr>
      <w:ins w:id="36" w:author="Italo Busi" w:date="2022-02-28T12:22:00Z">
        <w:r w:rsidRPr="007A5F5D">
          <w:rPr>
            <w:rStyle w:val="Hyperlink"/>
          </w:rPr>
          <w:fldChar w:fldCharType="begin"/>
        </w:r>
        <w:r w:rsidRPr="007A5F5D">
          <w:rPr>
            <w:rStyle w:val="Hyperlink"/>
          </w:rPr>
          <w:instrText xml:space="preserve"> </w:instrText>
        </w:r>
        <w:r>
          <w:instrText>HYPERLINK \l "_Toc96943426"</w:instrText>
        </w:r>
        <w:r w:rsidRPr="007A5F5D">
          <w:rPr>
            <w:rStyle w:val="Hyperlink"/>
          </w:rPr>
          <w:instrText xml:space="preserve"> </w:instrText>
        </w:r>
        <w:r w:rsidRPr="007A5F5D">
          <w:rPr>
            <w:rStyle w:val="Hyperlink"/>
          </w:rPr>
          <w:fldChar w:fldCharType="separate"/>
        </w:r>
        <w:r w:rsidRPr="007A5F5D">
          <w:rPr>
            <w:rStyle w:val="Hyperlink"/>
          </w:rPr>
          <w:t>3.2.1. Common YANG data models at the MPIs</w:t>
        </w:r>
        <w:r>
          <w:rPr>
            <w:webHidden/>
          </w:rPr>
          <w:tab/>
        </w:r>
        <w:r>
          <w:rPr>
            <w:webHidden/>
          </w:rPr>
          <w:fldChar w:fldCharType="begin"/>
        </w:r>
        <w:r>
          <w:rPr>
            <w:webHidden/>
          </w:rPr>
          <w:instrText xml:space="preserve"> PAGEREF _Toc96943426 \h </w:instrText>
        </w:r>
      </w:ins>
      <w:r>
        <w:rPr>
          <w:webHidden/>
        </w:rPr>
      </w:r>
      <w:r>
        <w:rPr>
          <w:webHidden/>
        </w:rPr>
        <w:fldChar w:fldCharType="separate"/>
      </w:r>
      <w:ins w:id="37" w:author="Italo Busi" w:date="2022-02-28T12:22:00Z">
        <w:r>
          <w:rPr>
            <w:webHidden/>
          </w:rPr>
          <w:t>19</w:t>
        </w:r>
        <w:r>
          <w:rPr>
            <w:webHidden/>
          </w:rPr>
          <w:fldChar w:fldCharType="end"/>
        </w:r>
        <w:r w:rsidRPr="007A5F5D">
          <w:rPr>
            <w:rStyle w:val="Hyperlink"/>
          </w:rPr>
          <w:fldChar w:fldCharType="end"/>
        </w:r>
      </w:ins>
    </w:p>
    <w:p w14:paraId="035C1E6B" w14:textId="77777777" w:rsidR="008A1F89" w:rsidRDefault="008A1F89">
      <w:pPr>
        <w:pStyle w:val="TOC3"/>
        <w:rPr>
          <w:ins w:id="38" w:author="Italo Busi" w:date="2022-02-28T12:22:00Z"/>
          <w:rFonts w:asciiTheme="minorHAnsi" w:eastAsiaTheme="minorEastAsia" w:hAnsiTheme="minorHAnsi" w:cstheme="minorBidi"/>
          <w:sz w:val="22"/>
          <w:szCs w:val="22"/>
          <w:lang w:eastAsia="zh-CN"/>
        </w:rPr>
      </w:pPr>
      <w:ins w:id="39" w:author="Italo Busi" w:date="2022-02-28T12:22:00Z">
        <w:r w:rsidRPr="007A5F5D">
          <w:rPr>
            <w:rStyle w:val="Hyperlink"/>
          </w:rPr>
          <w:fldChar w:fldCharType="begin"/>
        </w:r>
        <w:r w:rsidRPr="007A5F5D">
          <w:rPr>
            <w:rStyle w:val="Hyperlink"/>
          </w:rPr>
          <w:instrText xml:space="preserve"> </w:instrText>
        </w:r>
        <w:r>
          <w:instrText>HYPERLINK \l "_Toc96943427"</w:instrText>
        </w:r>
        <w:r w:rsidRPr="007A5F5D">
          <w:rPr>
            <w:rStyle w:val="Hyperlink"/>
          </w:rPr>
          <w:instrText xml:space="preserve"> </w:instrText>
        </w:r>
        <w:r w:rsidRPr="007A5F5D">
          <w:rPr>
            <w:rStyle w:val="Hyperlink"/>
          </w:rPr>
          <w:fldChar w:fldCharType="separate"/>
        </w:r>
        <w:r w:rsidRPr="007A5F5D">
          <w:rPr>
            <w:rStyle w:val="Hyperlink"/>
          </w:rPr>
          <w:t>3.2.2. YANG models at the Optical MPIs</w:t>
        </w:r>
        <w:r>
          <w:rPr>
            <w:webHidden/>
          </w:rPr>
          <w:tab/>
        </w:r>
        <w:r>
          <w:rPr>
            <w:webHidden/>
          </w:rPr>
          <w:fldChar w:fldCharType="begin"/>
        </w:r>
        <w:r>
          <w:rPr>
            <w:webHidden/>
          </w:rPr>
          <w:instrText xml:space="preserve"> PAGEREF _Toc96943427 \h </w:instrText>
        </w:r>
      </w:ins>
      <w:r>
        <w:rPr>
          <w:webHidden/>
        </w:rPr>
      </w:r>
      <w:r>
        <w:rPr>
          <w:webHidden/>
        </w:rPr>
        <w:fldChar w:fldCharType="separate"/>
      </w:r>
      <w:ins w:id="40" w:author="Italo Busi" w:date="2022-02-28T12:22:00Z">
        <w:r>
          <w:rPr>
            <w:webHidden/>
          </w:rPr>
          <w:t>20</w:t>
        </w:r>
        <w:r>
          <w:rPr>
            <w:webHidden/>
          </w:rPr>
          <w:fldChar w:fldCharType="end"/>
        </w:r>
        <w:r w:rsidRPr="007A5F5D">
          <w:rPr>
            <w:rStyle w:val="Hyperlink"/>
          </w:rPr>
          <w:fldChar w:fldCharType="end"/>
        </w:r>
      </w:ins>
    </w:p>
    <w:p w14:paraId="0007A486" w14:textId="77777777" w:rsidR="008A1F89" w:rsidRDefault="008A1F89">
      <w:pPr>
        <w:pStyle w:val="TOC3"/>
        <w:rPr>
          <w:ins w:id="41" w:author="Italo Busi" w:date="2022-02-28T12:22:00Z"/>
          <w:rFonts w:asciiTheme="minorHAnsi" w:eastAsiaTheme="minorEastAsia" w:hAnsiTheme="minorHAnsi" w:cstheme="minorBidi"/>
          <w:sz w:val="22"/>
          <w:szCs w:val="22"/>
          <w:lang w:eastAsia="zh-CN"/>
        </w:rPr>
      </w:pPr>
      <w:ins w:id="42" w:author="Italo Busi" w:date="2022-02-28T12:22:00Z">
        <w:r w:rsidRPr="007A5F5D">
          <w:rPr>
            <w:rStyle w:val="Hyperlink"/>
          </w:rPr>
          <w:fldChar w:fldCharType="begin"/>
        </w:r>
        <w:r w:rsidRPr="007A5F5D">
          <w:rPr>
            <w:rStyle w:val="Hyperlink"/>
          </w:rPr>
          <w:instrText xml:space="preserve"> </w:instrText>
        </w:r>
        <w:r>
          <w:instrText>HYPERLINK \l "_Toc96943428"</w:instrText>
        </w:r>
        <w:r w:rsidRPr="007A5F5D">
          <w:rPr>
            <w:rStyle w:val="Hyperlink"/>
          </w:rPr>
          <w:instrText xml:space="preserve"> </w:instrText>
        </w:r>
        <w:r w:rsidRPr="007A5F5D">
          <w:rPr>
            <w:rStyle w:val="Hyperlink"/>
          </w:rPr>
          <w:fldChar w:fldCharType="separate"/>
        </w:r>
        <w:r w:rsidRPr="007A5F5D">
          <w:rPr>
            <w:rStyle w:val="Hyperlink"/>
          </w:rPr>
          <w:t>3.2.3. YANG data models at the Packet MPIs</w:t>
        </w:r>
        <w:r>
          <w:rPr>
            <w:webHidden/>
          </w:rPr>
          <w:tab/>
        </w:r>
        <w:r>
          <w:rPr>
            <w:webHidden/>
          </w:rPr>
          <w:fldChar w:fldCharType="begin"/>
        </w:r>
        <w:r>
          <w:rPr>
            <w:webHidden/>
          </w:rPr>
          <w:instrText xml:space="preserve"> PAGEREF _Toc96943428 \h </w:instrText>
        </w:r>
      </w:ins>
      <w:r>
        <w:rPr>
          <w:webHidden/>
        </w:rPr>
      </w:r>
      <w:r>
        <w:rPr>
          <w:webHidden/>
        </w:rPr>
        <w:fldChar w:fldCharType="separate"/>
      </w:r>
      <w:ins w:id="43" w:author="Italo Busi" w:date="2022-02-28T12:22:00Z">
        <w:r>
          <w:rPr>
            <w:webHidden/>
          </w:rPr>
          <w:t>20</w:t>
        </w:r>
        <w:r>
          <w:rPr>
            <w:webHidden/>
          </w:rPr>
          <w:fldChar w:fldCharType="end"/>
        </w:r>
        <w:r w:rsidRPr="007A5F5D">
          <w:rPr>
            <w:rStyle w:val="Hyperlink"/>
          </w:rPr>
          <w:fldChar w:fldCharType="end"/>
        </w:r>
      </w:ins>
    </w:p>
    <w:p w14:paraId="403F5E41" w14:textId="77777777" w:rsidR="008A1F89" w:rsidRDefault="008A1F89">
      <w:pPr>
        <w:pStyle w:val="TOC2"/>
        <w:rPr>
          <w:ins w:id="44" w:author="Italo Busi" w:date="2022-02-28T12:22:00Z"/>
          <w:rFonts w:asciiTheme="minorHAnsi" w:eastAsiaTheme="minorEastAsia" w:hAnsiTheme="minorHAnsi" w:cstheme="minorBidi"/>
          <w:sz w:val="22"/>
          <w:szCs w:val="22"/>
          <w:lang w:eastAsia="zh-CN"/>
        </w:rPr>
      </w:pPr>
      <w:ins w:id="45" w:author="Italo Busi" w:date="2022-02-28T12:22:00Z">
        <w:r w:rsidRPr="007A5F5D">
          <w:rPr>
            <w:rStyle w:val="Hyperlink"/>
          </w:rPr>
          <w:fldChar w:fldCharType="begin"/>
        </w:r>
        <w:r w:rsidRPr="007A5F5D">
          <w:rPr>
            <w:rStyle w:val="Hyperlink"/>
          </w:rPr>
          <w:instrText xml:space="preserve"> </w:instrText>
        </w:r>
        <w:r>
          <w:instrText>HYPERLINK \l "_Toc96943429"</w:instrText>
        </w:r>
        <w:r w:rsidRPr="007A5F5D">
          <w:rPr>
            <w:rStyle w:val="Hyperlink"/>
          </w:rPr>
          <w:instrText xml:space="preserve"> </w:instrText>
        </w:r>
        <w:r w:rsidRPr="007A5F5D">
          <w:rPr>
            <w:rStyle w:val="Hyperlink"/>
          </w:rPr>
          <w:fldChar w:fldCharType="separate"/>
        </w:r>
        <w:r w:rsidRPr="007A5F5D">
          <w:rPr>
            <w:rStyle w:val="Hyperlink"/>
          </w:rPr>
          <w:t>3.3. PCEP</w:t>
        </w:r>
        <w:r>
          <w:rPr>
            <w:webHidden/>
          </w:rPr>
          <w:tab/>
        </w:r>
        <w:r>
          <w:rPr>
            <w:webHidden/>
          </w:rPr>
          <w:fldChar w:fldCharType="begin"/>
        </w:r>
        <w:r>
          <w:rPr>
            <w:webHidden/>
          </w:rPr>
          <w:instrText xml:space="preserve"> PAGEREF _Toc96943429 \h </w:instrText>
        </w:r>
      </w:ins>
      <w:r>
        <w:rPr>
          <w:webHidden/>
        </w:rPr>
      </w:r>
      <w:r>
        <w:rPr>
          <w:webHidden/>
        </w:rPr>
        <w:fldChar w:fldCharType="separate"/>
      </w:r>
      <w:ins w:id="46" w:author="Italo Busi" w:date="2022-02-28T12:22:00Z">
        <w:r>
          <w:rPr>
            <w:webHidden/>
          </w:rPr>
          <w:t>21</w:t>
        </w:r>
        <w:r>
          <w:rPr>
            <w:webHidden/>
          </w:rPr>
          <w:fldChar w:fldCharType="end"/>
        </w:r>
        <w:r w:rsidRPr="007A5F5D">
          <w:rPr>
            <w:rStyle w:val="Hyperlink"/>
          </w:rPr>
          <w:fldChar w:fldCharType="end"/>
        </w:r>
      </w:ins>
    </w:p>
    <w:p w14:paraId="5A0FB895" w14:textId="77777777" w:rsidR="008A1F89" w:rsidRDefault="008A1F89">
      <w:pPr>
        <w:pStyle w:val="TOC1"/>
        <w:rPr>
          <w:ins w:id="47" w:author="Italo Busi" w:date="2022-02-28T12:22:00Z"/>
          <w:rFonts w:asciiTheme="minorHAnsi" w:eastAsiaTheme="minorEastAsia" w:hAnsiTheme="minorHAnsi" w:cstheme="minorBidi"/>
          <w:sz w:val="22"/>
          <w:szCs w:val="22"/>
          <w:lang w:eastAsia="zh-CN"/>
        </w:rPr>
      </w:pPr>
      <w:ins w:id="48" w:author="Italo Busi" w:date="2022-02-28T12:22:00Z">
        <w:r w:rsidRPr="007A5F5D">
          <w:rPr>
            <w:rStyle w:val="Hyperlink"/>
          </w:rPr>
          <w:fldChar w:fldCharType="begin"/>
        </w:r>
        <w:r w:rsidRPr="007A5F5D">
          <w:rPr>
            <w:rStyle w:val="Hyperlink"/>
          </w:rPr>
          <w:instrText xml:space="preserve"> </w:instrText>
        </w:r>
        <w:r>
          <w:instrText>HYPERLINK \l "_Toc96943430"</w:instrText>
        </w:r>
        <w:r w:rsidRPr="007A5F5D">
          <w:rPr>
            <w:rStyle w:val="Hyperlink"/>
          </w:rPr>
          <w:instrText xml:space="preserve"> </w:instrText>
        </w:r>
        <w:r w:rsidRPr="007A5F5D">
          <w:rPr>
            <w:rStyle w:val="Hyperlink"/>
          </w:rPr>
          <w:fldChar w:fldCharType="separate"/>
        </w:r>
        <w:r w:rsidRPr="007A5F5D">
          <w:rPr>
            <w:rStyle w:val="Hyperlink"/>
          </w:rPr>
          <w:t>4. Multi-layer and multi-domain services scenarios</w:t>
        </w:r>
        <w:r>
          <w:rPr>
            <w:webHidden/>
          </w:rPr>
          <w:tab/>
        </w:r>
        <w:r>
          <w:rPr>
            <w:webHidden/>
          </w:rPr>
          <w:fldChar w:fldCharType="begin"/>
        </w:r>
        <w:r>
          <w:rPr>
            <w:webHidden/>
          </w:rPr>
          <w:instrText xml:space="preserve"> PAGEREF _Toc96943430 \h </w:instrText>
        </w:r>
      </w:ins>
      <w:r>
        <w:rPr>
          <w:webHidden/>
        </w:rPr>
      </w:r>
      <w:r>
        <w:rPr>
          <w:webHidden/>
        </w:rPr>
        <w:fldChar w:fldCharType="separate"/>
      </w:r>
      <w:ins w:id="49" w:author="Italo Busi" w:date="2022-02-28T12:22:00Z">
        <w:r>
          <w:rPr>
            <w:webHidden/>
          </w:rPr>
          <w:t>22</w:t>
        </w:r>
        <w:r>
          <w:rPr>
            <w:webHidden/>
          </w:rPr>
          <w:fldChar w:fldCharType="end"/>
        </w:r>
        <w:r w:rsidRPr="007A5F5D">
          <w:rPr>
            <w:rStyle w:val="Hyperlink"/>
          </w:rPr>
          <w:fldChar w:fldCharType="end"/>
        </w:r>
      </w:ins>
    </w:p>
    <w:p w14:paraId="282912DB" w14:textId="77777777" w:rsidR="008A1F89" w:rsidRDefault="008A1F89">
      <w:pPr>
        <w:pStyle w:val="TOC2"/>
        <w:rPr>
          <w:ins w:id="50" w:author="Italo Busi" w:date="2022-02-28T12:22:00Z"/>
          <w:rFonts w:asciiTheme="minorHAnsi" w:eastAsiaTheme="minorEastAsia" w:hAnsiTheme="minorHAnsi" w:cstheme="minorBidi"/>
          <w:sz w:val="22"/>
          <w:szCs w:val="22"/>
          <w:lang w:eastAsia="zh-CN"/>
        </w:rPr>
      </w:pPr>
      <w:ins w:id="51" w:author="Italo Busi" w:date="2022-02-28T12:22:00Z">
        <w:r w:rsidRPr="007A5F5D">
          <w:rPr>
            <w:rStyle w:val="Hyperlink"/>
          </w:rPr>
          <w:fldChar w:fldCharType="begin"/>
        </w:r>
        <w:r w:rsidRPr="007A5F5D">
          <w:rPr>
            <w:rStyle w:val="Hyperlink"/>
          </w:rPr>
          <w:instrText xml:space="preserve"> </w:instrText>
        </w:r>
        <w:r>
          <w:instrText>HYPERLINK \l "_Toc96943431"</w:instrText>
        </w:r>
        <w:r w:rsidRPr="007A5F5D">
          <w:rPr>
            <w:rStyle w:val="Hyperlink"/>
          </w:rPr>
          <w:instrText xml:space="preserve"> </w:instrText>
        </w:r>
        <w:r w:rsidRPr="007A5F5D">
          <w:rPr>
            <w:rStyle w:val="Hyperlink"/>
          </w:rPr>
          <w:fldChar w:fldCharType="separate"/>
        </w:r>
        <w:r w:rsidRPr="007A5F5D">
          <w:rPr>
            <w:rStyle w:val="Hyperlink"/>
          </w:rPr>
          <w:t>4.1. Scenario 1: inventory, service and network topology discovery</w:t>
        </w:r>
        <w:r>
          <w:rPr>
            <w:webHidden/>
          </w:rPr>
          <w:tab/>
        </w:r>
        <w:r>
          <w:rPr>
            <w:webHidden/>
          </w:rPr>
          <w:fldChar w:fldCharType="begin"/>
        </w:r>
        <w:r>
          <w:rPr>
            <w:webHidden/>
          </w:rPr>
          <w:instrText xml:space="preserve"> PAGEREF _Toc96943431 \h </w:instrText>
        </w:r>
      </w:ins>
      <w:r>
        <w:rPr>
          <w:webHidden/>
        </w:rPr>
      </w:r>
      <w:r>
        <w:rPr>
          <w:webHidden/>
        </w:rPr>
        <w:fldChar w:fldCharType="separate"/>
      </w:r>
      <w:ins w:id="52" w:author="Italo Busi" w:date="2022-02-28T12:22:00Z">
        <w:r>
          <w:rPr>
            <w:webHidden/>
          </w:rPr>
          <w:t>23</w:t>
        </w:r>
        <w:r>
          <w:rPr>
            <w:webHidden/>
          </w:rPr>
          <w:fldChar w:fldCharType="end"/>
        </w:r>
        <w:r w:rsidRPr="007A5F5D">
          <w:rPr>
            <w:rStyle w:val="Hyperlink"/>
          </w:rPr>
          <w:fldChar w:fldCharType="end"/>
        </w:r>
      </w:ins>
    </w:p>
    <w:p w14:paraId="4AC53685" w14:textId="77777777" w:rsidR="008A1F89" w:rsidRDefault="008A1F89">
      <w:pPr>
        <w:pStyle w:val="TOC3"/>
        <w:rPr>
          <w:ins w:id="53" w:author="Italo Busi" w:date="2022-02-28T12:22:00Z"/>
          <w:rFonts w:asciiTheme="minorHAnsi" w:eastAsiaTheme="minorEastAsia" w:hAnsiTheme="minorHAnsi" w:cstheme="minorBidi"/>
          <w:sz w:val="22"/>
          <w:szCs w:val="22"/>
          <w:lang w:eastAsia="zh-CN"/>
        </w:rPr>
      </w:pPr>
      <w:ins w:id="54" w:author="Italo Busi" w:date="2022-02-28T12:22:00Z">
        <w:r w:rsidRPr="007A5F5D">
          <w:rPr>
            <w:rStyle w:val="Hyperlink"/>
          </w:rPr>
          <w:fldChar w:fldCharType="begin"/>
        </w:r>
        <w:r w:rsidRPr="007A5F5D">
          <w:rPr>
            <w:rStyle w:val="Hyperlink"/>
          </w:rPr>
          <w:instrText xml:space="preserve"> </w:instrText>
        </w:r>
        <w:r>
          <w:instrText>HYPERLINK \l "_Toc96943432"</w:instrText>
        </w:r>
        <w:r w:rsidRPr="007A5F5D">
          <w:rPr>
            <w:rStyle w:val="Hyperlink"/>
          </w:rPr>
          <w:instrText xml:space="preserve"> </w:instrText>
        </w:r>
        <w:r w:rsidRPr="007A5F5D">
          <w:rPr>
            <w:rStyle w:val="Hyperlink"/>
          </w:rPr>
          <w:fldChar w:fldCharType="separate"/>
        </w:r>
        <w:r w:rsidRPr="007A5F5D">
          <w:rPr>
            <w:rStyle w:val="Hyperlink"/>
          </w:rPr>
          <w:t>4.1.1. Optical topology discovery</w:t>
        </w:r>
        <w:r>
          <w:rPr>
            <w:webHidden/>
          </w:rPr>
          <w:tab/>
        </w:r>
        <w:r>
          <w:rPr>
            <w:webHidden/>
          </w:rPr>
          <w:fldChar w:fldCharType="begin"/>
        </w:r>
        <w:r>
          <w:rPr>
            <w:webHidden/>
          </w:rPr>
          <w:instrText xml:space="preserve"> PAGEREF _Toc96943432 \h </w:instrText>
        </w:r>
      </w:ins>
      <w:r>
        <w:rPr>
          <w:webHidden/>
        </w:rPr>
      </w:r>
      <w:r>
        <w:rPr>
          <w:webHidden/>
        </w:rPr>
        <w:fldChar w:fldCharType="separate"/>
      </w:r>
      <w:ins w:id="55" w:author="Italo Busi" w:date="2022-02-28T12:22:00Z">
        <w:r>
          <w:rPr>
            <w:webHidden/>
          </w:rPr>
          <w:t>24</w:t>
        </w:r>
        <w:r>
          <w:rPr>
            <w:webHidden/>
          </w:rPr>
          <w:fldChar w:fldCharType="end"/>
        </w:r>
        <w:r w:rsidRPr="007A5F5D">
          <w:rPr>
            <w:rStyle w:val="Hyperlink"/>
          </w:rPr>
          <w:fldChar w:fldCharType="end"/>
        </w:r>
      </w:ins>
    </w:p>
    <w:p w14:paraId="0AC979CA" w14:textId="77777777" w:rsidR="008A1F89" w:rsidRDefault="008A1F89">
      <w:pPr>
        <w:pStyle w:val="TOC3"/>
        <w:rPr>
          <w:ins w:id="56" w:author="Italo Busi" w:date="2022-02-28T12:22:00Z"/>
          <w:rFonts w:asciiTheme="minorHAnsi" w:eastAsiaTheme="minorEastAsia" w:hAnsiTheme="minorHAnsi" w:cstheme="minorBidi"/>
          <w:sz w:val="22"/>
          <w:szCs w:val="22"/>
          <w:lang w:eastAsia="zh-CN"/>
        </w:rPr>
      </w:pPr>
      <w:ins w:id="57" w:author="Italo Busi" w:date="2022-02-28T12:22:00Z">
        <w:r w:rsidRPr="007A5F5D">
          <w:rPr>
            <w:rStyle w:val="Hyperlink"/>
          </w:rPr>
          <w:fldChar w:fldCharType="begin"/>
        </w:r>
        <w:r w:rsidRPr="007A5F5D">
          <w:rPr>
            <w:rStyle w:val="Hyperlink"/>
          </w:rPr>
          <w:instrText xml:space="preserve"> </w:instrText>
        </w:r>
        <w:r>
          <w:instrText>HYPERLINK \l "_Toc96943433"</w:instrText>
        </w:r>
        <w:r w:rsidRPr="007A5F5D">
          <w:rPr>
            <w:rStyle w:val="Hyperlink"/>
          </w:rPr>
          <w:instrText xml:space="preserve"> </w:instrText>
        </w:r>
        <w:r w:rsidRPr="007A5F5D">
          <w:rPr>
            <w:rStyle w:val="Hyperlink"/>
          </w:rPr>
          <w:fldChar w:fldCharType="separate"/>
        </w:r>
        <w:r w:rsidRPr="007A5F5D">
          <w:rPr>
            <w:rStyle w:val="Hyperlink"/>
          </w:rPr>
          <w:t>4.1.2. Optical path discovery</w:t>
        </w:r>
        <w:r>
          <w:rPr>
            <w:webHidden/>
          </w:rPr>
          <w:tab/>
        </w:r>
        <w:r>
          <w:rPr>
            <w:webHidden/>
          </w:rPr>
          <w:fldChar w:fldCharType="begin"/>
        </w:r>
        <w:r>
          <w:rPr>
            <w:webHidden/>
          </w:rPr>
          <w:instrText xml:space="preserve"> PAGEREF _Toc96943433 \h </w:instrText>
        </w:r>
      </w:ins>
      <w:r>
        <w:rPr>
          <w:webHidden/>
        </w:rPr>
      </w:r>
      <w:r>
        <w:rPr>
          <w:webHidden/>
        </w:rPr>
        <w:fldChar w:fldCharType="separate"/>
      </w:r>
      <w:ins w:id="58" w:author="Italo Busi" w:date="2022-02-28T12:22:00Z">
        <w:r>
          <w:rPr>
            <w:webHidden/>
          </w:rPr>
          <w:t>25</w:t>
        </w:r>
        <w:r>
          <w:rPr>
            <w:webHidden/>
          </w:rPr>
          <w:fldChar w:fldCharType="end"/>
        </w:r>
        <w:r w:rsidRPr="007A5F5D">
          <w:rPr>
            <w:rStyle w:val="Hyperlink"/>
          </w:rPr>
          <w:fldChar w:fldCharType="end"/>
        </w:r>
      </w:ins>
    </w:p>
    <w:p w14:paraId="6E51FC51" w14:textId="77777777" w:rsidR="008A1F89" w:rsidRDefault="008A1F89">
      <w:pPr>
        <w:pStyle w:val="TOC3"/>
        <w:rPr>
          <w:ins w:id="59" w:author="Italo Busi" w:date="2022-02-28T12:22:00Z"/>
          <w:rFonts w:asciiTheme="minorHAnsi" w:eastAsiaTheme="minorEastAsia" w:hAnsiTheme="minorHAnsi" w:cstheme="minorBidi"/>
          <w:sz w:val="22"/>
          <w:szCs w:val="22"/>
          <w:lang w:eastAsia="zh-CN"/>
        </w:rPr>
      </w:pPr>
      <w:ins w:id="60" w:author="Italo Busi" w:date="2022-02-28T12:22:00Z">
        <w:r w:rsidRPr="007A5F5D">
          <w:rPr>
            <w:rStyle w:val="Hyperlink"/>
          </w:rPr>
          <w:fldChar w:fldCharType="begin"/>
        </w:r>
        <w:r w:rsidRPr="007A5F5D">
          <w:rPr>
            <w:rStyle w:val="Hyperlink"/>
          </w:rPr>
          <w:instrText xml:space="preserve"> </w:instrText>
        </w:r>
        <w:r>
          <w:instrText>HYPERLINK \l "_Toc96943434"</w:instrText>
        </w:r>
        <w:r w:rsidRPr="007A5F5D">
          <w:rPr>
            <w:rStyle w:val="Hyperlink"/>
          </w:rPr>
          <w:instrText xml:space="preserve"> </w:instrText>
        </w:r>
        <w:r w:rsidRPr="007A5F5D">
          <w:rPr>
            <w:rStyle w:val="Hyperlink"/>
          </w:rPr>
          <w:fldChar w:fldCharType="separate"/>
        </w:r>
        <w:r w:rsidRPr="007A5F5D">
          <w:rPr>
            <w:rStyle w:val="Hyperlink"/>
          </w:rPr>
          <w:t>4.1.3. Packet topology discovery</w:t>
        </w:r>
        <w:r>
          <w:rPr>
            <w:webHidden/>
          </w:rPr>
          <w:tab/>
        </w:r>
        <w:r>
          <w:rPr>
            <w:webHidden/>
          </w:rPr>
          <w:fldChar w:fldCharType="begin"/>
        </w:r>
        <w:r>
          <w:rPr>
            <w:webHidden/>
          </w:rPr>
          <w:instrText xml:space="preserve"> PAGEREF _Toc96943434 \h </w:instrText>
        </w:r>
      </w:ins>
      <w:r>
        <w:rPr>
          <w:webHidden/>
        </w:rPr>
      </w:r>
      <w:r>
        <w:rPr>
          <w:webHidden/>
        </w:rPr>
        <w:fldChar w:fldCharType="separate"/>
      </w:r>
      <w:ins w:id="61" w:author="Italo Busi" w:date="2022-02-28T12:22:00Z">
        <w:r>
          <w:rPr>
            <w:webHidden/>
          </w:rPr>
          <w:t>26</w:t>
        </w:r>
        <w:r>
          <w:rPr>
            <w:webHidden/>
          </w:rPr>
          <w:fldChar w:fldCharType="end"/>
        </w:r>
        <w:r w:rsidRPr="007A5F5D">
          <w:rPr>
            <w:rStyle w:val="Hyperlink"/>
          </w:rPr>
          <w:fldChar w:fldCharType="end"/>
        </w:r>
      </w:ins>
    </w:p>
    <w:p w14:paraId="5A49A9A2" w14:textId="77777777" w:rsidR="008A1F89" w:rsidRDefault="008A1F89">
      <w:pPr>
        <w:pStyle w:val="TOC3"/>
        <w:rPr>
          <w:ins w:id="62" w:author="Italo Busi" w:date="2022-02-28T12:22:00Z"/>
          <w:rFonts w:asciiTheme="minorHAnsi" w:eastAsiaTheme="minorEastAsia" w:hAnsiTheme="minorHAnsi" w:cstheme="minorBidi"/>
          <w:sz w:val="22"/>
          <w:szCs w:val="22"/>
          <w:lang w:eastAsia="zh-CN"/>
        </w:rPr>
      </w:pPr>
      <w:ins w:id="63" w:author="Italo Busi" w:date="2022-02-28T12:22:00Z">
        <w:r w:rsidRPr="007A5F5D">
          <w:rPr>
            <w:rStyle w:val="Hyperlink"/>
          </w:rPr>
          <w:lastRenderedPageBreak/>
          <w:fldChar w:fldCharType="begin"/>
        </w:r>
        <w:r w:rsidRPr="007A5F5D">
          <w:rPr>
            <w:rStyle w:val="Hyperlink"/>
          </w:rPr>
          <w:instrText xml:space="preserve"> </w:instrText>
        </w:r>
        <w:r>
          <w:instrText>HYPERLINK \l "_Toc96943435"</w:instrText>
        </w:r>
        <w:r w:rsidRPr="007A5F5D">
          <w:rPr>
            <w:rStyle w:val="Hyperlink"/>
          </w:rPr>
          <w:instrText xml:space="preserve"> </w:instrText>
        </w:r>
        <w:r w:rsidRPr="007A5F5D">
          <w:rPr>
            <w:rStyle w:val="Hyperlink"/>
          </w:rPr>
          <w:fldChar w:fldCharType="separate"/>
        </w:r>
        <w:r w:rsidRPr="007A5F5D">
          <w:rPr>
            <w:rStyle w:val="Hyperlink"/>
          </w:rPr>
          <w:t>4.1.4. SR-TE path discovery</w:t>
        </w:r>
        <w:r>
          <w:rPr>
            <w:webHidden/>
          </w:rPr>
          <w:tab/>
        </w:r>
        <w:r>
          <w:rPr>
            <w:webHidden/>
          </w:rPr>
          <w:fldChar w:fldCharType="begin"/>
        </w:r>
        <w:r>
          <w:rPr>
            <w:webHidden/>
          </w:rPr>
          <w:instrText xml:space="preserve"> PAGEREF _Toc96943435 \h </w:instrText>
        </w:r>
      </w:ins>
      <w:r>
        <w:rPr>
          <w:webHidden/>
        </w:rPr>
      </w:r>
      <w:r>
        <w:rPr>
          <w:webHidden/>
        </w:rPr>
        <w:fldChar w:fldCharType="separate"/>
      </w:r>
      <w:ins w:id="64" w:author="Italo Busi" w:date="2022-02-28T12:22:00Z">
        <w:r>
          <w:rPr>
            <w:webHidden/>
          </w:rPr>
          <w:t>27</w:t>
        </w:r>
        <w:r>
          <w:rPr>
            <w:webHidden/>
          </w:rPr>
          <w:fldChar w:fldCharType="end"/>
        </w:r>
        <w:r w:rsidRPr="007A5F5D">
          <w:rPr>
            <w:rStyle w:val="Hyperlink"/>
          </w:rPr>
          <w:fldChar w:fldCharType="end"/>
        </w:r>
      </w:ins>
    </w:p>
    <w:p w14:paraId="56FD8F94" w14:textId="77777777" w:rsidR="008A1F89" w:rsidRDefault="008A1F89">
      <w:pPr>
        <w:pStyle w:val="TOC3"/>
        <w:rPr>
          <w:ins w:id="65" w:author="Italo Busi" w:date="2022-02-28T12:22:00Z"/>
          <w:rFonts w:asciiTheme="minorHAnsi" w:eastAsiaTheme="minorEastAsia" w:hAnsiTheme="minorHAnsi" w:cstheme="minorBidi"/>
          <w:sz w:val="22"/>
          <w:szCs w:val="22"/>
          <w:lang w:eastAsia="zh-CN"/>
        </w:rPr>
      </w:pPr>
      <w:ins w:id="66" w:author="Italo Busi" w:date="2022-02-28T12:22:00Z">
        <w:r w:rsidRPr="007A5F5D">
          <w:rPr>
            <w:rStyle w:val="Hyperlink"/>
          </w:rPr>
          <w:fldChar w:fldCharType="begin"/>
        </w:r>
        <w:r w:rsidRPr="007A5F5D">
          <w:rPr>
            <w:rStyle w:val="Hyperlink"/>
          </w:rPr>
          <w:instrText xml:space="preserve"> </w:instrText>
        </w:r>
        <w:r>
          <w:instrText>HYPERLINK \l "_Toc96943436"</w:instrText>
        </w:r>
        <w:r w:rsidRPr="007A5F5D">
          <w:rPr>
            <w:rStyle w:val="Hyperlink"/>
          </w:rPr>
          <w:instrText xml:space="preserve"> </w:instrText>
        </w:r>
        <w:r w:rsidRPr="007A5F5D">
          <w:rPr>
            <w:rStyle w:val="Hyperlink"/>
          </w:rPr>
          <w:fldChar w:fldCharType="separate"/>
        </w:r>
        <w:r w:rsidRPr="007A5F5D">
          <w:rPr>
            <w:rStyle w:val="Hyperlink"/>
          </w:rPr>
          <w:t>4.1.5. Inter-domain links discovery</w:t>
        </w:r>
        <w:r>
          <w:rPr>
            <w:webHidden/>
          </w:rPr>
          <w:tab/>
        </w:r>
        <w:r>
          <w:rPr>
            <w:webHidden/>
          </w:rPr>
          <w:fldChar w:fldCharType="begin"/>
        </w:r>
        <w:r>
          <w:rPr>
            <w:webHidden/>
          </w:rPr>
          <w:instrText xml:space="preserve"> PAGEREF _Toc96943436 \h </w:instrText>
        </w:r>
      </w:ins>
      <w:r>
        <w:rPr>
          <w:webHidden/>
        </w:rPr>
      </w:r>
      <w:r>
        <w:rPr>
          <w:webHidden/>
        </w:rPr>
        <w:fldChar w:fldCharType="separate"/>
      </w:r>
      <w:ins w:id="67" w:author="Italo Busi" w:date="2022-02-28T12:22:00Z">
        <w:r>
          <w:rPr>
            <w:webHidden/>
          </w:rPr>
          <w:t>27</w:t>
        </w:r>
        <w:r>
          <w:rPr>
            <w:webHidden/>
          </w:rPr>
          <w:fldChar w:fldCharType="end"/>
        </w:r>
        <w:r w:rsidRPr="007A5F5D">
          <w:rPr>
            <w:rStyle w:val="Hyperlink"/>
          </w:rPr>
          <w:fldChar w:fldCharType="end"/>
        </w:r>
      </w:ins>
    </w:p>
    <w:p w14:paraId="587A17E7" w14:textId="77777777" w:rsidR="008A1F89" w:rsidRDefault="008A1F89">
      <w:pPr>
        <w:pStyle w:val="TOC3"/>
        <w:rPr>
          <w:ins w:id="68" w:author="Italo Busi" w:date="2022-02-28T12:22:00Z"/>
          <w:rFonts w:asciiTheme="minorHAnsi" w:eastAsiaTheme="minorEastAsia" w:hAnsiTheme="minorHAnsi" w:cstheme="minorBidi"/>
          <w:sz w:val="22"/>
          <w:szCs w:val="22"/>
          <w:lang w:eastAsia="zh-CN"/>
        </w:rPr>
      </w:pPr>
      <w:ins w:id="69" w:author="Italo Busi" w:date="2022-02-28T12:22:00Z">
        <w:r w:rsidRPr="007A5F5D">
          <w:rPr>
            <w:rStyle w:val="Hyperlink"/>
          </w:rPr>
          <w:fldChar w:fldCharType="begin"/>
        </w:r>
        <w:r w:rsidRPr="007A5F5D">
          <w:rPr>
            <w:rStyle w:val="Hyperlink"/>
          </w:rPr>
          <w:instrText xml:space="preserve"> </w:instrText>
        </w:r>
        <w:r>
          <w:instrText>HYPERLINK \l "_Toc96943437"</w:instrText>
        </w:r>
        <w:r w:rsidRPr="007A5F5D">
          <w:rPr>
            <w:rStyle w:val="Hyperlink"/>
          </w:rPr>
          <w:instrText xml:space="preserve"> </w:instrText>
        </w:r>
        <w:r w:rsidRPr="007A5F5D">
          <w:rPr>
            <w:rStyle w:val="Hyperlink"/>
          </w:rPr>
          <w:fldChar w:fldCharType="separate"/>
        </w:r>
        <w:r w:rsidRPr="007A5F5D">
          <w:rPr>
            <w:rStyle w:val="Hyperlink"/>
          </w:rPr>
          <w:t>4.1.6. Multi-layer IP links discovery</w:t>
        </w:r>
        <w:r>
          <w:rPr>
            <w:webHidden/>
          </w:rPr>
          <w:tab/>
        </w:r>
        <w:r>
          <w:rPr>
            <w:webHidden/>
          </w:rPr>
          <w:fldChar w:fldCharType="begin"/>
        </w:r>
        <w:r>
          <w:rPr>
            <w:webHidden/>
          </w:rPr>
          <w:instrText xml:space="preserve"> PAGEREF _Toc96943437 \h </w:instrText>
        </w:r>
      </w:ins>
      <w:r>
        <w:rPr>
          <w:webHidden/>
        </w:rPr>
      </w:r>
      <w:r>
        <w:rPr>
          <w:webHidden/>
        </w:rPr>
        <w:fldChar w:fldCharType="separate"/>
      </w:r>
      <w:ins w:id="70" w:author="Italo Busi" w:date="2022-02-28T12:22:00Z">
        <w:r>
          <w:rPr>
            <w:webHidden/>
          </w:rPr>
          <w:t>31</w:t>
        </w:r>
        <w:r>
          <w:rPr>
            <w:webHidden/>
          </w:rPr>
          <w:fldChar w:fldCharType="end"/>
        </w:r>
        <w:r w:rsidRPr="007A5F5D">
          <w:rPr>
            <w:rStyle w:val="Hyperlink"/>
          </w:rPr>
          <w:fldChar w:fldCharType="end"/>
        </w:r>
      </w:ins>
    </w:p>
    <w:p w14:paraId="5EF3CB6A" w14:textId="77777777" w:rsidR="008A1F89" w:rsidRDefault="008A1F89">
      <w:pPr>
        <w:pStyle w:val="TOC3"/>
        <w:rPr>
          <w:ins w:id="71" w:author="Italo Busi" w:date="2022-02-28T12:22:00Z"/>
          <w:rFonts w:asciiTheme="minorHAnsi" w:eastAsiaTheme="minorEastAsia" w:hAnsiTheme="minorHAnsi" w:cstheme="minorBidi"/>
          <w:sz w:val="22"/>
          <w:szCs w:val="22"/>
          <w:lang w:eastAsia="zh-CN"/>
        </w:rPr>
      </w:pPr>
      <w:ins w:id="72" w:author="Italo Busi" w:date="2022-02-28T12:22:00Z">
        <w:r w:rsidRPr="007A5F5D">
          <w:rPr>
            <w:rStyle w:val="Hyperlink"/>
          </w:rPr>
          <w:fldChar w:fldCharType="begin"/>
        </w:r>
        <w:r w:rsidRPr="007A5F5D">
          <w:rPr>
            <w:rStyle w:val="Hyperlink"/>
          </w:rPr>
          <w:instrText xml:space="preserve"> </w:instrText>
        </w:r>
        <w:r>
          <w:instrText>HYPERLINK \l "_Toc96943438"</w:instrText>
        </w:r>
        <w:r w:rsidRPr="007A5F5D">
          <w:rPr>
            <w:rStyle w:val="Hyperlink"/>
          </w:rPr>
          <w:instrText xml:space="preserve"> </w:instrText>
        </w:r>
        <w:r w:rsidRPr="007A5F5D">
          <w:rPr>
            <w:rStyle w:val="Hyperlink"/>
          </w:rPr>
          <w:fldChar w:fldCharType="separate"/>
        </w:r>
        <w:r w:rsidRPr="007A5F5D">
          <w:rPr>
            <w:rStyle w:val="Hyperlink"/>
          </w:rPr>
          <w:t>4.1.7. LAG discovery</w:t>
        </w:r>
        <w:r>
          <w:rPr>
            <w:webHidden/>
          </w:rPr>
          <w:tab/>
        </w:r>
        <w:r>
          <w:rPr>
            <w:webHidden/>
          </w:rPr>
          <w:fldChar w:fldCharType="begin"/>
        </w:r>
        <w:r>
          <w:rPr>
            <w:webHidden/>
          </w:rPr>
          <w:instrText xml:space="preserve"> PAGEREF _Toc96943438 \h </w:instrText>
        </w:r>
      </w:ins>
      <w:r>
        <w:rPr>
          <w:webHidden/>
        </w:rPr>
      </w:r>
      <w:r>
        <w:rPr>
          <w:webHidden/>
        </w:rPr>
        <w:fldChar w:fldCharType="separate"/>
      </w:r>
      <w:ins w:id="73" w:author="Italo Busi" w:date="2022-02-28T12:22:00Z">
        <w:r>
          <w:rPr>
            <w:webHidden/>
          </w:rPr>
          <w:t>31</w:t>
        </w:r>
        <w:r>
          <w:rPr>
            <w:webHidden/>
          </w:rPr>
          <w:fldChar w:fldCharType="end"/>
        </w:r>
        <w:r w:rsidRPr="007A5F5D">
          <w:rPr>
            <w:rStyle w:val="Hyperlink"/>
          </w:rPr>
          <w:fldChar w:fldCharType="end"/>
        </w:r>
      </w:ins>
    </w:p>
    <w:p w14:paraId="49CF7AD2" w14:textId="77777777" w:rsidR="008A1F89" w:rsidRDefault="008A1F89">
      <w:pPr>
        <w:pStyle w:val="TOC3"/>
        <w:rPr>
          <w:ins w:id="74" w:author="Italo Busi" w:date="2022-02-28T12:22:00Z"/>
          <w:rFonts w:asciiTheme="minorHAnsi" w:eastAsiaTheme="minorEastAsia" w:hAnsiTheme="minorHAnsi" w:cstheme="minorBidi"/>
          <w:sz w:val="22"/>
          <w:szCs w:val="22"/>
          <w:lang w:eastAsia="zh-CN"/>
        </w:rPr>
      </w:pPr>
      <w:ins w:id="75" w:author="Italo Busi" w:date="2022-02-28T12:22:00Z">
        <w:r w:rsidRPr="007A5F5D">
          <w:rPr>
            <w:rStyle w:val="Hyperlink"/>
          </w:rPr>
          <w:fldChar w:fldCharType="begin"/>
        </w:r>
        <w:r w:rsidRPr="007A5F5D">
          <w:rPr>
            <w:rStyle w:val="Hyperlink"/>
          </w:rPr>
          <w:instrText xml:space="preserve"> </w:instrText>
        </w:r>
        <w:r>
          <w:instrText>HYPERLINK \l "_Toc96943439"</w:instrText>
        </w:r>
        <w:r w:rsidRPr="007A5F5D">
          <w:rPr>
            <w:rStyle w:val="Hyperlink"/>
          </w:rPr>
          <w:instrText xml:space="preserve"> </w:instrText>
        </w:r>
        <w:r w:rsidRPr="007A5F5D">
          <w:rPr>
            <w:rStyle w:val="Hyperlink"/>
          </w:rPr>
          <w:fldChar w:fldCharType="separate"/>
        </w:r>
        <w:r w:rsidRPr="007A5F5D">
          <w:rPr>
            <w:rStyle w:val="Hyperlink"/>
          </w:rPr>
          <w:t>4.1.8. L2/L3 VPN network services discovery</w:t>
        </w:r>
        <w:r>
          <w:rPr>
            <w:webHidden/>
          </w:rPr>
          <w:tab/>
        </w:r>
        <w:r>
          <w:rPr>
            <w:webHidden/>
          </w:rPr>
          <w:fldChar w:fldCharType="begin"/>
        </w:r>
        <w:r>
          <w:rPr>
            <w:webHidden/>
          </w:rPr>
          <w:instrText xml:space="preserve"> PAGEREF _Toc96943439 \h </w:instrText>
        </w:r>
      </w:ins>
      <w:r>
        <w:rPr>
          <w:webHidden/>
        </w:rPr>
      </w:r>
      <w:r>
        <w:rPr>
          <w:webHidden/>
        </w:rPr>
        <w:fldChar w:fldCharType="separate"/>
      </w:r>
      <w:ins w:id="76" w:author="Italo Busi" w:date="2022-02-28T12:22:00Z">
        <w:r>
          <w:rPr>
            <w:webHidden/>
          </w:rPr>
          <w:t>31</w:t>
        </w:r>
        <w:r>
          <w:rPr>
            <w:webHidden/>
          </w:rPr>
          <w:fldChar w:fldCharType="end"/>
        </w:r>
        <w:r w:rsidRPr="007A5F5D">
          <w:rPr>
            <w:rStyle w:val="Hyperlink"/>
          </w:rPr>
          <w:fldChar w:fldCharType="end"/>
        </w:r>
      </w:ins>
    </w:p>
    <w:p w14:paraId="37A7B7E9" w14:textId="77777777" w:rsidR="008A1F89" w:rsidRDefault="008A1F89">
      <w:pPr>
        <w:pStyle w:val="TOC3"/>
        <w:rPr>
          <w:ins w:id="77" w:author="Italo Busi" w:date="2022-02-28T12:22:00Z"/>
          <w:rFonts w:asciiTheme="minorHAnsi" w:eastAsiaTheme="minorEastAsia" w:hAnsiTheme="minorHAnsi" w:cstheme="minorBidi"/>
          <w:sz w:val="22"/>
          <w:szCs w:val="22"/>
          <w:lang w:eastAsia="zh-CN"/>
        </w:rPr>
      </w:pPr>
      <w:ins w:id="78" w:author="Italo Busi" w:date="2022-02-28T12:22:00Z">
        <w:r w:rsidRPr="007A5F5D">
          <w:rPr>
            <w:rStyle w:val="Hyperlink"/>
          </w:rPr>
          <w:fldChar w:fldCharType="begin"/>
        </w:r>
        <w:r w:rsidRPr="007A5F5D">
          <w:rPr>
            <w:rStyle w:val="Hyperlink"/>
          </w:rPr>
          <w:instrText xml:space="preserve"> </w:instrText>
        </w:r>
        <w:r>
          <w:instrText>HYPERLINK \l "_Toc96943440"</w:instrText>
        </w:r>
        <w:r w:rsidRPr="007A5F5D">
          <w:rPr>
            <w:rStyle w:val="Hyperlink"/>
          </w:rPr>
          <w:instrText xml:space="preserve"> </w:instrText>
        </w:r>
        <w:r w:rsidRPr="007A5F5D">
          <w:rPr>
            <w:rStyle w:val="Hyperlink"/>
          </w:rPr>
          <w:fldChar w:fldCharType="separate"/>
        </w:r>
        <w:r w:rsidRPr="007A5F5D">
          <w:rPr>
            <w:rStyle w:val="Hyperlink"/>
          </w:rPr>
          <w:t>4.1.9. Inventory discovery</w:t>
        </w:r>
        <w:r>
          <w:rPr>
            <w:webHidden/>
          </w:rPr>
          <w:tab/>
        </w:r>
        <w:r>
          <w:rPr>
            <w:webHidden/>
          </w:rPr>
          <w:fldChar w:fldCharType="begin"/>
        </w:r>
        <w:r>
          <w:rPr>
            <w:webHidden/>
          </w:rPr>
          <w:instrText xml:space="preserve"> PAGEREF _Toc96943440 \h </w:instrText>
        </w:r>
      </w:ins>
      <w:r>
        <w:rPr>
          <w:webHidden/>
        </w:rPr>
      </w:r>
      <w:r>
        <w:rPr>
          <w:webHidden/>
        </w:rPr>
        <w:fldChar w:fldCharType="separate"/>
      </w:r>
      <w:ins w:id="79" w:author="Italo Busi" w:date="2022-02-28T12:22:00Z">
        <w:r>
          <w:rPr>
            <w:webHidden/>
          </w:rPr>
          <w:t>31</w:t>
        </w:r>
        <w:r>
          <w:rPr>
            <w:webHidden/>
          </w:rPr>
          <w:fldChar w:fldCharType="end"/>
        </w:r>
        <w:r w:rsidRPr="007A5F5D">
          <w:rPr>
            <w:rStyle w:val="Hyperlink"/>
          </w:rPr>
          <w:fldChar w:fldCharType="end"/>
        </w:r>
      </w:ins>
    </w:p>
    <w:p w14:paraId="38473585" w14:textId="77777777" w:rsidR="008A1F89" w:rsidRDefault="008A1F89">
      <w:pPr>
        <w:pStyle w:val="TOC2"/>
        <w:rPr>
          <w:ins w:id="80" w:author="Italo Busi" w:date="2022-02-28T12:22:00Z"/>
          <w:rFonts w:asciiTheme="minorHAnsi" w:eastAsiaTheme="minorEastAsia" w:hAnsiTheme="minorHAnsi" w:cstheme="minorBidi"/>
          <w:sz w:val="22"/>
          <w:szCs w:val="22"/>
          <w:lang w:eastAsia="zh-CN"/>
        </w:rPr>
      </w:pPr>
      <w:ins w:id="81" w:author="Italo Busi" w:date="2022-02-28T12:22:00Z">
        <w:r w:rsidRPr="007A5F5D">
          <w:rPr>
            <w:rStyle w:val="Hyperlink"/>
          </w:rPr>
          <w:fldChar w:fldCharType="begin"/>
        </w:r>
        <w:r w:rsidRPr="007A5F5D">
          <w:rPr>
            <w:rStyle w:val="Hyperlink"/>
          </w:rPr>
          <w:instrText xml:space="preserve"> </w:instrText>
        </w:r>
        <w:r>
          <w:instrText>HYPERLINK \l "_Toc96943441"</w:instrText>
        </w:r>
        <w:r w:rsidRPr="007A5F5D">
          <w:rPr>
            <w:rStyle w:val="Hyperlink"/>
          </w:rPr>
          <w:instrText xml:space="preserve"> </w:instrText>
        </w:r>
        <w:r w:rsidRPr="007A5F5D">
          <w:rPr>
            <w:rStyle w:val="Hyperlink"/>
          </w:rPr>
          <w:fldChar w:fldCharType="separate"/>
        </w:r>
        <w:r w:rsidRPr="007A5F5D">
          <w:rPr>
            <w:rStyle w:val="Hyperlink"/>
          </w:rPr>
          <w:t>4.2. Establishment of L2/L3 VPN network services with TE requirements</w:t>
        </w:r>
        <w:r>
          <w:rPr>
            <w:webHidden/>
          </w:rPr>
          <w:tab/>
        </w:r>
        <w:r>
          <w:rPr>
            <w:webHidden/>
          </w:rPr>
          <w:fldChar w:fldCharType="begin"/>
        </w:r>
        <w:r>
          <w:rPr>
            <w:webHidden/>
          </w:rPr>
          <w:instrText xml:space="preserve"> PAGEREF _Toc96943441 \h </w:instrText>
        </w:r>
      </w:ins>
      <w:r>
        <w:rPr>
          <w:webHidden/>
        </w:rPr>
      </w:r>
      <w:r>
        <w:rPr>
          <w:webHidden/>
        </w:rPr>
        <w:fldChar w:fldCharType="separate"/>
      </w:r>
      <w:ins w:id="82" w:author="Italo Busi" w:date="2022-02-28T12:22:00Z">
        <w:r>
          <w:rPr>
            <w:webHidden/>
          </w:rPr>
          <w:t>32</w:t>
        </w:r>
        <w:r>
          <w:rPr>
            <w:webHidden/>
          </w:rPr>
          <w:fldChar w:fldCharType="end"/>
        </w:r>
        <w:r w:rsidRPr="007A5F5D">
          <w:rPr>
            <w:rStyle w:val="Hyperlink"/>
          </w:rPr>
          <w:fldChar w:fldCharType="end"/>
        </w:r>
      </w:ins>
    </w:p>
    <w:p w14:paraId="1EDCFAEC" w14:textId="77777777" w:rsidR="008A1F89" w:rsidRDefault="008A1F89">
      <w:pPr>
        <w:pStyle w:val="TOC3"/>
        <w:rPr>
          <w:ins w:id="83" w:author="Italo Busi" w:date="2022-02-28T12:22:00Z"/>
          <w:rFonts w:asciiTheme="minorHAnsi" w:eastAsiaTheme="minorEastAsia" w:hAnsiTheme="minorHAnsi" w:cstheme="minorBidi"/>
          <w:sz w:val="22"/>
          <w:szCs w:val="22"/>
          <w:lang w:eastAsia="zh-CN"/>
        </w:rPr>
      </w:pPr>
      <w:ins w:id="84" w:author="Italo Busi" w:date="2022-02-28T12:22:00Z">
        <w:r w:rsidRPr="007A5F5D">
          <w:rPr>
            <w:rStyle w:val="Hyperlink"/>
          </w:rPr>
          <w:fldChar w:fldCharType="begin"/>
        </w:r>
        <w:r w:rsidRPr="007A5F5D">
          <w:rPr>
            <w:rStyle w:val="Hyperlink"/>
          </w:rPr>
          <w:instrText xml:space="preserve"> </w:instrText>
        </w:r>
        <w:r>
          <w:instrText>HYPERLINK \l "_Toc96943442"</w:instrText>
        </w:r>
        <w:r w:rsidRPr="007A5F5D">
          <w:rPr>
            <w:rStyle w:val="Hyperlink"/>
          </w:rPr>
          <w:instrText xml:space="preserve"> </w:instrText>
        </w:r>
        <w:r w:rsidRPr="007A5F5D">
          <w:rPr>
            <w:rStyle w:val="Hyperlink"/>
          </w:rPr>
          <w:fldChar w:fldCharType="separate"/>
        </w:r>
        <w:r w:rsidRPr="007A5F5D">
          <w:rPr>
            <w:rStyle w:val="Hyperlink"/>
          </w:rPr>
          <w:t>4.2.1. Optical Path Computation</w:t>
        </w:r>
        <w:r>
          <w:rPr>
            <w:webHidden/>
          </w:rPr>
          <w:tab/>
        </w:r>
        <w:r>
          <w:rPr>
            <w:webHidden/>
          </w:rPr>
          <w:fldChar w:fldCharType="begin"/>
        </w:r>
        <w:r>
          <w:rPr>
            <w:webHidden/>
          </w:rPr>
          <w:instrText xml:space="preserve"> PAGEREF _Toc96943442 \h </w:instrText>
        </w:r>
      </w:ins>
      <w:r>
        <w:rPr>
          <w:webHidden/>
        </w:rPr>
      </w:r>
      <w:r>
        <w:rPr>
          <w:webHidden/>
        </w:rPr>
        <w:fldChar w:fldCharType="separate"/>
      </w:r>
      <w:ins w:id="85" w:author="Italo Busi" w:date="2022-02-28T12:22:00Z">
        <w:r>
          <w:rPr>
            <w:webHidden/>
          </w:rPr>
          <w:t>34</w:t>
        </w:r>
        <w:r>
          <w:rPr>
            <w:webHidden/>
          </w:rPr>
          <w:fldChar w:fldCharType="end"/>
        </w:r>
        <w:r w:rsidRPr="007A5F5D">
          <w:rPr>
            <w:rStyle w:val="Hyperlink"/>
          </w:rPr>
          <w:fldChar w:fldCharType="end"/>
        </w:r>
      </w:ins>
    </w:p>
    <w:p w14:paraId="1E92EDC7" w14:textId="77777777" w:rsidR="008A1F89" w:rsidRDefault="008A1F89">
      <w:pPr>
        <w:pStyle w:val="TOC3"/>
        <w:rPr>
          <w:ins w:id="86" w:author="Italo Busi" w:date="2022-02-28T12:22:00Z"/>
          <w:rFonts w:asciiTheme="minorHAnsi" w:eastAsiaTheme="minorEastAsia" w:hAnsiTheme="minorHAnsi" w:cstheme="minorBidi"/>
          <w:sz w:val="22"/>
          <w:szCs w:val="22"/>
          <w:lang w:eastAsia="zh-CN"/>
        </w:rPr>
      </w:pPr>
      <w:ins w:id="87" w:author="Italo Busi" w:date="2022-02-28T12:22:00Z">
        <w:r w:rsidRPr="007A5F5D">
          <w:rPr>
            <w:rStyle w:val="Hyperlink"/>
          </w:rPr>
          <w:fldChar w:fldCharType="begin"/>
        </w:r>
        <w:r w:rsidRPr="007A5F5D">
          <w:rPr>
            <w:rStyle w:val="Hyperlink"/>
          </w:rPr>
          <w:instrText xml:space="preserve"> </w:instrText>
        </w:r>
        <w:r>
          <w:instrText>HYPERLINK \l "_Toc96943443"</w:instrText>
        </w:r>
        <w:r w:rsidRPr="007A5F5D">
          <w:rPr>
            <w:rStyle w:val="Hyperlink"/>
          </w:rPr>
          <w:instrText xml:space="preserve"> </w:instrText>
        </w:r>
        <w:r w:rsidRPr="007A5F5D">
          <w:rPr>
            <w:rStyle w:val="Hyperlink"/>
          </w:rPr>
          <w:fldChar w:fldCharType="separate"/>
        </w:r>
        <w:r w:rsidRPr="007A5F5D">
          <w:rPr>
            <w:rStyle w:val="Hyperlink"/>
          </w:rPr>
          <w:t>4.2.2. Multi-layer IP link Setup</w:t>
        </w:r>
        <w:r>
          <w:rPr>
            <w:webHidden/>
          </w:rPr>
          <w:tab/>
        </w:r>
        <w:r>
          <w:rPr>
            <w:webHidden/>
          </w:rPr>
          <w:fldChar w:fldCharType="begin"/>
        </w:r>
        <w:r>
          <w:rPr>
            <w:webHidden/>
          </w:rPr>
          <w:instrText xml:space="preserve"> PAGEREF _Toc96943443 \h </w:instrText>
        </w:r>
      </w:ins>
      <w:r>
        <w:rPr>
          <w:webHidden/>
        </w:rPr>
      </w:r>
      <w:r>
        <w:rPr>
          <w:webHidden/>
        </w:rPr>
        <w:fldChar w:fldCharType="separate"/>
      </w:r>
      <w:ins w:id="88" w:author="Italo Busi" w:date="2022-02-28T12:22:00Z">
        <w:r>
          <w:rPr>
            <w:webHidden/>
          </w:rPr>
          <w:t>35</w:t>
        </w:r>
        <w:r>
          <w:rPr>
            <w:webHidden/>
          </w:rPr>
          <w:fldChar w:fldCharType="end"/>
        </w:r>
        <w:r w:rsidRPr="007A5F5D">
          <w:rPr>
            <w:rStyle w:val="Hyperlink"/>
          </w:rPr>
          <w:fldChar w:fldCharType="end"/>
        </w:r>
      </w:ins>
    </w:p>
    <w:p w14:paraId="05B8AE0F" w14:textId="77777777" w:rsidR="008A1F89" w:rsidRDefault="008A1F89">
      <w:pPr>
        <w:pStyle w:val="TOC3"/>
        <w:rPr>
          <w:ins w:id="89" w:author="Italo Busi" w:date="2022-02-28T12:22:00Z"/>
          <w:rFonts w:asciiTheme="minorHAnsi" w:eastAsiaTheme="minorEastAsia" w:hAnsiTheme="minorHAnsi" w:cstheme="minorBidi"/>
          <w:sz w:val="22"/>
          <w:szCs w:val="22"/>
          <w:lang w:eastAsia="zh-CN"/>
        </w:rPr>
      </w:pPr>
      <w:ins w:id="90" w:author="Italo Busi" w:date="2022-02-28T12:22:00Z">
        <w:r w:rsidRPr="007A5F5D">
          <w:rPr>
            <w:rStyle w:val="Hyperlink"/>
          </w:rPr>
          <w:fldChar w:fldCharType="begin"/>
        </w:r>
        <w:r w:rsidRPr="007A5F5D">
          <w:rPr>
            <w:rStyle w:val="Hyperlink"/>
          </w:rPr>
          <w:instrText xml:space="preserve"> </w:instrText>
        </w:r>
        <w:r>
          <w:instrText>HYPERLINK \l "_Toc96943444"</w:instrText>
        </w:r>
        <w:r w:rsidRPr="007A5F5D">
          <w:rPr>
            <w:rStyle w:val="Hyperlink"/>
          </w:rPr>
          <w:instrText xml:space="preserve"> </w:instrText>
        </w:r>
        <w:r w:rsidRPr="007A5F5D">
          <w:rPr>
            <w:rStyle w:val="Hyperlink"/>
          </w:rPr>
          <w:fldChar w:fldCharType="separate"/>
        </w:r>
        <w:r w:rsidRPr="007A5F5D">
          <w:rPr>
            <w:rStyle w:val="Hyperlink"/>
          </w:rPr>
          <w:t>4.2.3. SR-TE Path Setup and Update</w:t>
        </w:r>
        <w:r>
          <w:rPr>
            <w:webHidden/>
          </w:rPr>
          <w:tab/>
        </w:r>
        <w:r>
          <w:rPr>
            <w:webHidden/>
          </w:rPr>
          <w:fldChar w:fldCharType="begin"/>
        </w:r>
        <w:r>
          <w:rPr>
            <w:webHidden/>
          </w:rPr>
          <w:instrText xml:space="preserve"> PAGEREF _Toc96943444 \h </w:instrText>
        </w:r>
      </w:ins>
      <w:r>
        <w:rPr>
          <w:webHidden/>
        </w:rPr>
      </w:r>
      <w:r>
        <w:rPr>
          <w:webHidden/>
        </w:rPr>
        <w:fldChar w:fldCharType="separate"/>
      </w:r>
      <w:ins w:id="91" w:author="Italo Busi" w:date="2022-02-28T12:22:00Z">
        <w:r>
          <w:rPr>
            <w:webHidden/>
          </w:rPr>
          <w:t>36</w:t>
        </w:r>
        <w:r>
          <w:rPr>
            <w:webHidden/>
          </w:rPr>
          <w:fldChar w:fldCharType="end"/>
        </w:r>
        <w:r w:rsidRPr="007A5F5D">
          <w:rPr>
            <w:rStyle w:val="Hyperlink"/>
          </w:rPr>
          <w:fldChar w:fldCharType="end"/>
        </w:r>
      </w:ins>
    </w:p>
    <w:p w14:paraId="18FA22DC" w14:textId="77777777" w:rsidR="008A1F89" w:rsidRDefault="008A1F89">
      <w:pPr>
        <w:pStyle w:val="TOC1"/>
        <w:rPr>
          <w:ins w:id="92" w:author="Italo Busi" w:date="2022-02-28T12:22:00Z"/>
          <w:rFonts w:asciiTheme="minorHAnsi" w:eastAsiaTheme="minorEastAsia" w:hAnsiTheme="minorHAnsi" w:cstheme="minorBidi"/>
          <w:sz w:val="22"/>
          <w:szCs w:val="22"/>
          <w:lang w:eastAsia="zh-CN"/>
        </w:rPr>
      </w:pPr>
      <w:ins w:id="93" w:author="Italo Busi" w:date="2022-02-28T12:22:00Z">
        <w:r w:rsidRPr="007A5F5D">
          <w:rPr>
            <w:rStyle w:val="Hyperlink"/>
          </w:rPr>
          <w:fldChar w:fldCharType="begin"/>
        </w:r>
        <w:r w:rsidRPr="007A5F5D">
          <w:rPr>
            <w:rStyle w:val="Hyperlink"/>
          </w:rPr>
          <w:instrText xml:space="preserve"> </w:instrText>
        </w:r>
        <w:r>
          <w:instrText>HYPERLINK \l "_Toc96943445"</w:instrText>
        </w:r>
        <w:r w:rsidRPr="007A5F5D">
          <w:rPr>
            <w:rStyle w:val="Hyperlink"/>
          </w:rPr>
          <w:instrText xml:space="preserve"> </w:instrText>
        </w:r>
        <w:r w:rsidRPr="007A5F5D">
          <w:rPr>
            <w:rStyle w:val="Hyperlink"/>
          </w:rPr>
          <w:fldChar w:fldCharType="separate"/>
        </w:r>
        <w:r w:rsidRPr="007A5F5D">
          <w:rPr>
            <w:rStyle w:val="Hyperlink"/>
          </w:rPr>
          <w:t>5. Conclusions</w:t>
        </w:r>
        <w:r>
          <w:rPr>
            <w:webHidden/>
          </w:rPr>
          <w:tab/>
        </w:r>
        <w:r>
          <w:rPr>
            <w:webHidden/>
          </w:rPr>
          <w:fldChar w:fldCharType="begin"/>
        </w:r>
        <w:r>
          <w:rPr>
            <w:webHidden/>
          </w:rPr>
          <w:instrText xml:space="preserve"> PAGEREF _Toc96943445 \h </w:instrText>
        </w:r>
      </w:ins>
      <w:r>
        <w:rPr>
          <w:webHidden/>
        </w:rPr>
      </w:r>
      <w:r>
        <w:rPr>
          <w:webHidden/>
        </w:rPr>
        <w:fldChar w:fldCharType="separate"/>
      </w:r>
      <w:ins w:id="94" w:author="Italo Busi" w:date="2022-02-28T12:22:00Z">
        <w:r>
          <w:rPr>
            <w:webHidden/>
          </w:rPr>
          <w:t>37</w:t>
        </w:r>
        <w:r>
          <w:rPr>
            <w:webHidden/>
          </w:rPr>
          <w:fldChar w:fldCharType="end"/>
        </w:r>
        <w:r w:rsidRPr="007A5F5D">
          <w:rPr>
            <w:rStyle w:val="Hyperlink"/>
          </w:rPr>
          <w:fldChar w:fldCharType="end"/>
        </w:r>
      </w:ins>
    </w:p>
    <w:p w14:paraId="4F18083F" w14:textId="77777777" w:rsidR="008A1F89" w:rsidRDefault="008A1F89">
      <w:pPr>
        <w:pStyle w:val="TOC1"/>
        <w:rPr>
          <w:ins w:id="95" w:author="Italo Busi" w:date="2022-02-28T12:22:00Z"/>
          <w:rFonts w:asciiTheme="minorHAnsi" w:eastAsiaTheme="minorEastAsia" w:hAnsiTheme="minorHAnsi" w:cstheme="minorBidi"/>
          <w:sz w:val="22"/>
          <w:szCs w:val="22"/>
          <w:lang w:eastAsia="zh-CN"/>
        </w:rPr>
      </w:pPr>
      <w:ins w:id="96" w:author="Italo Busi" w:date="2022-02-28T12:22:00Z">
        <w:r w:rsidRPr="007A5F5D">
          <w:rPr>
            <w:rStyle w:val="Hyperlink"/>
          </w:rPr>
          <w:fldChar w:fldCharType="begin"/>
        </w:r>
        <w:r w:rsidRPr="007A5F5D">
          <w:rPr>
            <w:rStyle w:val="Hyperlink"/>
          </w:rPr>
          <w:instrText xml:space="preserve"> </w:instrText>
        </w:r>
        <w:r>
          <w:instrText>HYPERLINK \l "_Toc96943446"</w:instrText>
        </w:r>
        <w:r w:rsidRPr="007A5F5D">
          <w:rPr>
            <w:rStyle w:val="Hyperlink"/>
          </w:rPr>
          <w:instrText xml:space="preserve"> </w:instrText>
        </w:r>
        <w:r w:rsidRPr="007A5F5D">
          <w:rPr>
            <w:rStyle w:val="Hyperlink"/>
          </w:rPr>
          <w:fldChar w:fldCharType="separate"/>
        </w:r>
        <w:r w:rsidRPr="007A5F5D">
          <w:rPr>
            <w:rStyle w:val="Hyperlink"/>
          </w:rPr>
          <w:t>6. Security Considerations</w:t>
        </w:r>
        <w:r>
          <w:rPr>
            <w:webHidden/>
          </w:rPr>
          <w:tab/>
        </w:r>
        <w:r>
          <w:rPr>
            <w:webHidden/>
          </w:rPr>
          <w:fldChar w:fldCharType="begin"/>
        </w:r>
        <w:r>
          <w:rPr>
            <w:webHidden/>
          </w:rPr>
          <w:instrText xml:space="preserve"> PAGEREF _Toc96943446 \h </w:instrText>
        </w:r>
      </w:ins>
      <w:r>
        <w:rPr>
          <w:webHidden/>
        </w:rPr>
      </w:r>
      <w:r>
        <w:rPr>
          <w:webHidden/>
        </w:rPr>
        <w:fldChar w:fldCharType="separate"/>
      </w:r>
      <w:ins w:id="97" w:author="Italo Busi" w:date="2022-02-28T12:22:00Z">
        <w:r>
          <w:rPr>
            <w:webHidden/>
          </w:rPr>
          <w:t>37</w:t>
        </w:r>
        <w:r>
          <w:rPr>
            <w:webHidden/>
          </w:rPr>
          <w:fldChar w:fldCharType="end"/>
        </w:r>
        <w:r w:rsidRPr="007A5F5D">
          <w:rPr>
            <w:rStyle w:val="Hyperlink"/>
          </w:rPr>
          <w:fldChar w:fldCharType="end"/>
        </w:r>
      </w:ins>
    </w:p>
    <w:p w14:paraId="680126CF" w14:textId="77777777" w:rsidR="008A1F89" w:rsidRDefault="008A1F89">
      <w:pPr>
        <w:pStyle w:val="TOC1"/>
        <w:rPr>
          <w:ins w:id="98" w:author="Italo Busi" w:date="2022-02-28T12:22:00Z"/>
          <w:rFonts w:asciiTheme="minorHAnsi" w:eastAsiaTheme="minorEastAsia" w:hAnsiTheme="minorHAnsi" w:cstheme="minorBidi"/>
          <w:sz w:val="22"/>
          <w:szCs w:val="22"/>
          <w:lang w:eastAsia="zh-CN"/>
        </w:rPr>
      </w:pPr>
      <w:ins w:id="99" w:author="Italo Busi" w:date="2022-02-28T12:22:00Z">
        <w:r w:rsidRPr="007A5F5D">
          <w:rPr>
            <w:rStyle w:val="Hyperlink"/>
          </w:rPr>
          <w:fldChar w:fldCharType="begin"/>
        </w:r>
        <w:r w:rsidRPr="007A5F5D">
          <w:rPr>
            <w:rStyle w:val="Hyperlink"/>
          </w:rPr>
          <w:instrText xml:space="preserve"> </w:instrText>
        </w:r>
        <w:r>
          <w:instrText>HYPERLINK \l "_Toc96943447"</w:instrText>
        </w:r>
        <w:r w:rsidRPr="007A5F5D">
          <w:rPr>
            <w:rStyle w:val="Hyperlink"/>
          </w:rPr>
          <w:instrText xml:space="preserve"> </w:instrText>
        </w:r>
        <w:r w:rsidRPr="007A5F5D">
          <w:rPr>
            <w:rStyle w:val="Hyperlink"/>
          </w:rPr>
          <w:fldChar w:fldCharType="separate"/>
        </w:r>
        <w:r w:rsidRPr="007A5F5D">
          <w:rPr>
            <w:rStyle w:val="Hyperlink"/>
          </w:rPr>
          <w:t>7. Operational Considerations</w:t>
        </w:r>
        <w:r>
          <w:rPr>
            <w:webHidden/>
          </w:rPr>
          <w:tab/>
        </w:r>
        <w:r>
          <w:rPr>
            <w:webHidden/>
          </w:rPr>
          <w:fldChar w:fldCharType="begin"/>
        </w:r>
        <w:r>
          <w:rPr>
            <w:webHidden/>
          </w:rPr>
          <w:instrText xml:space="preserve"> PAGEREF _Toc96943447 \h </w:instrText>
        </w:r>
      </w:ins>
      <w:r>
        <w:rPr>
          <w:webHidden/>
        </w:rPr>
      </w:r>
      <w:r>
        <w:rPr>
          <w:webHidden/>
        </w:rPr>
        <w:fldChar w:fldCharType="separate"/>
      </w:r>
      <w:ins w:id="100" w:author="Italo Busi" w:date="2022-02-28T12:22:00Z">
        <w:r>
          <w:rPr>
            <w:webHidden/>
          </w:rPr>
          <w:t>38</w:t>
        </w:r>
        <w:r>
          <w:rPr>
            <w:webHidden/>
          </w:rPr>
          <w:fldChar w:fldCharType="end"/>
        </w:r>
        <w:r w:rsidRPr="007A5F5D">
          <w:rPr>
            <w:rStyle w:val="Hyperlink"/>
          </w:rPr>
          <w:fldChar w:fldCharType="end"/>
        </w:r>
      </w:ins>
    </w:p>
    <w:p w14:paraId="0F3ACFCF" w14:textId="77777777" w:rsidR="008A1F89" w:rsidRDefault="008A1F89">
      <w:pPr>
        <w:pStyle w:val="TOC1"/>
        <w:rPr>
          <w:ins w:id="101" w:author="Italo Busi" w:date="2022-02-28T12:22:00Z"/>
          <w:rFonts w:asciiTheme="minorHAnsi" w:eastAsiaTheme="minorEastAsia" w:hAnsiTheme="minorHAnsi" w:cstheme="minorBidi"/>
          <w:sz w:val="22"/>
          <w:szCs w:val="22"/>
          <w:lang w:eastAsia="zh-CN"/>
        </w:rPr>
      </w:pPr>
      <w:ins w:id="102" w:author="Italo Busi" w:date="2022-02-28T12:22:00Z">
        <w:r w:rsidRPr="007A5F5D">
          <w:rPr>
            <w:rStyle w:val="Hyperlink"/>
          </w:rPr>
          <w:fldChar w:fldCharType="begin"/>
        </w:r>
        <w:r w:rsidRPr="007A5F5D">
          <w:rPr>
            <w:rStyle w:val="Hyperlink"/>
          </w:rPr>
          <w:instrText xml:space="preserve"> </w:instrText>
        </w:r>
        <w:r>
          <w:instrText>HYPERLINK \l "_Toc96943448"</w:instrText>
        </w:r>
        <w:r w:rsidRPr="007A5F5D">
          <w:rPr>
            <w:rStyle w:val="Hyperlink"/>
          </w:rPr>
          <w:instrText xml:space="preserve"> </w:instrText>
        </w:r>
        <w:r w:rsidRPr="007A5F5D">
          <w:rPr>
            <w:rStyle w:val="Hyperlink"/>
          </w:rPr>
          <w:fldChar w:fldCharType="separate"/>
        </w:r>
        <w:r w:rsidRPr="007A5F5D">
          <w:rPr>
            <w:rStyle w:val="Hyperlink"/>
          </w:rPr>
          <w:t>8. IANA Considerations</w:t>
        </w:r>
        <w:r>
          <w:rPr>
            <w:webHidden/>
          </w:rPr>
          <w:tab/>
        </w:r>
        <w:r>
          <w:rPr>
            <w:webHidden/>
          </w:rPr>
          <w:fldChar w:fldCharType="begin"/>
        </w:r>
        <w:r>
          <w:rPr>
            <w:webHidden/>
          </w:rPr>
          <w:instrText xml:space="preserve"> PAGEREF _Toc96943448 \h </w:instrText>
        </w:r>
      </w:ins>
      <w:r>
        <w:rPr>
          <w:webHidden/>
        </w:rPr>
      </w:r>
      <w:r>
        <w:rPr>
          <w:webHidden/>
        </w:rPr>
        <w:fldChar w:fldCharType="separate"/>
      </w:r>
      <w:ins w:id="103" w:author="Italo Busi" w:date="2022-02-28T12:22:00Z">
        <w:r>
          <w:rPr>
            <w:webHidden/>
          </w:rPr>
          <w:t>38</w:t>
        </w:r>
        <w:r>
          <w:rPr>
            <w:webHidden/>
          </w:rPr>
          <w:fldChar w:fldCharType="end"/>
        </w:r>
        <w:r w:rsidRPr="007A5F5D">
          <w:rPr>
            <w:rStyle w:val="Hyperlink"/>
          </w:rPr>
          <w:fldChar w:fldCharType="end"/>
        </w:r>
      </w:ins>
    </w:p>
    <w:p w14:paraId="5E42EE4C" w14:textId="77777777" w:rsidR="008A1F89" w:rsidRDefault="008A1F89">
      <w:pPr>
        <w:pStyle w:val="TOC1"/>
        <w:rPr>
          <w:ins w:id="104" w:author="Italo Busi" w:date="2022-02-28T12:22:00Z"/>
          <w:rFonts w:asciiTheme="minorHAnsi" w:eastAsiaTheme="minorEastAsia" w:hAnsiTheme="minorHAnsi" w:cstheme="minorBidi"/>
          <w:sz w:val="22"/>
          <w:szCs w:val="22"/>
          <w:lang w:eastAsia="zh-CN"/>
        </w:rPr>
      </w:pPr>
      <w:ins w:id="105" w:author="Italo Busi" w:date="2022-02-28T12:22:00Z">
        <w:r w:rsidRPr="007A5F5D">
          <w:rPr>
            <w:rStyle w:val="Hyperlink"/>
          </w:rPr>
          <w:fldChar w:fldCharType="begin"/>
        </w:r>
        <w:r w:rsidRPr="007A5F5D">
          <w:rPr>
            <w:rStyle w:val="Hyperlink"/>
          </w:rPr>
          <w:instrText xml:space="preserve"> </w:instrText>
        </w:r>
        <w:r>
          <w:instrText>HYPERLINK \l "_Toc96943449"</w:instrText>
        </w:r>
        <w:r w:rsidRPr="007A5F5D">
          <w:rPr>
            <w:rStyle w:val="Hyperlink"/>
          </w:rPr>
          <w:instrText xml:space="preserve"> </w:instrText>
        </w:r>
        <w:r w:rsidRPr="007A5F5D">
          <w:rPr>
            <w:rStyle w:val="Hyperlink"/>
          </w:rPr>
          <w:fldChar w:fldCharType="separate"/>
        </w:r>
        <w:r w:rsidRPr="007A5F5D">
          <w:rPr>
            <w:rStyle w:val="Hyperlink"/>
          </w:rPr>
          <w:t>9. References</w:t>
        </w:r>
        <w:r>
          <w:rPr>
            <w:webHidden/>
          </w:rPr>
          <w:tab/>
        </w:r>
        <w:r>
          <w:rPr>
            <w:webHidden/>
          </w:rPr>
          <w:fldChar w:fldCharType="begin"/>
        </w:r>
        <w:r>
          <w:rPr>
            <w:webHidden/>
          </w:rPr>
          <w:instrText xml:space="preserve"> PAGEREF _Toc96943449 \h </w:instrText>
        </w:r>
      </w:ins>
      <w:r>
        <w:rPr>
          <w:webHidden/>
        </w:rPr>
      </w:r>
      <w:r>
        <w:rPr>
          <w:webHidden/>
        </w:rPr>
        <w:fldChar w:fldCharType="separate"/>
      </w:r>
      <w:ins w:id="106" w:author="Italo Busi" w:date="2022-02-28T12:22:00Z">
        <w:r>
          <w:rPr>
            <w:webHidden/>
          </w:rPr>
          <w:t>38</w:t>
        </w:r>
        <w:r>
          <w:rPr>
            <w:webHidden/>
          </w:rPr>
          <w:fldChar w:fldCharType="end"/>
        </w:r>
        <w:r w:rsidRPr="007A5F5D">
          <w:rPr>
            <w:rStyle w:val="Hyperlink"/>
          </w:rPr>
          <w:fldChar w:fldCharType="end"/>
        </w:r>
      </w:ins>
    </w:p>
    <w:p w14:paraId="48BCB8FE" w14:textId="77777777" w:rsidR="008A1F89" w:rsidRDefault="008A1F89">
      <w:pPr>
        <w:pStyle w:val="TOC2"/>
        <w:rPr>
          <w:ins w:id="107" w:author="Italo Busi" w:date="2022-02-28T12:22:00Z"/>
          <w:rFonts w:asciiTheme="minorHAnsi" w:eastAsiaTheme="minorEastAsia" w:hAnsiTheme="minorHAnsi" w:cstheme="minorBidi"/>
          <w:sz w:val="22"/>
          <w:szCs w:val="22"/>
          <w:lang w:eastAsia="zh-CN"/>
        </w:rPr>
      </w:pPr>
      <w:ins w:id="108" w:author="Italo Busi" w:date="2022-02-28T12:22:00Z">
        <w:r w:rsidRPr="007A5F5D">
          <w:rPr>
            <w:rStyle w:val="Hyperlink"/>
          </w:rPr>
          <w:fldChar w:fldCharType="begin"/>
        </w:r>
        <w:r w:rsidRPr="007A5F5D">
          <w:rPr>
            <w:rStyle w:val="Hyperlink"/>
          </w:rPr>
          <w:instrText xml:space="preserve"> </w:instrText>
        </w:r>
        <w:r>
          <w:instrText>HYPERLINK \l "_Toc96943450"</w:instrText>
        </w:r>
        <w:r w:rsidRPr="007A5F5D">
          <w:rPr>
            <w:rStyle w:val="Hyperlink"/>
          </w:rPr>
          <w:instrText xml:space="preserve"> </w:instrText>
        </w:r>
        <w:r w:rsidRPr="007A5F5D">
          <w:rPr>
            <w:rStyle w:val="Hyperlink"/>
          </w:rPr>
          <w:fldChar w:fldCharType="separate"/>
        </w:r>
        <w:r w:rsidRPr="007A5F5D">
          <w:rPr>
            <w:rStyle w:val="Hyperlink"/>
          </w:rPr>
          <w:t>9.1. Normative References</w:t>
        </w:r>
        <w:r>
          <w:rPr>
            <w:webHidden/>
          </w:rPr>
          <w:tab/>
        </w:r>
        <w:r>
          <w:rPr>
            <w:webHidden/>
          </w:rPr>
          <w:fldChar w:fldCharType="begin"/>
        </w:r>
        <w:r>
          <w:rPr>
            <w:webHidden/>
          </w:rPr>
          <w:instrText xml:space="preserve"> PAGEREF _Toc96943450 \h </w:instrText>
        </w:r>
      </w:ins>
      <w:r>
        <w:rPr>
          <w:webHidden/>
        </w:rPr>
      </w:r>
      <w:r>
        <w:rPr>
          <w:webHidden/>
        </w:rPr>
        <w:fldChar w:fldCharType="separate"/>
      </w:r>
      <w:ins w:id="109" w:author="Italo Busi" w:date="2022-02-28T12:22:00Z">
        <w:r>
          <w:rPr>
            <w:webHidden/>
          </w:rPr>
          <w:t>38</w:t>
        </w:r>
        <w:r>
          <w:rPr>
            <w:webHidden/>
          </w:rPr>
          <w:fldChar w:fldCharType="end"/>
        </w:r>
        <w:r w:rsidRPr="007A5F5D">
          <w:rPr>
            <w:rStyle w:val="Hyperlink"/>
          </w:rPr>
          <w:fldChar w:fldCharType="end"/>
        </w:r>
      </w:ins>
    </w:p>
    <w:p w14:paraId="0B11CAE2" w14:textId="77777777" w:rsidR="008A1F89" w:rsidRDefault="008A1F89">
      <w:pPr>
        <w:pStyle w:val="TOC2"/>
        <w:rPr>
          <w:ins w:id="110" w:author="Italo Busi" w:date="2022-02-28T12:22:00Z"/>
          <w:rFonts w:asciiTheme="minorHAnsi" w:eastAsiaTheme="minorEastAsia" w:hAnsiTheme="minorHAnsi" w:cstheme="minorBidi"/>
          <w:sz w:val="22"/>
          <w:szCs w:val="22"/>
          <w:lang w:eastAsia="zh-CN"/>
        </w:rPr>
      </w:pPr>
      <w:ins w:id="111" w:author="Italo Busi" w:date="2022-02-28T12:22:00Z">
        <w:r w:rsidRPr="007A5F5D">
          <w:rPr>
            <w:rStyle w:val="Hyperlink"/>
          </w:rPr>
          <w:fldChar w:fldCharType="begin"/>
        </w:r>
        <w:r w:rsidRPr="007A5F5D">
          <w:rPr>
            <w:rStyle w:val="Hyperlink"/>
          </w:rPr>
          <w:instrText xml:space="preserve"> </w:instrText>
        </w:r>
        <w:r>
          <w:instrText>HYPERLINK \l "_Toc96943451"</w:instrText>
        </w:r>
        <w:r w:rsidRPr="007A5F5D">
          <w:rPr>
            <w:rStyle w:val="Hyperlink"/>
          </w:rPr>
          <w:instrText xml:space="preserve"> </w:instrText>
        </w:r>
        <w:r w:rsidRPr="007A5F5D">
          <w:rPr>
            <w:rStyle w:val="Hyperlink"/>
          </w:rPr>
          <w:fldChar w:fldCharType="separate"/>
        </w:r>
        <w:r w:rsidRPr="007A5F5D">
          <w:rPr>
            <w:rStyle w:val="Hyperlink"/>
          </w:rPr>
          <w:t>9.2. Informative References</w:t>
        </w:r>
        <w:r>
          <w:rPr>
            <w:webHidden/>
          </w:rPr>
          <w:tab/>
        </w:r>
        <w:r>
          <w:rPr>
            <w:webHidden/>
          </w:rPr>
          <w:fldChar w:fldCharType="begin"/>
        </w:r>
        <w:r>
          <w:rPr>
            <w:webHidden/>
          </w:rPr>
          <w:instrText xml:space="preserve"> PAGEREF _Toc96943451 \h </w:instrText>
        </w:r>
      </w:ins>
      <w:r>
        <w:rPr>
          <w:webHidden/>
        </w:rPr>
      </w:r>
      <w:r>
        <w:rPr>
          <w:webHidden/>
        </w:rPr>
        <w:fldChar w:fldCharType="separate"/>
      </w:r>
      <w:ins w:id="112" w:author="Italo Busi" w:date="2022-02-28T12:22:00Z">
        <w:r>
          <w:rPr>
            <w:webHidden/>
          </w:rPr>
          <w:t>40</w:t>
        </w:r>
        <w:r>
          <w:rPr>
            <w:webHidden/>
          </w:rPr>
          <w:fldChar w:fldCharType="end"/>
        </w:r>
        <w:r w:rsidRPr="007A5F5D">
          <w:rPr>
            <w:rStyle w:val="Hyperlink"/>
          </w:rPr>
          <w:fldChar w:fldCharType="end"/>
        </w:r>
      </w:ins>
    </w:p>
    <w:p w14:paraId="44A0F513" w14:textId="77777777" w:rsidR="008A1F89" w:rsidRDefault="008A1F89">
      <w:pPr>
        <w:pStyle w:val="TOC1"/>
        <w:tabs>
          <w:tab w:val="left" w:pos="2592"/>
        </w:tabs>
        <w:rPr>
          <w:ins w:id="113" w:author="Italo Busi" w:date="2022-02-28T12:22:00Z"/>
          <w:rFonts w:asciiTheme="minorHAnsi" w:eastAsiaTheme="minorEastAsia" w:hAnsiTheme="minorHAnsi" w:cstheme="minorBidi"/>
          <w:sz w:val="22"/>
          <w:szCs w:val="22"/>
          <w:lang w:eastAsia="zh-CN"/>
        </w:rPr>
      </w:pPr>
      <w:ins w:id="114" w:author="Italo Busi" w:date="2022-02-28T12:22:00Z">
        <w:r w:rsidRPr="007A5F5D">
          <w:rPr>
            <w:rStyle w:val="Hyperlink"/>
          </w:rPr>
          <w:fldChar w:fldCharType="begin"/>
        </w:r>
        <w:r w:rsidRPr="007A5F5D">
          <w:rPr>
            <w:rStyle w:val="Hyperlink"/>
          </w:rPr>
          <w:instrText xml:space="preserve"> </w:instrText>
        </w:r>
        <w:r>
          <w:instrText>HYPERLINK \l "_Toc96943452"</w:instrText>
        </w:r>
        <w:r w:rsidRPr="007A5F5D">
          <w:rPr>
            <w:rStyle w:val="Hyperlink"/>
          </w:rPr>
          <w:instrText xml:space="preserve"> </w:instrText>
        </w:r>
        <w:r w:rsidRPr="007A5F5D">
          <w:rPr>
            <w:rStyle w:val="Hyperlink"/>
          </w:rPr>
          <w:fldChar w:fldCharType="separate"/>
        </w:r>
        <w:r w:rsidRPr="007A5F5D">
          <w:rPr>
            <w:rStyle w:val="Hyperlink"/>
          </w:rPr>
          <w:t>Appendix A.</w:t>
        </w:r>
        <w:r>
          <w:rPr>
            <w:rFonts w:asciiTheme="minorHAnsi" w:eastAsiaTheme="minorEastAsia" w:hAnsiTheme="minorHAnsi" w:cstheme="minorBidi"/>
            <w:sz w:val="22"/>
            <w:szCs w:val="22"/>
            <w:lang w:eastAsia="zh-CN"/>
          </w:rPr>
          <w:tab/>
        </w:r>
        <w:r w:rsidRPr="007A5F5D">
          <w:rPr>
            <w:rStyle w:val="Hyperlink"/>
          </w:rPr>
          <w:t>OSS/Orchestration Layer</w:t>
        </w:r>
        <w:r>
          <w:rPr>
            <w:webHidden/>
          </w:rPr>
          <w:tab/>
        </w:r>
        <w:r>
          <w:rPr>
            <w:webHidden/>
          </w:rPr>
          <w:fldChar w:fldCharType="begin"/>
        </w:r>
        <w:r>
          <w:rPr>
            <w:webHidden/>
          </w:rPr>
          <w:instrText xml:space="preserve"> PAGEREF _Toc96943452 \h </w:instrText>
        </w:r>
      </w:ins>
      <w:r>
        <w:rPr>
          <w:webHidden/>
        </w:rPr>
      </w:r>
      <w:r>
        <w:rPr>
          <w:webHidden/>
        </w:rPr>
        <w:fldChar w:fldCharType="separate"/>
      </w:r>
      <w:ins w:id="115" w:author="Italo Busi" w:date="2022-02-28T12:22:00Z">
        <w:r>
          <w:rPr>
            <w:webHidden/>
          </w:rPr>
          <w:t>42</w:t>
        </w:r>
        <w:r>
          <w:rPr>
            <w:webHidden/>
          </w:rPr>
          <w:fldChar w:fldCharType="end"/>
        </w:r>
        <w:r w:rsidRPr="007A5F5D">
          <w:rPr>
            <w:rStyle w:val="Hyperlink"/>
          </w:rPr>
          <w:fldChar w:fldCharType="end"/>
        </w:r>
      </w:ins>
    </w:p>
    <w:p w14:paraId="6DE6C3D9" w14:textId="77777777" w:rsidR="008A1F89" w:rsidRDefault="008A1F89">
      <w:pPr>
        <w:pStyle w:val="TOC2"/>
        <w:tabs>
          <w:tab w:val="left" w:pos="1728"/>
        </w:tabs>
        <w:rPr>
          <w:ins w:id="116" w:author="Italo Busi" w:date="2022-02-28T12:22:00Z"/>
          <w:rFonts w:asciiTheme="minorHAnsi" w:eastAsiaTheme="minorEastAsia" w:hAnsiTheme="minorHAnsi" w:cstheme="minorBidi"/>
          <w:sz w:val="22"/>
          <w:szCs w:val="22"/>
          <w:lang w:eastAsia="zh-CN"/>
        </w:rPr>
      </w:pPr>
      <w:ins w:id="117" w:author="Italo Busi" w:date="2022-02-28T12:22:00Z">
        <w:r w:rsidRPr="007A5F5D">
          <w:rPr>
            <w:rStyle w:val="Hyperlink"/>
          </w:rPr>
          <w:fldChar w:fldCharType="begin"/>
        </w:r>
        <w:r w:rsidRPr="007A5F5D">
          <w:rPr>
            <w:rStyle w:val="Hyperlink"/>
          </w:rPr>
          <w:instrText xml:space="preserve"> </w:instrText>
        </w:r>
        <w:r>
          <w:instrText>HYPERLINK \l "_Toc96943453"</w:instrText>
        </w:r>
        <w:r w:rsidRPr="007A5F5D">
          <w:rPr>
            <w:rStyle w:val="Hyperlink"/>
          </w:rPr>
          <w:instrText xml:space="preserve"> </w:instrText>
        </w:r>
        <w:r w:rsidRPr="007A5F5D">
          <w:rPr>
            <w:rStyle w:val="Hyperlink"/>
          </w:rPr>
          <w:fldChar w:fldCharType="separate"/>
        </w:r>
        <w:r w:rsidRPr="007A5F5D">
          <w:rPr>
            <w:rStyle w:val="Hyperlink"/>
          </w:rPr>
          <w:t>A.1.</w:t>
        </w:r>
        <w:r>
          <w:rPr>
            <w:rFonts w:asciiTheme="minorHAnsi" w:eastAsiaTheme="minorEastAsia" w:hAnsiTheme="minorHAnsi" w:cstheme="minorBidi"/>
            <w:sz w:val="22"/>
            <w:szCs w:val="22"/>
            <w:lang w:eastAsia="zh-CN"/>
          </w:rPr>
          <w:tab/>
        </w:r>
        <w:r w:rsidRPr="007A5F5D">
          <w:rPr>
            <w:rStyle w:val="Hyperlink"/>
          </w:rPr>
          <w:t>MDSC NBI</w:t>
        </w:r>
        <w:r>
          <w:rPr>
            <w:webHidden/>
          </w:rPr>
          <w:tab/>
        </w:r>
        <w:r>
          <w:rPr>
            <w:webHidden/>
          </w:rPr>
          <w:fldChar w:fldCharType="begin"/>
        </w:r>
        <w:r>
          <w:rPr>
            <w:webHidden/>
          </w:rPr>
          <w:instrText xml:space="preserve"> PAGEREF _Toc96943453 \h </w:instrText>
        </w:r>
      </w:ins>
      <w:r>
        <w:rPr>
          <w:webHidden/>
        </w:rPr>
      </w:r>
      <w:r>
        <w:rPr>
          <w:webHidden/>
        </w:rPr>
        <w:fldChar w:fldCharType="separate"/>
      </w:r>
      <w:ins w:id="118" w:author="Italo Busi" w:date="2022-02-28T12:22:00Z">
        <w:r>
          <w:rPr>
            <w:webHidden/>
          </w:rPr>
          <w:t>42</w:t>
        </w:r>
        <w:r>
          <w:rPr>
            <w:webHidden/>
          </w:rPr>
          <w:fldChar w:fldCharType="end"/>
        </w:r>
        <w:r w:rsidRPr="007A5F5D">
          <w:rPr>
            <w:rStyle w:val="Hyperlink"/>
          </w:rPr>
          <w:fldChar w:fldCharType="end"/>
        </w:r>
      </w:ins>
    </w:p>
    <w:p w14:paraId="48F455E4" w14:textId="77777777" w:rsidR="008A1F89" w:rsidRDefault="008A1F89">
      <w:pPr>
        <w:pStyle w:val="TOC1"/>
        <w:tabs>
          <w:tab w:val="left" w:pos="2592"/>
        </w:tabs>
        <w:rPr>
          <w:ins w:id="119" w:author="Italo Busi" w:date="2022-02-28T12:22:00Z"/>
          <w:rFonts w:asciiTheme="minorHAnsi" w:eastAsiaTheme="minorEastAsia" w:hAnsiTheme="minorHAnsi" w:cstheme="minorBidi"/>
          <w:sz w:val="22"/>
          <w:szCs w:val="22"/>
          <w:lang w:eastAsia="zh-CN"/>
        </w:rPr>
      </w:pPr>
      <w:ins w:id="120" w:author="Italo Busi" w:date="2022-02-28T12:22:00Z">
        <w:r w:rsidRPr="007A5F5D">
          <w:rPr>
            <w:rStyle w:val="Hyperlink"/>
          </w:rPr>
          <w:fldChar w:fldCharType="begin"/>
        </w:r>
        <w:r w:rsidRPr="007A5F5D">
          <w:rPr>
            <w:rStyle w:val="Hyperlink"/>
          </w:rPr>
          <w:instrText xml:space="preserve"> </w:instrText>
        </w:r>
        <w:r>
          <w:instrText>HYPERLINK \l "_Toc96943454"</w:instrText>
        </w:r>
        <w:r w:rsidRPr="007A5F5D">
          <w:rPr>
            <w:rStyle w:val="Hyperlink"/>
          </w:rPr>
          <w:instrText xml:space="preserve"> </w:instrText>
        </w:r>
        <w:r w:rsidRPr="007A5F5D">
          <w:rPr>
            <w:rStyle w:val="Hyperlink"/>
          </w:rPr>
          <w:fldChar w:fldCharType="separate"/>
        </w:r>
        <w:r w:rsidRPr="007A5F5D">
          <w:rPr>
            <w:rStyle w:val="Hyperlink"/>
          </w:rPr>
          <w:t>Appendix B.</w:t>
        </w:r>
        <w:r>
          <w:rPr>
            <w:rFonts w:asciiTheme="minorHAnsi" w:eastAsiaTheme="minorEastAsia" w:hAnsiTheme="minorHAnsi" w:cstheme="minorBidi"/>
            <w:sz w:val="22"/>
            <w:szCs w:val="22"/>
            <w:lang w:eastAsia="zh-CN"/>
          </w:rPr>
          <w:tab/>
        </w:r>
        <w:r w:rsidRPr="007A5F5D">
          <w:rPr>
            <w:rStyle w:val="Hyperlink"/>
          </w:rPr>
          <w:t>Multi-layer and multi-domain resiliency</w:t>
        </w:r>
        <w:r>
          <w:rPr>
            <w:webHidden/>
          </w:rPr>
          <w:tab/>
        </w:r>
        <w:r>
          <w:rPr>
            <w:webHidden/>
          </w:rPr>
          <w:fldChar w:fldCharType="begin"/>
        </w:r>
        <w:r>
          <w:rPr>
            <w:webHidden/>
          </w:rPr>
          <w:instrText xml:space="preserve"> PAGEREF _Toc96943454 \h </w:instrText>
        </w:r>
      </w:ins>
      <w:r>
        <w:rPr>
          <w:webHidden/>
        </w:rPr>
      </w:r>
      <w:r>
        <w:rPr>
          <w:webHidden/>
        </w:rPr>
        <w:fldChar w:fldCharType="separate"/>
      </w:r>
      <w:ins w:id="121" w:author="Italo Busi" w:date="2022-02-28T12:22:00Z">
        <w:r>
          <w:rPr>
            <w:webHidden/>
          </w:rPr>
          <w:t>45</w:t>
        </w:r>
        <w:r>
          <w:rPr>
            <w:webHidden/>
          </w:rPr>
          <w:fldChar w:fldCharType="end"/>
        </w:r>
        <w:r w:rsidRPr="007A5F5D">
          <w:rPr>
            <w:rStyle w:val="Hyperlink"/>
          </w:rPr>
          <w:fldChar w:fldCharType="end"/>
        </w:r>
      </w:ins>
    </w:p>
    <w:p w14:paraId="608FE19F" w14:textId="77777777" w:rsidR="008A1F89" w:rsidRDefault="008A1F89">
      <w:pPr>
        <w:pStyle w:val="TOC2"/>
        <w:tabs>
          <w:tab w:val="left" w:pos="1728"/>
        </w:tabs>
        <w:rPr>
          <w:ins w:id="122" w:author="Italo Busi" w:date="2022-02-28T12:22:00Z"/>
          <w:rFonts w:asciiTheme="minorHAnsi" w:eastAsiaTheme="minorEastAsia" w:hAnsiTheme="minorHAnsi" w:cstheme="minorBidi"/>
          <w:sz w:val="22"/>
          <w:szCs w:val="22"/>
          <w:lang w:eastAsia="zh-CN"/>
        </w:rPr>
      </w:pPr>
      <w:ins w:id="123" w:author="Italo Busi" w:date="2022-02-28T12:22:00Z">
        <w:r w:rsidRPr="007A5F5D">
          <w:rPr>
            <w:rStyle w:val="Hyperlink"/>
          </w:rPr>
          <w:fldChar w:fldCharType="begin"/>
        </w:r>
        <w:r w:rsidRPr="007A5F5D">
          <w:rPr>
            <w:rStyle w:val="Hyperlink"/>
          </w:rPr>
          <w:instrText xml:space="preserve"> </w:instrText>
        </w:r>
        <w:r>
          <w:instrText>HYPERLINK \l "_Toc96943455"</w:instrText>
        </w:r>
        <w:r w:rsidRPr="007A5F5D">
          <w:rPr>
            <w:rStyle w:val="Hyperlink"/>
          </w:rPr>
          <w:instrText xml:space="preserve"> </w:instrText>
        </w:r>
        <w:r w:rsidRPr="007A5F5D">
          <w:rPr>
            <w:rStyle w:val="Hyperlink"/>
          </w:rPr>
          <w:fldChar w:fldCharType="separate"/>
        </w:r>
        <w:r w:rsidRPr="007A5F5D">
          <w:rPr>
            <w:rStyle w:val="Hyperlink"/>
          </w:rPr>
          <w:t>B.1.</w:t>
        </w:r>
        <w:r>
          <w:rPr>
            <w:rFonts w:asciiTheme="minorHAnsi" w:eastAsiaTheme="minorEastAsia" w:hAnsiTheme="minorHAnsi" w:cstheme="minorBidi"/>
            <w:sz w:val="22"/>
            <w:szCs w:val="22"/>
            <w:lang w:eastAsia="zh-CN"/>
          </w:rPr>
          <w:tab/>
        </w:r>
        <w:r w:rsidRPr="007A5F5D">
          <w:rPr>
            <w:rStyle w:val="Hyperlink"/>
          </w:rPr>
          <w:t>Maintenance Window</w:t>
        </w:r>
        <w:r>
          <w:rPr>
            <w:webHidden/>
          </w:rPr>
          <w:tab/>
        </w:r>
        <w:r>
          <w:rPr>
            <w:webHidden/>
          </w:rPr>
          <w:fldChar w:fldCharType="begin"/>
        </w:r>
        <w:r>
          <w:rPr>
            <w:webHidden/>
          </w:rPr>
          <w:instrText xml:space="preserve"> PAGEREF _Toc96943455 \h </w:instrText>
        </w:r>
      </w:ins>
      <w:r>
        <w:rPr>
          <w:webHidden/>
        </w:rPr>
      </w:r>
      <w:r>
        <w:rPr>
          <w:webHidden/>
        </w:rPr>
        <w:fldChar w:fldCharType="separate"/>
      </w:r>
      <w:ins w:id="124" w:author="Italo Busi" w:date="2022-02-28T12:22:00Z">
        <w:r>
          <w:rPr>
            <w:webHidden/>
          </w:rPr>
          <w:t>45</w:t>
        </w:r>
        <w:r>
          <w:rPr>
            <w:webHidden/>
          </w:rPr>
          <w:fldChar w:fldCharType="end"/>
        </w:r>
        <w:r w:rsidRPr="007A5F5D">
          <w:rPr>
            <w:rStyle w:val="Hyperlink"/>
          </w:rPr>
          <w:fldChar w:fldCharType="end"/>
        </w:r>
      </w:ins>
    </w:p>
    <w:p w14:paraId="0ACF69C8" w14:textId="77777777" w:rsidR="008A1F89" w:rsidRDefault="008A1F89">
      <w:pPr>
        <w:pStyle w:val="TOC2"/>
        <w:tabs>
          <w:tab w:val="left" w:pos="1728"/>
        </w:tabs>
        <w:rPr>
          <w:ins w:id="125" w:author="Italo Busi" w:date="2022-02-28T12:22:00Z"/>
          <w:rFonts w:asciiTheme="minorHAnsi" w:eastAsiaTheme="minorEastAsia" w:hAnsiTheme="minorHAnsi" w:cstheme="minorBidi"/>
          <w:sz w:val="22"/>
          <w:szCs w:val="22"/>
          <w:lang w:eastAsia="zh-CN"/>
        </w:rPr>
      </w:pPr>
      <w:ins w:id="126" w:author="Italo Busi" w:date="2022-02-28T12:22:00Z">
        <w:r w:rsidRPr="007A5F5D">
          <w:rPr>
            <w:rStyle w:val="Hyperlink"/>
          </w:rPr>
          <w:fldChar w:fldCharType="begin"/>
        </w:r>
        <w:r w:rsidRPr="007A5F5D">
          <w:rPr>
            <w:rStyle w:val="Hyperlink"/>
          </w:rPr>
          <w:instrText xml:space="preserve"> </w:instrText>
        </w:r>
        <w:r>
          <w:instrText>HYPERLINK \l "_Toc96943456"</w:instrText>
        </w:r>
        <w:r w:rsidRPr="007A5F5D">
          <w:rPr>
            <w:rStyle w:val="Hyperlink"/>
          </w:rPr>
          <w:instrText xml:space="preserve"> </w:instrText>
        </w:r>
        <w:r w:rsidRPr="007A5F5D">
          <w:rPr>
            <w:rStyle w:val="Hyperlink"/>
          </w:rPr>
          <w:fldChar w:fldCharType="separate"/>
        </w:r>
        <w:r w:rsidRPr="007A5F5D">
          <w:rPr>
            <w:rStyle w:val="Hyperlink"/>
          </w:rPr>
          <w:t>B.2.</w:t>
        </w:r>
        <w:r>
          <w:rPr>
            <w:rFonts w:asciiTheme="minorHAnsi" w:eastAsiaTheme="minorEastAsia" w:hAnsiTheme="minorHAnsi" w:cstheme="minorBidi"/>
            <w:sz w:val="22"/>
            <w:szCs w:val="22"/>
            <w:lang w:eastAsia="zh-CN"/>
          </w:rPr>
          <w:tab/>
        </w:r>
        <w:r w:rsidRPr="007A5F5D">
          <w:rPr>
            <w:rStyle w:val="Hyperlink"/>
          </w:rPr>
          <w:t>Router port failure</w:t>
        </w:r>
        <w:r>
          <w:rPr>
            <w:webHidden/>
          </w:rPr>
          <w:tab/>
        </w:r>
        <w:r>
          <w:rPr>
            <w:webHidden/>
          </w:rPr>
          <w:fldChar w:fldCharType="begin"/>
        </w:r>
        <w:r>
          <w:rPr>
            <w:webHidden/>
          </w:rPr>
          <w:instrText xml:space="preserve"> PAGEREF _Toc96943456 \h </w:instrText>
        </w:r>
      </w:ins>
      <w:r>
        <w:rPr>
          <w:webHidden/>
        </w:rPr>
      </w:r>
      <w:r>
        <w:rPr>
          <w:webHidden/>
        </w:rPr>
        <w:fldChar w:fldCharType="separate"/>
      </w:r>
      <w:ins w:id="127" w:author="Italo Busi" w:date="2022-02-28T12:22:00Z">
        <w:r>
          <w:rPr>
            <w:webHidden/>
          </w:rPr>
          <w:t>45</w:t>
        </w:r>
        <w:r>
          <w:rPr>
            <w:webHidden/>
          </w:rPr>
          <w:fldChar w:fldCharType="end"/>
        </w:r>
        <w:r w:rsidRPr="007A5F5D">
          <w:rPr>
            <w:rStyle w:val="Hyperlink"/>
          </w:rPr>
          <w:fldChar w:fldCharType="end"/>
        </w:r>
      </w:ins>
    </w:p>
    <w:p w14:paraId="5219C90A" w14:textId="77777777" w:rsidR="008A1F89" w:rsidRDefault="008A1F89">
      <w:pPr>
        <w:pStyle w:val="TOC1"/>
        <w:rPr>
          <w:ins w:id="128" w:author="Italo Busi" w:date="2022-02-28T12:22:00Z"/>
          <w:rFonts w:asciiTheme="minorHAnsi" w:eastAsiaTheme="minorEastAsia" w:hAnsiTheme="minorHAnsi" w:cstheme="minorBidi"/>
          <w:sz w:val="22"/>
          <w:szCs w:val="22"/>
          <w:lang w:eastAsia="zh-CN"/>
        </w:rPr>
      </w:pPr>
      <w:ins w:id="129" w:author="Italo Busi" w:date="2022-02-28T12:22:00Z">
        <w:r w:rsidRPr="007A5F5D">
          <w:rPr>
            <w:rStyle w:val="Hyperlink"/>
          </w:rPr>
          <w:fldChar w:fldCharType="begin"/>
        </w:r>
        <w:r w:rsidRPr="007A5F5D">
          <w:rPr>
            <w:rStyle w:val="Hyperlink"/>
          </w:rPr>
          <w:instrText xml:space="preserve"> </w:instrText>
        </w:r>
        <w:r>
          <w:instrText>HYPERLINK \l "_Toc96943457"</w:instrText>
        </w:r>
        <w:r w:rsidRPr="007A5F5D">
          <w:rPr>
            <w:rStyle w:val="Hyperlink"/>
          </w:rPr>
          <w:instrText xml:space="preserve"> </w:instrText>
        </w:r>
        <w:r w:rsidRPr="007A5F5D">
          <w:rPr>
            <w:rStyle w:val="Hyperlink"/>
          </w:rPr>
          <w:fldChar w:fldCharType="separate"/>
        </w:r>
        <w:r w:rsidRPr="007A5F5D">
          <w:rPr>
            <w:rStyle w:val="Hyperlink"/>
          </w:rPr>
          <w:t>Acknowledgments</w:t>
        </w:r>
        <w:r>
          <w:rPr>
            <w:webHidden/>
          </w:rPr>
          <w:tab/>
        </w:r>
        <w:r>
          <w:rPr>
            <w:webHidden/>
          </w:rPr>
          <w:fldChar w:fldCharType="begin"/>
        </w:r>
        <w:r>
          <w:rPr>
            <w:webHidden/>
          </w:rPr>
          <w:instrText xml:space="preserve"> PAGEREF _Toc96943457 \h </w:instrText>
        </w:r>
      </w:ins>
      <w:r>
        <w:rPr>
          <w:webHidden/>
        </w:rPr>
      </w:r>
      <w:r>
        <w:rPr>
          <w:webHidden/>
        </w:rPr>
        <w:fldChar w:fldCharType="separate"/>
      </w:r>
      <w:ins w:id="130" w:author="Italo Busi" w:date="2022-02-28T12:22:00Z">
        <w:r>
          <w:rPr>
            <w:webHidden/>
          </w:rPr>
          <w:t>46</w:t>
        </w:r>
        <w:r>
          <w:rPr>
            <w:webHidden/>
          </w:rPr>
          <w:fldChar w:fldCharType="end"/>
        </w:r>
        <w:r w:rsidRPr="007A5F5D">
          <w:rPr>
            <w:rStyle w:val="Hyperlink"/>
          </w:rPr>
          <w:fldChar w:fldCharType="end"/>
        </w:r>
      </w:ins>
    </w:p>
    <w:p w14:paraId="424264FE" w14:textId="77777777" w:rsidR="008A1F89" w:rsidRDefault="008A1F89">
      <w:pPr>
        <w:pStyle w:val="TOC1"/>
        <w:rPr>
          <w:ins w:id="131" w:author="Italo Busi" w:date="2022-02-28T12:22:00Z"/>
          <w:rFonts w:asciiTheme="minorHAnsi" w:eastAsiaTheme="minorEastAsia" w:hAnsiTheme="minorHAnsi" w:cstheme="minorBidi"/>
          <w:sz w:val="22"/>
          <w:szCs w:val="22"/>
          <w:lang w:eastAsia="zh-CN"/>
        </w:rPr>
      </w:pPr>
      <w:ins w:id="132" w:author="Italo Busi" w:date="2022-02-28T12:22:00Z">
        <w:r w:rsidRPr="007A5F5D">
          <w:rPr>
            <w:rStyle w:val="Hyperlink"/>
          </w:rPr>
          <w:fldChar w:fldCharType="begin"/>
        </w:r>
        <w:r w:rsidRPr="007A5F5D">
          <w:rPr>
            <w:rStyle w:val="Hyperlink"/>
          </w:rPr>
          <w:instrText xml:space="preserve"> </w:instrText>
        </w:r>
        <w:r>
          <w:instrText>HYPERLINK \l "_Toc96943458"</w:instrText>
        </w:r>
        <w:r w:rsidRPr="007A5F5D">
          <w:rPr>
            <w:rStyle w:val="Hyperlink"/>
          </w:rPr>
          <w:instrText xml:space="preserve"> </w:instrText>
        </w:r>
        <w:r w:rsidRPr="007A5F5D">
          <w:rPr>
            <w:rStyle w:val="Hyperlink"/>
          </w:rPr>
          <w:fldChar w:fldCharType="separate"/>
        </w:r>
        <w:r w:rsidRPr="007A5F5D">
          <w:rPr>
            <w:rStyle w:val="Hyperlink"/>
          </w:rPr>
          <w:t>Contributors</w:t>
        </w:r>
        <w:r>
          <w:rPr>
            <w:webHidden/>
          </w:rPr>
          <w:tab/>
        </w:r>
        <w:r>
          <w:rPr>
            <w:webHidden/>
          </w:rPr>
          <w:fldChar w:fldCharType="begin"/>
        </w:r>
        <w:r>
          <w:rPr>
            <w:webHidden/>
          </w:rPr>
          <w:instrText xml:space="preserve"> PAGEREF _Toc96943458 \h </w:instrText>
        </w:r>
      </w:ins>
      <w:r>
        <w:rPr>
          <w:webHidden/>
        </w:rPr>
      </w:r>
      <w:r>
        <w:rPr>
          <w:webHidden/>
        </w:rPr>
        <w:fldChar w:fldCharType="separate"/>
      </w:r>
      <w:ins w:id="133" w:author="Italo Busi" w:date="2022-02-28T12:22:00Z">
        <w:r>
          <w:rPr>
            <w:webHidden/>
          </w:rPr>
          <w:t>46</w:t>
        </w:r>
        <w:r>
          <w:rPr>
            <w:webHidden/>
          </w:rPr>
          <w:fldChar w:fldCharType="end"/>
        </w:r>
        <w:r w:rsidRPr="007A5F5D">
          <w:rPr>
            <w:rStyle w:val="Hyperlink"/>
          </w:rPr>
          <w:fldChar w:fldCharType="end"/>
        </w:r>
      </w:ins>
    </w:p>
    <w:p w14:paraId="08292E62" w14:textId="77777777" w:rsidR="008A1F89" w:rsidRDefault="008A1F89">
      <w:pPr>
        <w:pStyle w:val="TOC1"/>
        <w:rPr>
          <w:ins w:id="134" w:author="Italo Busi" w:date="2022-02-28T12:22:00Z"/>
          <w:rFonts w:asciiTheme="minorHAnsi" w:eastAsiaTheme="minorEastAsia" w:hAnsiTheme="minorHAnsi" w:cstheme="minorBidi"/>
          <w:sz w:val="22"/>
          <w:szCs w:val="22"/>
          <w:lang w:eastAsia="zh-CN"/>
        </w:rPr>
      </w:pPr>
      <w:ins w:id="135" w:author="Italo Busi" w:date="2022-02-28T12:22:00Z">
        <w:r w:rsidRPr="007A5F5D">
          <w:rPr>
            <w:rStyle w:val="Hyperlink"/>
          </w:rPr>
          <w:fldChar w:fldCharType="begin"/>
        </w:r>
        <w:r w:rsidRPr="007A5F5D">
          <w:rPr>
            <w:rStyle w:val="Hyperlink"/>
          </w:rPr>
          <w:instrText xml:space="preserve"> </w:instrText>
        </w:r>
        <w:r>
          <w:instrText>HYPERLINK \l "_Toc96943459"</w:instrText>
        </w:r>
        <w:r w:rsidRPr="007A5F5D">
          <w:rPr>
            <w:rStyle w:val="Hyperlink"/>
          </w:rPr>
          <w:instrText xml:space="preserve"> </w:instrText>
        </w:r>
        <w:r w:rsidRPr="007A5F5D">
          <w:rPr>
            <w:rStyle w:val="Hyperlink"/>
          </w:rPr>
          <w:fldChar w:fldCharType="separate"/>
        </w:r>
        <w:r w:rsidRPr="007A5F5D">
          <w:rPr>
            <w:rStyle w:val="Hyperlink"/>
          </w:rPr>
          <w:t>Authors’ Addresses</w:t>
        </w:r>
        <w:r>
          <w:rPr>
            <w:webHidden/>
          </w:rPr>
          <w:tab/>
        </w:r>
        <w:r>
          <w:rPr>
            <w:webHidden/>
          </w:rPr>
          <w:fldChar w:fldCharType="begin"/>
        </w:r>
        <w:r>
          <w:rPr>
            <w:webHidden/>
          </w:rPr>
          <w:instrText xml:space="preserve"> PAGEREF _Toc96943459 \h </w:instrText>
        </w:r>
      </w:ins>
      <w:r>
        <w:rPr>
          <w:webHidden/>
        </w:rPr>
      </w:r>
      <w:r>
        <w:rPr>
          <w:webHidden/>
        </w:rPr>
        <w:fldChar w:fldCharType="separate"/>
      </w:r>
      <w:ins w:id="136" w:author="Italo Busi" w:date="2022-02-28T12:22:00Z">
        <w:r>
          <w:rPr>
            <w:webHidden/>
          </w:rPr>
          <w:t>48</w:t>
        </w:r>
        <w:r>
          <w:rPr>
            <w:webHidden/>
          </w:rPr>
          <w:fldChar w:fldCharType="end"/>
        </w:r>
        <w:r w:rsidRPr="007A5F5D">
          <w:rPr>
            <w:rStyle w:val="Hyperlink"/>
          </w:rPr>
          <w:fldChar w:fldCharType="end"/>
        </w:r>
      </w:ins>
    </w:p>
    <w:p w14:paraId="50CF8440" w14:textId="77777777" w:rsidR="00892580" w:rsidRPr="004E7492" w:rsidDel="004F7396" w:rsidRDefault="00892580">
      <w:pPr>
        <w:pStyle w:val="TOC1"/>
        <w:rPr>
          <w:del w:id="137" w:author="Italo Busi" w:date="2022-02-21T20:38:00Z"/>
        </w:rPr>
      </w:pPr>
      <w:del w:id="138" w:author="Italo Busi" w:date="2022-02-21T20:38:00Z">
        <w:r w:rsidRPr="004E7492" w:rsidDel="004F7396">
          <w:delText>1. Introduction</w:delText>
        </w:r>
        <w:r w:rsidDel="004F7396">
          <w:rPr>
            <w:webHidden/>
          </w:rPr>
          <w:tab/>
          <w:delText>3</w:delText>
        </w:r>
      </w:del>
    </w:p>
    <w:p w14:paraId="44115FB2" w14:textId="77777777" w:rsidR="00892580" w:rsidRPr="004E7492" w:rsidDel="004F7396" w:rsidRDefault="00892580">
      <w:pPr>
        <w:pStyle w:val="TOC2"/>
        <w:rPr>
          <w:del w:id="139" w:author="Italo Busi" w:date="2022-02-21T20:38:00Z"/>
        </w:rPr>
      </w:pPr>
      <w:del w:id="140" w:author="Italo Busi" w:date="2022-02-21T20:38:00Z">
        <w:r w:rsidRPr="004E7492" w:rsidDel="004F7396">
          <w:delText>1.1. Terminology</w:delText>
        </w:r>
        <w:r w:rsidDel="004F7396">
          <w:rPr>
            <w:webHidden/>
          </w:rPr>
          <w:tab/>
          <w:delText>5</w:delText>
        </w:r>
      </w:del>
    </w:p>
    <w:p w14:paraId="6990FE56" w14:textId="77777777" w:rsidR="00892580" w:rsidRPr="004E7492" w:rsidDel="004F7396" w:rsidRDefault="00892580">
      <w:pPr>
        <w:pStyle w:val="TOC1"/>
        <w:rPr>
          <w:del w:id="141" w:author="Italo Busi" w:date="2022-02-21T20:38:00Z"/>
        </w:rPr>
      </w:pPr>
      <w:del w:id="142" w:author="Italo Busi" w:date="2022-02-21T20:38:00Z">
        <w:r w:rsidRPr="004E7492" w:rsidDel="004F7396">
          <w:delText>2. Reference network architecture</w:delText>
        </w:r>
        <w:r w:rsidDel="004F7396">
          <w:rPr>
            <w:webHidden/>
          </w:rPr>
          <w:tab/>
          <w:delText>5</w:delText>
        </w:r>
      </w:del>
    </w:p>
    <w:p w14:paraId="7A7A1ECD" w14:textId="77777777" w:rsidR="00892580" w:rsidRPr="004E7492" w:rsidDel="004F7396" w:rsidRDefault="00892580">
      <w:pPr>
        <w:pStyle w:val="TOC2"/>
        <w:rPr>
          <w:del w:id="143" w:author="Italo Busi" w:date="2022-02-21T20:38:00Z"/>
        </w:rPr>
      </w:pPr>
      <w:del w:id="144" w:author="Italo Busi" w:date="2022-02-21T20:38:00Z">
        <w:r w:rsidRPr="004E7492" w:rsidDel="004F7396">
          <w:delText>2.1. Multi</w:delText>
        </w:r>
        <w:r w:rsidRPr="004E7492" w:rsidDel="004F7396">
          <w:noBreakHyphen/>
          <w:delText>domain Service Coordinator (MDSC) functions</w:delText>
        </w:r>
        <w:r w:rsidDel="004F7396">
          <w:rPr>
            <w:webHidden/>
          </w:rPr>
          <w:tab/>
          <w:delText>8</w:delText>
        </w:r>
      </w:del>
    </w:p>
    <w:p w14:paraId="39FC9E73" w14:textId="77777777" w:rsidR="00892580" w:rsidRPr="004E7492" w:rsidDel="004F7396" w:rsidRDefault="00892580">
      <w:pPr>
        <w:pStyle w:val="TOC3"/>
        <w:rPr>
          <w:del w:id="145" w:author="Italo Busi" w:date="2022-02-21T20:38:00Z"/>
          <w:lang w:eastAsia="en-US"/>
        </w:rPr>
      </w:pPr>
      <w:del w:id="146" w:author="Italo Busi" w:date="2022-02-21T20:38:00Z">
        <w:r w:rsidRPr="004E7492" w:rsidDel="004F7396">
          <w:rPr>
            <w:lang w:eastAsia="en-US"/>
          </w:rPr>
          <w:delText>2.1.1. Multi-domain L2/L3 VPN network services</w:delText>
        </w:r>
        <w:r w:rsidDel="004F7396">
          <w:rPr>
            <w:webHidden/>
            <w:lang w:eastAsia="en-US"/>
          </w:rPr>
          <w:tab/>
          <w:delText>9</w:delText>
        </w:r>
      </w:del>
    </w:p>
    <w:p w14:paraId="2B5784E9" w14:textId="77777777" w:rsidR="00892580" w:rsidRPr="004E7492" w:rsidDel="004F7396" w:rsidRDefault="00892580">
      <w:pPr>
        <w:pStyle w:val="TOC3"/>
        <w:rPr>
          <w:del w:id="147" w:author="Italo Busi" w:date="2022-02-21T20:38:00Z"/>
          <w:lang w:eastAsia="en-US"/>
        </w:rPr>
      </w:pPr>
      <w:del w:id="148" w:author="Italo Busi" w:date="2022-02-21T20:38:00Z">
        <w:r w:rsidRPr="004E7492" w:rsidDel="004F7396">
          <w:rPr>
            <w:lang w:eastAsia="en-US"/>
          </w:rPr>
          <w:delText>2.1.2. Multi-domain and multi-layer path computation</w:delText>
        </w:r>
        <w:r w:rsidDel="004F7396">
          <w:rPr>
            <w:webHidden/>
            <w:lang w:eastAsia="en-US"/>
          </w:rPr>
          <w:tab/>
          <w:delText>12</w:delText>
        </w:r>
      </w:del>
    </w:p>
    <w:p w14:paraId="57929E08" w14:textId="77777777" w:rsidR="00892580" w:rsidRPr="004E7492" w:rsidDel="004F7396" w:rsidRDefault="00892580">
      <w:pPr>
        <w:pStyle w:val="TOC3"/>
        <w:rPr>
          <w:del w:id="149" w:author="Italo Busi" w:date="2022-02-21T20:38:00Z"/>
          <w:lang w:eastAsia="en-US"/>
        </w:rPr>
      </w:pPr>
      <w:del w:id="150" w:author="Italo Busi" w:date="2022-02-21T20:38:00Z">
        <w:r w:rsidRPr="004E7492" w:rsidDel="004F7396">
          <w:rPr>
            <w:lang w:eastAsia="en-US"/>
          </w:rPr>
          <w:delText>2.1.3. Hard Isolation</w:delText>
        </w:r>
        <w:r w:rsidDel="004F7396">
          <w:rPr>
            <w:webHidden/>
            <w:lang w:eastAsia="en-US"/>
          </w:rPr>
          <w:tab/>
          <w:delText>15</w:delText>
        </w:r>
      </w:del>
    </w:p>
    <w:p w14:paraId="2EC58C5F" w14:textId="77777777" w:rsidR="00892580" w:rsidRPr="004E7492" w:rsidDel="004F7396" w:rsidRDefault="00892580">
      <w:pPr>
        <w:pStyle w:val="TOC3"/>
        <w:rPr>
          <w:del w:id="151" w:author="Italo Busi" w:date="2022-02-21T20:38:00Z"/>
          <w:lang w:eastAsia="en-US"/>
        </w:rPr>
      </w:pPr>
      <w:del w:id="152" w:author="Italo Busi" w:date="2022-02-21T20:38:00Z">
        <w:r w:rsidRPr="004E7492" w:rsidDel="004F7396">
          <w:rPr>
            <w:lang w:eastAsia="en-US"/>
          </w:rPr>
          <w:delText>2.1.4. Shared Tunnel Selection</w:delText>
        </w:r>
        <w:r w:rsidDel="004F7396">
          <w:rPr>
            <w:webHidden/>
            <w:lang w:eastAsia="en-US"/>
          </w:rPr>
          <w:tab/>
          <w:delText>15</w:delText>
        </w:r>
      </w:del>
    </w:p>
    <w:p w14:paraId="6BA6EED4" w14:textId="77777777" w:rsidR="00892580" w:rsidRPr="004E7492" w:rsidDel="004F7396" w:rsidRDefault="00892580">
      <w:pPr>
        <w:pStyle w:val="TOC2"/>
        <w:rPr>
          <w:del w:id="153" w:author="Italo Busi" w:date="2022-02-21T20:38:00Z"/>
        </w:rPr>
      </w:pPr>
      <w:del w:id="154" w:author="Italo Busi" w:date="2022-02-21T20:38:00Z">
        <w:r w:rsidRPr="004E7492" w:rsidDel="004F7396">
          <w:delText>2.2. IP/MPLS Domain Controller and NE Functions</w:delText>
        </w:r>
        <w:r w:rsidDel="004F7396">
          <w:rPr>
            <w:webHidden/>
          </w:rPr>
          <w:tab/>
          <w:delText>16</w:delText>
        </w:r>
      </w:del>
    </w:p>
    <w:p w14:paraId="7E251E71" w14:textId="77777777" w:rsidR="00892580" w:rsidRPr="004E7492" w:rsidDel="004F7396" w:rsidRDefault="00892580">
      <w:pPr>
        <w:pStyle w:val="TOC2"/>
        <w:rPr>
          <w:del w:id="155" w:author="Italo Busi" w:date="2022-02-21T20:38:00Z"/>
        </w:rPr>
      </w:pPr>
      <w:del w:id="156" w:author="Italo Busi" w:date="2022-02-21T20:38:00Z">
        <w:r w:rsidRPr="004E7492" w:rsidDel="004F7396">
          <w:delText>2.3. Optical Domain Controller and NE Functions</w:delText>
        </w:r>
        <w:r w:rsidDel="004F7396">
          <w:rPr>
            <w:webHidden/>
          </w:rPr>
          <w:tab/>
          <w:delText>17</w:delText>
        </w:r>
      </w:del>
    </w:p>
    <w:p w14:paraId="710DD6C0" w14:textId="77777777" w:rsidR="00892580" w:rsidRPr="004E7492" w:rsidDel="004F7396" w:rsidRDefault="00892580">
      <w:pPr>
        <w:pStyle w:val="TOC1"/>
        <w:rPr>
          <w:del w:id="157" w:author="Italo Busi" w:date="2022-02-21T20:38:00Z"/>
        </w:rPr>
      </w:pPr>
      <w:del w:id="158" w:author="Italo Busi" w:date="2022-02-21T20:38:00Z">
        <w:r w:rsidRPr="004E7492" w:rsidDel="004F7396">
          <w:delText>3. Interface protocols and YANG data models for the MPIs</w:delText>
        </w:r>
        <w:r w:rsidDel="004F7396">
          <w:rPr>
            <w:webHidden/>
          </w:rPr>
          <w:tab/>
          <w:delText>18</w:delText>
        </w:r>
      </w:del>
    </w:p>
    <w:p w14:paraId="3AF46DC6" w14:textId="77777777" w:rsidR="00892580" w:rsidRPr="004E7492" w:rsidDel="004F7396" w:rsidRDefault="00892580">
      <w:pPr>
        <w:pStyle w:val="TOC2"/>
        <w:rPr>
          <w:del w:id="159" w:author="Italo Busi" w:date="2022-02-21T20:38:00Z"/>
        </w:rPr>
      </w:pPr>
      <w:del w:id="160" w:author="Italo Busi" w:date="2022-02-21T20:38:00Z">
        <w:r w:rsidRPr="004E7492" w:rsidDel="004F7396">
          <w:delText>3.1. RESTCONF protocol at the MPIs</w:delText>
        </w:r>
        <w:r w:rsidDel="004F7396">
          <w:rPr>
            <w:webHidden/>
          </w:rPr>
          <w:tab/>
          <w:delText>18</w:delText>
        </w:r>
      </w:del>
    </w:p>
    <w:p w14:paraId="4E241FAB" w14:textId="77777777" w:rsidR="00892580" w:rsidRPr="004E7492" w:rsidDel="004F7396" w:rsidRDefault="00892580">
      <w:pPr>
        <w:pStyle w:val="TOC2"/>
        <w:rPr>
          <w:del w:id="161" w:author="Italo Busi" w:date="2022-02-21T20:38:00Z"/>
        </w:rPr>
      </w:pPr>
      <w:del w:id="162" w:author="Italo Busi" w:date="2022-02-21T20:38:00Z">
        <w:r w:rsidRPr="004E7492" w:rsidDel="004F7396">
          <w:delText>3.2. YANG data models at the MPIs</w:delText>
        </w:r>
        <w:r w:rsidDel="004F7396">
          <w:rPr>
            <w:webHidden/>
          </w:rPr>
          <w:tab/>
          <w:delText>18</w:delText>
        </w:r>
      </w:del>
    </w:p>
    <w:p w14:paraId="5ADFBBAF" w14:textId="77777777" w:rsidR="00892580" w:rsidRPr="004E7492" w:rsidDel="004F7396" w:rsidRDefault="00892580">
      <w:pPr>
        <w:pStyle w:val="TOC3"/>
        <w:rPr>
          <w:del w:id="163" w:author="Italo Busi" w:date="2022-02-21T20:38:00Z"/>
          <w:lang w:eastAsia="en-US"/>
        </w:rPr>
      </w:pPr>
      <w:del w:id="164" w:author="Italo Busi" w:date="2022-02-21T20:38:00Z">
        <w:r w:rsidRPr="004E7492" w:rsidDel="004F7396">
          <w:rPr>
            <w:lang w:eastAsia="en-US"/>
          </w:rPr>
          <w:delText>3.2.1. Common YANG data models at the MPIs</w:delText>
        </w:r>
        <w:r w:rsidDel="004F7396">
          <w:rPr>
            <w:webHidden/>
            <w:lang w:eastAsia="en-US"/>
          </w:rPr>
          <w:tab/>
          <w:delText>18</w:delText>
        </w:r>
      </w:del>
    </w:p>
    <w:p w14:paraId="54301D3D" w14:textId="77777777" w:rsidR="00892580" w:rsidRPr="004E7492" w:rsidDel="004F7396" w:rsidRDefault="00892580">
      <w:pPr>
        <w:pStyle w:val="TOC3"/>
        <w:rPr>
          <w:del w:id="165" w:author="Italo Busi" w:date="2022-02-21T20:38:00Z"/>
          <w:lang w:eastAsia="en-US"/>
        </w:rPr>
      </w:pPr>
      <w:del w:id="166" w:author="Italo Busi" w:date="2022-02-21T20:38:00Z">
        <w:r w:rsidRPr="004E7492" w:rsidDel="004F7396">
          <w:rPr>
            <w:lang w:eastAsia="en-US"/>
          </w:rPr>
          <w:delText>3.2.2. YANG models at the Optical MPIs</w:delText>
        </w:r>
        <w:r w:rsidDel="004F7396">
          <w:rPr>
            <w:webHidden/>
            <w:lang w:eastAsia="en-US"/>
          </w:rPr>
          <w:tab/>
          <w:delText>19</w:delText>
        </w:r>
      </w:del>
    </w:p>
    <w:p w14:paraId="54DE7FE1" w14:textId="77777777" w:rsidR="00892580" w:rsidRPr="004E7492" w:rsidDel="004F7396" w:rsidRDefault="00892580">
      <w:pPr>
        <w:pStyle w:val="TOC3"/>
        <w:rPr>
          <w:del w:id="167" w:author="Italo Busi" w:date="2022-02-21T20:38:00Z"/>
          <w:lang w:eastAsia="en-US"/>
        </w:rPr>
      </w:pPr>
      <w:del w:id="168" w:author="Italo Busi" w:date="2022-02-21T20:38:00Z">
        <w:r w:rsidRPr="004E7492" w:rsidDel="004F7396">
          <w:rPr>
            <w:lang w:eastAsia="en-US"/>
          </w:rPr>
          <w:delText>3.2.3. YANG data models at the Packet MPIs</w:delText>
        </w:r>
        <w:r w:rsidDel="004F7396">
          <w:rPr>
            <w:webHidden/>
            <w:lang w:eastAsia="en-US"/>
          </w:rPr>
          <w:tab/>
          <w:delText>20</w:delText>
        </w:r>
      </w:del>
    </w:p>
    <w:p w14:paraId="76DCC8F4" w14:textId="77777777" w:rsidR="00892580" w:rsidRPr="004E7492" w:rsidDel="004F7396" w:rsidRDefault="00892580">
      <w:pPr>
        <w:pStyle w:val="TOC2"/>
        <w:rPr>
          <w:del w:id="169" w:author="Italo Busi" w:date="2022-02-21T20:38:00Z"/>
        </w:rPr>
      </w:pPr>
      <w:del w:id="170" w:author="Italo Busi" w:date="2022-02-21T20:38:00Z">
        <w:r w:rsidRPr="004E7492" w:rsidDel="004F7396">
          <w:delText>3.3. PCEP</w:delText>
        </w:r>
        <w:r w:rsidDel="004F7396">
          <w:rPr>
            <w:webHidden/>
          </w:rPr>
          <w:tab/>
          <w:delText>21</w:delText>
        </w:r>
      </w:del>
    </w:p>
    <w:p w14:paraId="0F164044" w14:textId="77777777" w:rsidR="00892580" w:rsidRPr="004E7492" w:rsidDel="004F7396" w:rsidRDefault="00892580">
      <w:pPr>
        <w:pStyle w:val="TOC1"/>
        <w:rPr>
          <w:del w:id="171" w:author="Italo Busi" w:date="2022-02-21T20:38:00Z"/>
        </w:rPr>
      </w:pPr>
      <w:del w:id="172" w:author="Italo Busi" w:date="2022-02-21T20:38:00Z">
        <w:r w:rsidRPr="004E7492" w:rsidDel="004F7396">
          <w:delText>4. Multi-layer and multi-domain services scenarios</w:delText>
        </w:r>
        <w:r w:rsidDel="004F7396">
          <w:rPr>
            <w:webHidden/>
          </w:rPr>
          <w:tab/>
          <w:delText>22</w:delText>
        </w:r>
      </w:del>
    </w:p>
    <w:p w14:paraId="63AC1B7C" w14:textId="77777777" w:rsidR="00892580" w:rsidRPr="004E7492" w:rsidDel="004F7396" w:rsidRDefault="00892580">
      <w:pPr>
        <w:pStyle w:val="TOC2"/>
        <w:rPr>
          <w:del w:id="173" w:author="Italo Busi" w:date="2022-02-21T20:38:00Z"/>
        </w:rPr>
      </w:pPr>
      <w:del w:id="174" w:author="Italo Busi" w:date="2022-02-21T20:38:00Z">
        <w:r w:rsidRPr="004E7492" w:rsidDel="004F7396">
          <w:delText>4.1. Scenario 1: inventory, service and network topology discovery</w:delText>
        </w:r>
        <w:r w:rsidDel="004F7396">
          <w:rPr>
            <w:webHidden/>
          </w:rPr>
          <w:tab/>
          <w:delText>22</w:delText>
        </w:r>
      </w:del>
    </w:p>
    <w:p w14:paraId="5CA75962" w14:textId="77777777" w:rsidR="00892580" w:rsidRPr="004E7492" w:rsidDel="004F7396" w:rsidRDefault="00892580">
      <w:pPr>
        <w:pStyle w:val="TOC3"/>
        <w:rPr>
          <w:del w:id="175" w:author="Italo Busi" w:date="2022-02-21T20:38:00Z"/>
          <w:lang w:eastAsia="en-US"/>
        </w:rPr>
      </w:pPr>
      <w:del w:id="176" w:author="Italo Busi" w:date="2022-02-21T20:38:00Z">
        <w:r w:rsidRPr="004E7492" w:rsidDel="004F7396">
          <w:rPr>
            <w:lang w:eastAsia="en-US"/>
          </w:rPr>
          <w:lastRenderedPageBreak/>
          <w:delText>4.1.1. Optical topology discovery</w:delText>
        </w:r>
        <w:r w:rsidDel="004F7396">
          <w:rPr>
            <w:webHidden/>
            <w:lang w:eastAsia="en-US"/>
          </w:rPr>
          <w:tab/>
          <w:delText>23</w:delText>
        </w:r>
      </w:del>
    </w:p>
    <w:p w14:paraId="1B1CEFAD" w14:textId="77777777" w:rsidR="00892580" w:rsidRPr="004E7492" w:rsidDel="004F7396" w:rsidRDefault="00892580">
      <w:pPr>
        <w:pStyle w:val="TOC3"/>
        <w:rPr>
          <w:del w:id="177" w:author="Italo Busi" w:date="2022-02-21T20:38:00Z"/>
          <w:lang w:eastAsia="en-US"/>
        </w:rPr>
      </w:pPr>
      <w:del w:id="178" w:author="Italo Busi" w:date="2022-02-21T20:38:00Z">
        <w:r w:rsidRPr="004E7492" w:rsidDel="004F7396">
          <w:rPr>
            <w:lang w:eastAsia="en-US"/>
          </w:rPr>
          <w:delText>4.1.2. Optical path discovery</w:delText>
        </w:r>
        <w:r w:rsidDel="004F7396">
          <w:rPr>
            <w:webHidden/>
            <w:lang w:eastAsia="en-US"/>
          </w:rPr>
          <w:tab/>
          <w:delText>25</w:delText>
        </w:r>
      </w:del>
    </w:p>
    <w:p w14:paraId="402388FA" w14:textId="77777777" w:rsidR="00892580" w:rsidRPr="004E7492" w:rsidDel="004F7396" w:rsidRDefault="00892580">
      <w:pPr>
        <w:pStyle w:val="TOC3"/>
        <w:rPr>
          <w:del w:id="179" w:author="Italo Busi" w:date="2022-02-21T20:38:00Z"/>
          <w:lang w:eastAsia="en-US"/>
        </w:rPr>
      </w:pPr>
      <w:del w:id="180" w:author="Italo Busi" w:date="2022-02-21T20:38:00Z">
        <w:r w:rsidRPr="004E7492" w:rsidDel="004F7396">
          <w:rPr>
            <w:lang w:eastAsia="en-US"/>
          </w:rPr>
          <w:delText>4.1.3. Packet topology discovery</w:delText>
        </w:r>
        <w:r w:rsidDel="004F7396">
          <w:rPr>
            <w:webHidden/>
            <w:lang w:eastAsia="en-US"/>
          </w:rPr>
          <w:tab/>
          <w:delText>25</w:delText>
        </w:r>
      </w:del>
    </w:p>
    <w:p w14:paraId="2E4AC373" w14:textId="77777777" w:rsidR="00892580" w:rsidRPr="004E7492" w:rsidDel="004F7396" w:rsidRDefault="00892580">
      <w:pPr>
        <w:pStyle w:val="TOC3"/>
        <w:rPr>
          <w:del w:id="181" w:author="Italo Busi" w:date="2022-02-21T20:38:00Z"/>
          <w:lang w:eastAsia="en-US"/>
        </w:rPr>
      </w:pPr>
      <w:del w:id="182" w:author="Italo Busi" w:date="2022-02-21T20:38:00Z">
        <w:r w:rsidRPr="004E7492" w:rsidDel="004F7396">
          <w:rPr>
            <w:lang w:eastAsia="en-US"/>
          </w:rPr>
          <w:delText>4.1.4. SR-TE paths discovery</w:delText>
        </w:r>
        <w:r w:rsidDel="004F7396">
          <w:rPr>
            <w:webHidden/>
            <w:lang w:eastAsia="en-US"/>
          </w:rPr>
          <w:tab/>
          <w:delText>26</w:delText>
        </w:r>
      </w:del>
    </w:p>
    <w:p w14:paraId="0538EA73" w14:textId="77777777" w:rsidR="00892580" w:rsidRPr="004E7492" w:rsidDel="004F7396" w:rsidRDefault="00892580">
      <w:pPr>
        <w:pStyle w:val="TOC3"/>
        <w:rPr>
          <w:del w:id="183" w:author="Italo Busi" w:date="2022-02-21T20:38:00Z"/>
          <w:lang w:eastAsia="en-US"/>
        </w:rPr>
      </w:pPr>
      <w:del w:id="184" w:author="Italo Busi" w:date="2022-02-21T20:38:00Z">
        <w:r w:rsidRPr="004E7492" w:rsidDel="004F7396">
          <w:rPr>
            <w:lang w:eastAsia="en-US"/>
          </w:rPr>
          <w:delText>4.1.5. Inter-domain links discovery</w:delText>
        </w:r>
        <w:r w:rsidDel="004F7396">
          <w:rPr>
            <w:webHidden/>
            <w:lang w:eastAsia="en-US"/>
          </w:rPr>
          <w:tab/>
          <w:delText>27</w:delText>
        </w:r>
      </w:del>
    </w:p>
    <w:p w14:paraId="7386DED1" w14:textId="77777777" w:rsidR="00892580" w:rsidRPr="004E7492" w:rsidDel="004F7396" w:rsidRDefault="00892580">
      <w:pPr>
        <w:pStyle w:val="TOC3"/>
        <w:rPr>
          <w:del w:id="185" w:author="Italo Busi" w:date="2022-02-21T20:38:00Z"/>
          <w:lang w:eastAsia="en-US"/>
        </w:rPr>
      </w:pPr>
      <w:del w:id="186" w:author="Italo Busi" w:date="2022-02-21T20:38:00Z">
        <w:r w:rsidRPr="004E7492" w:rsidDel="004F7396">
          <w:rPr>
            <w:lang w:eastAsia="en-US"/>
          </w:rPr>
          <w:delText>4.1.6. Multi-layer IP links discovery</w:delText>
        </w:r>
        <w:r w:rsidDel="004F7396">
          <w:rPr>
            <w:webHidden/>
            <w:lang w:eastAsia="en-US"/>
          </w:rPr>
          <w:tab/>
          <w:delText>29</w:delText>
        </w:r>
      </w:del>
    </w:p>
    <w:p w14:paraId="181EFC1A" w14:textId="77777777" w:rsidR="00892580" w:rsidRPr="004E7492" w:rsidDel="004F7396" w:rsidRDefault="00892580">
      <w:pPr>
        <w:pStyle w:val="TOC3"/>
        <w:rPr>
          <w:del w:id="187" w:author="Italo Busi" w:date="2022-02-21T20:38:00Z"/>
          <w:lang w:eastAsia="en-US"/>
        </w:rPr>
      </w:pPr>
      <w:del w:id="188" w:author="Italo Busi" w:date="2022-02-21T20:38:00Z">
        <w:r w:rsidRPr="004E7492" w:rsidDel="004F7396">
          <w:rPr>
            <w:lang w:eastAsia="en-US"/>
          </w:rPr>
          <w:delText>4.1.7. LAG discovery</w:delText>
        </w:r>
        <w:r w:rsidDel="004F7396">
          <w:rPr>
            <w:webHidden/>
            <w:lang w:eastAsia="en-US"/>
          </w:rPr>
          <w:tab/>
          <w:delText>30</w:delText>
        </w:r>
      </w:del>
    </w:p>
    <w:p w14:paraId="77BA34CE" w14:textId="77777777" w:rsidR="00892580" w:rsidRPr="004E7492" w:rsidDel="004F7396" w:rsidRDefault="00892580">
      <w:pPr>
        <w:pStyle w:val="TOC3"/>
        <w:rPr>
          <w:del w:id="189" w:author="Italo Busi" w:date="2022-02-21T20:38:00Z"/>
          <w:lang w:eastAsia="en-US"/>
        </w:rPr>
      </w:pPr>
      <w:del w:id="190" w:author="Italo Busi" w:date="2022-02-21T20:38:00Z">
        <w:r w:rsidRPr="004E7492" w:rsidDel="004F7396">
          <w:rPr>
            <w:lang w:eastAsia="en-US"/>
          </w:rPr>
          <w:delText>4.1.8. L2/L3 VPN network services discovery</w:delText>
        </w:r>
        <w:r w:rsidDel="004F7396">
          <w:rPr>
            <w:webHidden/>
            <w:lang w:eastAsia="en-US"/>
          </w:rPr>
          <w:tab/>
          <w:delText>30</w:delText>
        </w:r>
      </w:del>
    </w:p>
    <w:p w14:paraId="3D88A7FD" w14:textId="77777777" w:rsidR="00892580" w:rsidRPr="004E7492" w:rsidDel="004F7396" w:rsidRDefault="00892580">
      <w:pPr>
        <w:pStyle w:val="TOC3"/>
        <w:rPr>
          <w:del w:id="191" w:author="Italo Busi" w:date="2022-02-21T20:38:00Z"/>
          <w:lang w:eastAsia="en-US"/>
        </w:rPr>
      </w:pPr>
      <w:del w:id="192" w:author="Italo Busi" w:date="2022-02-21T20:38:00Z">
        <w:r w:rsidRPr="004E7492" w:rsidDel="004F7396">
          <w:rPr>
            <w:lang w:eastAsia="en-US"/>
          </w:rPr>
          <w:delText>4.1.9. Inventory discovery</w:delText>
        </w:r>
        <w:r w:rsidDel="004F7396">
          <w:rPr>
            <w:webHidden/>
            <w:lang w:eastAsia="en-US"/>
          </w:rPr>
          <w:tab/>
          <w:delText>30</w:delText>
        </w:r>
      </w:del>
    </w:p>
    <w:p w14:paraId="3EA17724" w14:textId="77777777" w:rsidR="00892580" w:rsidRPr="004E7492" w:rsidDel="004F7396" w:rsidRDefault="00892580">
      <w:pPr>
        <w:pStyle w:val="TOC2"/>
        <w:rPr>
          <w:del w:id="193" w:author="Italo Busi" w:date="2022-02-21T20:38:00Z"/>
        </w:rPr>
      </w:pPr>
      <w:del w:id="194" w:author="Italo Busi" w:date="2022-02-21T20:38:00Z">
        <w:r w:rsidRPr="004E7492" w:rsidDel="004F7396">
          <w:delText>4.2. Establishment of L2/L3 VPN network services with TE requirements</w:delText>
        </w:r>
        <w:r w:rsidDel="004F7396">
          <w:rPr>
            <w:webHidden/>
          </w:rPr>
          <w:tab/>
          <w:delText>31</w:delText>
        </w:r>
      </w:del>
    </w:p>
    <w:p w14:paraId="53647EF0" w14:textId="77777777" w:rsidR="00892580" w:rsidRPr="004E7492" w:rsidDel="004F7396" w:rsidRDefault="00892580">
      <w:pPr>
        <w:pStyle w:val="TOC3"/>
        <w:rPr>
          <w:del w:id="195" w:author="Italo Busi" w:date="2022-02-21T20:38:00Z"/>
          <w:lang w:eastAsia="en-US"/>
        </w:rPr>
      </w:pPr>
      <w:del w:id="196" w:author="Italo Busi" w:date="2022-02-21T20:38:00Z">
        <w:r w:rsidRPr="004E7492" w:rsidDel="004F7396">
          <w:rPr>
            <w:lang w:eastAsia="en-US"/>
          </w:rPr>
          <w:delText>4.2.1. Optical Path Computation</w:delText>
        </w:r>
        <w:r w:rsidDel="004F7396">
          <w:rPr>
            <w:webHidden/>
            <w:lang w:eastAsia="en-US"/>
          </w:rPr>
          <w:tab/>
          <w:delText>33</w:delText>
        </w:r>
      </w:del>
    </w:p>
    <w:p w14:paraId="51669561" w14:textId="77777777" w:rsidR="00892580" w:rsidRPr="004E7492" w:rsidDel="004F7396" w:rsidRDefault="00892580">
      <w:pPr>
        <w:pStyle w:val="TOC3"/>
        <w:rPr>
          <w:del w:id="197" w:author="Italo Busi" w:date="2022-02-21T20:38:00Z"/>
          <w:lang w:eastAsia="en-US"/>
        </w:rPr>
      </w:pPr>
      <w:del w:id="198" w:author="Italo Busi" w:date="2022-02-21T20:38:00Z">
        <w:r w:rsidRPr="004E7492" w:rsidDel="004F7396">
          <w:rPr>
            <w:lang w:eastAsia="en-US"/>
          </w:rPr>
          <w:delText>4.2.2. Multi-layer IP link Setup and Update</w:delText>
        </w:r>
        <w:r w:rsidDel="004F7396">
          <w:rPr>
            <w:webHidden/>
            <w:lang w:eastAsia="en-US"/>
          </w:rPr>
          <w:tab/>
          <w:delText>33</w:delText>
        </w:r>
      </w:del>
    </w:p>
    <w:p w14:paraId="677D7C0F" w14:textId="77777777" w:rsidR="00892580" w:rsidRPr="004E7492" w:rsidDel="004F7396" w:rsidRDefault="00892580">
      <w:pPr>
        <w:pStyle w:val="TOC3"/>
        <w:rPr>
          <w:del w:id="199" w:author="Italo Busi" w:date="2022-02-21T20:38:00Z"/>
          <w:lang w:eastAsia="en-US"/>
        </w:rPr>
      </w:pPr>
      <w:del w:id="200" w:author="Italo Busi" w:date="2022-02-21T20:38:00Z">
        <w:r w:rsidRPr="004E7492" w:rsidDel="004F7396">
          <w:rPr>
            <w:lang w:eastAsia="en-US"/>
          </w:rPr>
          <w:delText>4.2.3. SR-TE Path Setup and Update</w:delText>
        </w:r>
        <w:r w:rsidDel="004F7396">
          <w:rPr>
            <w:webHidden/>
            <w:lang w:eastAsia="en-US"/>
          </w:rPr>
          <w:tab/>
          <w:delText>34</w:delText>
        </w:r>
      </w:del>
    </w:p>
    <w:p w14:paraId="540D32C6" w14:textId="77777777" w:rsidR="00892580" w:rsidRPr="004E7492" w:rsidDel="004F7396" w:rsidRDefault="00892580">
      <w:pPr>
        <w:pStyle w:val="TOC1"/>
        <w:rPr>
          <w:del w:id="201" w:author="Italo Busi" w:date="2022-02-21T20:38:00Z"/>
        </w:rPr>
      </w:pPr>
      <w:del w:id="202" w:author="Italo Busi" w:date="2022-02-21T20:38:00Z">
        <w:r w:rsidRPr="004E7492" w:rsidDel="004F7396">
          <w:delText>5. Conclusions</w:delText>
        </w:r>
        <w:r w:rsidDel="004F7396">
          <w:rPr>
            <w:webHidden/>
          </w:rPr>
          <w:tab/>
          <w:delText>35</w:delText>
        </w:r>
      </w:del>
    </w:p>
    <w:p w14:paraId="1961C247" w14:textId="77777777" w:rsidR="00892580" w:rsidRPr="004E7492" w:rsidDel="004F7396" w:rsidRDefault="00892580">
      <w:pPr>
        <w:pStyle w:val="TOC1"/>
        <w:rPr>
          <w:del w:id="203" w:author="Italo Busi" w:date="2022-02-21T20:38:00Z"/>
        </w:rPr>
      </w:pPr>
      <w:del w:id="204" w:author="Italo Busi" w:date="2022-02-21T20:38:00Z">
        <w:r w:rsidRPr="004E7492" w:rsidDel="004F7396">
          <w:delText>6. Security Considerations</w:delText>
        </w:r>
        <w:r w:rsidDel="004F7396">
          <w:rPr>
            <w:webHidden/>
          </w:rPr>
          <w:tab/>
          <w:delText>36</w:delText>
        </w:r>
      </w:del>
    </w:p>
    <w:p w14:paraId="5666EA4B" w14:textId="77777777" w:rsidR="00892580" w:rsidRPr="004E7492" w:rsidDel="004F7396" w:rsidRDefault="00892580">
      <w:pPr>
        <w:pStyle w:val="TOC1"/>
        <w:rPr>
          <w:del w:id="205" w:author="Italo Busi" w:date="2022-02-21T20:38:00Z"/>
        </w:rPr>
      </w:pPr>
      <w:del w:id="206" w:author="Italo Busi" w:date="2022-02-21T20:38:00Z">
        <w:r w:rsidRPr="004E7492" w:rsidDel="004F7396">
          <w:delText>7. Operational Considerations</w:delText>
        </w:r>
        <w:r w:rsidDel="004F7396">
          <w:rPr>
            <w:webHidden/>
          </w:rPr>
          <w:tab/>
          <w:delText>36</w:delText>
        </w:r>
      </w:del>
    </w:p>
    <w:p w14:paraId="45372A8B" w14:textId="77777777" w:rsidR="00892580" w:rsidRPr="004E7492" w:rsidDel="004F7396" w:rsidRDefault="00892580">
      <w:pPr>
        <w:pStyle w:val="TOC1"/>
        <w:rPr>
          <w:del w:id="207" w:author="Italo Busi" w:date="2022-02-21T20:38:00Z"/>
        </w:rPr>
      </w:pPr>
      <w:del w:id="208" w:author="Italo Busi" w:date="2022-02-21T20:38:00Z">
        <w:r w:rsidRPr="004E7492" w:rsidDel="004F7396">
          <w:delText>8. IANA Considerations</w:delText>
        </w:r>
        <w:r w:rsidDel="004F7396">
          <w:rPr>
            <w:webHidden/>
          </w:rPr>
          <w:tab/>
          <w:delText>36</w:delText>
        </w:r>
      </w:del>
    </w:p>
    <w:p w14:paraId="7067F487" w14:textId="77777777" w:rsidR="00892580" w:rsidRPr="004E7492" w:rsidDel="004F7396" w:rsidRDefault="00892580">
      <w:pPr>
        <w:pStyle w:val="TOC1"/>
        <w:rPr>
          <w:del w:id="209" w:author="Italo Busi" w:date="2022-02-21T20:38:00Z"/>
        </w:rPr>
      </w:pPr>
      <w:del w:id="210" w:author="Italo Busi" w:date="2022-02-21T20:38:00Z">
        <w:r w:rsidRPr="004E7492" w:rsidDel="004F7396">
          <w:delText>9. References</w:delText>
        </w:r>
        <w:r w:rsidDel="004F7396">
          <w:rPr>
            <w:webHidden/>
          </w:rPr>
          <w:tab/>
          <w:delText>36</w:delText>
        </w:r>
      </w:del>
    </w:p>
    <w:p w14:paraId="5F1CDDAC" w14:textId="77777777" w:rsidR="00892580" w:rsidRPr="004E7492" w:rsidDel="004F7396" w:rsidRDefault="00892580">
      <w:pPr>
        <w:pStyle w:val="TOC2"/>
        <w:rPr>
          <w:del w:id="211" w:author="Italo Busi" w:date="2022-02-21T20:38:00Z"/>
        </w:rPr>
      </w:pPr>
      <w:del w:id="212" w:author="Italo Busi" w:date="2022-02-21T20:38:00Z">
        <w:r w:rsidRPr="004E7492" w:rsidDel="004F7396">
          <w:delText>9.1. Normative References</w:delText>
        </w:r>
        <w:r w:rsidDel="004F7396">
          <w:rPr>
            <w:webHidden/>
          </w:rPr>
          <w:tab/>
          <w:delText>36</w:delText>
        </w:r>
      </w:del>
    </w:p>
    <w:p w14:paraId="7170E86C" w14:textId="77777777" w:rsidR="00892580" w:rsidRPr="004E7492" w:rsidDel="004F7396" w:rsidRDefault="00892580">
      <w:pPr>
        <w:pStyle w:val="TOC2"/>
        <w:rPr>
          <w:del w:id="213" w:author="Italo Busi" w:date="2022-02-21T20:38:00Z"/>
        </w:rPr>
      </w:pPr>
      <w:del w:id="214" w:author="Italo Busi" w:date="2022-02-21T20:38:00Z">
        <w:r w:rsidRPr="004E7492" w:rsidDel="004F7396">
          <w:delText>9.2. Informative References</w:delText>
        </w:r>
        <w:r w:rsidDel="004F7396">
          <w:rPr>
            <w:webHidden/>
          </w:rPr>
          <w:tab/>
          <w:delText>38</w:delText>
        </w:r>
      </w:del>
    </w:p>
    <w:p w14:paraId="13916861" w14:textId="77777777" w:rsidR="00892580" w:rsidRPr="004E7492" w:rsidDel="004F7396" w:rsidRDefault="00892580">
      <w:pPr>
        <w:pStyle w:val="TOC1"/>
        <w:tabs>
          <w:tab w:val="left" w:pos="2592"/>
        </w:tabs>
        <w:rPr>
          <w:del w:id="215" w:author="Italo Busi" w:date="2022-02-21T20:38:00Z"/>
        </w:rPr>
      </w:pPr>
      <w:del w:id="216" w:author="Italo Busi" w:date="2022-02-21T20:38:00Z">
        <w:r w:rsidRPr="004E7492" w:rsidDel="004F7396">
          <w:delText>Appendix A.</w:delText>
        </w:r>
        <w:r w:rsidRPr="004E7492" w:rsidDel="004F7396">
          <w:tab/>
          <w:delText>OSS/Orchestration Layer</w:delText>
        </w:r>
        <w:r w:rsidDel="004F7396">
          <w:rPr>
            <w:webHidden/>
          </w:rPr>
          <w:tab/>
          <w:delText>41</w:delText>
        </w:r>
      </w:del>
    </w:p>
    <w:p w14:paraId="4C5E0F81" w14:textId="77777777" w:rsidR="00892580" w:rsidRPr="004E7492" w:rsidDel="004F7396" w:rsidRDefault="00892580">
      <w:pPr>
        <w:pStyle w:val="TOC2"/>
        <w:tabs>
          <w:tab w:val="left" w:pos="1728"/>
        </w:tabs>
        <w:rPr>
          <w:del w:id="217" w:author="Italo Busi" w:date="2022-02-21T20:38:00Z"/>
        </w:rPr>
      </w:pPr>
      <w:del w:id="218" w:author="Italo Busi" w:date="2022-02-21T20:38:00Z">
        <w:r w:rsidRPr="004E7492" w:rsidDel="004F7396">
          <w:delText>A.1.</w:delText>
        </w:r>
        <w:r w:rsidRPr="004E7492" w:rsidDel="004F7396">
          <w:tab/>
          <w:delText>MDSC NBI</w:delText>
        </w:r>
        <w:r w:rsidDel="004F7396">
          <w:rPr>
            <w:webHidden/>
          </w:rPr>
          <w:tab/>
          <w:delText>41</w:delText>
        </w:r>
      </w:del>
    </w:p>
    <w:p w14:paraId="4F859F87" w14:textId="77777777" w:rsidR="00892580" w:rsidRPr="004E7492" w:rsidDel="004F7396" w:rsidRDefault="00892580">
      <w:pPr>
        <w:pStyle w:val="TOC1"/>
        <w:tabs>
          <w:tab w:val="left" w:pos="2592"/>
        </w:tabs>
        <w:rPr>
          <w:del w:id="219" w:author="Italo Busi" w:date="2022-02-21T20:38:00Z"/>
        </w:rPr>
      </w:pPr>
      <w:del w:id="220" w:author="Italo Busi" w:date="2022-02-21T20:38:00Z">
        <w:r w:rsidRPr="004E7492" w:rsidDel="004F7396">
          <w:delText>Appendix B.</w:delText>
        </w:r>
        <w:r w:rsidRPr="004E7492" w:rsidDel="004F7396">
          <w:tab/>
          <w:delText>Multi-layer and multi-domain resiliency</w:delText>
        </w:r>
        <w:r w:rsidDel="004F7396">
          <w:rPr>
            <w:webHidden/>
          </w:rPr>
          <w:tab/>
          <w:delText>44</w:delText>
        </w:r>
      </w:del>
    </w:p>
    <w:p w14:paraId="5445EBD0" w14:textId="77777777" w:rsidR="00892580" w:rsidRPr="004E7492" w:rsidDel="004F7396" w:rsidRDefault="00892580">
      <w:pPr>
        <w:pStyle w:val="TOC2"/>
        <w:tabs>
          <w:tab w:val="left" w:pos="1728"/>
        </w:tabs>
        <w:rPr>
          <w:del w:id="221" w:author="Italo Busi" w:date="2022-02-21T20:38:00Z"/>
        </w:rPr>
      </w:pPr>
      <w:del w:id="222" w:author="Italo Busi" w:date="2022-02-21T20:38:00Z">
        <w:r w:rsidRPr="004E7492" w:rsidDel="004F7396">
          <w:delText>B.1.</w:delText>
        </w:r>
        <w:r w:rsidRPr="004E7492" w:rsidDel="004F7396">
          <w:tab/>
          <w:delText>Maintenance Window</w:delText>
        </w:r>
        <w:r w:rsidDel="004F7396">
          <w:rPr>
            <w:webHidden/>
          </w:rPr>
          <w:tab/>
          <w:delText>44</w:delText>
        </w:r>
      </w:del>
    </w:p>
    <w:p w14:paraId="19746860" w14:textId="77777777" w:rsidR="00892580" w:rsidRPr="004E7492" w:rsidDel="004F7396" w:rsidRDefault="00892580">
      <w:pPr>
        <w:pStyle w:val="TOC2"/>
        <w:tabs>
          <w:tab w:val="left" w:pos="1728"/>
        </w:tabs>
        <w:rPr>
          <w:del w:id="223" w:author="Italo Busi" w:date="2022-02-21T20:38:00Z"/>
        </w:rPr>
      </w:pPr>
      <w:del w:id="224" w:author="Italo Busi" w:date="2022-02-21T20:38:00Z">
        <w:r w:rsidRPr="004E7492" w:rsidDel="004F7396">
          <w:delText>B.2.</w:delText>
        </w:r>
        <w:r w:rsidRPr="004E7492" w:rsidDel="004F7396">
          <w:tab/>
          <w:delText>Router port failure</w:delText>
        </w:r>
        <w:r w:rsidDel="004F7396">
          <w:rPr>
            <w:webHidden/>
          </w:rPr>
          <w:tab/>
          <w:delText>44</w:delText>
        </w:r>
      </w:del>
    </w:p>
    <w:p w14:paraId="21D4EE3D" w14:textId="77777777" w:rsidR="00892580" w:rsidRPr="004E7492" w:rsidDel="004F7396" w:rsidRDefault="00892580">
      <w:pPr>
        <w:pStyle w:val="TOC1"/>
        <w:rPr>
          <w:del w:id="225" w:author="Italo Busi" w:date="2022-02-21T20:38:00Z"/>
        </w:rPr>
      </w:pPr>
      <w:del w:id="226" w:author="Italo Busi" w:date="2022-02-21T20:38:00Z">
        <w:r w:rsidRPr="004E7492" w:rsidDel="004F7396">
          <w:delText>Acknowledgments</w:delText>
        </w:r>
        <w:r w:rsidDel="004F7396">
          <w:rPr>
            <w:webHidden/>
          </w:rPr>
          <w:tab/>
          <w:delText>45</w:delText>
        </w:r>
      </w:del>
    </w:p>
    <w:p w14:paraId="00C458F4" w14:textId="77777777" w:rsidR="00892580" w:rsidRPr="004E7492" w:rsidDel="004F7396" w:rsidRDefault="00892580">
      <w:pPr>
        <w:pStyle w:val="TOC1"/>
        <w:rPr>
          <w:del w:id="227" w:author="Italo Busi" w:date="2022-02-21T20:38:00Z"/>
        </w:rPr>
      </w:pPr>
      <w:del w:id="228" w:author="Italo Busi" w:date="2022-02-21T20:38:00Z">
        <w:r w:rsidRPr="004E7492" w:rsidDel="004F7396">
          <w:delText>Contributors</w:delText>
        </w:r>
        <w:r w:rsidDel="004F7396">
          <w:rPr>
            <w:webHidden/>
          </w:rPr>
          <w:tab/>
          <w:delText>45</w:delText>
        </w:r>
      </w:del>
    </w:p>
    <w:p w14:paraId="0795445D" w14:textId="77777777" w:rsidR="00892580" w:rsidRPr="004E7492" w:rsidDel="004F7396" w:rsidRDefault="00892580">
      <w:pPr>
        <w:pStyle w:val="TOC1"/>
        <w:rPr>
          <w:del w:id="229" w:author="Italo Busi" w:date="2022-02-21T20:38:00Z"/>
        </w:rPr>
      </w:pPr>
      <w:del w:id="230" w:author="Italo Busi" w:date="2022-02-21T20:38:00Z">
        <w:r w:rsidRPr="004E7492" w:rsidDel="004F7396">
          <w:delText>Authors’ Addresses</w:delText>
        </w:r>
        <w:r w:rsidDel="004F7396">
          <w:rPr>
            <w:webHidden/>
          </w:rPr>
          <w:tab/>
          <w:delText>47</w:delText>
        </w:r>
      </w:del>
    </w:p>
    <w:p w14:paraId="1F42B326" w14:textId="77777777"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231" w:name="_Toc53130233"/>
      <w:bookmarkStart w:id="232" w:name="_Toc96943413"/>
      <w:r w:rsidRPr="005254EF">
        <w:t>Introduction</w:t>
      </w:r>
      <w:bookmarkEnd w:id="231"/>
      <w:bookmarkEnd w:id="232"/>
    </w:p>
    <w:p w14:paraId="50A5593B" w14:textId="54D082C3"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del w:id="233" w:author="Italo Busi" w:date="2022-02-21T11:42:00Z">
        <w:r w:rsidR="002D1DF8" w:rsidDel="003650D7">
          <w:delText xml:space="preserve">Optical </w:delText>
        </w:r>
      </w:del>
      <w:ins w:id="234" w:author="Italo Busi" w:date="2022-02-21T11:42:00Z">
        <w:r w:rsidR="003650D7">
          <w:t xml:space="preserve">optical </w:t>
        </w:r>
      </w:ins>
      <w:r w:rsidR="002D1DF8">
        <w:t>and IP/MPLS networks through</w:t>
      </w:r>
      <w:r w:rsidRPr="001A0AB4">
        <w:t xml:space="preserve"> standard interfaces and data model</w:t>
      </w:r>
      <w:r w:rsidR="002D1DF8">
        <w:t xml:space="preserve">s. </w:t>
      </w:r>
      <w:commentRangeStart w:id="235"/>
      <w:del w:id="236" w:author="Italo Busi" w:date="2022-02-21T11:34:00Z">
        <w:r w:rsidR="002D1DF8" w:rsidDel="00263C97">
          <w:delText>Thus</w:delText>
        </w:r>
        <w:commentRangeEnd w:id="235"/>
        <w:r w:rsidR="00206F6C" w:rsidRPr="004E7492" w:rsidDel="00263C97">
          <w:commentReference w:id="235"/>
        </w:r>
        <w:r w:rsidR="002D1DF8" w:rsidDel="00263C97">
          <w:delText xml:space="preserve"> </w:delText>
        </w:r>
        <w:r w:rsidRPr="001A0AB4" w:rsidDel="00263C97">
          <w:delText>allowing</w:delText>
        </w:r>
      </w:del>
      <w:ins w:id="237" w:author="Italo Busi" w:date="2022-02-21T11:34:00Z">
        <w:r w:rsidR="00263C97">
          <w:t>This allows</w:t>
        </w:r>
      </w:ins>
      <w:r w:rsidRPr="001A0AB4">
        <w:t xml:space="preserve"> a </w:t>
      </w:r>
      <w:r w:rsidR="00993578">
        <w:t>wide</w:t>
      </w:r>
      <w:r w:rsidR="00993578" w:rsidRPr="001A0AB4">
        <w:t xml:space="preserve"> </w:t>
      </w:r>
      <w:r w:rsidRPr="001A0AB4">
        <w:t xml:space="preserve">range of </w:t>
      </w:r>
      <w:proofErr w:type="spellStart"/>
      <w:r w:rsidR="009D4113">
        <w:t>of</w:t>
      </w:r>
      <w:proofErr w:type="spellEnd"/>
      <w:r w:rsidR="009D4113">
        <w:t xml:space="preserve"> </w:t>
      </w:r>
      <w:del w:id="238" w:author="BOUQUIER, JEAN-FRANCOIS, Vodafone" w:date="2022-02-07T16:03:00Z">
        <w:r w:rsidR="009D4113">
          <w:delText>transport connectivity</w:delText>
        </w:r>
      </w:del>
      <w:ins w:id="239" w:author="BOUQUIER, JEAN-FRANCOIS, Vodafone" w:date="2022-02-07T16:03:00Z">
        <w:r w:rsidR="009D4113">
          <w:t>network</w:t>
        </w:r>
      </w:ins>
      <w:r w:rsidR="009D4113">
        <w:t xml:space="preserve"> services </w:t>
      </w:r>
      <w:r w:rsidRPr="001A0AB4">
        <w:t>that can be requested by the upper layers fulfilling almost any kind of service level 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lastRenderedPageBreak/>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ins w:id="240" w:author="Paolo Volpato" w:date="2022-02-21T11:31:00Z">
        <w:r w:rsidRPr="005C5912">
          <w:t>)</w:t>
        </w:r>
      </w:ins>
      <w:ins w:id="241" w:author="Paolo Volpato" w:date="2022-02-03T17:15:00Z">
        <w:r w:rsidR="00AF29E6">
          <w:t xml:space="preserve"> or Segment Routing (SR)</w:t>
        </w:r>
      </w:ins>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2C546D80"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needs can be different between a packet and an optical network, and it is not uncommon to use different 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w:t>
      </w:r>
      <w:proofErr w:type="spellStart"/>
      <w:r w:rsidR="002D1DF8">
        <w:t>siloed</w:t>
      </w:r>
      <w:proofErr w:type="spellEnd"/>
      <w:r w:rsidR="00D25B8E">
        <w:t xml:space="preserve">, as these technology domains require specific skills sets. </w:t>
      </w:r>
    </w:p>
    <w:p w14:paraId="74620D23" w14:textId="27FD9085"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Both capital expenditure (CAPEX) and operational expenditure (OPEX) could be significantly reduced by integrating the packet and the optical </w:t>
      </w:r>
      <w:ins w:id="242" w:author="BOUQUIER, JEAN-FRANCOIS, Vodafone" w:date="2022-02-21T11:31:00Z">
        <w:r w:rsidR="00A67ACD" w:rsidRPr="005C5912">
          <w:t>network</w:t>
        </w:r>
      </w:ins>
      <w:ins w:id="243" w:author="BOUQUIER, JEAN-FRANCOIS, Vodafone" w:date="2022-02-07T16:07:00Z">
        <w:r w:rsidR="00430647">
          <w:t>s</w:t>
        </w:r>
      </w:ins>
      <w:del w:id="244" w:author="BOUQUIER, JEAN-FRANCOIS, Vodafone" w:date="2022-02-21T11:31:00Z">
        <w:r w:rsidR="00A67ACD" w:rsidRPr="005C5912">
          <w:delText>network</w:delText>
        </w:r>
      </w:del>
      <w:r w:rsidR="00A67ACD" w:rsidRPr="005C5912">
        <w:t>. Multi-layer online topology insight can speed up troubleshooting (e.g., alarm correlation) and network operation (e.g., coordination of maintenance events), multi-layer offline topology inventory can improve service quality (e.g., detection of diversity constraint violations) and multi-layer traffic engineering can use the available network capacity more efficiently (e.g., coordination of restoration). In addition, provisioning workflows can be simplified or automated as need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ins w:id="245" w:author="Italo Busi" w:date="2022-03-01T11:15:00Z">
        <w:r w:rsidR="00D46527">
          <w:t xml:space="preserve">activities during </w:t>
        </w:r>
      </w:ins>
      <w:r w:rsidR="00A67ACD">
        <w:t xml:space="preserve">maintenance </w:t>
      </w:r>
      <w:commentRangeStart w:id="246"/>
      <w:commentRangeStart w:id="247"/>
      <w:del w:id="248" w:author="Italo Busi" w:date="2022-03-01T11:15:00Z">
        <w:r w:rsidR="00A67ACD" w:rsidDel="00D46527">
          <w:delText>events</w:delText>
        </w:r>
        <w:commentRangeEnd w:id="246"/>
        <w:r w:rsidR="00206F6C" w:rsidRPr="004E7492" w:rsidDel="00D46527">
          <w:commentReference w:id="246"/>
        </w:r>
        <w:commentRangeEnd w:id="247"/>
        <w:r w:rsidR="00BB62AE" w:rsidRPr="004E7492" w:rsidDel="00D46527">
          <w:commentReference w:id="247"/>
        </w:r>
      </w:del>
      <w:ins w:id="249" w:author="Italo Busi" w:date="2022-03-01T11:15:00Z">
        <w:r w:rsidR="00D46527">
          <w:t>windows</w:t>
        </w:r>
      </w:ins>
      <w:r w:rsidR="00A67ACD" w:rsidRPr="005C5912">
        <w:t>).</w:t>
      </w:r>
    </w:p>
    <w:p w14:paraId="19A5F1A5" w14:textId="205E47B5" w:rsidR="00B975A5" w:rsidRDefault="00B975A5" w:rsidP="00A67ACD">
      <w:r>
        <w:t>ACTN framework enables this complete multi-layer and multi-vendor integration of packet and optical networks through</w:t>
      </w:r>
      <w:del w:id="250" w:author="Paolo Volpato" w:date="2022-02-03T16:40:00Z">
        <w:r w:rsidDel="00831C6F">
          <w:delText xml:space="preserve"> MDSC and packet and optical PNCs</w:delText>
        </w:r>
      </w:del>
      <w:del w:id="251" w:author="Paolo Volpato" w:date="2022-02-21T11:31:00Z">
        <w:r>
          <w:delText>.</w:delText>
        </w:r>
      </w:del>
      <w:ins w:id="252" w:author="Paolo Volpato" w:date="2022-02-03T16:40:00Z">
        <w:r w:rsidR="00831C6F">
          <w:t xml:space="preserve"> </w:t>
        </w:r>
        <w:r w:rsidR="00831C6F" w:rsidRPr="00831C6F">
          <w:t>Multi-Domain Service Coordinator (MDSC) and packet and optical Provisioning Network Controllers (PNCs)</w:t>
        </w:r>
      </w:ins>
      <w:ins w:id="253" w:author="Paolo Volpato" w:date="2022-02-21T11:31:00Z">
        <w:r>
          <w:t>.</w:t>
        </w:r>
      </w:ins>
    </w:p>
    <w:p w14:paraId="54EFABFA" w14:textId="04656C5C" w:rsidR="000A0F55" w:rsidRDefault="00A67ACD" w:rsidP="00A67ACD">
      <w:r w:rsidRPr="00B975A5">
        <w:t xml:space="preserve">In this document, </w:t>
      </w:r>
      <w:r w:rsidR="00D25B8E">
        <w:t>critical</w:t>
      </w:r>
      <w:r w:rsidR="00D25B8E" w:rsidRPr="00B975A5">
        <w:t xml:space="preserve"> </w:t>
      </w:r>
      <w:r w:rsidR="00B975A5">
        <w:t>scenarios</w:t>
      </w:r>
      <w:r w:rsidRPr="00B975A5">
        <w:t xml:space="preserve"> for POI are described</w:t>
      </w:r>
      <w:r w:rsidR="00B975A5">
        <w:t xml:space="preserve"> from the packet service layer perspective</w:t>
      </w:r>
      <w:r w:rsidR="00D25B8E">
        <w:t xml:space="preserve"> and </w:t>
      </w:r>
      <w:r w:rsidR="00BB62AE">
        <w:t>identif</w:t>
      </w:r>
      <w:ins w:id="254" w:author="BOUQUIER, JEAN-FRANCOIS, Vodafone" w:date="2022-02-07T16:09:00Z">
        <w:r w:rsidR="00BB62AE">
          <w:t>ied</w:t>
        </w:r>
      </w:ins>
      <w:del w:id="255" w:author="BOUQUIER, JEAN-FRANCOIS, Vodafone" w:date="2022-02-07T16:09:00Z">
        <w:r w:rsidR="00BB62AE">
          <w:delText>y</w:delText>
        </w:r>
      </w:del>
      <w:r w:rsidR="00BB62AE">
        <w:t xml:space="preserve"> </w:t>
      </w:r>
      <w:r w:rsidRPr="00B975A5">
        <w:t xml:space="preserve">the required </w:t>
      </w:r>
      <w:r w:rsidR="00B975A5">
        <w:t>coordination</w:t>
      </w:r>
      <w:r w:rsidR="00B975A5" w:rsidRPr="00B975A5">
        <w:t xml:space="preserve"> </w:t>
      </w:r>
      <w:r w:rsidRPr="00B975A5">
        <w:t xml:space="preserve">between </w:t>
      </w:r>
      <w:r w:rsidR="00D25B8E">
        <w:t>packet and optical layers to improve POI deployment and operation</w:t>
      </w:r>
      <w:r w:rsidRPr="00B975A5">
        <w:t xml:space="preserve">. Precise definitions of </w:t>
      </w:r>
      <w:r w:rsidR="00B975A5">
        <w:t>scenarios</w:t>
      </w:r>
      <w:r w:rsidRPr="00B975A5">
        <w:t xml:space="preserve"> can help with achieving a common understanding across different disciplines. The focus of the </w:t>
      </w:r>
      <w:r w:rsidR="00B975A5">
        <w:t>scenarios</w:t>
      </w:r>
      <w:r w:rsidRPr="00B975A5">
        <w:t xml:space="preserve"> are </w:t>
      </w:r>
      <w:r w:rsidR="00717C64">
        <w:t>multi</w:t>
      </w:r>
      <w:r w:rsidR="00717C64">
        <w:noBreakHyphen/>
        <w:t>domain packet</w:t>
      </w:r>
      <w:r w:rsidRPr="00B975A5">
        <w:t xml:space="preserve"> networks operated as </w:t>
      </w:r>
      <w:r w:rsidR="00D25B8E">
        <w:t xml:space="preserve">a </w:t>
      </w:r>
      <w:r w:rsidRPr="00B975A5">
        <w:t xml:space="preserve">client of optical networks. </w:t>
      </w:r>
    </w:p>
    <w:p w14:paraId="2B7CEF46" w14:textId="68044A66" w:rsidR="000A0F55" w:rsidRDefault="000A0F55" w:rsidP="00A67ACD">
      <w:r>
        <w:lastRenderedPageBreak/>
        <w:t>This document analyses the case where the packet networks support multi</w:t>
      </w:r>
      <w:r>
        <w:noBreakHyphen/>
        <w:t>domain SR</w:t>
      </w:r>
      <w:r>
        <w:noBreakHyphen/>
        <w:t>TE paths and the optical networks could be either a DWDM network or an OTN network (without DWDM layer) or multi</w:t>
      </w:r>
      <w:r>
        <w:noBreakHyphen/>
        <w:t>layer OTN/DWDM network. DWDM networks could be either fixed-grid or flexible-grid.</w:t>
      </w:r>
    </w:p>
    <w:p w14:paraId="0E33F9D2" w14:textId="09A574C2" w:rsidR="00A67ACD" w:rsidRPr="00B975A5"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7B03AD93" w14:textId="48E942C8"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commentRangeStart w:id="256"/>
      <w:r w:rsidR="00717C64">
        <w:t>packet</w:t>
      </w:r>
      <w:r w:rsidR="00717C64" w:rsidRPr="00B975A5">
        <w:t xml:space="preserve"> </w:t>
      </w:r>
      <w:r w:rsidRPr="00B975A5">
        <w:t xml:space="preserve">and </w:t>
      </w:r>
      <w:del w:id="257" w:author="Paolo Volpato" w:date="2022-02-03T16:42:00Z">
        <w:r w:rsidRPr="00B975A5" w:rsidDel="00831C6F">
          <w:delText xml:space="preserve">Optical </w:delText>
        </w:r>
      </w:del>
      <w:ins w:id="258" w:author="Paolo Volpato" w:date="2022-02-03T16:42:00Z">
        <w:r w:rsidR="00831C6F">
          <w:t>o</w:t>
        </w:r>
        <w:r w:rsidR="00831C6F" w:rsidRPr="00B975A5">
          <w:t xml:space="preserve">ptical </w:t>
        </w:r>
      </w:ins>
      <w:commentRangeEnd w:id="256"/>
      <w:r w:rsidR="00B16F1F" w:rsidRPr="004E7492">
        <w:commentReference w:id="256"/>
      </w:r>
      <w:r w:rsidRPr="00B975A5">
        <w:t>DWDM domain</w:t>
      </w:r>
      <w:ins w:id="259" w:author="Italo Busi" w:date="2022-02-21T11:50:00Z">
        <w:r w:rsidR="004C4F01">
          <w:t>s</w:t>
        </w:r>
      </w:ins>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260" w:name="_Toc96943414"/>
      <w:r w:rsidRPr="004E7492">
        <w:rPr>
          <w:rFonts w:cs="Courier New"/>
          <w:bCs w:val="0"/>
          <w:iCs w:val="0"/>
          <w:szCs w:val="24"/>
        </w:rPr>
        <w:t>Terminology</w:t>
      </w:r>
      <w:bookmarkEnd w:id="260"/>
    </w:p>
    <w:p w14:paraId="3EC32BD0" w14:textId="3C3B9A50" w:rsidR="002A3FAD" w:rsidRDefault="002A3FAD" w:rsidP="002A3FAD">
      <w:r>
        <w:t>This document uses the ACTN terminology defined in [RFC8453]</w:t>
      </w:r>
    </w:p>
    <w:p w14:paraId="2D3097C8" w14:textId="561DA494" w:rsidR="002A3FAD" w:rsidRDefault="002A3FAD" w:rsidP="002A3FAD">
      <w:r>
        <w:t>In addition this document uses the following terminology.</w:t>
      </w:r>
    </w:p>
    <w:p w14:paraId="559BD3EA" w14:textId="42433F27" w:rsidR="002A3FAD" w:rsidRDefault="002A3FAD" w:rsidP="002A3FAD">
      <w:r>
        <w:t xml:space="preserve">Customer service: </w:t>
      </w:r>
      <w:r w:rsidRPr="002A3FAD">
        <w:t>the end-to-end service from CE to CE</w:t>
      </w:r>
    </w:p>
    <w:p w14:paraId="6B87639F" w14:textId="567EBB47" w:rsidR="002A3FAD" w:rsidRDefault="002A3FAD" w:rsidP="002A3FAD">
      <w:r>
        <w:t xml:space="preserve">Network service: the PE to PE configuration including both the network service layer (VRFs, RT import/export policies configuration) and the network transport layer (e.g. RSVP-TE LSPs). This includes the configuration (on </w:t>
      </w:r>
      <w:ins w:id="261" w:author="Paolo Volpato" w:date="2022-02-03T16:43:00Z">
        <w:r w:rsidR="00831C6F">
          <w:t xml:space="preserve">the </w:t>
        </w:r>
      </w:ins>
      <w:r>
        <w:t>PE side) of the interface towards the CE (e.g. VLAN, IP</w:t>
      </w:r>
      <w:r w:rsidR="002E2434">
        <w:t xml:space="preserve"> </w:t>
      </w:r>
      <w:proofErr w:type="spellStart"/>
      <w:r w:rsidR="002E2434">
        <w:t>adress</w:t>
      </w:r>
      <w:proofErr w:type="spellEnd"/>
      <w:r w:rsidR="002E2434">
        <w:t>, routing protocol etc.)</w:t>
      </w:r>
    </w:p>
    <w:p w14:paraId="7860F1F8" w14:textId="7BE37F7F" w:rsidR="00A7014C" w:rsidRPr="005254EF" w:rsidRDefault="00E33E77" w:rsidP="00E33E77">
      <w:pPr>
        <w:pStyle w:val="Heading1"/>
      </w:pPr>
      <w:bookmarkStart w:id="262" w:name="_Ref42241566"/>
      <w:bookmarkStart w:id="263" w:name="_Toc53130234"/>
      <w:bookmarkStart w:id="264" w:name="_Toc96943415"/>
      <w:r w:rsidRPr="00E33E77">
        <w:t xml:space="preserve">Reference </w:t>
      </w:r>
      <w:r w:rsidR="00B9566D">
        <w:t xml:space="preserve">network </w:t>
      </w:r>
      <w:r w:rsidRPr="00E33E77">
        <w:t>architecture</w:t>
      </w:r>
      <w:bookmarkEnd w:id="262"/>
      <w:bookmarkEnd w:id="263"/>
      <w:bookmarkEnd w:id="264"/>
    </w:p>
    <w:p w14:paraId="3A2FB0B4" w14:textId="1E976F29"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del w:id="265" w:author="Italo Busi" w:date="2022-02-21T11:37:00Z">
        <w:r w:rsidDel="003650D7">
          <w:delText xml:space="preserve">Optical </w:delText>
        </w:r>
      </w:del>
      <w:ins w:id="266" w:author="Italo Busi" w:date="2022-02-21T11:37:00Z">
        <w:r w:rsidR="003650D7">
          <w:t xml:space="preserve">optical </w:t>
        </w:r>
      </w:ins>
      <w:r>
        <w:t xml:space="preserve">domains and two </w:t>
      </w:r>
      <w:del w:id="267" w:author="Italo Busi" w:date="2022-02-21T11:44:00Z">
        <w:r w:rsidDel="004C4F01">
          <w:delText xml:space="preserve">Packet </w:delText>
        </w:r>
      </w:del>
      <w:ins w:id="268" w:author="Italo Busi" w:date="2022-02-21T11:44:00Z">
        <w:r w:rsidR="004C4F01">
          <w:t xml:space="preserve">packet </w:t>
        </w:r>
      </w:ins>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8A1F89">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4E7492" w:rsidRDefault="005640C6" w:rsidP="005640C6">
      <w:pPr>
        <w:pStyle w:val="RFCFigure"/>
      </w:pPr>
      <w:r w:rsidRPr="004E7492">
        <w:t>CE</w:t>
      </w:r>
      <w:r w:rsidR="00E71C81" w:rsidRPr="004E7492">
        <w:t>1</w:t>
      </w:r>
      <w:r w:rsidRPr="004E7492">
        <w:t xml:space="preserve"> / PE</w:t>
      </w:r>
      <w:r w:rsidR="00E71C81" w:rsidRPr="004E7492">
        <w:t>1</w:t>
      </w:r>
      <w:r w:rsidRPr="004E7492">
        <w:t xml:space="preserve">            </w:t>
      </w:r>
      <w:r w:rsidR="002B08F9" w:rsidRPr="004E7492">
        <w:t xml:space="preserve"> BR</w:t>
      </w:r>
      <w:r w:rsidR="00E71C81" w:rsidRPr="004E7492">
        <w:t>1</w:t>
      </w:r>
      <w:r w:rsidR="002B08F9" w:rsidRPr="004E7492">
        <w:t xml:space="preserve"> </w:t>
      </w:r>
      <w:proofErr w:type="gramStart"/>
      <w:r w:rsidRPr="004E7492">
        <w:t>\  |</w:t>
      </w:r>
      <w:proofErr w:type="gramEnd"/>
      <w:r w:rsidRPr="004E7492">
        <w:t xml:space="preserve">        /  / </w:t>
      </w:r>
      <w:r w:rsidR="002B08F9" w:rsidRPr="004E7492">
        <w:t>BR</w:t>
      </w:r>
      <w:r w:rsidR="00E71C81" w:rsidRPr="004E7492">
        <w:t>2</w:t>
      </w:r>
      <w:r w:rsidR="002B08F9" w:rsidRPr="004E7492">
        <w:t xml:space="preserve">             </w:t>
      </w:r>
      <w:r w:rsidRPr="004E7492">
        <w:t>PE</w:t>
      </w:r>
      <w:r w:rsidR="00E71C81" w:rsidRPr="004E7492">
        <w:t>2</w:t>
      </w:r>
      <w:r w:rsidRPr="004E7492">
        <w:t xml:space="preserve"> \ CE</w:t>
      </w:r>
      <w:r w:rsidR="00E71C81" w:rsidRPr="004E7492">
        <w:t>2</w:t>
      </w:r>
    </w:p>
    <w:p w14:paraId="0475451E" w14:textId="77777777" w:rsidR="005640C6" w:rsidRPr="004E7492" w:rsidRDefault="005640C6" w:rsidP="005640C6">
      <w:pPr>
        <w:pStyle w:val="RFCFigure"/>
      </w:pPr>
      <w:r w:rsidRPr="004E7492">
        <w:t xml:space="preserve">o--/---o               </w:t>
      </w:r>
      <w:proofErr w:type="spellStart"/>
      <w:r w:rsidRPr="004E7492">
        <w:t>o</w:t>
      </w:r>
      <w:proofErr w:type="spellEnd"/>
      <w:r w:rsidRPr="004E7492">
        <w:t xml:space="preserve">---\-|-------|--/---o               </w:t>
      </w:r>
      <w:proofErr w:type="spellStart"/>
      <w:r w:rsidRPr="004E7492">
        <w:t>o</w:t>
      </w:r>
      <w:proofErr w:type="spellEnd"/>
      <w:r w:rsidRPr="004E7492">
        <w:t>---\--o</w:t>
      </w:r>
    </w:p>
    <w:p w14:paraId="21E9372A" w14:textId="77777777" w:rsidR="005640C6" w:rsidRPr="004E7492" w:rsidRDefault="005640C6" w:rsidP="005640C6">
      <w:pPr>
        <w:pStyle w:val="RFCFigure"/>
      </w:pPr>
      <w:r w:rsidRPr="004E7492">
        <w:t xml:space="preserve">   \   :               :   / |       |  \   :               :   /</w:t>
      </w:r>
    </w:p>
    <w:p w14:paraId="0AF600A1" w14:textId="5C12E9E8" w:rsidR="005640C6" w:rsidRPr="004E7492" w:rsidRDefault="005640C6" w:rsidP="005640C6">
      <w:pPr>
        <w:pStyle w:val="RFCFigure"/>
      </w:pPr>
      <w:r w:rsidRPr="004E7492">
        <w:t xml:space="preserve">    </w:t>
      </w:r>
      <w:proofErr w:type="gramStart"/>
      <w:r w:rsidRPr="004E7492">
        <w:t>\  :</w:t>
      </w:r>
      <w:proofErr w:type="gramEnd"/>
      <w:r w:rsidRPr="004E7492">
        <w:t xml:space="preserve"> </w:t>
      </w:r>
      <w:r w:rsidR="002B08F9" w:rsidRPr="004E7492">
        <w:t>PKT</w:t>
      </w:r>
      <w:r w:rsidRPr="004E7492">
        <w:t xml:space="preserve"> </w:t>
      </w:r>
      <w:del w:id="269" w:author="Italo Busi" w:date="2022-02-21T11:44:00Z">
        <w:r w:rsidRPr="004E7492" w:rsidDel="004C4F01">
          <w:delText xml:space="preserve">Domain </w:delText>
        </w:r>
      </w:del>
      <w:ins w:id="270" w:author="Italo Busi" w:date="2022-02-21T11:44:00Z">
        <w:r w:rsidR="004C4F01" w:rsidRPr="004E7492">
          <w:t xml:space="preserve">domain </w:t>
        </w:r>
      </w:ins>
      <w:r w:rsidRPr="004E7492">
        <w:t xml:space="preserve">1  :  /  |       |   \  : </w:t>
      </w:r>
      <w:r w:rsidR="002B08F9" w:rsidRPr="004E7492">
        <w:t>PKT</w:t>
      </w:r>
      <w:r w:rsidRPr="004E7492">
        <w:t xml:space="preserve"> </w:t>
      </w:r>
      <w:del w:id="271" w:author="Italo Busi" w:date="2022-02-21T11:44:00Z">
        <w:r w:rsidRPr="004E7492" w:rsidDel="004C4F01">
          <w:delText xml:space="preserve">Domain </w:delText>
        </w:r>
      </w:del>
      <w:ins w:id="272" w:author="Italo Busi" w:date="2022-02-21T11:44:00Z">
        <w:r w:rsidR="004C4F01" w:rsidRPr="004E7492">
          <w:t xml:space="preserve">domain </w:t>
        </w:r>
      </w:ins>
      <w:r w:rsidRPr="004E7492">
        <w:t>2  :  /</w:t>
      </w:r>
    </w:p>
    <w:p w14:paraId="1A82E713" w14:textId="77777777" w:rsidR="005640C6" w:rsidRPr="004E7492" w:rsidRDefault="005640C6" w:rsidP="005640C6">
      <w:pPr>
        <w:pStyle w:val="RFCFigure"/>
      </w:pPr>
      <w:r w:rsidRPr="004E7492">
        <w:t xml:space="preserve">     +-:---------------:-+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w:t>
      </w:r>
      <w:proofErr w:type="gramStart"/>
      <w:r>
        <w:t>o</w:t>
      </w:r>
      <w:proofErr w:type="gramEnd"/>
      <w:r>
        <w:t>...............o        \ /         o...............o    \</w:t>
      </w:r>
    </w:p>
    <w:p w14:paraId="1BD0D2C1" w14:textId="78C4042B" w:rsidR="005640C6" w:rsidRDefault="005640C6" w:rsidP="005640C6">
      <w:pPr>
        <w:pStyle w:val="RFCFigure"/>
      </w:pPr>
      <w:r>
        <w:t xml:space="preserve">   \     </w:t>
      </w:r>
      <w:del w:id="273" w:author="Italo Busi" w:date="2022-02-21T11:44:00Z">
        <w:r w:rsidDel="004C4F01">
          <w:delText xml:space="preserve">Optical </w:delText>
        </w:r>
      </w:del>
      <w:proofErr w:type="gramStart"/>
      <w:ins w:id="274" w:author="Italo Busi" w:date="2022-02-21T11:44:00Z">
        <w:r w:rsidR="004C4F01">
          <w:t>optical</w:t>
        </w:r>
        <w:proofErr w:type="gramEnd"/>
        <w:r w:rsidR="004C4F01">
          <w:t xml:space="preserve"> </w:t>
        </w:r>
      </w:ins>
      <w:del w:id="275" w:author="Italo Busi" w:date="2022-02-21T11:44:00Z">
        <w:r w:rsidDel="004C4F01">
          <w:delText xml:space="preserve">Domain </w:delText>
        </w:r>
      </w:del>
      <w:ins w:id="276" w:author="Italo Busi" w:date="2022-02-21T11:44:00Z">
        <w:r w:rsidR="004C4F01">
          <w:t xml:space="preserve">domain </w:t>
        </w:r>
      </w:ins>
      <w:r>
        <w:t xml:space="preserve">1       / \       </w:t>
      </w:r>
      <w:del w:id="277" w:author="Italo Busi" w:date="2022-02-21T11:44:00Z">
        <w:r w:rsidDel="004C4F01">
          <w:delText xml:space="preserve">Optical </w:delText>
        </w:r>
      </w:del>
      <w:ins w:id="278" w:author="Italo Busi" w:date="2022-02-21T11:44:00Z">
        <w:r w:rsidR="004C4F01">
          <w:t xml:space="preserve">optical </w:t>
        </w:r>
      </w:ins>
      <w:del w:id="279" w:author="Italo Busi" w:date="2022-02-21T11:44:00Z">
        <w:r w:rsidDel="004C4F01">
          <w:delText xml:space="preserve">Domain </w:delText>
        </w:r>
      </w:del>
      <w:ins w:id="280" w:author="Italo Busi" w:date="2022-02-21T11:44:00Z">
        <w:r w:rsidR="004C4F01">
          <w:t xml:space="preserve">domain </w:t>
        </w:r>
      </w:ins>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281" w:name="_Ref5722602"/>
      <w:bookmarkStart w:id="282" w:name="_Ref96336474"/>
      <w:r w:rsidRPr="004E7492">
        <w:rPr>
          <w:bCs w:val="0"/>
          <w:szCs w:val="24"/>
        </w:rPr>
        <w:t xml:space="preserve">– Reference </w:t>
      </w:r>
      <w:bookmarkEnd w:id="281"/>
      <w:r w:rsidR="00B9566D" w:rsidRPr="004E7492">
        <w:rPr>
          <w:bCs w:val="0"/>
          <w:szCs w:val="24"/>
        </w:rPr>
        <w:t>Network</w:t>
      </w:r>
      <w:bookmarkEnd w:id="282"/>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w:t>
      </w:r>
      <w:proofErr w:type="spellStart"/>
      <w:r>
        <w:t>AS</w:t>
      </w:r>
      <w:r w:rsidR="006B1D52">
        <w:t>es</w:t>
      </w:r>
      <w:proofErr w:type="spellEnd"/>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0D33843F"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w:t>
      </w:r>
      <w:del w:id="283" w:author="Paolo Volpato" w:date="2022-02-21T11:31:00Z">
        <w:r>
          <w:delText>a</w:delText>
        </w:r>
      </w:del>
      <w:ins w:id="284" w:author="Paolo Volpato" w:date="2022-02-21T11:31:00Z">
        <w:r>
          <w:t>a</w:t>
        </w:r>
      </w:ins>
      <w:ins w:id="285" w:author="Paolo Volpato" w:date="2022-02-03T16:45:00Z">
        <w:r w:rsidR="00831C6F">
          <w:t>n</w:t>
        </w:r>
      </w:ins>
      <w:r>
        <w:t xml:space="preserve"> </w:t>
      </w:r>
      <w:r w:rsidR="00C64846" w:rsidRPr="00992DA2">
        <w:t>A</w:t>
      </w:r>
      <w:r>
        <w:t>BR.</w:t>
      </w:r>
    </w:p>
    <w:p w14:paraId="21C89188" w14:textId="1FED9CB9" w:rsidR="00C24FD0" w:rsidRDefault="00C24FD0" w:rsidP="00C24FD0">
      <w:r>
        <w:t>The MDSC is responsible for coordinating the whole multi-domain multi-layer (</w:t>
      </w:r>
      <w:del w:id="286" w:author="Italo Busi" w:date="2022-02-21T11:44:00Z">
        <w:r w:rsidDel="004C4F01">
          <w:delText xml:space="preserve">Packet </w:delText>
        </w:r>
      </w:del>
      <w:ins w:id="287" w:author="Italo Busi" w:date="2022-02-21T11:44:00Z">
        <w:r w:rsidR="004C4F01">
          <w:t xml:space="preserve">packet </w:t>
        </w:r>
      </w:ins>
      <w:r>
        <w:t xml:space="preserve">and </w:t>
      </w:r>
      <w:del w:id="288" w:author="Italo Busi" w:date="2022-02-21T11:38:00Z">
        <w:r w:rsidDel="003650D7">
          <w:delText>Optical</w:delText>
        </w:r>
      </w:del>
      <w:ins w:id="289" w:author="Italo Busi" w:date="2022-02-21T11:38:00Z">
        <w:r w:rsidR="003650D7">
          <w:t>optical</w:t>
        </w:r>
      </w:ins>
      <w:r>
        <w:t xml:space="preserve">) network. A specific </w:t>
      </w:r>
      <w:r>
        <w:lastRenderedPageBreak/>
        <w:t xml:space="preserve">standard interface (MPI) permits MDSC to interact with the different Provisioning Network Controller (O/P-PNCs). </w:t>
      </w:r>
    </w:p>
    <w:p w14:paraId="3E55A37F" w14:textId="093A785C" w:rsidR="005640C6" w:rsidRDefault="005640C6" w:rsidP="005640C6">
      <w:r>
        <w:t>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w:t>
      </w:r>
      <w:ins w:id="290" w:author="BOUQUIER, JEAN-FRANCOIS, Vodafone" w:date="2022-02-21T11:31:00Z">
        <w:r>
          <w:t>.</w:t>
        </w:r>
      </w:ins>
      <w:ins w:id="291" w:author="BOUQUIER, JEAN-FRANCOIS, Vodafone" w:date="2022-02-07T16:26:00Z">
        <w:r w:rsidR="0030303A">
          <w:t>,</w:t>
        </w:r>
      </w:ins>
      <w:del w:id="292" w:author="BOUQUIER, JEAN-FRANCOIS, Vodafone" w:date="2022-02-21T11:31:00Z">
        <w:r>
          <w:delText>.</w:delText>
        </w:r>
      </w:del>
      <w:r>
        <w:t xml:space="preserve"> provide the potential connectivity between any PE and any </w:t>
      </w:r>
      <w:r w:rsidR="00A43492">
        <w:t>BR</w:t>
      </w:r>
      <w:r>
        <w:t xml:space="preserve"> in an </w:t>
      </w:r>
      <w:r w:rsidR="00717C64">
        <w:t>SR</w:t>
      </w:r>
      <w:r>
        <w:t>-TE network).</w:t>
      </w:r>
    </w:p>
    <w:p w14:paraId="36EBBF8D" w14:textId="32902C0C" w:rsidR="00B50EBB" w:rsidRPr="00B50EBB" w:rsidRDefault="00B50EBB" w:rsidP="00B50EBB">
      <w:r w:rsidRPr="00B50EBB">
        <w:t xml:space="preserve">In the </w:t>
      </w:r>
      <w:del w:id="293" w:author="BOUQUIER, JEAN-FRANCOIS, Vodafone" w:date="2022-02-07T16:22:00Z">
        <w:r w:rsidR="00B16F1F">
          <w:delText>network scenario</w:delText>
        </w:r>
      </w:del>
      <w:ins w:id="294" w:author="BOUQUIER, JEAN-FRANCOIS, Vodafone" w:date="2022-02-07T16:22:00Z">
        <w:r w:rsidR="00B16F1F">
          <w:t>reference network</w:t>
        </w:r>
      </w:ins>
      <w:r w:rsidR="00B16F1F">
        <w:t xml:space="preserve">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8A1F89">
        <w:t>Figure 1</w:t>
      </w:r>
      <w:r w:rsidR="004B0663">
        <w:fldChar w:fldCharType="end"/>
      </w:r>
      <w:r w:rsidRPr="00B50EBB">
        <w:t>, it is assumed that:</w:t>
      </w:r>
    </w:p>
    <w:p w14:paraId="0D206290" w14:textId="1ADC70DC" w:rsidR="00B50EBB" w:rsidRPr="00B50EBB" w:rsidRDefault="00B50EBB" w:rsidP="00B50EBB">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B1D52">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6B1D52">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6B1D52">
      <w:pPr>
        <w:pStyle w:val="RFCListBullet"/>
        <w:numPr>
          <w:ilvl w:val="1"/>
          <w:numId w:val="16"/>
        </w:numPr>
        <w:tabs>
          <w:tab w:val="clear" w:pos="1296"/>
          <w:tab w:val="left" w:pos="1134"/>
        </w:tabs>
      </w:pPr>
      <w:proofErr w:type="gramStart"/>
      <w:r>
        <w:t>between</w:t>
      </w:r>
      <w:proofErr w:type="gramEnd"/>
      <w:r>
        <w:t xml:space="preserve">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267917">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1F7980D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 xml:space="preserve">allows providing </w:t>
      </w:r>
      <w:r w:rsidRPr="00876B63">
        <w:t xml:space="preserve">DWDM pluggable interfaces on the </w:t>
      </w:r>
      <w:r>
        <w:t>r</w:t>
      </w:r>
      <w:r w:rsidRPr="00876B63">
        <w:t>outers, the deployment of those pluggable</w:t>
      </w:r>
      <w:r>
        <w:t xml:space="preserve"> optics</w:t>
      </w:r>
      <w:r w:rsidRPr="00876B63">
        <w:t xml:space="preserve"> </w:t>
      </w:r>
      <w:r>
        <w:t>is</w:t>
      </w:r>
      <w:r w:rsidRPr="00876B63">
        <w:t xml:space="preserve"> not yet widely adopted by the operators.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t>The analysis of the unified use case</w:t>
      </w:r>
      <w:r w:rsidRPr="00876B63">
        <w:t xml:space="preserve"> </w:t>
      </w:r>
      <w:r>
        <w:t>is outside the scope of this draf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Therefore the inter-</w:t>
      </w:r>
      <w:r w:rsidR="008719F0">
        <w:lastRenderedPageBreak/>
        <w:t>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3E5AD706" w:rsidR="00B50EBB" w:rsidRPr="00B50EBB" w:rsidRDefault="00B50EBB" w:rsidP="00B50EBB">
      <w:r w:rsidRPr="00B50EBB">
        <w:t xml:space="preserve">Therefore, if inter-domain links between the </w:t>
      </w:r>
      <w:del w:id="295" w:author="Italo Busi" w:date="2022-02-21T11:38:00Z">
        <w:r w:rsidRPr="00B50EBB" w:rsidDel="003650D7">
          <w:delText xml:space="preserve">Optical </w:delText>
        </w:r>
      </w:del>
      <w:ins w:id="296" w:author="Italo Busi" w:date="2022-02-21T11:38:00Z">
        <w:r w:rsidR="003650D7">
          <w:t>o</w:t>
        </w:r>
        <w:r w:rsidR="003650D7" w:rsidRPr="00B50EBB">
          <w:t xml:space="preserve">ptical </w:t>
        </w:r>
      </w:ins>
      <w:r w:rsidRPr="00B50EBB">
        <w:t xml:space="preserve">domains exist, they would be used to support multi-domain </w:t>
      </w:r>
      <w:del w:id="297" w:author="Italo Busi" w:date="2022-02-21T11:38:00Z">
        <w:r w:rsidRPr="00B50EBB" w:rsidDel="003650D7">
          <w:delText xml:space="preserve">Optical </w:delText>
        </w:r>
      </w:del>
      <w:ins w:id="298" w:author="Italo Busi" w:date="2022-02-21T11:38:00Z">
        <w:r w:rsidR="003650D7">
          <w:t>o</w:t>
        </w:r>
        <w:r w:rsidR="003650D7" w:rsidRPr="00B50EBB">
          <w:t xml:space="preserve">ptical </w:t>
        </w:r>
      </w:ins>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299" w:name="_Ref93942827"/>
      <w:bookmarkStart w:id="300" w:name="_Toc96943416"/>
      <w:r w:rsidRPr="004E7492">
        <w:rPr>
          <w:rFonts w:cs="Courier New"/>
          <w:bCs w:val="0"/>
          <w:iCs w:val="0"/>
          <w:szCs w:val="24"/>
        </w:rPr>
        <w:t>Multi</w:t>
      </w:r>
      <w:r w:rsidRPr="004E7492">
        <w:rPr>
          <w:rFonts w:cs="Courier New"/>
          <w:bCs w:val="0"/>
          <w:iCs w:val="0"/>
          <w:szCs w:val="24"/>
        </w:rPr>
        <w:noBreakHyphen/>
        <w:t>domain Service Coordinator (MDSC) functions</w:t>
      </w:r>
      <w:bookmarkEnd w:id="299"/>
      <w:bookmarkEnd w:id="300"/>
    </w:p>
    <w:p w14:paraId="766E1779" w14:textId="5FF68C05"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8A1F89">
        <w:t>Figure 1</w:t>
      </w:r>
      <w:r w:rsidR="00081DF7">
        <w:fldChar w:fldCharType="end"/>
      </w:r>
      <w:r w:rsidR="00176017">
        <w:t xml:space="preserve"> </w:t>
      </w:r>
      <w:r w:rsidRPr="000A43A6">
        <w:t xml:space="preserve">is responsible for multi-domain and multi-layer coordination across multiple </w:t>
      </w:r>
      <w:ins w:id="301" w:author="Paolo Volpato" w:date="2022-02-04T09:57:00Z">
        <w:r w:rsidR="00740D65">
          <w:t>p</w:t>
        </w:r>
      </w:ins>
      <w:del w:id="302" w:author="Paolo Volpato" w:date="2022-02-04T09:57:00Z">
        <w:r w:rsidRPr="000A43A6" w:rsidDel="00740D65">
          <w:delText>P</w:delText>
        </w:r>
      </w:del>
      <w:r w:rsidRPr="000A43A6">
        <w:t xml:space="preserve">acket and </w:t>
      </w:r>
      <w:ins w:id="303" w:author="Paolo Volpato" w:date="2022-02-04T09:57:00Z">
        <w:r w:rsidR="00740D65">
          <w:t>o</w:t>
        </w:r>
      </w:ins>
      <w:del w:id="304" w:author="Paolo Volpato" w:date="2022-02-04T09:57:00Z">
        <w:r w:rsidRPr="000A43A6" w:rsidDel="00740D65">
          <w:delText>O</w:delText>
        </w:r>
      </w:del>
      <w:r w:rsidRPr="000A43A6">
        <w:t xml:space="preserve">ptical domains, as well as to provid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7777777" w:rsidR="00AC1304" w:rsidRDefault="00AC1304" w:rsidP="00AC1304">
      <w:r>
        <w:t>From an implementation perspective, the functions associated with MDSC and described in [RFC8453] may be grouped in different ways.</w:t>
      </w:r>
    </w:p>
    <w:p w14:paraId="01BC7581" w14:textId="005B7738" w:rsidR="00AC1304" w:rsidRDefault="00AC1304" w:rsidP="0079123C">
      <w:pPr>
        <w:pStyle w:val="ListParagraph"/>
        <w:numPr>
          <w:ilvl w:val="0"/>
          <w:numId w:val="21"/>
        </w:numPr>
      </w:pPr>
      <w:r>
        <w:t xml:space="preserve">Both the service- and network-related functions are collapsed into a single, monolithic implementation, </w:t>
      </w:r>
      <w:r w:rsidRPr="00992DA2">
        <w:t xml:space="preserve">dealing with the </w:t>
      </w:r>
      <w:r w:rsidR="00992DA2">
        <w:t xml:space="preserve">end </w:t>
      </w:r>
      <w:r w:rsidRPr="00992DA2">
        <w:t xml:space="preserve">customer </w:t>
      </w:r>
      <w:r w:rsidR="00992DA2">
        <w:t xml:space="preserve">service </w:t>
      </w:r>
      <w:r w:rsidRPr="00992DA2">
        <w:t>requests</w:t>
      </w:r>
      <w:r>
        <w:t xml:space="preserve"> received from the </w:t>
      </w:r>
      <w:r w:rsidRPr="00992DA2">
        <w:t>CMI</w:t>
      </w:r>
      <w:r w:rsidR="00C64846">
        <w:t xml:space="preserve"> (Customer MDSC Interface)</w:t>
      </w:r>
      <w:r w:rsidR="003C212D">
        <w:t xml:space="preserve"> and adapting</w:t>
      </w:r>
      <w:r>
        <w:t xml:space="preserve"> the relevant network models. </w:t>
      </w:r>
      <w:r w:rsidR="003C212D">
        <w:t>An example</w:t>
      </w:r>
      <w:r>
        <w:t xml:space="preserve"> is represented in Figure 2 of [RFC8453</w:t>
      </w:r>
      <w:del w:id="305" w:author="Paolo Volpato" w:date="2022-02-21T11:31:00Z">
        <w:r>
          <w:delText>]</w:delText>
        </w:r>
      </w:del>
      <w:ins w:id="306" w:author="Paolo Volpato" w:date="2022-02-21T11:31:00Z">
        <w:r>
          <w:t>]</w:t>
        </w:r>
      </w:ins>
      <w:ins w:id="307" w:author="Paolo Volpato" w:date="2022-02-04T09:57:00Z">
        <w:r w:rsidR="00B0748C">
          <w:t>.</w:t>
        </w:r>
      </w:ins>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485B8A3D" w:rsidR="00AC1304" w:rsidRDefault="00AC1304" w:rsidP="0079123C">
      <w:pPr>
        <w:pStyle w:val="ListParagraph"/>
        <w:numPr>
          <w:ilvl w:val="0"/>
          <w:numId w:val="21"/>
        </w:numPr>
      </w:pPr>
      <w:r>
        <w:t xml:space="preserve">Another implementation can choose to split the MDSC functions between an </w:t>
      </w:r>
      <w:r w:rsidR="00F13CC9">
        <w:t>"</w:t>
      </w:r>
      <w:r w:rsidR="000633CE">
        <w:t>higher-level MDSC</w:t>
      </w:r>
      <w:r w:rsidR="00F13CC9">
        <w:t>"</w:t>
      </w:r>
      <w:r w:rsidR="000633CE">
        <w:t xml:space="preserve"> (</w:t>
      </w:r>
      <w:r>
        <w:t>MDSC</w:t>
      </w:r>
      <w:r w:rsidR="000633CE">
        <w:t>-H)</w:t>
      </w:r>
      <w:r>
        <w:t xml:space="preserve"> responsible for </w:t>
      </w:r>
      <w:r w:rsidR="00E27FB6">
        <w:t>packet</w:t>
      </w:r>
      <w:ins w:id="308" w:author="BOUQUIER, JEAN-FRANCOIS, Vodafone" w:date="2022-02-07T16:32:00Z">
        <w:r w:rsidR="00E27FB6">
          <w:t xml:space="preserve"> and </w:t>
        </w:r>
      </w:ins>
      <w:del w:id="309" w:author="BOUQUIER, JEAN-FRANCOIS, Vodafone" w:date="2022-02-07T16:32:00Z">
        <w:r w:rsidR="00E27FB6">
          <w:noBreakHyphen/>
        </w:r>
      </w:del>
      <w:r w:rsidR="00E27FB6">
        <w:t xml:space="preserve">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4205105" w:rsidR="00AC1304" w:rsidRDefault="00AC1304" w:rsidP="0079123C">
      <w:pPr>
        <w:pStyle w:val="ListParagraph"/>
        <w:numPr>
          <w:ilvl w:val="0"/>
          <w:numId w:val="21"/>
        </w:numPr>
      </w:pPr>
      <w:r>
        <w:t>Another implementation can also choose to combine the MDSC and the P-PNC</w:t>
      </w:r>
      <w:r w:rsidR="00F4157B">
        <w:t xml:space="preserve"> function</w:t>
      </w:r>
      <w:r>
        <w:t xml:space="preserve">s </w:t>
      </w:r>
      <w:r w:rsidR="00BB1E8A">
        <w:t>together</w:t>
      </w:r>
      <w:r>
        <w:t>.</w:t>
      </w:r>
    </w:p>
    <w:p w14:paraId="0A524292" w14:textId="7DC3F2C6" w:rsidR="00506D73" w:rsidRDefault="008A1DE1" w:rsidP="005640C6">
      <w:r>
        <w:lastRenderedPageBreak/>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 xml:space="preserve">North Bound of the MDSC, instead of a CNC, typically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and </w:t>
      </w:r>
      <w:r w:rsidR="00AC1304" w:rsidRPr="00FA387D">
        <w:t>described in point 2 above</w:t>
      </w:r>
      <w:r w:rsidR="00AC1304" w:rsidRPr="00FE4A8F">
        <w:t>.</w:t>
      </w:r>
      <w:r w:rsidR="00992DA2" w:rsidRPr="00FA387D">
        <w:t xml:space="preserve"> </w:t>
      </w:r>
      <w:r w:rsidRPr="000A43A6">
        <w:t>Therefore</w:t>
      </w:r>
      <w:r w:rsidR="00992DA2" w:rsidRPr="000A43A6">
        <w:t>, the MDSC is dealing with the network services requests received from the OSS/Orchestration layer</w:t>
      </w:r>
      <w:r w:rsidR="00992DA2">
        <w:t>.</w:t>
      </w:r>
    </w:p>
    <w:p w14:paraId="6278CDAC" w14:textId="2346B9E7"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ins w:id="310" w:author="Paolo Volpato" w:date="2022-02-04T10:01:00Z">
        <w:r w:rsidR="00B0748C">
          <w:t xml:space="preserve">the </w:t>
        </w:r>
      </w:ins>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897F21" w:rsidRPr="000A43A6">
        <w:t xml:space="preserve">that </w:t>
      </w:r>
      <w:r w:rsidR="00FF1F8E" w:rsidRPr="000A43A6">
        <w:t xml:space="preserve">are outside the scope of </w:t>
      </w:r>
      <w:r w:rsidR="00897F21" w:rsidRPr="000A43A6">
        <w:t>this document</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ins w:id="311" w:author="Paolo Volpato" w:date="2022-02-04T10:00:00Z">
        <w:r w:rsidR="00B0748C">
          <w:t xml:space="preserve">the </w:t>
        </w:r>
      </w:ins>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4B988C9B" w:rsidR="00506D73" w:rsidRPr="000A43A6" w:rsidRDefault="00762554" w:rsidP="00723F72">
      <w:pPr>
        <w:pStyle w:val="RFCListBullet"/>
      </w:pPr>
      <w:r w:rsidRPr="000A43A6">
        <w:t>Initiated by a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s </w:t>
      </w:r>
      <w:r w:rsidR="00CA15B9" w:rsidRPr="000A43A6">
        <w:t>multi-layer/multi-</w:t>
      </w:r>
      <w:r w:rsidR="009A5463" w:rsidRPr="000A43A6">
        <w:t>domain</w:t>
      </w:r>
      <w:r w:rsidR="00CA15B9" w:rsidRPr="000A43A6">
        <w:t xml:space="preserve"> coordination</w:t>
      </w:r>
      <w:r w:rsidR="00897F21" w:rsidRPr="000A43A6">
        <w:t>;</w:t>
      </w:r>
    </w:p>
    <w:p w14:paraId="34FCB5EF" w14:textId="36A25C7A" w:rsidR="00205F44" w:rsidRPr="000A43A6" w:rsidRDefault="00762554" w:rsidP="00723F72">
      <w:pPr>
        <w:pStyle w:val="RFCListBullet"/>
      </w:pPr>
      <w:r>
        <w:t>Initiated</w:t>
      </w:r>
      <w:r w:rsidRPr="00E62FD5">
        <w:t xml:space="preserve"> </w:t>
      </w:r>
      <w:r w:rsidR="009A5463" w:rsidRPr="00E62FD5">
        <w:t xml:space="preserve">by </w:t>
      </w:r>
      <w:r>
        <w:t xml:space="preserve">the </w:t>
      </w:r>
      <w:r w:rsidR="00205F44" w:rsidRPr="00E62FD5">
        <w:t xml:space="preserve">MDSC </w:t>
      </w:r>
      <w:r w:rsidR="009A5463" w:rsidRPr="00E62FD5">
        <w:t xml:space="preserve">itself </w:t>
      </w:r>
      <w:r>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lment, the</w:t>
      </w:r>
      <w:r w:rsidR="00DD2CDC" w:rsidRPr="000A43A6">
        <w:t>se</w:t>
      </w:r>
      <w:r w:rsidR="00205F44" w:rsidRPr="000A43A6">
        <w:t xml:space="preserve"> workflows are not related to a </w:t>
      </w:r>
      <w:r w:rsidR="00A07655" w:rsidRPr="000A43A6">
        <w:t xml:space="preserve">network </w:t>
      </w:r>
      <w:r w:rsidR="00205F44" w:rsidRPr="000A43A6">
        <w:t xml:space="preserve">service provisioning request </w:t>
      </w:r>
      <w:r w:rsidRPr="000A43A6">
        <w:t xml:space="preserve">being </w:t>
      </w:r>
      <w:r w:rsidR="00205F44" w:rsidRPr="000A43A6">
        <w:t>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6AA7D31A" w:rsidR="008C6AAA" w:rsidRPr="004E7492" w:rsidRDefault="003F2231" w:rsidP="00267917">
      <w:pPr>
        <w:pStyle w:val="Heading3"/>
        <w:rPr>
          <w:rFonts w:cs="Courier New"/>
          <w:bCs w:val="0"/>
          <w:szCs w:val="24"/>
        </w:rPr>
      </w:pPr>
      <w:bookmarkStart w:id="312" w:name="_Toc53130235"/>
      <w:bookmarkStart w:id="313" w:name="_Ref84892780"/>
      <w:bookmarkStart w:id="314" w:name="_Ref93943876"/>
      <w:bookmarkStart w:id="315" w:name="_Ref96638130"/>
      <w:bookmarkStart w:id="316" w:name="_Toc96943417"/>
      <w:r w:rsidRPr="004E7492">
        <w:rPr>
          <w:rFonts w:cs="Courier New"/>
          <w:bCs w:val="0"/>
          <w:szCs w:val="24"/>
        </w:rPr>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FA7372" w:rsidRPr="004E7492">
        <w:rPr>
          <w:rFonts w:cs="Courier New"/>
          <w:bCs w:val="0"/>
          <w:szCs w:val="24"/>
        </w:rPr>
        <w:t>network service</w:t>
      </w:r>
      <w:r w:rsidRPr="004E7492">
        <w:rPr>
          <w:rFonts w:cs="Courier New"/>
          <w:bCs w:val="0"/>
          <w:szCs w:val="24"/>
        </w:rPr>
        <w:t>s</w:t>
      </w:r>
      <w:bookmarkEnd w:id="312"/>
      <w:bookmarkEnd w:id="313"/>
      <w:bookmarkEnd w:id="314"/>
      <w:bookmarkEnd w:id="315"/>
      <w:bookmarkEnd w:id="316"/>
    </w:p>
    <w:p w14:paraId="2396CF83" w14:textId="1066767C" w:rsidR="004B0663" w:rsidRDefault="004B0663" w:rsidP="004B0663">
      <w:r>
        <w:fldChar w:fldCharType="begin"/>
      </w:r>
      <w:r>
        <w:instrText xml:space="preserve"> REF _Ref93922317 \r \h </w:instrText>
      </w:r>
      <w:r w:rsidR="004E7492">
        <w:instrText xml:space="preserve"> \* MERGEFORMAT </w:instrText>
      </w:r>
      <w:r>
        <w:fldChar w:fldCharType="separate"/>
      </w:r>
      <w:r w:rsidR="008A1F89">
        <w:t>Figure 2</w:t>
      </w:r>
      <w:r>
        <w:fldChar w:fldCharType="end"/>
      </w:r>
      <w:r>
        <w:t xml:space="preserve"> provides an example of </w:t>
      </w:r>
      <w:proofErr w:type="gramStart"/>
      <w:r>
        <w:t>an</w:t>
      </w:r>
      <w:proofErr w:type="gramEnd"/>
      <w:r>
        <w:t xml:space="preserve"> </w:t>
      </w:r>
      <w:r w:rsidR="00E27FB6">
        <w:t>hub</w:t>
      </w:r>
      <w:ins w:id="317" w:author="BOUQUIER, JEAN-FRANCOIS, Vodafone" w:date="2022-02-07T16:35:00Z">
        <w:r w:rsidR="00E27FB6">
          <w:t xml:space="preserve"> </w:t>
        </w:r>
      </w:ins>
      <w:r w:rsidR="00E27FB6">
        <w:t>&amp;</w:t>
      </w:r>
      <w:ins w:id="318" w:author="BOUQUIER, JEAN-FRANCOIS, Vodafone" w:date="2022-02-07T16:35:00Z">
        <w:r w:rsidR="00E27FB6">
          <w:t xml:space="preserve"> </w:t>
        </w:r>
      </w:ins>
      <w:r w:rsidR="00E27FB6">
        <w:t xml:space="preserve">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 and the other spoke PE (PE23) is within a different packet domain</w:t>
      </w:r>
      <w:r>
        <w:t>.</w:t>
      </w:r>
    </w:p>
    <w:p w14:paraId="6BA396D3" w14:textId="77777777" w:rsidR="004B0663" w:rsidRDefault="004B0663" w:rsidP="004B0663">
      <w:pPr>
        <w:pStyle w:val="RFCFigure"/>
      </w:pPr>
      <w:r>
        <w:lastRenderedPageBreak/>
        <w:t xml:space="preserve">     ------</w:t>
      </w:r>
    </w:p>
    <w:p w14:paraId="7DDE0C5E" w14:textId="77777777" w:rsidR="004B0663" w:rsidRDefault="004B0663" w:rsidP="004B0663">
      <w:pPr>
        <w:pStyle w:val="RFCFigure"/>
      </w:pPr>
      <w:r>
        <w:t xml:space="preserve">    | CE13 |___________________</w:t>
      </w:r>
    </w:p>
    <w:p w14:paraId="4A8D6BC2" w14:textId="77777777" w:rsidR="004B0663" w:rsidRDefault="004B0663" w:rsidP="004B0663">
      <w:pPr>
        <w:pStyle w:val="RFCFigure"/>
      </w:pPr>
      <w:r>
        <w:t xml:space="preserve">     ------                    )           __________________</w:t>
      </w:r>
    </w:p>
    <w:p w14:paraId="2E6BC3D3" w14:textId="77777777" w:rsidR="004B0663" w:rsidRDefault="004B0663" w:rsidP="004B0663">
      <w:pPr>
        <w:pStyle w:val="RFCFigure"/>
      </w:pPr>
      <w:r>
        <w:t xml:space="preserve">    ( |                         )         (                  )</w:t>
      </w:r>
    </w:p>
    <w:p w14:paraId="77444107" w14:textId="77777777" w:rsidR="004B0663" w:rsidRDefault="004B0663" w:rsidP="004B0663">
      <w:pPr>
        <w:pStyle w:val="RFCFigure"/>
      </w:pPr>
      <w:r>
        <w:t xml:space="preserve">   </w:t>
      </w:r>
      <w:proofErr w:type="gramStart"/>
      <w:r>
        <w:t>(  |</w:t>
      </w:r>
      <w:proofErr w:type="gramEnd"/>
      <w:r>
        <w:t xml:space="preserve"> PE13     P15       BR11  )       </w:t>
      </w:r>
      <w:proofErr w:type="gramStart"/>
      <w:r>
        <w:t>(  BR21</w:t>
      </w:r>
      <w:proofErr w:type="gramEnd"/>
      <w:r>
        <w:t xml:space="preserve">         P24  )</w:t>
      </w:r>
    </w:p>
    <w:p w14:paraId="107F9F69" w14:textId="77777777" w:rsidR="004B0663" w:rsidRDefault="004B0663" w:rsidP="004B0663">
      <w:pPr>
        <w:pStyle w:val="RFCFigure"/>
      </w:pPr>
      <w:r>
        <w:t xml:space="preserve">  ( ____         ___       ____   )     (   ____         ___   )</w:t>
      </w:r>
    </w:p>
    <w:p w14:paraId="0B1327FC" w14:textId="77777777" w:rsidR="004B0663" w:rsidRDefault="004B0663" w:rsidP="004B0663">
      <w:pPr>
        <w:pStyle w:val="RFCFigure"/>
      </w:pPr>
      <w:r>
        <w:t xml:space="preserve"> </w:t>
      </w:r>
      <w:proofErr w:type="gramStart"/>
      <w:r>
        <w:t>( /</w:t>
      </w:r>
      <w:proofErr w:type="gramEnd"/>
      <w:r>
        <w:t xml:space="preserve"> H  \ _ _ _ /   \ _ _ /    \ _)_ _ _(_ /    \ _ _ _ /   \  )</w:t>
      </w:r>
    </w:p>
    <w:p w14:paraId="78F1A1CB" w14:textId="77777777" w:rsidR="004B0663" w:rsidRDefault="004B0663" w:rsidP="004B0663">
      <w:pPr>
        <w:pStyle w:val="RFCFigure"/>
      </w:pPr>
      <w:r>
        <w:t>(  \____/...    \___/     \____/   )   (   \____/       \___/   )</w:t>
      </w:r>
    </w:p>
    <w:p w14:paraId="68D8F23D" w14:textId="77777777" w:rsidR="004B0663" w:rsidRDefault="004B0663" w:rsidP="004B0663">
      <w:pPr>
        <w:pStyle w:val="RFCFigure"/>
      </w:pPr>
      <w:r>
        <w:t>(          :.....                   )  (                  |     )</w:t>
      </w:r>
    </w:p>
    <w:p w14:paraId="65D1F3FC" w14:textId="77777777" w:rsidR="004B0663" w:rsidRDefault="004B0663" w:rsidP="004B0663">
      <w:pPr>
        <w:pStyle w:val="RFCFigure"/>
      </w:pPr>
      <w:r>
        <w:t>(    ____       :__       ____      )  (  ____           _|__   )</w:t>
      </w:r>
    </w:p>
    <w:p w14:paraId="428A04FB" w14:textId="77777777" w:rsidR="004B0663" w:rsidRDefault="004B0663" w:rsidP="004B0663">
      <w:pPr>
        <w:pStyle w:val="RFCFigure"/>
      </w:pPr>
      <w:r>
        <w:t xml:space="preserve"> </w:t>
      </w:r>
      <w:proofErr w:type="gramStart"/>
      <w:r>
        <w:t>(  /</w:t>
      </w:r>
      <w:proofErr w:type="gramEnd"/>
      <w:r>
        <w:t xml:space="preserve"> S  \...../   \._._./    \__________/    \._._._._./  S \  )</w:t>
      </w:r>
    </w:p>
    <w:p w14:paraId="43EDE361" w14:textId="77777777" w:rsidR="004B0663" w:rsidRDefault="004B0663" w:rsidP="004B0663">
      <w:pPr>
        <w:pStyle w:val="RFCFigure"/>
      </w:pPr>
      <w:r>
        <w:t xml:space="preserve">  ( \____/     \___/     \____/     )  ( \____/         \____/  )</w:t>
      </w:r>
    </w:p>
    <w:p w14:paraId="1838E40C" w14:textId="77777777" w:rsidR="004B0663" w:rsidRDefault="004B0663" w:rsidP="004B0663">
      <w:pPr>
        <w:pStyle w:val="RFCFigure"/>
      </w:pPr>
      <w:r>
        <w:t xml:space="preserve">   (   |                           )    (                   |  )</w:t>
      </w:r>
    </w:p>
    <w:p w14:paraId="599151BC" w14:textId="77777777" w:rsidR="004B0663" w:rsidRDefault="004B0663" w:rsidP="004B0663">
      <w:pPr>
        <w:pStyle w:val="RFCFigure"/>
      </w:pPr>
      <w:r>
        <w:t xml:space="preserve">    </w:t>
      </w:r>
      <w:proofErr w:type="gramStart"/>
      <w:r>
        <w:t>(  |</w:t>
      </w:r>
      <w:proofErr w:type="gramEnd"/>
      <w:r>
        <w:t xml:space="preserve"> PE14   P16       BR12     )    </w:t>
      </w:r>
      <w:proofErr w:type="gramStart"/>
      <w:r>
        <w:t>( BR22</w:t>
      </w:r>
      <w:proofErr w:type="gramEnd"/>
      <w:r>
        <w:t xml:space="preserve">         PE23 |  )</w:t>
      </w:r>
    </w:p>
    <w:p w14:paraId="36F98E09" w14:textId="77777777" w:rsidR="004B0663" w:rsidRDefault="004B0663" w:rsidP="004B0663">
      <w:pPr>
        <w:pStyle w:val="RFCFigure"/>
      </w:pPr>
      <w:r>
        <w:t xml:space="preserve">     ( |                          )      (                  | )</w:t>
      </w:r>
    </w:p>
    <w:p w14:paraId="1ECAC8F6" w14:textId="77777777" w:rsidR="004B0663" w:rsidRDefault="004B0663" w:rsidP="004B0663">
      <w:pPr>
        <w:pStyle w:val="RFCFigure"/>
      </w:pPr>
      <w:r>
        <w:t xml:space="preserve">     ------                      )        (               ------</w:t>
      </w:r>
    </w:p>
    <w:p w14:paraId="648C491A" w14:textId="77777777" w:rsidR="004B0663" w:rsidRDefault="004B0663" w:rsidP="004B0663">
      <w:pPr>
        <w:pStyle w:val="RFCFigure"/>
      </w:pPr>
      <w:r>
        <w:t xml:space="preserve">    | CE14 | ___________________)          (_____________| CE23 |</w:t>
      </w:r>
    </w:p>
    <w:p w14:paraId="74DD4C13" w14:textId="77777777" w:rsidR="004B0663" w:rsidRDefault="004B0663" w:rsidP="004B0663">
      <w:pPr>
        <w:pStyle w:val="RFCFigure"/>
      </w:pPr>
      <w:r>
        <w:t xml:space="preserve">     ------                                               ------</w:t>
      </w:r>
    </w:p>
    <w:p w14:paraId="68BC68BD" w14:textId="77777777" w:rsidR="004B0663" w:rsidRDefault="004B0663" w:rsidP="004B0663">
      <w:pPr>
        <w:pStyle w:val="RFCFigure"/>
      </w:pPr>
    </w:p>
    <w:p w14:paraId="1F0B13F9" w14:textId="77777777" w:rsidR="004B0663" w:rsidRDefault="004B0663" w:rsidP="004B0663">
      <w:pPr>
        <w:pStyle w:val="RFCFigure"/>
      </w:pPr>
      <w:r>
        <w:t xml:space="preserve">    _____________________________         ___________________</w:t>
      </w:r>
    </w:p>
    <w:p w14:paraId="0709EDDC" w14:textId="77777777" w:rsidR="004B0663" w:rsidRDefault="004B0663" w:rsidP="004B0663">
      <w:pPr>
        <w:pStyle w:val="RFCFigure"/>
      </w:pPr>
      <w:r>
        <w:t xml:space="preserve">   (                             )       (                   )</w:t>
      </w:r>
    </w:p>
    <w:p w14:paraId="22F6BF74" w14:textId="77777777" w:rsidR="004B0663" w:rsidRDefault="004B0663" w:rsidP="004B0663">
      <w:pPr>
        <w:pStyle w:val="RFCFigure"/>
      </w:pPr>
      <w:r>
        <w:t xml:space="preserve">  ( ____              ____        )     (       ____          )</w:t>
      </w:r>
    </w:p>
    <w:p w14:paraId="6F1B9742" w14:textId="03E32125" w:rsidR="004B0663" w:rsidRDefault="00CD101C" w:rsidP="004B0663">
      <w:pPr>
        <w:pStyle w:val="RFCFigure"/>
      </w:pPr>
      <w:ins w:id="319" w:author="Italo Busi" w:date="2022-02-21T19:36:00Z">
        <w:r>
          <w:t xml:space="preserve"> </w:t>
        </w:r>
        <w:proofErr w:type="gramStart"/>
        <w:r w:rsidRPr="00CD101C">
          <w:t>( /</w:t>
        </w:r>
        <w:proofErr w:type="gramEnd"/>
        <w:r w:rsidRPr="00CD101C">
          <w:t>NE11\ __ _ _ _ _ /NE12\        )   (       /NE21\ _ _      )</w:t>
        </w:r>
      </w:ins>
      <w:del w:id="320" w:author="Italo Busi" w:date="2022-02-21T19:36:00Z">
        <w:r w:rsidR="004B0663" w:rsidDel="00CD101C">
          <w:delText xml:space="preserve"> ( /    \ __ _ _ _ _ /    \        )   (       /    \ _ _      )</w:delText>
        </w:r>
      </w:del>
    </w:p>
    <w:p w14:paraId="1086C22E" w14:textId="77777777" w:rsidR="004B0663" w:rsidRDefault="004B0663" w:rsidP="004B0663">
      <w:pPr>
        <w:pStyle w:val="RFCFigure"/>
      </w:pPr>
      <w:r>
        <w:t>(  \____/..          \____/         )  (       \____/    \     )</w:t>
      </w:r>
    </w:p>
    <w:p w14:paraId="1CD4144A" w14:textId="77777777" w:rsidR="004B0663" w:rsidRDefault="004B0663" w:rsidP="004B0663">
      <w:pPr>
        <w:pStyle w:val="RFCFigure"/>
      </w:pPr>
      <w:r>
        <w:t>(     |   :.....  ...:   \          )  (        /         \    )</w:t>
      </w:r>
    </w:p>
    <w:p w14:paraId="0F1B097E" w14:textId="77777777" w:rsidR="004B0663" w:rsidRDefault="004B0663" w:rsidP="004B0663">
      <w:pPr>
        <w:pStyle w:val="RFCFigure"/>
      </w:pPr>
      <w:r>
        <w:t>(    _|__      :__:        \____    )  (    ___/         __\_  )</w:t>
      </w:r>
    </w:p>
    <w:p w14:paraId="1B47D981" w14:textId="569F79DC" w:rsidR="004B0663" w:rsidRDefault="00CD101C" w:rsidP="004B0663">
      <w:pPr>
        <w:pStyle w:val="RFCFigure"/>
      </w:pPr>
      <w:ins w:id="321" w:author="Italo Busi" w:date="2022-02-21T19:36:00Z">
        <w:r w:rsidRPr="00CD101C">
          <w:t>(   /NE13\_ _ /NE14\ _ _ _ /NE15\   )  (   /NE22\ _ _ _ /NE23</w:t>
        </w:r>
        <w:proofErr w:type="gramStart"/>
        <w:r w:rsidRPr="00CD101C">
          <w:t>\ )</w:t>
        </w:r>
        <w:proofErr w:type="gramEnd"/>
        <w:r w:rsidRPr="00CD101C" w:rsidDel="00CD101C">
          <w:t xml:space="preserve"> </w:t>
        </w:r>
      </w:ins>
      <w:del w:id="322" w:author="Italo Busi" w:date="2022-02-21T19:36:00Z">
        <w:r w:rsidR="004B0663" w:rsidDel="00CD101C">
          <w:delText>(   /    \_ _ /    \ _ _ _ /    \   )  (   /    \ _ _ _ /    \ )</w:delText>
        </w:r>
      </w:del>
    </w:p>
    <w:p w14:paraId="2E6FDC37" w14:textId="77777777" w:rsidR="004B0663" w:rsidRDefault="004B0663" w:rsidP="004B0663">
      <w:pPr>
        <w:pStyle w:val="RFCFigure"/>
      </w:pPr>
      <w:r>
        <w:t xml:space="preserve"> (  \____/    \____/       \____/  )   (   \____/       \____/ )</w:t>
      </w:r>
    </w:p>
    <w:p w14:paraId="14600638" w14:textId="77777777" w:rsidR="004B0663" w:rsidRDefault="004B0663" w:rsidP="004B0663">
      <w:pPr>
        <w:pStyle w:val="RFCFigure"/>
      </w:pPr>
      <w:r>
        <w:t xml:space="preserve">  (                               )     (                     )</w:t>
      </w:r>
    </w:p>
    <w:p w14:paraId="42DB5CD3" w14:textId="77777777" w:rsidR="004B0663" w:rsidRDefault="004B0663" w:rsidP="004B0663">
      <w:pPr>
        <w:pStyle w:val="RFCFigure"/>
      </w:pPr>
      <w:r>
        <w:t xml:space="preserve">   (_____________________________)       (___________________)</w:t>
      </w:r>
    </w:p>
    <w:p w14:paraId="7484D341" w14:textId="77777777" w:rsidR="004B0663" w:rsidRDefault="004B0663" w:rsidP="004B0663">
      <w:pPr>
        <w:pStyle w:val="RFCFigure"/>
      </w:pPr>
    </w:p>
    <w:p w14:paraId="26A96531" w14:textId="03D5D3C0" w:rsidR="004B0663" w:rsidRDefault="004B0663" w:rsidP="004B0663">
      <w:pPr>
        <w:pStyle w:val="RFCFigure"/>
      </w:pPr>
      <w:r>
        <w:t xml:space="preserve">          </w:t>
      </w:r>
      <w:del w:id="323" w:author="Italo Busi" w:date="2022-02-21T18:03:00Z">
        <w:r w:rsidDel="00D2346B">
          <w:delText xml:space="preserve">Optical </w:delText>
        </w:r>
      </w:del>
      <w:proofErr w:type="gramStart"/>
      <w:ins w:id="324" w:author="Italo Busi" w:date="2022-02-21T18:03:00Z">
        <w:r w:rsidR="00D2346B">
          <w:t>optical</w:t>
        </w:r>
        <w:proofErr w:type="gramEnd"/>
        <w:r w:rsidR="00D2346B">
          <w:t xml:space="preserve"> </w:t>
        </w:r>
      </w:ins>
      <w:del w:id="325" w:author="Italo Busi" w:date="2022-02-21T18:03:00Z">
        <w:r w:rsidDel="00D2346B">
          <w:delText xml:space="preserve">Domain </w:delText>
        </w:r>
      </w:del>
      <w:ins w:id="326" w:author="Italo Busi" w:date="2022-02-21T18:03:00Z">
        <w:r w:rsidR="00D2346B">
          <w:t xml:space="preserve">domain </w:t>
        </w:r>
      </w:ins>
      <w:r>
        <w:t xml:space="preserve">1                  </w:t>
      </w:r>
      <w:del w:id="327" w:author="Italo Busi" w:date="2022-02-21T18:03:00Z">
        <w:r w:rsidDel="00D2346B">
          <w:delText xml:space="preserve">Optical </w:delText>
        </w:r>
      </w:del>
      <w:ins w:id="328" w:author="Italo Busi" w:date="2022-02-21T18:03:00Z">
        <w:r w:rsidR="00D2346B">
          <w:t xml:space="preserve">optical </w:t>
        </w:r>
      </w:ins>
      <w:del w:id="329" w:author="Italo Busi" w:date="2022-02-21T18:03:00Z">
        <w:r w:rsidDel="00D2346B">
          <w:delText xml:space="preserve">Domain </w:delText>
        </w:r>
      </w:del>
      <w:ins w:id="330" w:author="Italo Busi" w:date="2022-02-21T18:03:00Z">
        <w:r w:rsidR="00D2346B">
          <w:t xml:space="preserve">domain </w:t>
        </w:r>
      </w:ins>
      <w:r>
        <w:t>2</w:t>
      </w:r>
    </w:p>
    <w:p w14:paraId="4B9BD6F3" w14:textId="77777777" w:rsidR="004B0663" w:rsidRDefault="004B0663" w:rsidP="004B0663">
      <w:pPr>
        <w:pStyle w:val="RFCFigure"/>
      </w:pPr>
    </w:p>
    <w:p w14:paraId="3492136D" w14:textId="77777777" w:rsidR="004B0663" w:rsidRDefault="004B0663" w:rsidP="004B0663">
      <w:pPr>
        <w:pStyle w:val="RFCFigure"/>
      </w:pPr>
    </w:p>
    <w:p w14:paraId="63000CB2" w14:textId="77777777" w:rsidR="004B0663" w:rsidRDefault="004B0663" w:rsidP="004B0663">
      <w:pPr>
        <w:pStyle w:val="RFCFigure"/>
      </w:pPr>
      <w:r>
        <w:t xml:space="preserve">     H / S = Hub VRF / Spoke VRF</w:t>
      </w:r>
    </w:p>
    <w:p w14:paraId="13F3E92D" w14:textId="77777777" w:rsidR="004B0663" w:rsidRDefault="004B0663" w:rsidP="004B0663">
      <w:pPr>
        <w:pStyle w:val="RFCFigure"/>
      </w:pPr>
      <w:r>
        <w:t xml:space="preserve">    ____   = Inter-domain interconnections</w:t>
      </w:r>
    </w:p>
    <w:p w14:paraId="0F451507" w14:textId="77777777" w:rsidR="004B0663" w:rsidRDefault="004B0663" w:rsidP="004B0663">
      <w:pPr>
        <w:pStyle w:val="RFCFigure"/>
      </w:pPr>
      <w:r>
        <w:t xml:space="preserve">    .....  = SR policy Path 1</w:t>
      </w:r>
    </w:p>
    <w:p w14:paraId="6844716D" w14:textId="77777777" w:rsidR="004B0663" w:rsidRDefault="004B0663" w:rsidP="004B0663">
      <w:pPr>
        <w:pStyle w:val="RFCFigure"/>
      </w:pPr>
      <w:r>
        <w:t xml:space="preserve">    _ _ </w:t>
      </w:r>
      <w:proofErr w:type="gramStart"/>
      <w:r>
        <w:t>_  =</w:t>
      </w:r>
      <w:proofErr w:type="gramEnd"/>
      <w:r>
        <w:t xml:space="preserve"> SR policy Path 2</w:t>
      </w:r>
    </w:p>
    <w:p w14:paraId="24C0522B" w14:textId="77777777" w:rsidR="004B0663" w:rsidRDefault="004B0663" w:rsidP="004B0663">
      <w:pPr>
        <w:pStyle w:val="RFCFigure"/>
      </w:pPr>
    </w:p>
    <w:p w14:paraId="011D00DC" w14:textId="3EC9480C" w:rsidR="004B0663" w:rsidRPr="004E7492" w:rsidRDefault="00B9566D" w:rsidP="004B0663">
      <w:pPr>
        <w:pStyle w:val="Caption"/>
        <w:rPr>
          <w:bCs w:val="0"/>
          <w:szCs w:val="24"/>
        </w:rPr>
      </w:pPr>
      <w:bookmarkStart w:id="331" w:name="_Ref93922317"/>
      <w:bookmarkStart w:id="332" w:name="_Ref96638189"/>
      <w:commentRangeStart w:id="333"/>
      <w:r w:rsidRPr="004E7492">
        <w:rPr>
          <w:bCs w:val="0"/>
          <w:szCs w:val="24"/>
        </w:rPr>
        <w:t xml:space="preserve">- </w:t>
      </w:r>
      <w:r w:rsidR="004B0663" w:rsidRPr="004E7492">
        <w:rPr>
          <w:bCs w:val="0"/>
          <w:szCs w:val="24"/>
        </w:rPr>
        <w:t>Multi-domain L3VPN example</w:t>
      </w:r>
      <w:bookmarkEnd w:id="331"/>
      <w:commentRangeEnd w:id="333"/>
      <w:r w:rsidR="00021186" w:rsidRPr="004E7492">
        <w:rPr>
          <w:szCs w:val="24"/>
        </w:rPr>
        <w:commentReference w:id="333"/>
      </w:r>
      <w:bookmarkEnd w:id="332"/>
    </w:p>
    <w:p w14:paraId="2312E053" w14:textId="6A88CD22" w:rsidR="00176017" w:rsidRPr="00B9566D" w:rsidRDefault="00176017" w:rsidP="00176017">
      <w:r w:rsidRPr="00B9566D">
        <w:t>There are many options to implement multi</w:t>
      </w:r>
      <w:r w:rsidRPr="00B9566D">
        <w:noBreakHyphen/>
        <w:t>domain L2/L3 VPNs, including:</w:t>
      </w:r>
    </w:p>
    <w:p w14:paraId="26348DAC" w14:textId="77777777" w:rsidR="00176017" w:rsidRPr="00B9566D" w:rsidRDefault="00176017" w:rsidP="0079123C">
      <w:pPr>
        <w:pStyle w:val="ListParagraph"/>
        <w:numPr>
          <w:ilvl w:val="0"/>
          <w:numId w:val="24"/>
        </w:numPr>
      </w:pPr>
      <w:r w:rsidRPr="00B9566D">
        <w:lastRenderedPageBreak/>
        <w:t>BGP-LU (seamless MPLS)</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1D4575D3" w:rsidR="00176017" w:rsidRPr="00B9566D" w:rsidRDefault="00176017" w:rsidP="00176017">
      <w:r w:rsidRPr="00B9566D">
        <w:t xml:space="preserve">This </w:t>
      </w:r>
      <w:r w:rsidR="004B0663" w:rsidRPr="00B9566D">
        <w:t>document</w:t>
      </w:r>
      <w:r w:rsidRPr="00B9566D">
        <w:t xml:space="preserve"> provides an analysis of the inter</w:t>
      </w:r>
      <w:r w:rsidRPr="00B9566D">
        <w:noBreakHyphen/>
        <w:t xml:space="preserve">domain SR-TE option. </w:t>
      </w:r>
      <w:r w:rsidR="004B0663" w:rsidRPr="00B9566D">
        <w:t>The analysis of other options is outside the scope of this draft</w:t>
      </w:r>
      <w:r w:rsidRPr="00B9566D">
        <w:t xml:space="preserve">. </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6F877251" w14:textId="7AF33118" w:rsidR="004B0663" w:rsidRPr="004E7492" w:rsidRDefault="00176017" w:rsidP="004B0663">
      <w:pPr>
        <w:pStyle w:val="RFCListBullet"/>
      </w:pPr>
      <w:r w:rsidRPr="004E7492">
        <w:t xml:space="preserve">each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8A1F89">
        <w:t>Figure 2</w:t>
      </w:r>
      <w:r w:rsidR="004B0663" w:rsidRPr="00B9566D">
        <w:fldChar w:fldCharType="end"/>
      </w:r>
      <w:r w:rsidRPr="004E7492">
        <w:t xml:space="preserve"> is implementing SR-TE and the stitching between two domains is done using end-to-end/multi-domain SR-TE</w:t>
      </w:r>
      <w:r w:rsidR="00D15928" w:rsidRPr="004E7492">
        <w:t>;</w:t>
      </w:r>
    </w:p>
    <w:p w14:paraId="06838609" w14:textId="5EAF6DC9" w:rsidR="004B0663" w:rsidRPr="004E7492" w:rsidRDefault="00176017" w:rsidP="004B0663">
      <w:pPr>
        <w:pStyle w:val="RFCListBullet"/>
      </w:pPr>
      <w:r w:rsidRPr="004E7492">
        <w:t>the bandwidth of each intra</w:t>
      </w:r>
      <w:r w:rsidRPr="004E7492">
        <w:noBreakHyphen/>
        <w:t>domain SR-TE path is managed by its respective P-PNC</w:t>
      </w:r>
      <w:r w:rsidR="00D15928" w:rsidRPr="004E7492">
        <w:t>;</w:t>
      </w:r>
    </w:p>
    <w:p w14:paraId="53332279" w14:textId="0B13B2D5" w:rsidR="004B0663" w:rsidRPr="004E7492" w:rsidRDefault="00176017" w:rsidP="004B0663">
      <w:pPr>
        <w:pStyle w:val="RFCListBullet"/>
      </w:pPr>
      <w:r w:rsidRPr="004E7492">
        <w:t>binding SID is used for the end-to-end SR-TE path stitching</w:t>
      </w:r>
      <w:r w:rsidR="00D15928" w:rsidRPr="004E7492">
        <w:t>;</w:t>
      </w:r>
    </w:p>
    <w:p w14:paraId="46FA4796" w14:textId="230B7E81" w:rsidR="00176017" w:rsidRPr="004E7492" w:rsidRDefault="00176017" w:rsidP="004B0663">
      <w:pPr>
        <w:pStyle w:val="RFCListBullet"/>
      </w:pPr>
      <w:proofErr w:type="gramStart"/>
      <w:r w:rsidRPr="004E7492">
        <w:t>each</w:t>
      </w:r>
      <w:proofErr w:type="gramEnd"/>
      <w:r w:rsidRPr="004E7492">
        <w:t xml:space="preserve"> packet domain in </w:t>
      </w:r>
      <w:r w:rsidR="004B0663" w:rsidRPr="00B9566D">
        <w:fldChar w:fldCharType="begin"/>
      </w:r>
      <w:r w:rsidR="004B0663" w:rsidRPr="00B9566D">
        <w:instrText xml:space="preserve"> REF _Ref93922317 \r \h </w:instrText>
      </w:r>
      <w:r w:rsidR="00B9566D">
        <w:instrText xml:space="preserve"> \* MERGEFORMAT </w:instrText>
      </w:r>
      <w:r w:rsidR="004B0663" w:rsidRPr="00B9566D">
        <w:fldChar w:fldCharType="separate"/>
      </w:r>
      <w:r w:rsidR="008A1F89">
        <w:t>Figure 2</w:t>
      </w:r>
      <w:r w:rsidR="004B0663" w:rsidRPr="00B9566D">
        <w:fldChar w:fldCharType="end"/>
      </w:r>
      <w:r w:rsidRPr="004E7492">
        <w:t xml:space="preserve"> is using TI-LFA, with SRLG awareness, for local protection within each domain.</w:t>
      </w:r>
    </w:p>
    <w:p w14:paraId="6D674BC5" w14:textId="41D347E8"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commentRangeStart w:id="334"/>
      <w:commentRangeStart w:id="335"/>
      <w:commentRangeStart w:id="336"/>
      <w:del w:id="337" w:author="Italo Busi" w:date="2022-02-24T19:09:00Z">
        <w:r w:rsidR="00CF7DF8" w:rsidDel="00045B4C">
          <w:delText>underlay</w:delText>
        </w:r>
        <w:commentRangeEnd w:id="334"/>
        <w:r w:rsidR="008777EA" w:rsidRPr="004E7492" w:rsidDel="00045B4C">
          <w:commentReference w:id="334"/>
        </w:r>
        <w:commentRangeEnd w:id="335"/>
        <w:r w:rsidR="00AB031C" w:rsidRPr="004E7492" w:rsidDel="00045B4C">
          <w:commentReference w:id="335"/>
        </w:r>
      </w:del>
      <w:commentRangeEnd w:id="336"/>
      <w:r w:rsidR="00AC7352" w:rsidRPr="004E7492">
        <w:commentReference w:id="336"/>
      </w:r>
      <w:del w:id="338" w:author="Italo Busi" w:date="2022-02-24T19:09:00Z">
        <w:r w:rsidR="00CF7DF8" w:rsidDel="00045B4C">
          <w:delText xml:space="preserve"> </w:delText>
        </w:r>
      </w:del>
      <w:r w:rsidR="001A434E">
        <w:t>multi</w:t>
      </w:r>
      <w:r w:rsidR="001A434E">
        <w:noBreakHyphen/>
        <w:t>domain</w:t>
      </w:r>
      <w:r w:rsidR="000664D9">
        <w:t>/multi-layer</w:t>
      </w:r>
      <w:r w:rsidR="001A434E">
        <w:t xml:space="preserve"> </w:t>
      </w:r>
      <w:r w:rsidR="003F2231">
        <w:t xml:space="preserve">SR-TE </w:t>
      </w:r>
      <w:r w:rsidR="000664D9">
        <w:t xml:space="preserve">paths 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r>
      <w:ins w:id="339" w:author="BOUQUIER, JEAN-FRANCOIS, Vodafone" w:date="2022-02-21T11:31:00Z">
        <w:r w:rsidR="001A434E">
          <w:t>domai</w:t>
        </w:r>
      </w:ins>
      <w:ins w:id="340" w:author="BOUQUIER, JEAN-FRANCOIS, Vodafone" w:date="2022-02-07T19:27:00Z">
        <w:r w:rsidR="000832D8">
          <w:t>n</w:t>
        </w:r>
      </w:ins>
      <w:del w:id="341" w:author="BOUQUIER, JEAN-FRANCOIS, Vodafone" w:date="2022-02-21T11:31:00Z">
        <w:r w:rsidR="001A434E">
          <w:delText>domai</w:delText>
        </w:r>
      </w:del>
      <w:r w:rsidR="000664D9">
        <w:t xml:space="preserve">/multi-layer </w:t>
      </w:r>
      <w:r w:rsidR="00A65CF9">
        <w:t xml:space="preserve">SR-TE </w:t>
      </w:r>
      <w:r w:rsidR="000664D9">
        <w:t>paths</w:t>
      </w:r>
      <w:r w:rsidR="000135F0">
        <w:t>.</w:t>
      </w:r>
    </w:p>
    <w:p w14:paraId="2407B2DA" w14:textId="2B4193D7" w:rsidR="00A65CF9" w:rsidRDefault="00A65CF9" w:rsidP="00A65CF9">
      <w:r>
        <w:t>For each</w:t>
      </w:r>
      <w:r w:rsidR="00D15928">
        <w:t xml:space="preserve"> </w:t>
      </w:r>
      <w:del w:id="342" w:author="Italo Busi" w:date="2022-02-24T21:28:00Z">
        <w:r w:rsidR="00D15928" w:rsidDel="00182EF9">
          <w:delText>underlay</w:delText>
        </w:r>
        <w:r w:rsidDel="00182EF9">
          <w:delText xml:space="preserve"> </w:delText>
        </w:r>
      </w:del>
      <w:r w:rsidRPr="00182EF9">
        <w:t>SR-TE path</w:t>
      </w:r>
      <w:r>
        <w:t xml:space="preserve"> required to support the </w:t>
      </w:r>
      <w:del w:id="343" w:author="Paolo Volpato" w:date="2022-02-04T10:54:00Z">
        <w:r w:rsidDel="00FF0459">
          <w:delText xml:space="preserve">a </w:delText>
        </w:r>
      </w:del>
      <w:r>
        <w:t>L2/L3 VPN network service, it is possible that:</w:t>
      </w:r>
    </w:p>
    <w:p w14:paraId="566522E5" w14:textId="77777777" w:rsidR="00A65CF9" w:rsidRDefault="00A65CF9" w:rsidP="0079123C">
      <w:pPr>
        <w:pStyle w:val="RFCListNumbered"/>
        <w:numPr>
          <w:ilvl w:val="0"/>
          <w:numId w:val="25"/>
        </w:numPr>
      </w:pPr>
      <w:r>
        <w:t xml:space="preserve">A </w:t>
      </w:r>
      <w:r w:rsidRPr="00182EF9">
        <w:t>SR-TE path</w:t>
      </w:r>
      <w:r w:rsidRPr="00B70255">
        <w:t xml:space="preserve"> that meets th</w:t>
      </w:r>
      <w:r>
        <w:t>e TE requirements already exist</w:t>
      </w:r>
      <w:r w:rsidRPr="00B70255">
        <w:t xml:space="preserve"> in the network</w:t>
      </w:r>
      <w:r w:rsidRPr="00A37F5E">
        <w:t>.</w:t>
      </w:r>
    </w:p>
    <w:p w14:paraId="00F892E5" w14:textId="77777777" w:rsidR="00A65CF9" w:rsidRDefault="00A65CF9" w:rsidP="0079123C">
      <w:pPr>
        <w:pStyle w:val="RFCListNumbered"/>
        <w:numPr>
          <w:ilvl w:val="0"/>
          <w:numId w:val="25"/>
        </w:numPr>
      </w:pPr>
      <w:r>
        <w:t>An existing</w:t>
      </w:r>
      <w:r w:rsidRPr="00B70255">
        <w:t xml:space="preserve"> </w:t>
      </w:r>
      <w:r w:rsidRPr="00182EF9">
        <w:t>SR-TE path</w:t>
      </w:r>
      <w:r w:rsidRPr="00B70255">
        <w:t xml:space="preserve"> </w:t>
      </w:r>
      <w:r>
        <w:t xml:space="preserve">could be modified (e.g., through </w:t>
      </w:r>
      <w:r w:rsidRPr="00B70255">
        <w:t>bandwidth</w:t>
      </w:r>
      <w:r>
        <w:t xml:space="preserve"> increase) to meet</w:t>
      </w:r>
      <w:r w:rsidRPr="00B70255">
        <w:t xml:space="preserve"> the TE requirements</w:t>
      </w:r>
      <w:r>
        <w:t>:</w:t>
      </w:r>
    </w:p>
    <w:p w14:paraId="5B281DA7" w14:textId="77777777" w:rsidR="00A65CF9" w:rsidRDefault="00A65CF9" w:rsidP="0079123C">
      <w:pPr>
        <w:pStyle w:val="RFCListNumbered"/>
        <w:numPr>
          <w:ilvl w:val="1"/>
          <w:numId w:val="25"/>
        </w:numPr>
      </w:pPr>
      <w:r>
        <w:t xml:space="preserve">The </w:t>
      </w:r>
      <w:r w:rsidRPr="00182EF9">
        <w:t>SR-TE path</w:t>
      </w:r>
      <w:r>
        <w:t xml:space="preserve"> characteristics can be modified only in the packet </w:t>
      </w:r>
      <w:r w:rsidRPr="00B70255">
        <w:t>la</w:t>
      </w:r>
      <w:r>
        <w:t>yer.</w:t>
      </w:r>
    </w:p>
    <w:p w14:paraId="2D066DEE" w14:textId="0DD15642"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del w:id="344" w:author="Italo Busi" w:date="2022-02-21T11:38:00Z">
        <w:r w:rsidRPr="00B70255" w:rsidDel="003650D7">
          <w:delText xml:space="preserve">Optical </w:delText>
        </w:r>
      </w:del>
      <w:ins w:id="345" w:author="Italo Busi" w:date="2022-02-21T11:38:00Z">
        <w:r w:rsidR="003650D7">
          <w:t>o</w:t>
        </w:r>
        <w:r w:rsidR="003650D7" w:rsidRPr="00B70255">
          <w:t xml:space="preserve">ptical </w:t>
        </w:r>
      </w:ins>
      <w:r w:rsidRPr="00B70255">
        <w:t xml:space="preserve">tunnels </w:t>
      </w:r>
      <w:r>
        <w:t xml:space="preserve">need to be setup to support the requested changes of the overlay </w:t>
      </w:r>
      <w:r w:rsidRPr="00182EF9">
        <w:t>SR-TE paths</w:t>
      </w:r>
      <w:del w:id="346" w:author="Italo Busi" w:date="2022-02-21T18:48:00Z">
        <w:r w:rsidDel="00915C41">
          <w:delText xml:space="preserve"> </w:delText>
        </w:r>
      </w:del>
      <w:r>
        <w:t xml:space="preserve"> </w:t>
      </w:r>
      <w:r w:rsidRPr="00B70255">
        <w:t xml:space="preserve">(multi-layer </w:t>
      </w:r>
      <w:r w:rsidRPr="00267F75">
        <w:t>coordinatio</w:t>
      </w:r>
      <w:r w:rsidRPr="00FE13F0">
        <w:t>n</w:t>
      </w:r>
      <w:r>
        <w:t xml:space="preserve"> is required</w:t>
      </w:r>
      <w:r w:rsidRPr="00B70255">
        <w:t>)</w:t>
      </w:r>
      <w:r>
        <w:t>.</w:t>
      </w:r>
    </w:p>
    <w:p w14:paraId="6AB415BB" w14:textId="77777777" w:rsidR="00A65CF9" w:rsidRDefault="00A65CF9" w:rsidP="0079123C">
      <w:pPr>
        <w:pStyle w:val="RFCListNumbered"/>
        <w:numPr>
          <w:ilvl w:val="0"/>
          <w:numId w:val="25"/>
        </w:numPr>
      </w:pPr>
      <w:r w:rsidRPr="00B70255">
        <w:t xml:space="preserve">A </w:t>
      </w:r>
      <w:r>
        <w:t xml:space="preserve">new </w:t>
      </w:r>
      <w:r w:rsidRPr="00182EF9">
        <w:t>SR-TE path</w:t>
      </w:r>
      <w:r w:rsidRPr="00B70255">
        <w:t xml:space="preserve"> needs to be setup</w:t>
      </w:r>
      <w:r>
        <w:t>:</w:t>
      </w:r>
    </w:p>
    <w:p w14:paraId="19B291B6" w14:textId="77777777" w:rsidR="00A65CF9" w:rsidRDefault="00A65CF9" w:rsidP="0079123C">
      <w:pPr>
        <w:pStyle w:val="RFCListNumbered"/>
        <w:numPr>
          <w:ilvl w:val="1"/>
          <w:numId w:val="25"/>
        </w:numPr>
      </w:pPr>
      <w:r>
        <w:lastRenderedPageBreak/>
        <w:t xml:space="preserve">The new </w:t>
      </w:r>
      <w:r w:rsidRPr="00182EF9">
        <w:t>SR-TE path</w:t>
      </w:r>
      <w:r>
        <w:t xml:space="preserve"> reuses existing </w:t>
      </w:r>
      <w:r w:rsidRPr="004E7492">
        <w:t>underlay</w:t>
      </w:r>
      <w:r>
        <w:t xml:space="preserve"> optical tunnels;</w:t>
      </w:r>
    </w:p>
    <w:p w14:paraId="728CA05F" w14:textId="376437C2" w:rsidR="00A65CF9" w:rsidRPr="00A37F5E" w:rsidRDefault="00A65CF9" w:rsidP="0079123C">
      <w:pPr>
        <w:pStyle w:val="RFCListNumbered"/>
        <w:numPr>
          <w:ilvl w:val="1"/>
          <w:numId w:val="25"/>
        </w:numPr>
      </w:pPr>
      <w:r>
        <w:t xml:space="preserve">One or more </w:t>
      </w:r>
      <w:r w:rsidRPr="00B70255">
        <w:t xml:space="preserve">new </w:t>
      </w:r>
      <w:r>
        <w:t xml:space="preserve">underlay </w:t>
      </w:r>
      <w:del w:id="347" w:author="Italo Busi" w:date="2022-02-21T11:38:00Z">
        <w:r w:rsidRPr="00B70255" w:rsidDel="003650D7">
          <w:delText xml:space="preserve">Optical </w:delText>
        </w:r>
      </w:del>
      <w:ins w:id="348" w:author="Italo Busi" w:date="2022-02-21T11:38:00Z">
        <w:r w:rsidR="003650D7">
          <w:t>o</w:t>
        </w:r>
        <w:r w:rsidR="003650D7" w:rsidRPr="00B70255">
          <w:t xml:space="preserve">ptical </w:t>
        </w:r>
      </w:ins>
      <w:r w:rsidRPr="00B70255">
        <w:t xml:space="preserve">tunnels </w:t>
      </w:r>
      <w:r>
        <w:t>need to be setup to support the</w:t>
      </w:r>
      <w:r w:rsidRPr="00B70255">
        <w:t xml:space="preserve"> </w:t>
      </w:r>
      <w:r>
        <w:t xml:space="preserve">setup of the new </w:t>
      </w:r>
      <w:r w:rsidRPr="00182EF9">
        <w:t xml:space="preserve">SR-TE </w:t>
      </w:r>
      <w:proofErr w:type="gramStart"/>
      <w:r w:rsidRPr="00182EF9">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p>
    <w:p w14:paraId="0C6FDDEE" w14:textId="28828294" w:rsidR="00A65CF9" w:rsidRPr="004E7492" w:rsidDel="00AB031C" w:rsidRDefault="00B9566D" w:rsidP="000135F0">
      <w:pPr>
        <w:rPr>
          <w:del w:id="349" w:author="Italo Busi" w:date="2022-02-21T12:04:00Z"/>
        </w:rPr>
      </w:pPr>
      <w:del w:id="350" w:author="Italo Busi" w:date="2022-02-21T12:04:00Z">
        <w:r w:rsidRPr="004E7492" w:rsidDel="00AB031C">
          <w:delText>[Editors’ Note:] Sergio to provide some text proposal here to describe the TE binding requirements and isolation requirements replacing the text below</w:delText>
        </w:r>
        <w:r w:rsidR="009B2942" w:rsidRPr="004E7492" w:rsidDel="00AB031C">
          <w:delText xml:space="preserve"> (highlighted in grey)</w:delText>
        </w:r>
        <w:r w:rsidRPr="004E7492" w:rsidDel="00AB031C">
          <w:delText xml:space="preserve"> as well as the text in sections </w:delText>
        </w:r>
        <w:r w:rsidR="009B2942" w:rsidRPr="004E7492" w:rsidDel="00AB031C">
          <w:fldChar w:fldCharType="begin"/>
        </w:r>
        <w:r w:rsidR="009B2942" w:rsidRPr="004E7492" w:rsidDel="00AB031C">
          <w:delInstrText xml:space="preserve"> REF _Ref94515956 \r \h \T </w:delInstrText>
        </w:r>
      </w:del>
      <w:r w:rsidR="004E7492">
        <w:instrText xml:space="preserve"> \* MERGEFORMAT </w:instrText>
      </w:r>
      <w:del w:id="351" w:author="Italo Busi" w:date="2022-02-21T12:04:00Z">
        <w:r w:rsidR="009B2942" w:rsidRPr="004E7492" w:rsidDel="00AB031C">
          <w:fldChar w:fldCharType="separate"/>
        </w:r>
        <w:r w:rsidR="00892580" w:rsidRPr="004E7492" w:rsidDel="00AB031C">
          <w:delText>2.1.3</w:delText>
        </w:r>
        <w:r w:rsidR="009B2942" w:rsidRPr="004E7492" w:rsidDel="00AB031C">
          <w:fldChar w:fldCharType="end"/>
        </w:r>
        <w:r w:rsidR="009B2942" w:rsidRPr="004E7492" w:rsidDel="00AB031C">
          <w:delText xml:space="preserve"> </w:delText>
        </w:r>
        <w:r w:rsidRPr="004E7492" w:rsidDel="00AB031C">
          <w:delText xml:space="preserve">and </w:delText>
        </w:r>
        <w:r w:rsidR="009B2942" w:rsidRPr="004E7492" w:rsidDel="00AB031C">
          <w:fldChar w:fldCharType="begin"/>
        </w:r>
        <w:r w:rsidR="009B2942" w:rsidRPr="004E7492" w:rsidDel="00AB031C">
          <w:delInstrText xml:space="preserve"> REF _Ref94515965 \r \h \t </w:delInstrText>
        </w:r>
      </w:del>
      <w:r w:rsidR="004E7492">
        <w:instrText xml:space="preserve"> \* MERGEFORMAT </w:instrText>
      </w:r>
      <w:del w:id="352" w:author="Italo Busi" w:date="2022-02-21T12:04:00Z">
        <w:r w:rsidR="009B2942" w:rsidRPr="004E7492" w:rsidDel="00AB031C">
          <w:fldChar w:fldCharType="separate"/>
        </w:r>
        <w:r w:rsidR="00892580" w:rsidRPr="004E7492" w:rsidDel="00AB031C">
          <w:delText>2.1.4</w:delText>
        </w:r>
        <w:r w:rsidR="009B2942" w:rsidRPr="004E7492" w:rsidDel="00AB031C">
          <w:fldChar w:fldCharType="end"/>
        </w:r>
        <w:r w:rsidR="009B2942" w:rsidRPr="004E7492" w:rsidDel="00AB031C">
          <w:delText xml:space="preserve"> </w:delText>
        </w:r>
        <w:r w:rsidRPr="004E7492" w:rsidDel="00AB031C">
          <w:delText>that will be remove</w:delText>
        </w:r>
        <w:r w:rsidR="009B2942" w:rsidRPr="004E7492" w:rsidDel="00AB031C">
          <w:delText>d</w:delText>
        </w:r>
        <w:r w:rsidRPr="004E7492" w:rsidDel="00AB031C">
          <w:delText xml:space="preserve"> in the next update.</w:delText>
        </w:r>
      </w:del>
    </w:p>
    <w:p w14:paraId="161C413D" w14:textId="0AC80EEC" w:rsidR="00045B4C" w:rsidRPr="004E7492" w:rsidRDefault="00045B4C" w:rsidP="000135F0">
      <w:pPr>
        <w:rPr>
          <w:ins w:id="353" w:author="Italo Busi" w:date="2022-02-24T19:11:00Z"/>
        </w:rPr>
      </w:pPr>
      <w:ins w:id="354" w:author="Italo Busi" w:date="2022-02-24T19:11:00Z">
        <w:r w:rsidRPr="004E7492">
          <w:t xml:space="preserve">The selection of the SR-TE path </w:t>
        </w:r>
      </w:ins>
      <w:ins w:id="355" w:author="Italo Busi" w:date="2022-02-24T19:17:00Z">
        <w:r w:rsidR="00B720B9" w:rsidRPr="004E7492">
          <w:t xml:space="preserve">should take into account the TE requirements and the </w:t>
        </w:r>
      </w:ins>
      <w:commentRangeStart w:id="356"/>
      <w:commentRangeStart w:id="357"/>
      <w:ins w:id="358" w:author="Italo Busi" w:date="2022-02-24T19:18:00Z">
        <w:r w:rsidR="00B720B9" w:rsidRPr="004E7492">
          <w:t xml:space="preserve">binding requirements </w:t>
        </w:r>
        <w:commentRangeEnd w:id="356"/>
        <w:r w:rsidR="00B720B9" w:rsidRPr="004E7492">
          <w:commentReference w:id="356"/>
        </w:r>
      </w:ins>
      <w:commentRangeEnd w:id="357"/>
      <w:ins w:id="359" w:author="Italo Busi" w:date="2022-03-01T11:18:00Z">
        <w:r w:rsidR="00D46527">
          <w:rPr>
            <w:rStyle w:val="CommentReference"/>
          </w:rPr>
          <w:commentReference w:id="357"/>
        </w:r>
      </w:ins>
      <w:ins w:id="360" w:author="Italo Busi" w:date="2022-02-24T19:18:00Z">
        <w:r w:rsidR="00B720B9" w:rsidRPr="004E7492">
          <w:t>for the L2/L3 VPN network service.</w:t>
        </w:r>
      </w:ins>
    </w:p>
    <w:p w14:paraId="4DFA37A0" w14:textId="6D074218" w:rsidR="009B1E1A" w:rsidRPr="004E7492" w:rsidRDefault="009B1E1A" w:rsidP="000135F0">
      <w:pPr>
        <w:rPr>
          <w:ins w:id="361" w:author="Belotti, Sergio (Nokia - IT/Vimercate)" w:date="2022-02-02T17:53:00Z"/>
        </w:rPr>
      </w:pPr>
      <w:ins w:id="362" w:author="Belotti, Sergio (Nokia - IT/Vimercate)" w:date="2022-02-02T17:51:00Z">
        <w:r w:rsidRPr="004E7492">
          <w:t>In general the bindi</w:t>
        </w:r>
      </w:ins>
      <w:ins w:id="363" w:author="Belotti, Sergio (Nokia - IT/Vimercate)" w:date="2022-02-02T17:52:00Z">
        <w:r w:rsidRPr="004E7492">
          <w:t xml:space="preserve">ng </w:t>
        </w:r>
        <w:del w:id="364" w:author="Italo Busi" w:date="2022-02-21T12:04:00Z">
          <w:r w:rsidRPr="004E7492" w:rsidDel="00AB031C">
            <w:delText>of</w:delText>
          </w:r>
        </w:del>
      </w:ins>
      <w:ins w:id="365" w:author="Italo Busi" w:date="2022-02-21T12:04:00Z">
        <w:r w:rsidR="00AB031C" w:rsidRPr="004E7492">
          <w:t>requirements for</w:t>
        </w:r>
      </w:ins>
      <w:ins w:id="366" w:author="Belotti, Sergio (Nokia - IT/Vimercate)" w:date="2022-02-02T17:52:00Z">
        <w:r w:rsidRPr="004E7492">
          <w:t xml:space="preserve"> a </w:t>
        </w:r>
      </w:ins>
      <w:ins w:id="367" w:author="Italo Busi" w:date="2022-02-24T19:20:00Z">
        <w:r w:rsidR="00B720B9" w:rsidRPr="004E7492">
          <w:t xml:space="preserve">network </w:t>
        </w:r>
      </w:ins>
      <w:ins w:id="368" w:author="Belotti, Sergio (Nokia - IT/Vimercate)" w:date="2022-02-02T17:52:00Z">
        <w:r w:rsidRPr="004E7492">
          <w:t>service</w:t>
        </w:r>
      </w:ins>
      <w:ins w:id="369" w:author="Belotti, Sergio (Nokia - IT/Vimercate)" w:date="2022-02-03T18:34:00Z">
        <w:r w:rsidR="0069496B" w:rsidRPr="004E7492">
          <w:t xml:space="preserve"> (</w:t>
        </w:r>
        <w:proofErr w:type="spellStart"/>
        <w:r w:rsidR="0069496B" w:rsidRPr="004E7492">
          <w:t>e.g</w:t>
        </w:r>
        <w:proofErr w:type="spellEnd"/>
        <w:r w:rsidR="0069496B" w:rsidRPr="004E7492">
          <w:t xml:space="preserve"> </w:t>
        </w:r>
      </w:ins>
      <w:ins w:id="370" w:author="Belotti, Sergio (Nokia - IT/Vimercate)" w:date="2022-02-03T18:35:00Z">
        <w:r w:rsidR="0069496B" w:rsidRPr="004E7492">
          <w:t>L2/L3</w:t>
        </w:r>
      </w:ins>
      <w:ins w:id="371" w:author="Belotti, Sergio (Nokia - IT/Vimercate)" w:date="2022-02-03T18:34:00Z">
        <w:r w:rsidR="0069496B" w:rsidRPr="004E7492">
          <w:t xml:space="preserve"> VP</w:t>
        </w:r>
      </w:ins>
      <w:ins w:id="372" w:author="Belotti, Sergio (Nokia - IT/Vimercate)" w:date="2022-02-03T18:35:00Z">
        <w:r w:rsidR="0069496B" w:rsidRPr="004E7492">
          <w:t>N)</w:t>
        </w:r>
      </w:ins>
      <w:ins w:id="373" w:author="Belotti, Sergio (Nokia - IT/Vimercate)" w:date="2022-02-02T17:52:00Z">
        <w:del w:id="374" w:author="Italo Busi" w:date="2022-02-24T19:20:00Z">
          <w:r w:rsidRPr="004E7492" w:rsidDel="00B720B9">
            <w:delText xml:space="preserve"> to </w:delText>
          </w:r>
        </w:del>
      </w:ins>
      <w:ins w:id="375" w:author="Belotti, Sergio (Nokia - IT/Vimercate)" w:date="2022-02-03T18:29:00Z">
        <w:del w:id="376" w:author="Italo Busi" w:date="2022-02-24T19:20:00Z">
          <w:r w:rsidR="0069496B" w:rsidRPr="004E7492" w:rsidDel="00B720B9">
            <w:delText xml:space="preserve">the related </w:delText>
          </w:r>
        </w:del>
      </w:ins>
      <w:ins w:id="377" w:author="Belotti, Sergio (Nokia - IT/Vimercate)" w:date="2022-02-02T17:52:00Z">
        <w:del w:id="378" w:author="Italo Busi" w:date="2022-02-24T19:20:00Z">
          <w:r w:rsidRPr="004E7492" w:rsidDel="00B720B9">
            <w:delText>TE tunnels</w:delText>
          </w:r>
        </w:del>
      </w:ins>
      <w:ins w:id="379" w:author="Belotti, Sergio (Nokia - IT/Vimercate)" w:date="2022-02-03T18:29:00Z">
        <w:del w:id="380" w:author="Italo Busi" w:date="2022-02-24T19:20:00Z">
          <w:r w:rsidR="0069496B" w:rsidRPr="004E7492" w:rsidDel="00B720B9">
            <w:delText xml:space="preserve"> supporting it</w:delText>
          </w:r>
        </w:del>
        <w:r w:rsidR="0069496B" w:rsidRPr="004E7492">
          <w:t>,</w:t>
        </w:r>
      </w:ins>
      <w:ins w:id="381" w:author="Belotti, Sergio (Nokia - IT/Vimercate)" w:date="2022-02-02T17:53:00Z">
        <w:r w:rsidRPr="004E7492">
          <w:t xml:space="preserve"> can be summarized within three cases:</w:t>
        </w:r>
      </w:ins>
    </w:p>
    <w:p w14:paraId="31280978" w14:textId="674F876D" w:rsidR="009B1E1A" w:rsidRPr="004E7492" w:rsidRDefault="009B1E1A" w:rsidP="0079123C">
      <w:pPr>
        <w:pStyle w:val="ListParagraph"/>
        <w:numPr>
          <w:ilvl w:val="0"/>
          <w:numId w:val="26"/>
        </w:numPr>
        <w:rPr>
          <w:ins w:id="382" w:author="Belotti, Sergio (Nokia - IT/Vimercate)" w:date="2022-02-03T18:38:00Z"/>
        </w:rPr>
      </w:pPr>
      <w:ins w:id="383" w:author="Belotti, Sergio (Nokia - IT/Vimercate)" w:date="2022-02-02T17:54:00Z">
        <w:r w:rsidRPr="004E7492">
          <w:t xml:space="preserve">The customer is asking for </w:t>
        </w:r>
      </w:ins>
      <w:ins w:id="384" w:author="Belotti, Sergio (Nokia - IT/Vimercate)" w:date="2022-02-03T18:35:00Z">
        <w:r w:rsidR="0069496B" w:rsidRPr="004E7492">
          <w:t xml:space="preserve">VPN </w:t>
        </w:r>
      </w:ins>
      <w:ins w:id="385" w:author="Belotti, Sergio (Nokia - IT/Vimercate)" w:date="2022-02-02T17:54:00Z">
        <w:r w:rsidRPr="004E7492">
          <w:t xml:space="preserve">isolation </w:t>
        </w:r>
      </w:ins>
      <w:ins w:id="386" w:author="Belotti, Sergio (Nokia - IT/Vimercate)" w:date="2022-02-03T18:36:00Z">
        <w:r w:rsidR="0069496B" w:rsidRPr="004E7492">
          <w:t xml:space="preserve">dynamically </w:t>
        </w:r>
      </w:ins>
      <w:ins w:id="387" w:author="Belotti, Sergio (Nokia - IT/Vimercate)" w:date="2022-02-03T18:35:00Z">
        <w:r w:rsidR="0069496B" w:rsidRPr="004E7492">
          <w:t>creating and b</w:t>
        </w:r>
      </w:ins>
      <w:ins w:id="388" w:author="Belotti, Sergio (Nokia - IT/Vimercate)" w:date="2022-02-03T18:36:00Z">
        <w:r w:rsidR="0069496B" w:rsidRPr="004E7492">
          <w:t>inding tunnels to the service such that th</w:t>
        </w:r>
      </w:ins>
      <w:ins w:id="389" w:author="Belotti, Sergio (Nokia - IT/Vimercate)" w:date="2022-02-03T18:37:00Z">
        <w:r w:rsidR="0069496B" w:rsidRPr="004E7492">
          <w:t>ey are not shared by others services (e.g. VPN).</w:t>
        </w:r>
      </w:ins>
    </w:p>
    <w:p w14:paraId="710B5AF4" w14:textId="35E61028" w:rsidR="0069496B" w:rsidRPr="004E7492" w:rsidRDefault="0069496B" w:rsidP="0069496B">
      <w:pPr>
        <w:pStyle w:val="ListParagraph"/>
        <w:ind w:left="1152"/>
        <w:rPr>
          <w:ins w:id="390" w:author="Belotti, Sergio (Nokia - IT/Vimercate)" w:date="2022-02-03T18:39:00Z"/>
        </w:rPr>
      </w:pPr>
      <w:ins w:id="391" w:author="Belotti, Sergio (Nokia - IT/Vimercate)" w:date="2022-02-03T18:38:00Z">
        <w:r w:rsidRPr="004E7492">
          <w:t>The level of isolation can be different:</w:t>
        </w:r>
      </w:ins>
    </w:p>
    <w:p w14:paraId="064C8E77" w14:textId="77777777" w:rsidR="00F72A36" w:rsidRPr="004E7492" w:rsidRDefault="0069496B" w:rsidP="0079123C">
      <w:pPr>
        <w:pStyle w:val="ListParagraph"/>
        <w:numPr>
          <w:ilvl w:val="0"/>
          <w:numId w:val="27"/>
        </w:numPr>
        <w:rPr>
          <w:ins w:id="392" w:author="Belotti, Sergio (Nokia - IT/Vimercate)" w:date="2022-02-03T18:45:00Z"/>
        </w:rPr>
      </w:pPr>
      <w:ins w:id="393" w:author="Belotti, Sergio (Nokia - IT/Vimercate)" w:date="2022-02-03T18:39:00Z">
        <w:r w:rsidRPr="004E7492">
          <w:t>Hard isolation with de</w:t>
        </w:r>
        <w:r w:rsidR="00F72A36" w:rsidRPr="004E7492">
          <w:t xml:space="preserve">terministic </w:t>
        </w:r>
      </w:ins>
      <w:ins w:id="394" w:author="Belotti, Sergio (Nokia - IT/Vimercate)" w:date="2022-02-03T18:41:00Z">
        <w:r w:rsidR="00F72A36" w:rsidRPr="004E7492">
          <w:t>latency that means L2/L3 VPN requi</w:t>
        </w:r>
      </w:ins>
      <w:ins w:id="395" w:author="Belotti, Sergio (Nokia - IT/Vimercate)" w:date="2022-02-03T18:42:00Z">
        <w:r w:rsidR="00F72A36" w:rsidRPr="004E7492">
          <w:t>ring a set of dedicated TE Tunnels</w:t>
        </w:r>
      </w:ins>
      <w:ins w:id="396" w:author="Belotti, Sergio (Nokia - IT/Vimercate)" w:date="2022-02-03T18:43:00Z">
        <w:r w:rsidR="00F72A36" w:rsidRPr="004E7492">
          <w:t xml:space="preserve"> (neither sharing with other services nor competing for </w:t>
        </w:r>
      </w:ins>
      <w:ins w:id="397" w:author="Belotti, Sergio (Nokia - IT/Vimercate)" w:date="2022-02-03T18:44:00Z">
        <w:r w:rsidR="00F72A36" w:rsidRPr="004E7492">
          <w:t>bandwidth with other tunnels)</w:t>
        </w:r>
      </w:ins>
      <w:ins w:id="398" w:author="Belotti, Sergio (Nokia - IT/Vimercate)" w:date="2022-02-03T18:42:00Z">
        <w:r w:rsidR="00F72A36" w:rsidRPr="004E7492">
          <w:t xml:space="preserve"> providing deterministic latency performances</w:t>
        </w:r>
      </w:ins>
    </w:p>
    <w:p w14:paraId="2D94008E" w14:textId="77777777" w:rsidR="00F72A36" w:rsidRPr="004E7492" w:rsidRDefault="00F72A36" w:rsidP="0079123C">
      <w:pPr>
        <w:pStyle w:val="ListParagraph"/>
        <w:numPr>
          <w:ilvl w:val="0"/>
          <w:numId w:val="27"/>
        </w:numPr>
        <w:rPr>
          <w:ins w:id="399" w:author="Belotti, Sergio (Nokia - IT/Vimercate)" w:date="2022-02-03T18:46:00Z"/>
        </w:rPr>
      </w:pPr>
      <w:ins w:id="400" w:author="Belotti, Sergio (Nokia - IT/Vimercate)" w:date="2022-02-03T18:45:00Z">
        <w:r w:rsidRPr="004E7492">
          <w:t>Hard isolation but without determini</w:t>
        </w:r>
      </w:ins>
      <w:ins w:id="401" w:author="Belotti, Sergio (Nokia - IT/Vimercate)" w:date="2022-02-03T18:46:00Z">
        <w:r w:rsidRPr="004E7492">
          <w:t>stic characteristics</w:t>
        </w:r>
      </w:ins>
    </w:p>
    <w:p w14:paraId="278F999F" w14:textId="77777777" w:rsidR="002C5BB3" w:rsidRPr="004E7492" w:rsidRDefault="00F72A36" w:rsidP="0079123C">
      <w:pPr>
        <w:pStyle w:val="ListParagraph"/>
        <w:numPr>
          <w:ilvl w:val="0"/>
          <w:numId w:val="27"/>
        </w:numPr>
        <w:rPr>
          <w:ins w:id="402" w:author="Belotti, Sergio (Nokia - IT/Vimercate)" w:date="2022-02-03T18:54:00Z"/>
        </w:rPr>
      </w:pPr>
      <w:ins w:id="403" w:author="Belotti, Sergio (Nokia - IT/Vimercate)" w:date="2022-02-03T18:46:00Z">
        <w:r w:rsidRPr="004E7492">
          <w:t>Soft isolation</w:t>
        </w:r>
      </w:ins>
      <w:ins w:id="404" w:author="Belotti, Sergio (Nokia - IT/Vimercate)" w:date="2022-02-03T18:48:00Z">
        <w:r w:rsidRPr="004E7492">
          <w:t xml:space="preserve"> that means the tunne</w:t>
        </w:r>
      </w:ins>
      <w:ins w:id="405" w:author="Belotti, Sergio (Nokia - IT/Vimercate)" w:date="2022-02-03T18:49:00Z">
        <w:r w:rsidRPr="004E7492">
          <w:t xml:space="preserve">ls associated with </w:t>
        </w:r>
      </w:ins>
      <w:ins w:id="406" w:author="Belotti, Sergio (Nokia - IT/Vimercate)" w:date="2022-02-03T18:47:00Z">
        <w:r w:rsidRPr="004E7492">
          <w:t xml:space="preserve">L2/L3 VPN </w:t>
        </w:r>
      </w:ins>
      <w:ins w:id="407" w:author="Belotti, Sergio (Nokia - IT/Vimercate)" w:date="2022-02-03T18:51:00Z">
        <w:r w:rsidRPr="004E7492">
          <w:t xml:space="preserve">are dedicated to that but can </w:t>
        </w:r>
        <w:r w:rsidR="002C5BB3" w:rsidRPr="004E7492">
          <w:t>compete for bandwidth with other tunnels.</w:t>
        </w:r>
      </w:ins>
    </w:p>
    <w:p w14:paraId="56068F58" w14:textId="7660E713" w:rsidR="0069496B" w:rsidRPr="004E7492" w:rsidRDefault="002C5BB3" w:rsidP="0079123C">
      <w:pPr>
        <w:pStyle w:val="ListParagraph"/>
        <w:numPr>
          <w:ilvl w:val="0"/>
          <w:numId w:val="26"/>
        </w:numPr>
        <w:rPr>
          <w:ins w:id="408" w:author="Sergio" w:date="2022-02-21T11:32:00Z"/>
        </w:rPr>
      </w:pPr>
      <w:ins w:id="409" w:author="Belotti, Sergio (Nokia - IT/Vimercate)" w:date="2022-02-03T18:54:00Z">
        <w:r w:rsidRPr="004E7492">
          <w:t xml:space="preserve">The customer </w:t>
        </w:r>
      </w:ins>
      <w:ins w:id="410" w:author="Belotti, Sergio (Nokia - IT/Vimercate)" w:date="2022-02-03T18:55:00Z">
        <w:r w:rsidRPr="004E7492">
          <w:t xml:space="preserve">does not ask </w:t>
        </w:r>
        <w:proofErr w:type="spellStart"/>
        <w:r w:rsidRPr="004E7492">
          <w:t>isolation,and</w:t>
        </w:r>
        <w:proofErr w:type="spellEnd"/>
        <w:r w:rsidRPr="004E7492">
          <w:t xml:space="preserve"> could request a VPN service where</w:t>
        </w:r>
      </w:ins>
      <w:ins w:id="411" w:author="Belotti, Sergio (Nokia - IT/Vimercate)" w:date="2022-02-03T18:57:00Z">
        <w:r w:rsidRPr="004E7492">
          <w:t xml:space="preserve"> associated</w:t>
        </w:r>
      </w:ins>
      <w:ins w:id="412" w:author="Belotti, Sergio (Nokia - IT/Vimercate)" w:date="2022-02-03T18:56:00Z">
        <w:r w:rsidRPr="004E7492">
          <w:t xml:space="preserve"> </w:t>
        </w:r>
      </w:ins>
      <w:ins w:id="413" w:author="Belotti, Sergio (Nokia - IT/Vimercate)" w:date="2022-02-03T18:55:00Z">
        <w:r w:rsidRPr="004E7492">
          <w:t>tunnels</w:t>
        </w:r>
      </w:ins>
      <w:ins w:id="414" w:author="Belotti, Sergio (Nokia - IT/Vimercate)" w:date="2022-02-03T18:57:00Z">
        <w:r w:rsidRPr="004E7492">
          <w:t xml:space="preserve"> </w:t>
        </w:r>
      </w:ins>
      <w:ins w:id="415" w:author="Belotti, Sergio (Nokia - IT/Vimercate)" w:date="2022-02-03T18:55:00Z">
        <w:r w:rsidRPr="004E7492">
          <w:t>can be shared across multiple VPNs</w:t>
        </w:r>
      </w:ins>
      <w:ins w:id="416" w:author="Italo Busi" w:date="2022-02-21T12:05:00Z">
        <w:r w:rsidR="00AB031C" w:rsidRPr="004E7492">
          <w:t>.</w:t>
        </w:r>
      </w:ins>
      <w:ins w:id="417" w:author="Belotti, Sergio (Nokia - IT/Vimercate)" w:date="2022-02-03T18:55:00Z">
        <w:del w:id="418" w:author="Italo Busi" w:date="2022-02-21T12:05:00Z">
          <w:r w:rsidRPr="004E7492" w:rsidDel="00AB031C">
            <w:delText xml:space="preserve"> </w:delText>
          </w:r>
        </w:del>
      </w:ins>
    </w:p>
    <w:p w14:paraId="55F98215" w14:textId="1A034A52" w:rsidR="006A08E3" w:rsidRPr="004E7492" w:rsidDel="00D46527" w:rsidRDefault="006A08E3" w:rsidP="006A08E3">
      <w:pPr>
        <w:rPr>
          <w:del w:id="419" w:author="Italo Busi" w:date="2022-03-01T11:19:00Z"/>
        </w:rPr>
      </w:pPr>
      <w:commentRangeStart w:id="420"/>
      <w:commentRangeStart w:id="421"/>
      <w:commentRangeStart w:id="422"/>
      <w:del w:id="423" w:author="Italo Busi" w:date="2022-03-01T11:19:00Z">
        <w:r w:rsidRPr="004E7492" w:rsidDel="00D46527">
          <w:delText>TE binding requirement types [TSM] are:</w:delText>
        </w:r>
        <w:commentRangeEnd w:id="420"/>
        <w:r w:rsidRPr="004E7492" w:rsidDel="00D46527">
          <w:commentReference w:id="420"/>
        </w:r>
        <w:commentRangeEnd w:id="421"/>
        <w:r w:rsidR="00840E9D" w:rsidRPr="004E7492" w:rsidDel="00D46527">
          <w:commentReference w:id="421"/>
        </w:r>
      </w:del>
    </w:p>
    <w:p w14:paraId="600055CA" w14:textId="080153EA" w:rsidR="006A08E3" w:rsidRPr="004E7492" w:rsidDel="00D46527" w:rsidRDefault="006A08E3" w:rsidP="00CE62E9">
      <w:pPr>
        <w:pStyle w:val="RFCListNumbered"/>
        <w:numPr>
          <w:ilvl w:val="0"/>
          <w:numId w:val="17"/>
        </w:numPr>
        <w:tabs>
          <w:tab w:val="clear" w:pos="864"/>
        </w:tabs>
        <w:rPr>
          <w:del w:id="424" w:author="Italo Busi" w:date="2022-03-01T11:19:00Z"/>
        </w:rPr>
      </w:pPr>
      <w:del w:id="425" w:author="Italo Busi" w:date="2022-03-01T11:19:00Z">
        <w:r w:rsidRPr="004E7492" w:rsidDel="00D46527">
          <w:delText xml:space="preserve">Hard Isolation with deterministic latency: The L2/L3VPN </w:delText>
        </w:r>
        <w:r w:rsidR="002A3FAD" w:rsidRPr="004E7492" w:rsidDel="00D46527">
          <w:delText xml:space="preserve">network </w:delText>
        </w:r>
        <w:r w:rsidRPr="004E7492" w:rsidDel="00D46527">
          <w:delText xml:space="preserve">service requires a </w:delText>
        </w:r>
        <w:bookmarkStart w:id="426" w:name="_Hlk94806165"/>
        <w:r w:rsidRPr="004E7492" w:rsidDel="00D46527">
          <w:delText>set of dedicated TE Tunnels providing deterministic latency performances and that cannot be not shared with other services, nor compete for bandwidth with other Tunnels</w:delText>
        </w:r>
        <w:bookmarkEnd w:id="426"/>
        <w:r w:rsidRPr="004E7492" w:rsidDel="00D46527">
          <w:delText>.</w:delText>
        </w:r>
      </w:del>
    </w:p>
    <w:p w14:paraId="07E81162" w14:textId="45CE2418" w:rsidR="006A08E3" w:rsidRPr="004E7492" w:rsidDel="00D46527" w:rsidRDefault="006A08E3" w:rsidP="00CE62E9">
      <w:pPr>
        <w:pStyle w:val="RFCListNumbered"/>
        <w:numPr>
          <w:ilvl w:val="0"/>
          <w:numId w:val="17"/>
        </w:numPr>
        <w:tabs>
          <w:tab w:val="clear" w:pos="864"/>
        </w:tabs>
        <w:rPr>
          <w:del w:id="427" w:author="Italo Busi" w:date="2022-03-01T11:19:00Z"/>
        </w:rPr>
      </w:pPr>
      <w:del w:id="428" w:author="Italo Busi" w:date="2022-03-01T11:19:00Z">
        <w:r w:rsidRPr="004E7492" w:rsidDel="00D46527">
          <w:delText xml:space="preserve">Hard Isolation: This is similar to the above case without deterministic latency requirements. </w:delText>
        </w:r>
      </w:del>
    </w:p>
    <w:p w14:paraId="6CEF9EC3" w14:textId="45CDB4A0" w:rsidR="006A08E3" w:rsidRPr="004E7492" w:rsidDel="00D46527" w:rsidRDefault="006A08E3" w:rsidP="00CE62E9">
      <w:pPr>
        <w:pStyle w:val="RFCListNumbered"/>
        <w:numPr>
          <w:ilvl w:val="0"/>
          <w:numId w:val="17"/>
        </w:numPr>
        <w:tabs>
          <w:tab w:val="clear" w:pos="864"/>
        </w:tabs>
        <w:rPr>
          <w:del w:id="429" w:author="Italo Busi" w:date="2022-03-01T11:19:00Z"/>
        </w:rPr>
      </w:pPr>
      <w:del w:id="430" w:author="Italo Busi" w:date="2022-03-01T11:19:00Z">
        <w:r w:rsidRPr="004E7492" w:rsidDel="00D46527">
          <w:lastRenderedPageBreak/>
          <w:delText xml:space="preserve">Soft Isolation: The L2/L3VPN </w:delText>
        </w:r>
        <w:r w:rsidR="002A3FAD" w:rsidRPr="004E7492" w:rsidDel="00D46527">
          <w:delText xml:space="preserve">network </w:delText>
        </w:r>
        <w:r w:rsidRPr="004E7492" w:rsidDel="00D46527">
          <w:delText xml:space="preserve">service requires a set of dedicated MPLS-TE tunnels </w:delText>
        </w:r>
        <w:r w:rsidR="00EA3B84" w:rsidRPr="004E7492" w:rsidDel="00D46527">
          <w:delText xml:space="preserve">that </w:delText>
        </w:r>
        <w:r w:rsidRPr="004E7492" w:rsidDel="00D46527">
          <w:delText xml:space="preserve">cannot be shared with other services, but which could compete for bandwidth with other Tunnels. </w:delText>
        </w:r>
      </w:del>
    </w:p>
    <w:p w14:paraId="3FAA8797" w14:textId="687006DA" w:rsidR="006A08E3" w:rsidRPr="004E7492" w:rsidDel="00D46527" w:rsidRDefault="006A08E3" w:rsidP="00CE62E9">
      <w:pPr>
        <w:pStyle w:val="RFCListNumbered"/>
        <w:numPr>
          <w:ilvl w:val="0"/>
          <w:numId w:val="17"/>
        </w:numPr>
        <w:tabs>
          <w:tab w:val="clear" w:pos="864"/>
        </w:tabs>
        <w:rPr>
          <w:del w:id="431" w:author="Italo Busi" w:date="2022-03-01T11:19:00Z"/>
        </w:rPr>
      </w:pPr>
      <w:del w:id="432" w:author="Italo Busi" w:date="2022-03-01T11:19:00Z">
        <w:r w:rsidRPr="004E7492" w:rsidDel="00D46527">
          <w:delText xml:space="preserve">Sharing: The L2/L3VPN </w:delText>
        </w:r>
        <w:r w:rsidR="002A3FAD" w:rsidRPr="004E7492" w:rsidDel="00D46527">
          <w:delText xml:space="preserve">network </w:delText>
        </w:r>
        <w:r w:rsidRPr="004E7492" w:rsidDel="00D46527">
          <w:delText xml:space="preserve">service allows sharing the MPLS-TE Tunnels supporting it with other services. </w:delText>
        </w:r>
      </w:del>
    </w:p>
    <w:p w14:paraId="0C20834D" w14:textId="32FBA78A" w:rsidR="006A08E3" w:rsidDel="00D46527" w:rsidRDefault="00EA3B84" w:rsidP="006A08E3">
      <w:pPr>
        <w:rPr>
          <w:del w:id="433" w:author="Italo Busi" w:date="2022-03-01T11:19:00Z"/>
        </w:rPr>
      </w:pPr>
      <w:del w:id="434" w:author="Italo Busi" w:date="2022-03-01T11:19:00Z">
        <w:r w:rsidRPr="004E7492" w:rsidDel="00D46527">
          <w:delText>There could be additional TE binding requirements for the first three type</w:delText>
        </w:r>
        <w:r w:rsidR="006A08E3" w:rsidRPr="004E7492" w:rsidDel="00D46527">
          <w:delText>s with respect to different VN members of the same VN</w:delText>
        </w:r>
        <w:r w:rsidR="00250756" w:rsidRPr="004E7492" w:rsidDel="00D46527">
          <w:delText xml:space="preserve"> (on how different VN members, belonging to the same VN, can share or not network resources)</w:delText>
        </w:r>
        <w:r w:rsidR="006A08E3" w:rsidRPr="004E7492" w:rsidDel="00D46527">
          <w:delText>. For the first two cases, VN members can be hard</w:delText>
        </w:r>
        <w:r w:rsidR="008D08C7" w:rsidRPr="004E7492" w:rsidDel="00D46527">
          <w:noBreakHyphen/>
        </w:r>
        <w:r w:rsidR="006A08E3" w:rsidRPr="004E7492" w:rsidDel="00D46527">
          <w:delText>isolated, soft-isolated, or shared. For the third case, VN members can be soft-isolated or shared.</w:delText>
        </w:r>
        <w:commentRangeEnd w:id="422"/>
        <w:r w:rsidR="00486C67" w:rsidRPr="004E7492" w:rsidDel="00D46527">
          <w:commentReference w:id="422"/>
        </w:r>
      </w:del>
    </w:p>
    <w:p w14:paraId="5EEEA95C" w14:textId="75ABDC19" w:rsidR="00CF7DF8" w:rsidRPr="004E7492" w:rsidRDefault="00CF7DF8" w:rsidP="00E3671A">
      <w:pPr>
        <w:pStyle w:val="Heading3"/>
        <w:rPr>
          <w:rFonts w:cs="Courier New"/>
          <w:bCs w:val="0"/>
          <w:szCs w:val="24"/>
        </w:rPr>
      </w:pPr>
      <w:bookmarkStart w:id="435" w:name="_Ref89108252"/>
      <w:bookmarkStart w:id="436" w:name="_Toc96943418"/>
      <w:r w:rsidRPr="004E7492">
        <w:rPr>
          <w:rFonts w:cs="Courier New"/>
          <w:bCs w:val="0"/>
          <w:szCs w:val="24"/>
        </w:rPr>
        <w:t>Multi-domain and multi-layer path computation</w:t>
      </w:r>
      <w:bookmarkEnd w:id="435"/>
      <w:bookmarkEnd w:id="436"/>
    </w:p>
    <w:p w14:paraId="483DF1E5" w14:textId="3BCC2B8B" w:rsidR="00250756" w:rsidRDefault="00CF7DF8">
      <w:r>
        <w:t xml:space="preserve">When a new </w:t>
      </w:r>
      <w:r w:rsidR="00A65CF9">
        <w:t>SR-</w:t>
      </w:r>
      <w:r>
        <w:t xml:space="preserve">TE </w:t>
      </w:r>
      <w:r w:rsidR="009B2942">
        <w:t>path</w:t>
      </w:r>
      <w:r>
        <w:t xml:space="preserve"> needs to be setup, the </w:t>
      </w:r>
      <w:r w:rsidR="00250756">
        <w:t xml:space="preserve">MDSC </w:t>
      </w:r>
      <w:r>
        <w:t xml:space="preserve">is also responsible </w:t>
      </w:r>
      <w:r w:rsidR="00250756">
        <w:t xml:space="preserve">to </w:t>
      </w:r>
      <w:r>
        <w:t xml:space="preserve">coordinate the </w:t>
      </w:r>
      <w:r w:rsidR="00250756">
        <w:t>multi-layer/multi-domain path computation</w:t>
      </w:r>
      <w:r w:rsidR="00ED44F0">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44EC8348" w:rsidR="00FA387D" w:rsidRPr="00391AF8" w:rsidRDefault="00560CAB" w:rsidP="00FA387D">
      <w:pPr>
        <w:pStyle w:val="RFCListNumbered"/>
      </w:pPr>
      <w:r>
        <w:lastRenderedPageBreak/>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Therefor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in their</w:t>
      </w:r>
      <w:ins w:id="437" w:author="BOUQUIER, JEAN-FRANCOIS, Vodafone" w:date="2022-02-21T11:31:00Z">
        <w:r w:rsidR="005F6CB4" w:rsidRPr="00391AF8">
          <w:t xml:space="preserve"> </w:t>
        </w:r>
      </w:ins>
      <w:ins w:id="438" w:author="BOUQUIER, JEAN-FRANCOIS, Vodafone" w:date="2022-02-07T22:46:00Z">
        <w:r w:rsidR="00F511C2">
          <w:t>respective</w:t>
        </w:r>
      </w:ins>
      <w:r w:rsidR="005F6CB4" w:rsidRPr="00391AF8">
        <w:t xml:space="preserve"> controlled domains</w:t>
      </w:r>
      <w:r w:rsidR="00464985" w:rsidRPr="00391AF8">
        <w:t xml:space="preserve"> and </w:t>
      </w:r>
      <w:r w:rsidR="00464985" w:rsidRPr="00B50EBB">
        <w:t xml:space="preserve">i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w:t>
      </w:r>
      <w:proofErr w:type="spellStart"/>
      <w:r>
        <w:t>can not</w:t>
      </w:r>
      <w:proofErr w:type="spellEnd"/>
      <w:r>
        <w:t xml:space="preserve">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be to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del w:id="439" w:author="Italo Busi" w:date="2022-02-21T11:38:00Z">
        <w:r w:rsidR="00ED44F0" w:rsidRPr="00391AF8" w:rsidDel="003650D7">
          <w:delText xml:space="preserve">Optical </w:delText>
        </w:r>
      </w:del>
      <w:ins w:id="440" w:author="Italo Busi" w:date="2022-02-21T11:38:00Z">
        <w:r w:rsidR="003650D7">
          <w:t>o</w:t>
        </w:r>
        <w:r w:rsidR="003650D7" w:rsidRPr="00391AF8">
          <w:t xml:space="preserve">ptical </w:t>
        </w:r>
      </w:ins>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del w:id="441" w:author="Italo Busi" w:date="2022-02-21T11:38:00Z">
        <w:r w:rsidR="00FA387D" w:rsidRPr="00A71036" w:rsidDel="003650D7">
          <w:delText xml:space="preserve">Optical </w:delText>
        </w:r>
      </w:del>
      <w:ins w:id="442" w:author="Italo Busi" w:date="2022-02-21T11:38:00Z">
        <w:r w:rsidR="003650D7">
          <w:t>o</w:t>
        </w:r>
        <w:r w:rsidR="003650D7" w:rsidRPr="00A71036">
          <w:t xml:space="preserve">ptical </w:t>
        </w:r>
      </w:ins>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w:t>
      </w:r>
      <w:proofErr w:type="spellStart"/>
      <w:r w:rsidR="00FA387D" w:rsidRPr="00A71036">
        <w:t>abstact</w:t>
      </w:r>
      <w:proofErr w:type="spellEnd"/>
      <w:r w:rsidR="00FA387D" w:rsidRPr="00A71036">
        <w:t xml:space="preserve">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32E2CFF8"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full 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 and </w:t>
      </w:r>
      <w:r w:rsidR="00464985" w:rsidRPr="00391AF8">
        <w:t xml:space="preserve">it </w:t>
      </w:r>
      <w:r w:rsidR="008E2658" w:rsidRPr="00391AF8">
        <w:t>uses the information received</w:t>
      </w:r>
      <w:r w:rsidR="00464985" w:rsidRPr="00391AF8">
        <w:t xml:space="preserve"> by the </w:t>
      </w:r>
      <w:r w:rsidR="00C24FD0" w:rsidRPr="00391AF8">
        <w:t>O</w:t>
      </w:r>
      <w:r w:rsidR="00C24FD0">
        <w:t>-</w:t>
      </w:r>
      <w:r w:rsidR="00C24FD0" w:rsidRPr="00391AF8">
        <w:t>PNCs</w:t>
      </w:r>
      <w:r w:rsidR="00464985" w:rsidRPr="00391AF8">
        <w:t xml:space="preserve">, together with its TE topology view of the </w:t>
      </w:r>
      <w:r w:rsidR="00C24FD0" w:rsidRPr="00391AF8">
        <w:t>multi</w:t>
      </w:r>
      <w:r w:rsidR="00C24FD0">
        <w:t>-</w:t>
      </w:r>
      <w:r w:rsidR="00C24FD0" w:rsidRPr="00391AF8">
        <w:t xml:space="preserve">domain </w:t>
      </w:r>
      <w:r w:rsidR="00464985" w:rsidRPr="00391AF8">
        <w:t>packet layer,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r w:rsidR="008E2658" w:rsidRPr="00391AF8">
        <w:br/>
      </w:r>
      <w:r w:rsidR="00560CAB">
        <w:br/>
      </w:r>
      <w:commentRangeStart w:id="443"/>
      <w:commentRangeStart w:id="444"/>
      <w:del w:id="445" w:author="Italo Busi" w:date="2022-02-21T12:06:00Z">
        <w:r w:rsidR="00560CAB" w:rsidDel="00AB031C">
          <w:delText>With this approach the</w:delText>
        </w:r>
        <w:r w:rsidR="00560CAB" w:rsidRPr="00391AF8" w:rsidDel="00AB031C">
          <w:delText xml:space="preserve"> </w:delText>
        </w:r>
        <w:r w:rsidR="008E2658" w:rsidRPr="00391AF8" w:rsidDel="00AB031C">
          <w:delText xml:space="preserve">role of P-PNC </w:delText>
        </w:r>
      </w:del>
      <w:ins w:id="446" w:author="Paolo Volpato" w:date="2022-02-08T15:04:00Z">
        <w:del w:id="447" w:author="Italo Busi" w:date="2022-02-21T12:06:00Z">
          <w:r w:rsidR="005B7A64" w:rsidDel="00AB031C">
            <w:delText>may be somehow</w:delText>
          </w:r>
        </w:del>
      </w:ins>
      <w:del w:id="448" w:author="Italo Busi" w:date="2022-02-21T12:06:00Z">
        <w:r w:rsidR="008E2658" w:rsidRPr="00391AF8" w:rsidDel="00AB031C">
          <w:delText xml:space="preserve">is minimized, i.e. </w:delText>
        </w:r>
      </w:del>
      <w:ins w:id="449" w:author="Paolo Volpato" w:date="2022-02-08T15:04:00Z">
        <w:del w:id="450" w:author="Italo Busi" w:date="2022-02-21T12:06:00Z">
          <w:r w:rsidR="005B7A64" w:rsidDel="00AB031C">
            <w:delText>may be</w:delText>
          </w:r>
        </w:del>
      </w:ins>
      <w:del w:id="451" w:author="Italo Busi" w:date="2022-02-21T12:06:00Z">
        <w:r w:rsidR="008E2658" w:rsidRPr="00391AF8" w:rsidDel="00AB031C">
          <w:delText>is limited to management</w:delText>
        </w:r>
      </w:del>
      <w:ins w:id="452" w:author="Paolo Volpato" w:date="2022-02-08T15:04:00Z">
        <w:del w:id="453" w:author="Italo Busi" w:date="2022-02-21T12:06:00Z">
          <w:r w:rsidR="005B7A64" w:rsidDel="00AB031C">
            <w:delText xml:space="preserve"> or perform </w:delText>
          </w:r>
        </w:del>
      </w:ins>
      <w:ins w:id="454" w:author="Paolo Volpato" w:date="2022-02-08T15:05:00Z">
        <w:del w:id="455" w:author="Italo Busi" w:date="2022-02-21T12:06:00Z">
          <w:r w:rsidR="00641E85" w:rsidDel="00AB031C">
            <w:delText>more granular tasks such as single</w:delText>
          </w:r>
        </w:del>
      </w:ins>
      <w:ins w:id="456" w:author="Paolo Volpato" w:date="2022-02-08T15:06:00Z">
        <w:del w:id="457" w:author="Italo Busi" w:date="2022-02-21T12:06:00Z">
          <w:r w:rsidR="00641E85" w:rsidDel="00AB031C">
            <w:delText xml:space="preserve">-domain path </w:delText>
          </w:r>
        </w:del>
      </w:ins>
      <w:ins w:id="458" w:author="Paolo Volpato" w:date="2022-02-08T15:05:00Z">
        <w:del w:id="459" w:author="Italo Busi" w:date="2022-02-21T12:06:00Z">
          <w:r w:rsidR="00641E85" w:rsidDel="00AB031C">
            <w:delText>comput</w:delText>
          </w:r>
        </w:del>
      </w:ins>
      <w:ins w:id="460" w:author="Paolo Volpato" w:date="2022-02-08T15:06:00Z">
        <w:del w:id="461" w:author="Italo Busi" w:date="2022-02-21T12:06:00Z">
          <w:r w:rsidR="00641E85" w:rsidDel="00AB031C">
            <w:delText>ation for protection (TI-LFA, for example)</w:delText>
          </w:r>
        </w:del>
      </w:ins>
      <w:ins w:id="462" w:author="Paolo Volpato" w:date="2022-02-08T15:05:00Z">
        <w:del w:id="463" w:author="Italo Busi" w:date="2022-02-21T12:06:00Z">
          <w:r w:rsidR="00641E85" w:rsidDel="00AB031C">
            <w:delText xml:space="preserve"> </w:delText>
          </w:r>
        </w:del>
      </w:ins>
      <w:del w:id="464" w:author="Italo Busi" w:date="2022-02-21T12:06:00Z">
        <w:r w:rsidR="008E2658" w:rsidRPr="00391AF8" w:rsidDel="00AB031C">
          <w:delText>.</w:delText>
        </w:r>
        <w:commentRangeEnd w:id="443"/>
        <w:r w:rsidR="00560CAB" w:rsidRPr="004E7492" w:rsidDel="00AB031C">
          <w:commentReference w:id="443"/>
        </w:r>
        <w:commentRangeEnd w:id="444"/>
        <w:r w:rsidR="00B3584B" w:rsidRPr="004E7492" w:rsidDel="00AB031C">
          <w:commentReference w:id="444"/>
        </w:r>
      </w:del>
    </w:p>
    <w:p w14:paraId="11A6A18F" w14:textId="5740F7BF"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the 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 xml:space="preserve">n 2.2. </w:t>
      </w:r>
      <w:proofErr w:type="gramStart"/>
      <w:r w:rsidR="00464985" w:rsidRPr="00391AF8">
        <w:t>of</w:t>
      </w:r>
      <w:proofErr w:type="gramEnd"/>
      <w:r w:rsidR="00464985" w:rsidRPr="00391AF8">
        <w:t xml:space="preserve"> [PATH-COMPUTE], performing path computation for optical networks in the MDSC is quite challenging because the optimal paths depend also on vendor</w:t>
      </w:r>
      <w:r w:rsidR="00464985" w:rsidRPr="00391AF8">
        <w:noBreakHyphen/>
        <w:t>specific optical attributes (which may be different in the two domains if they are provided by different vendors)</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286A1B">
      <w:pPr>
        <w:pStyle w:val="RFCListBullet"/>
        <w:numPr>
          <w:ilvl w:val="0"/>
          <w:numId w:val="0"/>
        </w:numPr>
        <w:ind w:left="432"/>
      </w:pPr>
      <w:r w:rsidRPr="00081DF7">
        <w:t xml:space="preserve">Typically, the O-PNCs are responsible for the optical path computation of services across </w:t>
      </w:r>
      <w:ins w:id="465" w:author="BOUQUIER, JEAN-FRANCOIS, Vodafone" w:date="2022-02-07T22:53:00Z">
        <w:r w:rsidR="0044208B">
          <w:t xml:space="preserve">their respective </w:t>
        </w:r>
      </w:ins>
      <w:r w:rsidRPr="00081DF7">
        <w:t xml:space="preserve">single domains. Therefore, when setting up the </w:t>
      </w:r>
      <w:ins w:id="466" w:author="BOUQUIER, JEAN-FRANCOIS, Vodafone" w:date="2022-02-07T22:54:00Z">
        <w:r w:rsidR="00E42FE0">
          <w:t xml:space="preserve">network </w:t>
        </w:r>
      </w:ins>
      <w:r w:rsidRPr="00081DF7">
        <w:t>service, they must consider the connection requirements such as bandwidth, amplification, wavelength continuity, and non-linear impairments th</w:t>
      </w:r>
      <w:r>
        <w:t xml:space="preserve">at may affect the </w:t>
      </w:r>
      <w:ins w:id="467" w:author="BOUQUIER, JEAN-FRANCOIS, Vodafone" w:date="2022-02-07T22:54:00Z">
        <w:r w:rsidR="00E42FE0">
          <w:t xml:space="preserve">network </w:t>
        </w:r>
      </w:ins>
      <w:r>
        <w:t>service path.</w:t>
      </w:r>
    </w:p>
    <w:p w14:paraId="7F235C35" w14:textId="2DF044E2" w:rsidR="00286A1B" w:rsidRPr="00081DF7" w:rsidRDefault="00286A1B" w:rsidP="00286A1B">
      <w:r w:rsidRPr="00081DF7">
        <w:lastRenderedPageBreak/>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7E0398A3" w14:textId="50BB8A76" w:rsidR="00A65881" w:rsidRPr="004E7492" w:rsidDel="00AB031C" w:rsidRDefault="00A65881" w:rsidP="00723F72">
      <w:pPr>
        <w:pStyle w:val="Heading3"/>
        <w:rPr>
          <w:del w:id="468" w:author="Italo Busi" w:date="2022-02-21T12:08:00Z"/>
          <w:rFonts w:cs="Courier New"/>
          <w:bCs w:val="0"/>
          <w:szCs w:val="24"/>
        </w:rPr>
      </w:pPr>
      <w:bookmarkStart w:id="469" w:name="_Toc92720180"/>
      <w:bookmarkStart w:id="470" w:name="_Toc92720237"/>
      <w:bookmarkStart w:id="471" w:name="_Toc53130237"/>
      <w:bookmarkStart w:id="472" w:name="_Ref94515956"/>
      <w:bookmarkStart w:id="473" w:name="_Toc96368353"/>
      <w:bookmarkStart w:id="474" w:name="_Toc96368400"/>
      <w:bookmarkStart w:id="475" w:name="_Toc96943372"/>
      <w:bookmarkStart w:id="476" w:name="_Toc96943419"/>
      <w:bookmarkEnd w:id="469"/>
      <w:bookmarkEnd w:id="470"/>
      <w:commentRangeStart w:id="477"/>
      <w:commentRangeStart w:id="478"/>
      <w:commentRangeStart w:id="479"/>
      <w:commentRangeStart w:id="480"/>
      <w:del w:id="481" w:author="Italo Busi" w:date="2022-02-21T12:08:00Z">
        <w:r w:rsidRPr="004E7492" w:rsidDel="00AB031C">
          <w:rPr>
            <w:rFonts w:cs="Courier New"/>
            <w:bCs w:val="0"/>
            <w:szCs w:val="24"/>
          </w:rPr>
          <w:delText>Hard Isolation</w:delText>
        </w:r>
        <w:commentRangeEnd w:id="477"/>
        <w:r w:rsidR="00BF728F" w:rsidRPr="004E7492" w:rsidDel="00AB031C">
          <w:rPr>
            <w:szCs w:val="24"/>
          </w:rPr>
          <w:commentReference w:id="477"/>
        </w:r>
        <w:bookmarkEnd w:id="471"/>
        <w:bookmarkEnd w:id="472"/>
        <w:bookmarkEnd w:id="473"/>
        <w:bookmarkEnd w:id="474"/>
        <w:bookmarkEnd w:id="475"/>
        <w:bookmarkEnd w:id="476"/>
      </w:del>
    </w:p>
    <w:p w14:paraId="0757627B" w14:textId="1A68764A" w:rsidR="008E6DEE" w:rsidRPr="004E7492" w:rsidDel="00AB031C" w:rsidRDefault="00ED44F0" w:rsidP="008E6DEE">
      <w:pPr>
        <w:rPr>
          <w:del w:id="482" w:author="Italo Busi" w:date="2022-02-21T12:08:00Z"/>
        </w:rPr>
      </w:pPr>
      <w:del w:id="483" w:author="Italo Busi" w:date="2022-02-21T12:08:00Z">
        <w:r w:rsidRPr="004E7492" w:rsidDel="00AB031C">
          <w:delText>For example, when “Hard Isolation with</w:delText>
        </w:r>
        <w:r w:rsidR="00EA3B84" w:rsidRPr="004E7492" w:rsidDel="00AB031C">
          <w:delText>,</w:delText>
        </w:r>
        <w:r w:rsidRPr="004E7492" w:rsidDel="00AB031C">
          <w:delText xml:space="preserve"> or </w:delText>
        </w:r>
        <w:r w:rsidR="00EA3B84" w:rsidRPr="004E7492" w:rsidDel="00AB031C">
          <w:delText>without,</w:delText>
        </w:r>
        <w:r w:rsidRPr="004E7492" w:rsidDel="00AB031C">
          <w:delText xml:space="preserve"> deterministic latency” TE binding requirement is applied for a L2/L3</w:delText>
        </w:r>
        <w:r w:rsidR="00D92914" w:rsidRPr="004E7492" w:rsidDel="00AB031C">
          <w:delText xml:space="preserve"> </w:delText>
        </w:r>
        <w:r w:rsidRPr="004E7492" w:rsidDel="00AB031C">
          <w:delText>VPN</w:delText>
        </w:r>
        <w:r w:rsidR="00D92914" w:rsidRPr="004E7492" w:rsidDel="00AB031C">
          <w:delText xml:space="preserve"> network service</w:delText>
        </w:r>
        <w:r w:rsidRPr="004E7492" w:rsidDel="00AB031C">
          <w:delText xml:space="preserve">, new Optical Tunnels need </w:delText>
        </w:r>
        <w:r w:rsidR="008E6DEE" w:rsidRPr="004E7492" w:rsidDel="00AB031C">
          <w:delText xml:space="preserve">to be setup </w:delText>
        </w:r>
        <w:r w:rsidR="00B50EBB" w:rsidRPr="004E7492" w:rsidDel="00AB031C">
          <w:delText xml:space="preserve">to support </w:delText>
        </w:r>
        <w:r w:rsidR="00486C67" w:rsidRPr="004E7492" w:rsidDel="00AB031C">
          <w:delText xml:space="preserve">new </w:delText>
        </w:r>
        <w:r w:rsidR="00B50EBB" w:rsidRPr="004E7492" w:rsidDel="00AB031C">
          <w:delText xml:space="preserve">IP </w:delText>
        </w:r>
        <w:r w:rsidR="00F13CC9" w:rsidRPr="004E7492" w:rsidDel="00AB031C">
          <w:delText xml:space="preserve">links </w:delText>
        </w:r>
        <w:r w:rsidR="008E6DEE" w:rsidRPr="004E7492" w:rsidDel="00AB031C">
          <w:delText>between PEs and BRs</w:delText>
        </w:r>
        <w:r w:rsidR="00486C67" w:rsidRPr="004E7492" w:rsidDel="00AB031C">
          <w:delText xml:space="preserve"> dedicated only to carry the traffic for the given L2/L3 VPN</w:delText>
        </w:r>
        <w:r w:rsidR="008E6DEE" w:rsidRPr="004E7492" w:rsidDel="00AB031C">
          <w:delText>.</w:delText>
        </w:r>
      </w:del>
    </w:p>
    <w:p w14:paraId="469A5DB6" w14:textId="7EE1CD4E" w:rsidR="00ED44F0" w:rsidRPr="004E7492" w:rsidDel="00AB031C" w:rsidRDefault="008E6DEE" w:rsidP="008E6DEE">
      <w:pPr>
        <w:rPr>
          <w:del w:id="484" w:author="Italo Busi" w:date="2022-02-21T12:08:00Z"/>
        </w:rPr>
      </w:pPr>
      <w:del w:id="485" w:author="Italo Busi" w:date="2022-02-21T12:08:00Z">
        <w:r w:rsidRPr="004E7492" w:rsidDel="00AB031C">
          <w:delText>T</w:delText>
        </w:r>
        <w:r w:rsidR="00980B53" w:rsidRPr="004E7492" w:rsidDel="00AB031C">
          <w:delText xml:space="preserve">he MDSC needs to identify the set of </w:delText>
        </w:r>
        <w:r w:rsidR="00486C67" w:rsidRPr="004E7492" w:rsidDel="00AB031C">
          <w:delText>packet</w:delText>
        </w:r>
        <w:r w:rsidR="00980B53" w:rsidRPr="004E7492" w:rsidDel="00AB031C">
          <w:delText xml:space="preserve"> domains </w:delText>
        </w:r>
        <w:r w:rsidR="00486C67" w:rsidRPr="004E7492" w:rsidDel="00AB031C">
          <w:delText xml:space="preserve">to traverse </w:delText>
        </w:r>
        <w:r w:rsidR="00980B53" w:rsidRPr="004E7492" w:rsidDel="00AB031C">
          <w:delText>and their BRs. This requires the MDSC to request each O</w:delText>
        </w:r>
        <w:r w:rsidR="00980B53" w:rsidRPr="004E7492" w:rsidDel="00AB031C">
          <w:noBreakHyphen/>
          <w:delText>PNC to compute the intra</w:delText>
        </w:r>
        <w:r w:rsidR="00980B53" w:rsidRPr="004E7492" w:rsidDel="00AB031C">
          <w:noBreakHyphen/>
          <w:delText>domain optical paths between each PEs/BRs pairs.</w:delText>
        </w:r>
      </w:del>
    </w:p>
    <w:p w14:paraId="77141D34" w14:textId="5435B326" w:rsidR="008E6DEE" w:rsidRPr="004E7492" w:rsidDel="00AB031C" w:rsidRDefault="008E6DEE" w:rsidP="008E6DEE">
      <w:pPr>
        <w:rPr>
          <w:del w:id="486" w:author="Italo Busi" w:date="2022-02-21T12:08:00Z"/>
        </w:rPr>
      </w:pPr>
      <w:del w:id="487" w:author="Italo Busi" w:date="2022-02-21T12:08:00Z">
        <w:r w:rsidRPr="004E7492" w:rsidDel="00AB031C">
          <w:delText xml:space="preserve">When </w:delText>
        </w:r>
        <w:r w:rsidR="00E76025" w:rsidRPr="004E7492" w:rsidDel="00AB031C">
          <w:delText>requesting</w:delText>
        </w:r>
        <w:r w:rsidRPr="004E7492" w:rsidDel="00AB031C">
          <w:delText xml:space="preserve"> optical path computation to the O-PNC, the MDSC needs to take into account the inter-layer peering points, such as the interconnections between the PE/BR nodes and the edge Optical nodes (e.g., using the inter-layer lock or the transitional link information, defined in [RFC8795]).</w:delText>
        </w:r>
      </w:del>
    </w:p>
    <w:p w14:paraId="6774CCBD" w14:textId="7CD90309" w:rsidR="00980B53" w:rsidRPr="004E7492" w:rsidDel="00AB031C" w:rsidRDefault="00E76025" w:rsidP="00E76025">
      <w:pPr>
        <w:rPr>
          <w:del w:id="488" w:author="Italo Busi" w:date="2022-02-21T12:08:00Z"/>
        </w:rPr>
      </w:pPr>
      <w:del w:id="489" w:author="Italo Busi" w:date="2022-02-21T12:08:00Z">
        <w:r w:rsidRPr="004E7492" w:rsidDel="00AB031C">
          <w:delText xml:space="preserve">When the optimal </w:delText>
        </w:r>
        <w:r w:rsidR="00C24FD0" w:rsidRPr="004E7492" w:rsidDel="00AB031C">
          <w:delText>multi-layer</w:delText>
        </w:r>
        <w:r w:rsidRPr="004E7492" w:rsidDel="00AB031C">
          <w:delText xml:space="preserve">/multi-domain path has been computed, the MDSC requests each O-PNC to setup the </w:delText>
        </w:r>
        <w:r w:rsidR="006716FF" w:rsidRPr="004E7492" w:rsidDel="00AB031C">
          <w:delText xml:space="preserve">selected </w:delText>
        </w:r>
        <w:r w:rsidRPr="004E7492" w:rsidDel="00AB031C">
          <w:delText>Optical Tunnels and P</w:delText>
        </w:r>
        <w:r w:rsidRPr="004E7492" w:rsidDel="00AB031C">
          <w:noBreakHyphen/>
          <w:delText>PNC to setup the intra</w:delText>
        </w:r>
        <w:r w:rsidRPr="004E7492" w:rsidDel="00AB031C">
          <w:noBreakHyphen/>
          <w:delText>domain MPLS</w:delText>
        </w:r>
        <w:r w:rsidRPr="004E7492" w:rsidDel="00AB031C">
          <w:noBreakHyphen/>
          <w:delText>TE Tunnels</w:delText>
        </w:r>
        <w:r w:rsidR="006716FF" w:rsidRPr="004E7492" w:rsidDel="00AB031C">
          <w:delText xml:space="preserve">, over the selected Optical Tunnels. MDSC also </w:delText>
        </w:r>
        <w:r w:rsidR="00486C67" w:rsidRPr="004E7492" w:rsidDel="00AB031C">
          <w:delText xml:space="preserve">request P-PNCs to </w:delText>
        </w:r>
        <w:r w:rsidR="006716FF" w:rsidRPr="004E7492" w:rsidDel="00AB031C">
          <w:delText xml:space="preserve">properly configures </w:delText>
        </w:r>
        <w:r w:rsidR="00486C67" w:rsidRPr="004E7492" w:rsidDel="00AB031C">
          <w:delText xml:space="preserve">their </w:delText>
        </w:r>
        <w:r w:rsidR="006716FF" w:rsidRPr="004E7492" w:rsidDel="00AB031C">
          <w:delText xml:space="preserve">BGP speakers and </w:delText>
        </w:r>
        <w:r w:rsidR="00486C67" w:rsidRPr="004E7492" w:rsidDel="00AB031C">
          <w:delText xml:space="preserve">the </w:delText>
        </w:r>
        <w:r w:rsidR="006716FF" w:rsidRPr="004E7492" w:rsidDel="00AB031C">
          <w:delText xml:space="preserve">PE/BR forwarding tables to ensure that the </w:delText>
        </w:r>
        <w:r w:rsidR="00486C67" w:rsidRPr="004E7492" w:rsidDel="00AB031C">
          <w:delText xml:space="preserve">L2/L3 </w:delText>
        </w:r>
        <w:r w:rsidR="006716FF" w:rsidRPr="004E7492" w:rsidDel="00AB031C">
          <w:delText>VPN traffic is properly forwarded.</w:delText>
        </w:r>
      </w:del>
    </w:p>
    <w:p w14:paraId="700B5688" w14:textId="65A73C49" w:rsidR="00A65881" w:rsidRPr="004E7492" w:rsidDel="00AB031C" w:rsidRDefault="00A65881" w:rsidP="00723F72">
      <w:pPr>
        <w:pStyle w:val="Heading3"/>
        <w:rPr>
          <w:del w:id="490" w:author="Italo Busi" w:date="2022-02-21T12:08:00Z"/>
          <w:rFonts w:cs="Courier New"/>
          <w:bCs w:val="0"/>
          <w:szCs w:val="24"/>
        </w:rPr>
      </w:pPr>
      <w:bookmarkStart w:id="491" w:name="_Toc53130238"/>
      <w:bookmarkStart w:id="492" w:name="_Ref94515965"/>
      <w:bookmarkStart w:id="493" w:name="_Toc96368354"/>
      <w:bookmarkStart w:id="494" w:name="_Toc96368401"/>
      <w:bookmarkStart w:id="495" w:name="_Toc96943373"/>
      <w:bookmarkStart w:id="496" w:name="_Toc96943420"/>
      <w:del w:id="497" w:author="Italo Busi" w:date="2022-02-21T12:08:00Z">
        <w:r w:rsidRPr="004E7492" w:rsidDel="00AB031C">
          <w:rPr>
            <w:rFonts w:cs="Courier New"/>
            <w:bCs w:val="0"/>
            <w:szCs w:val="24"/>
          </w:rPr>
          <w:delText>Sha</w:delText>
        </w:r>
        <w:r w:rsidR="002E59DC" w:rsidRPr="004E7492" w:rsidDel="00AB031C">
          <w:rPr>
            <w:rFonts w:cs="Courier New"/>
            <w:bCs w:val="0"/>
            <w:szCs w:val="24"/>
          </w:rPr>
          <w:delText>red Tunnel Selection</w:delText>
        </w:r>
        <w:bookmarkEnd w:id="491"/>
        <w:bookmarkEnd w:id="492"/>
        <w:bookmarkEnd w:id="493"/>
        <w:bookmarkEnd w:id="494"/>
        <w:bookmarkEnd w:id="495"/>
        <w:bookmarkEnd w:id="496"/>
      </w:del>
    </w:p>
    <w:p w14:paraId="41A0E474" w14:textId="4BA33D58" w:rsidR="00A65881" w:rsidRPr="004E7492" w:rsidDel="00AB031C" w:rsidRDefault="00A65881">
      <w:pPr>
        <w:rPr>
          <w:del w:id="498" w:author="Italo Busi" w:date="2022-02-21T12:08:00Z"/>
        </w:rPr>
      </w:pPr>
      <w:del w:id="499" w:author="Italo Busi" w:date="2022-02-21T12:08:00Z">
        <w:r w:rsidRPr="004E7492" w:rsidDel="00AB031C">
          <w:delText xml:space="preserve">In case </w:delText>
        </w:r>
        <w:r w:rsidR="002E59DC" w:rsidRPr="004E7492" w:rsidDel="00AB031C">
          <w:delText>of shared tunnel selection</w:delText>
        </w:r>
        <w:r w:rsidRPr="004E7492" w:rsidDel="00AB031C">
          <w:delText xml:space="preserve">, </w:delText>
        </w:r>
        <w:r w:rsidR="002E59DC" w:rsidRPr="004E7492" w:rsidDel="00AB031C">
          <w:delText xml:space="preserve">the MDSC needs to check if there is </w:delText>
        </w:r>
        <w:r w:rsidR="00EA3B84" w:rsidRPr="004E7492" w:rsidDel="00AB031C">
          <w:delText xml:space="preserve">a </w:delText>
        </w:r>
        <w:r w:rsidR="002204CA" w:rsidRPr="004E7492" w:rsidDel="00AB031C">
          <w:delText xml:space="preserve">multi-domain </w:delText>
        </w:r>
        <w:r w:rsidR="002E59DC" w:rsidRPr="004E7492" w:rsidDel="00AB031C">
          <w:delText>path which can support the L2/L3VPN end-to-end TE service requirements (e.g., bandwidth, latency, etc.) using existing intra-domain MPLS-TE tunnels</w:delText>
        </w:r>
        <w:r w:rsidRPr="004E7492" w:rsidDel="00AB031C">
          <w:delText>.</w:delText>
        </w:r>
      </w:del>
    </w:p>
    <w:p w14:paraId="33798331" w14:textId="349C725A" w:rsidR="005E65D1" w:rsidRPr="004E7492" w:rsidDel="00AB031C" w:rsidRDefault="002E59DC" w:rsidP="00A65881">
      <w:pPr>
        <w:rPr>
          <w:del w:id="500" w:author="Italo Busi" w:date="2022-02-21T12:08:00Z"/>
        </w:rPr>
      </w:pPr>
      <w:del w:id="501" w:author="Italo Busi" w:date="2022-02-21T12:08:00Z">
        <w:r w:rsidRPr="004E7492" w:rsidDel="00AB031C">
          <w:delText xml:space="preserve">If such a path is found, the MDSC selects the </w:delText>
        </w:r>
        <w:r w:rsidR="00A318A1" w:rsidRPr="004E7492" w:rsidDel="00AB031C">
          <w:delText xml:space="preserve">optimal </w:delText>
        </w:r>
        <w:r w:rsidRPr="004E7492" w:rsidDel="00AB031C">
          <w:delText>path from the candidate pool and request each P</w:delText>
        </w:r>
        <w:r w:rsidRPr="004E7492" w:rsidDel="00AB031C">
          <w:noBreakHyphen/>
          <w:delText xml:space="preserve">PNC to setup the L2/L3VPN </w:delText>
        </w:r>
        <w:r w:rsidR="002A3FAD" w:rsidRPr="004E7492" w:rsidDel="00AB031C">
          <w:delText xml:space="preserve">network </w:delText>
        </w:r>
        <w:r w:rsidRPr="004E7492" w:rsidDel="00AB031C">
          <w:delText>service using the selected intra</w:delText>
        </w:r>
        <w:r w:rsidRPr="004E7492" w:rsidDel="00AB031C">
          <w:softHyphen/>
        </w:r>
        <w:r w:rsidRPr="004E7492" w:rsidDel="00AB031C">
          <w:noBreakHyphen/>
          <w:delText>domain MPLS</w:delText>
        </w:r>
        <w:r w:rsidRPr="004E7492" w:rsidDel="00AB031C">
          <w:noBreakHyphen/>
          <w:delText>TE tunnel</w:delText>
        </w:r>
        <w:r w:rsidR="005E65D1" w:rsidRPr="004E7492" w:rsidDel="00AB031C">
          <w:delText>, between PE/BR nodes</w:delText>
        </w:r>
        <w:r w:rsidRPr="004E7492" w:rsidDel="00AB031C">
          <w:delText>.</w:delText>
        </w:r>
        <w:r w:rsidR="005E65D1" w:rsidRPr="004E7492" w:rsidDel="00AB031C">
          <w:delText xml:space="preserve"> </w:delText>
        </w:r>
      </w:del>
    </w:p>
    <w:p w14:paraId="5C7A4EA8" w14:textId="5002E190" w:rsidR="00A65881" w:rsidRPr="004E7492" w:rsidDel="00AB031C" w:rsidRDefault="00A65881" w:rsidP="00AD68C7">
      <w:pPr>
        <w:rPr>
          <w:del w:id="502" w:author="Italo Busi" w:date="2022-02-21T12:08:00Z"/>
        </w:rPr>
      </w:pPr>
      <w:del w:id="503" w:author="Italo Busi" w:date="2022-02-21T12:08:00Z">
        <w:r w:rsidRPr="004E7492" w:rsidDel="00AB031C">
          <w:delText xml:space="preserve">Otherwise, the </w:delText>
        </w:r>
        <w:r w:rsidR="004C3695" w:rsidRPr="004E7492" w:rsidDel="00AB031C">
          <w:delText>MDSC should detect if the multi</w:delText>
        </w:r>
        <w:r w:rsidR="004C3695" w:rsidRPr="004E7492" w:rsidDel="00AB031C">
          <w:noBreakHyphen/>
          <w:delText>domain path can be setup using existing intra</w:delText>
        </w:r>
        <w:r w:rsidR="004C3695" w:rsidRPr="004E7492" w:rsidDel="00AB031C">
          <w:noBreakHyphen/>
          <w:delText xml:space="preserve">domain MPLS-TE tunnels with modifications </w:delText>
        </w:r>
        <w:r w:rsidRPr="004E7492" w:rsidDel="00AB031C">
          <w:delText xml:space="preserve">(e.g., increasing the tunnel bandwidth) or </w:delText>
        </w:r>
        <w:r w:rsidR="004C3695" w:rsidRPr="004E7492" w:rsidDel="00AB031C">
          <w:delText xml:space="preserve">setting up </w:delText>
        </w:r>
        <w:r w:rsidRPr="004E7492" w:rsidDel="00AB031C">
          <w:delText xml:space="preserve">new </w:delText>
        </w:r>
        <w:r w:rsidR="002204CA" w:rsidRPr="004E7492" w:rsidDel="00AB031C">
          <w:delText xml:space="preserve">intra-domain </w:delText>
        </w:r>
        <w:r w:rsidRPr="004E7492" w:rsidDel="00AB031C">
          <w:delText>MPLS</w:delText>
        </w:r>
        <w:r w:rsidR="004C3695" w:rsidRPr="004E7492" w:rsidDel="00AB031C">
          <w:noBreakHyphen/>
          <w:delText>TE</w:delText>
        </w:r>
        <w:r w:rsidRPr="004E7492" w:rsidDel="00AB031C">
          <w:delText xml:space="preserve"> tunnel</w:delText>
        </w:r>
        <w:r w:rsidR="004C3695" w:rsidRPr="004E7492" w:rsidDel="00AB031C">
          <w:delText>(s)</w:delText>
        </w:r>
        <w:r w:rsidRPr="004E7492" w:rsidDel="00AB031C">
          <w:delText>.</w:delText>
        </w:r>
      </w:del>
    </w:p>
    <w:p w14:paraId="39566D1F" w14:textId="3A1CCD1B" w:rsidR="005E65D1" w:rsidRPr="00723F72" w:rsidDel="00AB031C" w:rsidRDefault="005E65D1" w:rsidP="00A65881">
      <w:pPr>
        <w:rPr>
          <w:del w:id="504" w:author="Italo Busi" w:date="2022-02-21T12:08:00Z"/>
        </w:rPr>
      </w:pPr>
      <w:del w:id="505" w:author="Italo Busi" w:date="2022-02-21T12:08:00Z">
        <w:r w:rsidRPr="004E7492" w:rsidDel="00AB031C">
          <w:lastRenderedPageBreak/>
          <w:delText>The modification of an existing MPLS</w:delText>
        </w:r>
        <w:r w:rsidRPr="004E7492" w:rsidDel="00AB031C">
          <w:noBreakHyphen/>
          <w:delText xml:space="preserve">TE Tunnel </w:delText>
        </w:r>
        <w:r w:rsidR="00797A0C" w:rsidRPr="004E7492" w:rsidDel="00AB031C">
          <w:delText>a</w:delText>
        </w:r>
        <w:r w:rsidR="00EA3B84" w:rsidRPr="004E7492" w:rsidDel="00AB031C">
          <w:delText>nd</w:delText>
        </w:r>
        <w:r w:rsidR="00797A0C" w:rsidRPr="004E7492" w:rsidDel="00AB031C">
          <w:delText xml:space="preserve"> the setup of a new MPLS</w:delText>
        </w:r>
        <w:r w:rsidR="00797A0C" w:rsidRPr="004E7492" w:rsidDel="00AB031C">
          <w:noBreakHyphen/>
          <w:delText xml:space="preserve">TE Tunnel </w:delText>
        </w:r>
        <w:r w:rsidRPr="004E7492" w:rsidDel="00AB031C">
          <w:delText xml:space="preserve">may also require </w:delText>
        </w:r>
        <w:r w:rsidR="002204CA" w:rsidRPr="004E7492" w:rsidDel="00AB031C">
          <w:delText xml:space="preserve">multi-layer </w:delText>
        </w:r>
        <w:r w:rsidRPr="004E7492" w:rsidDel="00AB031C">
          <w:delText>coordination e.g., in case the available bandwidth of underlying Optical Tunnel</w:delText>
        </w:r>
        <w:r w:rsidR="00797A0C" w:rsidRPr="004E7492" w:rsidDel="00AB031C">
          <w:delText>s</w:delText>
        </w:r>
        <w:r w:rsidRPr="004E7492" w:rsidDel="00AB031C">
          <w:delText xml:space="preserve"> is not sufficient.</w:delText>
        </w:r>
        <w:r w:rsidR="00797A0C" w:rsidRPr="004E7492" w:rsidDel="00AB031C">
          <w:delText xml:space="preserve"> Based on </w:delText>
        </w:r>
        <w:r w:rsidR="002204CA" w:rsidRPr="004E7492" w:rsidDel="00AB031C">
          <w:delText xml:space="preserve">multi-domain/multi-layer </w:delText>
        </w:r>
        <w:r w:rsidR="00797A0C" w:rsidRPr="004E7492" w:rsidDel="00AB031C">
          <w:delText xml:space="preserve">path computation, the MDSC can decide for example to modify the bandwidth of an existing Optical Tunnel (e.g., ODUflex bandwidth increase) or to setup new Optical Tunnels to be used as additional LAG members of an existing IP </w:delText>
        </w:r>
        <w:r w:rsidR="00F13CC9" w:rsidRPr="004E7492" w:rsidDel="00AB031C">
          <w:delText xml:space="preserve">link </w:delText>
        </w:r>
        <w:r w:rsidR="00797A0C" w:rsidRPr="004E7492" w:rsidDel="00AB031C">
          <w:delText xml:space="preserve">or as new IP </w:delText>
        </w:r>
        <w:r w:rsidR="00F13CC9" w:rsidRPr="004E7492" w:rsidDel="00AB031C">
          <w:delText xml:space="preserve">links </w:delText>
        </w:r>
        <w:r w:rsidR="00797A0C" w:rsidRPr="004E7492" w:rsidDel="00AB031C">
          <w:delText>to re-route the MPLS</w:delText>
        </w:r>
        <w:r w:rsidR="00797A0C" w:rsidRPr="004E7492" w:rsidDel="00AB031C">
          <w:noBreakHyphen/>
          <w:delText>TE Tunnel.</w:delText>
        </w:r>
        <w:commentRangeEnd w:id="478"/>
        <w:r w:rsidR="00CF7DF8" w:rsidRPr="004E7492" w:rsidDel="00AB031C">
          <w:commentReference w:id="478"/>
        </w:r>
        <w:commentRangeEnd w:id="479"/>
        <w:commentRangeEnd w:id="480"/>
        <w:r w:rsidR="00641E85" w:rsidRPr="004E7492" w:rsidDel="00AB031C">
          <w:commentReference w:id="479"/>
        </w:r>
        <w:r w:rsidR="00294D35" w:rsidRPr="004E7492" w:rsidDel="00AB031C">
          <w:commentReference w:id="480"/>
        </w:r>
      </w:del>
    </w:p>
    <w:p w14:paraId="51A0632E" w14:textId="5F2F44F5" w:rsidR="00E33E77" w:rsidRPr="004E7492" w:rsidRDefault="00B50EBB" w:rsidP="00E33E77">
      <w:pPr>
        <w:pStyle w:val="Heading2"/>
        <w:rPr>
          <w:rFonts w:cs="Courier New"/>
          <w:bCs w:val="0"/>
          <w:iCs w:val="0"/>
          <w:szCs w:val="24"/>
        </w:rPr>
      </w:pPr>
      <w:bookmarkStart w:id="506" w:name="_Toc53130239"/>
      <w:bookmarkStart w:id="507" w:name="_Toc96943421"/>
      <w:r w:rsidRPr="004E7492">
        <w:rPr>
          <w:rFonts w:cs="Courier New"/>
          <w:bCs w:val="0"/>
          <w:iCs w:val="0"/>
          <w:szCs w:val="24"/>
        </w:rPr>
        <w:t xml:space="preserve">IP/MPLS </w:t>
      </w:r>
      <w:r w:rsidR="00E33E77" w:rsidRPr="004E7492">
        <w:rPr>
          <w:rFonts w:cs="Courier New"/>
          <w:bCs w:val="0"/>
          <w:iCs w:val="0"/>
          <w:szCs w:val="24"/>
        </w:rPr>
        <w:t xml:space="preserve">Domain Controller and NE </w:t>
      </w:r>
      <w:commentRangeStart w:id="508"/>
      <w:commentRangeStart w:id="509"/>
      <w:r w:rsidR="00E33E77" w:rsidRPr="004E7492">
        <w:rPr>
          <w:rFonts w:cs="Courier New"/>
          <w:bCs w:val="0"/>
          <w:iCs w:val="0"/>
          <w:szCs w:val="24"/>
        </w:rPr>
        <w:t>Functions</w:t>
      </w:r>
      <w:bookmarkEnd w:id="506"/>
      <w:commentRangeEnd w:id="508"/>
      <w:commentRangeEnd w:id="509"/>
      <w:r w:rsidR="00CA74FA" w:rsidRPr="004E7492">
        <w:rPr>
          <w:szCs w:val="24"/>
        </w:rPr>
        <w:commentReference w:id="508"/>
      </w:r>
      <w:r w:rsidR="009E48E3" w:rsidRPr="004E7492">
        <w:rPr>
          <w:szCs w:val="24"/>
        </w:rPr>
        <w:commentReference w:id="509"/>
      </w:r>
      <w:bookmarkEnd w:id="507"/>
    </w:p>
    <w:p w14:paraId="1C7ACB91" w14:textId="50FB92F8" w:rsidR="00B03FFF" w:rsidRPr="00CB5D4B" w:rsidDel="00D46527" w:rsidRDefault="00B03FFF" w:rsidP="004B5A98">
      <w:pPr>
        <w:rPr>
          <w:del w:id="510" w:author="Italo Busi" w:date="2022-03-01T11:19:00Z"/>
          <w:i/>
        </w:rPr>
      </w:pPr>
      <w:del w:id="511" w:author="Italo Busi" w:date="2022-03-01T11:19:00Z">
        <w:r w:rsidRPr="00CB5D4B" w:rsidDel="00D46527">
          <w:rPr>
            <w:i/>
            <w:highlight w:val="yellow"/>
          </w:rPr>
          <w:delText>[</w:delText>
        </w:r>
        <w:r w:rsidRPr="00CB5D4B" w:rsidDel="00D46527">
          <w:rPr>
            <w:b/>
            <w:i/>
            <w:highlight w:val="yellow"/>
          </w:rPr>
          <w:delText>Editors’ Note</w:delText>
        </w:r>
        <w:r w:rsidRPr="00CB5D4B" w:rsidDel="00D46527">
          <w:rPr>
            <w:i/>
            <w:highlight w:val="yellow"/>
          </w:rPr>
          <w:delText xml:space="preserve">:] Can we remove this </w:delText>
        </w:r>
        <w:commentRangeStart w:id="512"/>
        <w:r w:rsidRPr="00CB5D4B" w:rsidDel="00D46527">
          <w:rPr>
            <w:i/>
            <w:highlight w:val="yellow"/>
          </w:rPr>
          <w:delText>section</w:delText>
        </w:r>
        <w:commentRangeEnd w:id="512"/>
        <w:r w:rsidR="007F4749" w:rsidRPr="00CB5D4B" w:rsidDel="00D46527">
          <w:rPr>
            <w:i/>
            <w:highlight w:val="yellow"/>
          </w:rPr>
          <w:commentReference w:id="512"/>
        </w:r>
        <w:r w:rsidRPr="00CB5D4B" w:rsidDel="00D46527">
          <w:rPr>
            <w:i/>
            <w:highlight w:val="yellow"/>
          </w:rPr>
          <w:delText>?</w:delText>
        </w:r>
      </w:del>
    </w:p>
    <w:p w14:paraId="4923BDA0" w14:textId="31D83A1D" w:rsidR="004E7492" w:rsidRDefault="004E7492" w:rsidP="004E7492">
      <w:pPr>
        <w:rPr>
          <w:ins w:id="513" w:author="Paolo Volpato" w:date="2022-02-23T08:54:00Z"/>
        </w:rPr>
      </w:pPr>
      <w:ins w:id="514" w:author="Paolo Volpato" w:date="2022-02-22T10:22:00Z">
        <w:r>
          <w:t xml:space="preserve">As highlighted in section </w:t>
        </w:r>
      </w:ins>
      <w:ins w:id="515" w:author="Italo Busi" w:date="2022-02-24T23:35:00Z">
        <w:r>
          <w:fldChar w:fldCharType="begin"/>
        </w:r>
        <w:r>
          <w:instrText xml:space="preserve"> REF _Ref96638130 \r \h \t </w:instrText>
        </w:r>
      </w:ins>
      <w:r>
        <w:instrText xml:space="preserve"> \* MERGEFORMAT </w:instrText>
      </w:r>
      <w:r>
        <w:fldChar w:fldCharType="separate"/>
      </w:r>
      <w:ins w:id="516" w:author="Italo Busi" w:date="2022-02-28T12:22:00Z">
        <w:r w:rsidR="008A1F89">
          <w:t>2.1.1</w:t>
        </w:r>
      </w:ins>
      <w:ins w:id="517" w:author="Italo Busi" w:date="2022-02-24T23:35:00Z">
        <w:r>
          <w:fldChar w:fldCharType="end"/>
        </w:r>
      </w:ins>
      <w:ins w:id="518" w:author="Paolo Volpato" w:date="2022-02-22T10:22:00Z">
        <w:del w:id="519" w:author="Italo Busi" w:date="2022-02-24T23:35:00Z">
          <w:r w:rsidDel="004E7492">
            <w:delText>2.1.1</w:delText>
          </w:r>
        </w:del>
        <w:r>
          <w:t xml:space="preserve">, SR-TE is used in the packet domain. </w:t>
        </w:r>
      </w:ins>
      <w:del w:id="520" w:author="Paolo Volpato" w:date="2022-02-22T10:22:00Z">
        <w:r w:rsidDel="006F553E">
          <w:delText xml:space="preserve">IP/MPLS networks are assumed to have multiple domains. </w:delText>
        </w:r>
      </w:del>
      <w:r>
        <w:t>Each domain, corresponding to either an IGP area or an Autonomous System (AS) within the same operator network, is controlled by a</w:t>
      </w:r>
      <w:del w:id="521" w:author="Paolo Volpato" w:date="2022-02-22T10:23:00Z">
        <w:r w:rsidDel="006F553E">
          <w:delText>n IP/MPLS</w:delText>
        </w:r>
      </w:del>
      <w:r>
        <w:t xml:space="preserve"> </w:t>
      </w:r>
      <w:ins w:id="522" w:author="Paolo Volpato" w:date="2022-02-23T08:53:00Z">
        <w:r>
          <w:t xml:space="preserve">packet </w:t>
        </w:r>
      </w:ins>
      <w:r>
        <w:t>domain controller (P</w:t>
      </w:r>
      <w:r>
        <w:noBreakHyphen/>
        <w:t>PNC).</w:t>
      </w:r>
    </w:p>
    <w:p w14:paraId="7B2E8833" w14:textId="09AAFF9E" w:rsidR="004E7492" w:rsidDel="00163660" w:rsidRDefault="004E7492" w:rsidP="004E7492">
      <w:pPr>
        <w:rPr>
          <w:ins w:id="523" w:author="Paolo Volpato" w:date="2022-02-23T08:57:00Z"/>
          <w:del w:id="524" w:author="Italo Busi" w:date="2022-02-28T12:01:00Z"/>
        </w:rPr>
      </w:pPr>
      <w:ins w:id="525" w:author="Paolo Volpato" w:date="2022-02-23T08:55:00Z">
        <w:r>
          <w:t>P</w:t>
        </w:r>
      </w:ins>
      <w:ins w:id="526" w:author="Paolo Volpato" w:date="2022-02-23T08:54:00Z">
        <w:r w:rsidRPr="005F2463">
          <w:t>-PNC</w:t>
        </w:r>
      </w:ins>
      <w:ins w:id="527" w:author="Paolo Volpato" w:date="2022-02-23T08:55:00Z">
        <w:r>
          <w:t>s</w:t>
        </w:r>
      </w:ins>
      <w:ins w:id="528" w:author="Paolo Volpato" w:date="2022-02-23T08:54:00Z">
        <w:r w:rsidRPr="005F2463">
          <w:t xml:space="preserve"> </w:t>
        </w:r>
      </w:ins>
      <w:ins w:id="529" w:author="Paolo Volpato" w:date="2022-02-23T08:55:00Z">
        <w:r>
          <w:t>are</w:t>
        </w:r>
      </w:ins>
      <w:ins w:id="530" w:author="Paolo Volpato" w:date="2022-02-23T08:54:00Z">
        <w:r w:rsidRPr="005F2463">
          <w:t xml:space="preserve"> responsible to setup the SR-TE paths between </w:t>
        </w:r>
      </w:ins>
      <w:ins w:id="531" w:author="Paolo Volpato" w:date="2022-02-23T08:55:00Z">
        <w:r>
          <w:t xml:space="preserve">any </w:t>
        </w:r>
      </w:ins>
      <w:ins w:id="532" w:author="Paolo Volpato" w:date="2022-02-23T08:54:00Z">
        <w:r w:rsidRPr="005F2463">
          <w:t>two P</w:t>
        </w:r>
      </w:ins>
      <w:ins w:id="533" w:author="Paolo Volpato" w:date="2022-02-23T08:57:00Z">
        <w:r>
          <w:t>E</w:t>
        </w:r>
      </w:ins>
      <w:ins w:id="534" w:author="Paolo Volpato" w:date="2022-02-23T08:54:00Z">
        <w:r w:rsidRPr="005F2463">
          <w:t>s</w:t>
        </w:r>
      </w:ins>
      <w:ins w:id="535" w:author="Italo Busi" w:date="2022-02-28T11:42:00Z">
        <w:r w:rsidR="006C4712">
          <w:t xml:space="preserve"> </w:t>
        </w:r>
        <w:proofErr w:type="gramStart"/>
        <w:r w:rsidR="006C4712">
          <w:t>or</w:t>
        </w:r>
        <w:proofErr w:type="gramEnd"/>
        <w:r w:rsidR="006C4712">
          <w:t xml:space="preserve"> BRs</w:t>
        </w:r>
      </w:ins>
      <w:ins w:id="536" w:author="Paolo Volpato" w:date="2022-02-23T08:56:00Z">
        <w:r>
          <w:t xml:space="preserve"> in their respective controlle</w:t>
        </w:r>
      </w:ins>
      <w:ins w:id="537" w:author="Paolo Volpato" w:date="2022-02-23T08:57:00Z">
        <w:r>
          <w:t>d domains</w:t>
        </w:r>
      </w:ins>
      <w:ins w:id="538" w:author="Italo Busi" w:date="2022-02-28T12:17:00Z">
        <w:r w:rsidR="00F129B9">
          <w:t xml:space="preserve">, as requested by MDSC, </w:t>
        </w:r>
      </w:ins>
      <w:ins w:id="539" w:author="Paolo Volpato" w:date="2022-02-23T08:54:00Z">
        <w:del w:id="540" w:author="Italo Busi" w:date="2022-02-28T12:01:00Z">
          <w:r w:rsidRPr="005F2463" w:rsidDel="00163660">
            <w:delText>.</w:delText>
          </w:r>
        </w:del>
      </w:ins>
    </w:p>
    <w:p w14:paraId="432C0E01" w14:textId="511CA7F7" w:rsidR="004E7492" w:rsidRDefault="004E7492" w:rsidP="00163660">
      <w:pPr>
        <w:rPr>
          <w:ins w:id="541" w:author="Paolo Volpato" w:date="2022-02-23T09:03:00Z"/>
        </w:rPr>
      </w:pPr>
      <w:ins w:id="542" w:author="Paolo Volpato" w:date="2022-02-23T08:57:00Z">
        <w:del w:id="543" w:author="Italo Busi" w:date="2022-02-28T12:01:00Z">
          <w:r w:rsidDel="00163660">
            <w:delText>F</w:delText>
          </w:r>
        </w:del>
      </w:ins>
      <w:ins w:id="544" w:author="Paolo Volpato" w:date="2022-02-23T08:54:00Z">
        <w:del w:id="545" w:author="Italo Busi" w:date="2022-02-28T12:01:00Z">
          <w:r w:rsidRPr="005F2463" w:rsidDel="00163660">
            <w:delText xml:space="preserve">or inter-domain SR-TE </w:delText>
          </w:r>
        </w:del>
      </w:ins>
      <w:ins w:id="546" w:author="Paolo Volpato" w:date="2022-02-23T08:57:00Z">
        <w:del w:id="547" w:author="Italo Busi" w:date="2022-02-28T12:01:00Z">
          <w:r w:rsidDel="00163660">
            <w:delText xml:space="preserve">paths </w:delText>
          </w:r>
        </w:del>
      </w:ins>
      <w:ins w:id="548" w:author="Paolo Volpato" w:date="2022-02-23T08:54:00Z">
        <w:del w:id="549" w:author="Italo Busi" w:date="2022-02-28T12:01:00Z">
          <w:r w:rsidRPr="005F2463" w:rsidDel="00163660">
            <w:delText>the</w:delText>
          </w:r>
        </w:del>
      </w:ins>
      <w:ins w:id="550" w:author="Paolo Volpato" w:date="2022-02-23T08:57:00Z">
        <w:del w:id="551" w:author="Italo Busi" w:date="2022-02-28T12:01:00Z">
          <w:r w:rsidDel="00163660">
            <w:delText xml:space="preserve"> P-PNCs </w:delText>
          </w:r>
        </w:del>
      </w:ins>
      <w:ins w:id="552" w:author="Italo Busi" w:date="2022-02-28T12:01:00Z">
        <w:r w:rsidR="00163660">
          <w:t xml:space="preserve"> </w:t>
        </w:r>
        <w:proofErr w:type="gramStart"/>
        <w:r w:rsidR="00163660">
          <w:t>and</w:t>
        </w:r>
        <w:proofErr w:type="gramEnd"/>
        <w:r w:rsidR="00163660">
          <w:t xml:space="preserve"> to </w:t>
        </w:r>
      </w:ins>
      <w:ins w:id="553" w:author="Paolo Volpato" w:date="2022-02-23T08:54:00Z">
        <w:r w:rsidRPr="005F2463">
          <w:t xml:space="preserve">provide </w:t>
        </w:r>
      </w:ins>
      <w:ins w:id="554" w:author="Paolo Volpato" w:date="2022-02-23T08:59:00Z">
        <w:r>
          <w:t>topology information to the MDSC</w:t>
        </w:r>
        <w:del w:id="555" w:author="Italo Busi" w:date="2022-02-28T12:01:00Z">
          <w:r w:rsidDel="00163660">
            <w:delText xml:space="preserve"> (</w:delText>
          </w:r>
        </w:del>
      </w:ins>
      <w:ins w:id="556" w:author="Paolo Volpato" w:date="2022-02-23T08:54:00Z">
        <w:del w:id="557" w:author="Italo Busi" w:date="2022-02-28T12:01:00Z">
          <w:r w:rsidRPr="005F2463" w:rsidDel="00163660">
            <w:delText>candidate SR-TE paths between PEs and BRs</w:delText>
          </w:r>
        </w:del>
      </w:ins>
      <w:ins w:id="558" w:author="Paolo Volpato" w:date="2022-02-23T08:59:00Z">
        <w:del w:id="559" w:author="Italo Busi" w:date="2022-02-28T12:01:00Z">
          <w:r w:rsidDel="00163660">
            <w:delText xml:space="preserve">) so that the </w:delText>
          </w:r>
        </w:del>
      </w:ins>
      <w:ins w:id="560" w:author="Paolo Volpato" w:date="2022-02-23T08:58:00Z">
        <w:del w:id="561" w:author="Italo Busi" w:date="2022-02-28T12:01:00Z">
          <w:r w:rsidDel="00163660">
            <w:delText xml:space="preserve"> </w:delText>
          </w:r>
        </w:del>
      </w:ins>
      <w:ins w:id="562" w:author="Paolo Volpato" w:date="2022-02-23T08:54:00Z">
        <w:del w:id="563" w:author="Italo Busi" w:date="2022-02-28T12:01:00Z">
          <w:r w:rsidRPr="005F2463" w:rsidDel="00163660">
            <w:delText xml:space="preserve">MDSC </w:delText>
          </w:r>
        </w:del>
      </w:ins>
      <w:ins w:id="564" w:author="Paolo Volpato" w:date="2022-02-23T09:00:00Z">
        <w:del w:id="565" w:author="Italo Busi" w:date="2022-02-28T12:01:00Z">
          <w:r w:rsidDel="00163660">
            <w:delText xml:space="preserve">performs path computation </w:delText>
          </w:r>
        </w:del>
      </w:ins>
      <w:ins w:id="566" w:author="Paolo Volpato" w:date="2022-02-23T08:54:00Z">
        <w:del w:id="567" w:author="Italo Busi" w:date="2022-02-28T12:01:00Z">
          <w:r w:rsidRPr="005F2463" w:rsidDel="00163660">
            <w:delText xml:space="preserve">and pushes the complete SR-TE </w:delText>
          </w:r>
        </w:del>
      </w:ins>
      <w:ins w:id="568" w:author="Paolo Volpato" w:date="2022-02-23T09:00:00Z">
        <w:del w:id="569" w:author="Italo Busi" w:date="2022-02-28T12:01:00Z">
          <w:r w:rsidDel="00163660">
            <w:delText>Segment Identifiers (SID) list to the heade</w:delText>
          </w:r>
        </w:del>
      </w:ins>
      <w:ins w:id="570" w:author="Paolo Volpato" w:date="2022-02-23T09:01:00Z">
        <w:del w:id="571" w:author="Italo Busi" w:date="2022-02-28T12:01:00Z">
          <w:r w:rsidDel="00163660">
            <w:delText xml:space="preserve">nd </w:delText>
          </w:r>
        </w:del>
      </w:ins>
      <w:ins w:id="572" w:author="Paolo Volpato" w:date="2022-02-23T08:54:00Z">
        <w:del w:id="573" w:author="Italo Busi" w:date="2022-02-28T12:01:00Z">
          <w:r w:rsidRPr="005F2463" w:rsidDel="00163660">
            <w:delText>PE</w:delText>
          </w:r>
        </w:del>
      </w:ins>
      <w:ins w:id="574" w:author="Paolo Volpato" w:date="2022-02-23T09:01:00Z">
        <w:r>
          <w:t>.</w:t>
        </w:r>
        <w:del w:id="575" w:author="Italo Busi" w:date="2022-02-28T11:43:00Z">
          <w:r w:rsidDel="006C4712">
            <w:delText xml:space="preserve"> </w:delText>
          </w:r>
        </w:del>
      </w:ins>
    </w:p>
    <w:p w14:paraId="0C221169" w14:textId="5BB9D290" w:rsidR="004E7492" w:rsidRDefault="004E7492" w:rsidP="004E7492">
      <w:pPr>
        <w:rPr>
          <w:ins w:id="576" w:author="Paolo Volpato" w:date="2022-02-23T09:04:00Z"/>
        </w:rPr>
      </w:pPr>
      <w:ins w:id="577" w:author="Paolo Volpato" w:date="2022-02-23T09:03:00Z">
        <w:r>
          <w:t xml:space="preserve">With reference to </w:t>
        </w:r>
      </w:ins>
      <w:ins w:id="578" w:author="Italo Busi" w:date="2022-02-24T23:36:00Z">
        <w:r>
          <w:fldChar w:fldCharType="begin"/>
        </w:r>
        <w:r>
          <w:instrText xml:space="preserve"> REF _Ref96638189 \r \h </w:instrText>
        </w:r>
      </w:ins>
      <w:r>
        <w:instrText xml:space="preserve"> \* MERGEFORMAT </w:instrText>
      </w:r>
      <w:r>
        <w:fldChar w:fldCharType="separate"/>
      </w:r>
      <w:ins w:id="579" w:author="Italo Busi" w:date="2022-02-28T12:22:00Z">
        <w:r w:rsidR="008A1F89">
          <w:t>Figure 2</w:t>
        </w:r>
      </w:ins>
      <w:ins w:id="580" w:author="Italo Busi" w:date="2022-02-24T23:36:00Z">
        <w:r>
          <w:fldChar w:fldCharType="end"/>
        </w:r>
      </w:ins>
      <w:ins w:id="581" w:author="Paolo Volpato" w:date="2022-02-23T09:03:00Z">
        <w:del w:id="582" w:author="Italo Busi" w:date="2022-02-24T23:36:00Z">
          <w:r w:rsidDel="004E7492">
            <w:delText>figure 2</w:delText>
          </w:r>
        </w:del>
        <w:r>
          <w:t xml:space="preserve">, </w:t>
        </w:r>
      </w:ins>
      <w:ins w:id="583" w:author="Paolo Volpato" w:date="2022-02-23T09:01:00Z">
        <w:r>
          <w:t xml:space="preserve">a bidirectional </w:t>
        </w:r>
      </w:ins>
      <w:ins w:id="584" w:author="Paolo Volpato" w:date="2022-02-23T09:03:00Z">
        <w:r>
          <w:t xml:space="preserve">SR-TE </w:t>
        </w:r>
      </w:ins>
      <w:ins w:id="585" w:author="Paolo Volpato" w:date="2022-02-23T09:01:00Z">
        <w:r>
          <w:t>path</w:t>
        </w:r>
      </w:ins>
      <w:ins w:id="586" w:author="Paolo Volpato" w:date="2022-02-23T09:02:00Z">
        <w:r>
          <w:t xml:space="preserve"> </w:t>
        </w:r>
      </w:ins>
      <w:ins w:id="587" w:author="Paolo Volpato" w:date="2022-02-23T09:04:00Z">
        <w:r>
          <w:t xml:space="preserve">from PE13 in domain 1 to PE23 in domain 2 requires the </w:t>
        </w:r>
      </w:ins>
      <w:ins w:id="588" w:author="Paolo Volpato" w:date="2022-02-23T09:02:00Z">
        <w:r>
          <w:t xml:space="preserve">MDSC </w:t>
        </w:r>
      </w:ins>
      <w:ins w:id="589" w:author="Paolo Volpato" w:date="2022-02-23T09:04:00Z">
        <w:r>
          <w:t xml:space="preserve">to </w:t>
        </w:r>
        <w:del w:id="590" w:author="Italo Busi" w:date="2022-02-28T12:05:00Z">
          <w:r w:rsidDel="006B2090">
            <w:delText>push</w:delText>
          </w:r>
        </w:del>
      </w:ins>
      <w:ins w:id="591" w:author="Italo Busi" w:date="2022-02-28T12:05:00Z">
        <w:r w:rsidR="006B2090">
          <w:t>coordinate the actions of</w:t>
        </w:r>
      </w:ins>
      <w:ins w:id="592" w:author="Paolo Volpato" w:date="2022-02-23T09:04:00Z">
        <w:r>
          <w:t>:</w:t>
        </w:r>
      </w:ins>
    </w:p>
    <w:p w14:paraId="1202A2D8" w14:textId="51F6A09C" w:rsidR="004E7492" w:rsidRPr="004E7492" w:rsidRDefault="004E7492" w:rsidP="004E7492">
      <w:pPr>
        <w:pStyle w:val="RFCListBullet"/>
        <w:rPr>
          <w:ins w:id="593" w:author="Paolo Volpato" w:date="2022-02-23T09:05:00Z"/>
        </w:rPr>
      </w:pPr>
      <w:ins w:id="594" w:author="Paolo Volpato" w:date="2022-02-23T09:04:00Z">
        <w:del w:id="595" w:author="Italo Busi" w:date="2022-02-28T12:02:00Z">
          <w:r w:rsidRPr="004E7492" w:rsidDel="006B2090">
            <w:delText xml:space="preserve">A </w:delText>
          </w:r>
        </w:del>
      </w:ins>
      <w:ins w:id="596" w:author="Italo Busi" w:date="2022-02-28T12:02:00Z">
        <w:r w:rsidR="006B2090">
          <w:t xml:space="preserve">P-PNC1 to push a </w:t>
        </w:r>
      </w:ins>
      <w:ins w:id="597" w:author="Paolo Volpato" w:date="2022-02-23T09:04:00Z">
        <w:r w:rsidRPr="004E7492">
          <w:t xml:space="preserve">SID list to PE13 </w:t>
        </w:r>
        <w:del w:id="598" w:author="Italo Busi" w:date="2022-02-28T12:02:00Z">
          <w:r w:rsidRPr="004E7492" w:rsidDel="006B2090">
            <w:delText>with a</w:delText>
          </w:r>
        </w:del>
      </w:ins>
      <w:ins w:id="599" w:author="Italo Busi" w:date="2022-02-28T12:02:00Z">
        <w:r w:rsidR="006B2090">
          <w:t>including the</w:t>
        </w:r>
      </w:ins>
      <w:ins w:id="600" w:author="Paolo Volpato" w:date="2022-02-23T09:04:00Z">
        <w:r w:rsidRPr="004E7492">
          <w:t xml:space="preserve"> </w:t>
        </w:r>
      </w:ins>
      <w:ins w:id="601" w:author="Paolo Volpato" w:date="2022-02-23T09:05:00Z">
        <w:r w:rsidRPr="004E7492">
          <w:t>Binding SID associated to the SR-TE path in Domain 2 with PE23 as the target destination</w:t>
        </w:r>
      </w:ins>
      <w:ins w:id="602" w:author="Italo Busi" w:date="2022-02-28T12:04:00Z">
        <w:r w:rsidR="006B2090">
          <w:t xml:space="preserve"> (forward direction)</w:t>
        </w:r>
      </w:ins>
      <w:ins w:id="603" w:author="Italo Busi" w:date="2022-02-28T12:03:00Z">
        <w:r w:rsidR="006B2090">
          <w:t>;</w:t>
        </w:r>
      </w:ins>
    </w:p>
    <w:p w14:paraId="0A2DE6B4" w14:textId="7E7B0EE0" w:rsidR="004E7492" w:rsidRPr="004E7492" w:rsidRDefault="004E7492" w:rsidP="004E7492">
      <w:pPr>
        <w:pStyle w:val="RFCListBullet"/>
        <w:rPr>
          <w:ins w:id="604" w:author="Paolo Volpato" w:date="2022-02-23T09:05:00Z"/>
        </w:rPr>
      </w:pPr>
      <w:ins w:id="605" w:author="Paolo Volpato" w:date="2022-02-23T09:05:00Z">
        <w:del w:id="606" w:author="Italo Busi" w:date="2022-02-28T12:04:00Z">
          <w:r w:rsidRPr="004E7492" w:rsidDel="006B2090">
            <w:delText>A</w:delText>
          </w:r>
        </w:del>
      </w:ins>
      <w:ins w:id="607" w:author="Italo Busi" w:date="2022-02-28T12:04:00Z">
        <w:r w:rsidR="006B2090">
          <w:t>P-PNC2 to push a</w:t>
        </w:r>
      </w:ins>
      <w:ins w:id="608" w:author="Paolo Volpato" w:date="2022-02-23T09:05:00Z">
        <w:r w:rsidRPr="004E7492">
          <w:t xml:space="preserve"> SID list to PE23 with </w:t>
        </w:r>
        <w:del w:id="609" w:author="Italo Busi" w:date="2022-02-28T12:04:00Z">
          <w:r w:rsidRPr="004E7492" w:rsidDel="006B2090">
            <w:delText xml:space="preserve">a </w:delText>
          </w:r>
        </w:del>
      </w:ins>
      <w:ins w:id="610" w:author="Italo Busi" w:date="2022-02-28T12:04:00Z">
        <w:r w:rsidR="006B2090">
          <w:t xml:space="preserve">including the </w:t>
        </w:r>
      </w:ins>
      <w:ins w:id="611" w:author="Paolo Volpato" w:date="2022-02-23T09:05:00Z">
        <w:r w:rsidRPr="004E7492">
          <w:t>Binding SID associated to the SR-TE path in Domain 1 with PE13 as the target destination</w:t>
        </w:r>
      </w:ins>
      <w:ins w:id="612" w:author="Italo Busi" w:date="2022-02-28T12:04:00Z">
        <w:r w:rsidR="006B2090">
          <w:t xml:space="preserve"> (reverse direction)</w:t>
        </w:r>
      </w:ins>
      <w:ins w:id="613" w:author="Paolo Volpato" w:date="2022-02-23T09:05:00Z">
        <w:r w:rsidRPr="004E7492">
          <w:t>.</w:t>
        </w:r>
      </w:ins>
    </w:p>
    <w:p w14:paraId="57618389" w14:textId="07332183" w:rsidR="004E7492" w:rsidRDefault="004E7492" w:rsidP="004E7492">
      <w:pPr>
        <w:rPr>
          <w:ins w:id="614" w:author="Paolo Volpato" w:date="2022-02-23T09:06:00Z"/>
        </w:rPr>
      </w:pPr>
      <w:ins w:id="615" w:author="Paolo Volpato" w:date="2022-02-23T09:09:00Z">
        <w:r>
          <w:t xml:space="preserve">With reference to </w:t>
        </w:r>
      </w:ins>
      <w:ins w:id="616" w:author="Italo Busi" w:date="2022-02-24T23:37:00Z">
        <w:r>
          <w:fldChar w:fldCharType="begin"/>
        </w:r>
        <w:r>
          <w:instrText xml:space="preserve"> REF _Ref48309454 \r \h </w:instrText>
        </w:r>
      </w:ins>
      <w:r>
        <w:instrText xml:space="preserve"> \* MERGEFORMAT </w:instrText>
      </w:r>
      <w:ins w:id="617" w:author="Italo Busi" w:date="2022-02-24T23:37:00Z">
        <w:r>
          <w:fldChar w:fldCharType="separate"/>
        </w:r>
      </w:ins>
      <w:ins w:id="618" w:author="Italo Busi" w:date="2022-02-28T12:22:00Z">
        <w:r w:rsidR="008A1F89">
          <w:t>Figure 3</w:t>
        </w:r>
      </w:ins>
      <w:ins w:id="619" w:author="Italo Busi" w:date="2022-02-24T23:37:00Z">
        <w:r>
          <w:fldChar w:fldCharType="end"/>
        </w:r>
      </w:ins>
      <w:ins w:id="620" w:author="Paolo Volpato" w:date="2022-02-23T09:09:00Z">
        <w:del w:id="621" w:author="Italo Busi" w:date="2022-02-24T23:37:00Z">
          <w:r w:rsidDel="004E7492">
            <w:delText>figure 3</w:delText>
          </w:r>
        </w:del>
        <w:r>
          <w:t xml:space="preserve">, </w:t>
        </w:r>
      </w:ins>
      <w:ins w:id="622" w:author="Paolo Volpato" w:date="2022-02-23T08:54:00Z">
        <w:r w:rsidRPr="005F2463">
          <w:t xml:space="preserve">P-PNCs are </w:t>
        </w:r>
      </w:ins>
      <w:ins w:id="623" w:author="Paolo Volpato" w:date="2022-02-23T09:06:00Z">
        <w:r>
          <w:t xml:space="preserve">then </w:t>
        </w:r>
      </w:ins>
      <w:ins w:id="624" w:author="Paolo Volpato" w:date="2022-02-23T08:54:00Z">
        <w:r w:rsidRPr="005F2463">
          <w:t>responsible</w:t>
        </w:r>
      </w:ins>
      <w:ins w:id="625" w:author="Paolo Volpato" w:date="2022-02-23T09:06:00Z">
        <w:r>
          <w:t>:</w:t>
        </w:r>
      </w:ins>
    </w:p>
    <w:p w14:paraId="52FFF922" w14:textId="6031D283" w:rsidR="004E7492" w:rsidRPr="004E7492" w:rsidRDefault="004E7492" w:rsidP="0079123C">
      <w:pPr>
        <w:pStyle w:val="RFCListNumbered"/>
        <w:numPr>
          <w:ilvl w:val="0"/>
          <w:numId w:val="23"/>
        </w:numPr>
        <w:rPr>
          <w:ins w:id="626" w:author="Paolo Volpato" w:date="2022-02-23T09:06:00Z"/>
        </w:rPr>
      </w:pPr>
      <w:ins w:id="627" w:author="Paolo Volpato" w:date="2022-02-23T09:07:00Z">
        <w:r w:rsidRPr="004E7492">
          <w:t>To e</w:t>
        </w:r>
      </w:ins>
      <w:ins w:id="628" w:author="Paolo Volpato" w:date="2022-02-23T08:54:00Z">
        <w:r w:rsidRPr="004E7492">
          <w:t>xpose to MDSC their respective detailed TE topology</w:t>
        </w:r>
      </w:ins>
    </w:p>
    <w:p w14:paraId="41056970" w14:textId="224D07C8" w:rsidR="004E7492" w:rsidRDefault="004E7492" w:rsidP="0079123C">
      <w:pPr>
        <w:pStyle w:val="RFCListNumbered"/>
        <w:numPr>
          <w:ilvl w:val="0"/>
          <w:numId w:val="23"/>
        </w:numPr>
        <w:rPr>
          <w:ins w:id="629" w:author="Paolo Volpato" w:date="2022-02-23T09:07:00Z"/>
        </w:rPr>
      </w:pPr>
      <w:ins w:id="630" w:author="Paolo Volpato" w:date="2022-02-23T09:07:00Z">
        <w:r>
          <w:lastRenderedPageBreak/>
          <w:t>To p</w:t>
        </w:r>
      </w:ins>
      <w:ins w:id="631" w:author="Paolo Volpato" w:date="2022-02-23T08:54:00Z">
        <w:r w:rsidRPr="005F2463">
          <w:t xml:space="preserve">erform </w:t>
        </w:r>
      </w:ins>
      <w:ins w:id="632" w:author="Italo Busi" w:date="2022-03-01T11:22:00Z">
        <w:r w:rsidR="00D46527">
          <w:t xml:space="preserve">single-layer </w:t>
        </w:r>
      </w:ins>
      <w:ins w:id="633" w:author="Paolo Volpato" w:date="2022-02-23T08:54:00Z">
        <w:r w:rsidRPr="005F2463">
          <w:t>single</w:t>
        </w:r>
        <w:del w:id="634" w:author="Italo Busi" w:date="2022-03-01T11:22:00Z">
          <w:r w:rsidRPr="005F2463" w:rsidDel="00D46527">
            <w:delText xml:space="preserve"> </w:delText>
          </w:r>
        </w:del>
      </w:ins>
      <w:ins w:id="635" w:author="Italo Busi" w:date="2022-03-01T11:22:00Z">
        <w:r w:rsidR="00D46527">
          <w:t>-</w:t>
        </w:r>
      </w:ins>
      <w:ins w:id="636" w:author="Paolo Volpato" w:date="2022-02-23T08:54:00Z">
        <w:r w:rsidRPr="005F2463">
          <w:t xml:space="preserve">domain local SR-TE path computation, when requested by MDSC between two PEs (for </w:t>
        </w:r>
        <w:del w:id="637" w:author="Italo Busi" w:date="2022-02-28T12:06:00Z">
          <w:r w:rsidRPr="005F2463" w:rsidDel="006B2090">
            <w:delText xml:space="preserve">an intra-domain </w:delText>
          </w:r>
        </w:del>
      </w:ins>
      <w:ins w:id="638" w:author="Italo Busi" w:date="2022-02-28T12:06:00Z">
        <w:r w:rsidR="006B2090">
          <w:t xml:space="preserve">single-domain end-to-end </w:t>
        </w:r>
      </w:ins>
      <w:ins w:id="639" w:author="Paolo Volpato" w:date="2022-02-23T08:54:00Z">
        <w:r w:rsidRPr="005F2463">
          <w:t>SR-TE path) or between PE</w:t>
        </w:r>
      </w:ins>
      <w:ins w:id="640" w:author="Italo Busi" w:date="2022-02-28T12:06:00Z">
        <w:r w:rsidR="006B2090">
          <w:t>s</w:t>
        </w:r>
      </w:ins>
      <w:ins w:id="641" w:author="Paolo Volpato" w:date="2022-02-23T08:54:00Z">
        <w:r w:rsidRPr="005F2463">
          <w:t xml:space="preserve"> and BRs for an inter-domain SR-TE path selected by MDSC</w:t>
        </w:r>
      </w:ins>
      <w:ins w:id="642" w:author="Italo Busi" w:date="2022-02-28T12:06:00Z">
        <w:r w:rsidR="006B2090">
          <w:t>;</w:t>
        </w:r>
      </w:ins>
    </w:p>
    <w:p w14:paraId="07AAD099" w14:textId="7C325EF3" w:rsidR="004E7492" w:rsidRDefault="004E7492" w:rsidP="0079123C">
      <w:pPr>
        <w:pStyle w:val="RFCListNumbered"/>
        <w:numPr>
          <w:ilvl w:val="0"/>
          <w:numId w:val="23"/>
        </w:numPr>
        <w:rPr>
          <w:ins w:id="643" w:author="Paolo Volpato" w:date="2022-02-23T09:07:00Z"/>
        </w:rPr>
      </w:pPr>
      <w:ins w:id="644" w:author="Paolo Volpato" w:date="2022-02-23T09:07:00Z">
        <w:r>
          <w:t>To c</w:t>
        </w:r>
      </w:ins>
      <w:ins w:id="645" w:author="Paolo Volpato" w:date="2022-02-23T08:54:00Z">
        <w:r w:rsidRPr="005F2463">
          <w:t xml:space="preserve">onfigure the ingress PE </w:t>
        </w:r>
      </w:ins>
      <w:ins w:id="646" w:author="Italo Busi" w:date="2022-02-28T12:06:00Z">
        <w:r w:rsidR="006B2090">
          <w:t xml:space="preserve">or BR </w:t>
        </w:r>
      </w:ins>
      <w:ins w:id="647" w:author="Paolo Volpato" w:date="2022-02-23T08:54:00Z">
        <w:r w:rsidRPr="005F2463">
          <w:t xml:space="preserve">router in their respective domain with the </w:t>
        </w:r>
      </w:ins>
      <w:ins w:id="648" w:author="Paolo Volpato" w:date="2022-02-23T09:07:00Z">
        <w:r>
          <w:t>SID list</w:t>
        </w:r>
      </w:ins>
      <w:ins w:id="649" w:author="Paolo Volpato" w:date="2022-02-23T08:54:00Z">
        <w:del w:id="650" w:author="Italo Busi" w:date="2022-02-28T12:07:00Z">
          <w:r w:rsidRPr="005F2463" w:rsidDel="006B2090">
            <w:delText xml:space="preserve"> provided by the MDSC for the E2E SR-TE path</w:delText>
          </w:r>
        </w:del>
      </w:ins>
      <w:ins w:id="651" w:author="Italo Busi" w:date="2022-02-28T12:07:00Z">
        <w:r w:rsidR="006B2090">
          <w:t xml:space="preserve"> associated with an SR-TE path;</w:t>
        </w:r>
      </w:ins>
    </w:p>
    <w:p w14:paraId="3F112811" w14:textId="1B031884" w:rsidR="004E7492" w:rsidRDefault="004E7492" w:rsidP="0079123C">
      <w:pPr>
        <w:pStyle w:val="RFCListNumbered"/>
        <w:numPr>
          <w:ilvl w:val="0"/>
          <w:numId w:val="23"/>
        </w:numPr>
      </w:pPr>
      <w:ins w:id="652" w:author="Paolo Volpato" w:date="2022-02-23T09:07:00Z">
        <w:r>
          <w:t xml:space="preserve">To </w:t>
        </w:r>
      </w:ins>
      <w:ins w:id="653" w:author="Paolo Volpato" w:date="2022-02-23T08:54:00Z">
        <w:r w:rsidRPr="005F2463">
          <w:t>configure finally the VRF and PE-CE interfaces (Service access points) of the intra-domain and inter-domain network services requested by the MDSC</w:t>
        </w:r>
      </w:ins>
      <w:ins w:id="654" w:author="Paolo Volpato" w:date="2022-02-23T09:08:00Z">
        <w:r>
          <w:t>.</w:t>
        </w:r>
      </w:ins>
    </w:p>
    <w:p w14:paraId="103AEDA5" w14:textId="26D6A04B" w:rsidR="004E7492" w:rsidDel="004E7492" w:rsidRDefault="004E7492" w:rsidP="004E7492">
      <w:pPr>
        <w:rPr>
          <w:ins w:id="655" w:author="Paolo Volpato" w:date="2022-02-23T09:08:00Z"/>
          <w:del w:id="656" w:author="Italo Busi" w:date="2022-02-24T23:44:00Z"/>
        </w:rPr>
      </w:pPr>
      <w:del w:id="657" w:author="Italo Busi" w:date="2022-02-24T23:44:00Z">
        <w:r w:rsidDel="004E7492">
          <w:delText>Among the functions of the P</w:delText>
        </w:r>
        <w:r w:rsidDel="004E7492">
          <w:noBreakHyphen/>
          <w:delText>PNC, there are the setup or modification of the intra</w:delText>
        </w:r>
        <w:r w:rsidDel="004E7492">
          <w:noBreakHyphen/>
          <w:delText>domain SR</w:delText>
        </w:r>
        <w:commentRangeStart w:id="658"/>
        <w:r w:rsidDel="004E7492">
          <w:noBreakHyphen/>
        </w:r>
        <w:commentRangeEnd w:id="658"/>
        <w:r w:rsidRPr="004E7492" w:rsidDel="004E7492">
          <w:commentReference w:id="658"/>
        </w:r>
        <w:r w:rsidDel="004E7492">
          <w:delText xml:space="preserve">TE paths, between PEs and BRs, and the configuration of the L2/L3 VPN network services, </w:delText>
        </w:r>
      </w:del>
    </w:p>
    <w:p w14:paraId="3FBB81C6" w14:textId="630EE1EF" w:rsidR="004E7492" w:rsidDel="004E7492" w:rsidRDefault="004E7492" w:rsidP="004E7492">
      <w:pPr>
        <w:rPr>
          <w:del w:id="659" w:author="Italo Busi" w:date="2022-02-24T23:44:00Z"/>
        </w:rPr>
      </w:pPr>
      <w:del w:id="660" w:author="Italo Busi" w:date="2022-02-24T23:44:00Z">
        <w:r w:rsidDel="004E7492">
          <w:delText xml:space="preserve">such as the VRF, in the PE nodes, as shown in </w:delText>
        </w:r>
        <w:r w:rsidDel="004E7492">
          <w:fldChar w:fldCharType="begin"/>
        </w:r>
        <w:r w:rsidDel="004E7492">
          <w:delInstrText xml:space="preserve"> REF _Ref48309454 \r \h  \* MERGEFORMAT </w:delInstrText>
        </w:r>
        <w:r w:rsidDel="004E7492">
          <w:fldChar w:fldCharType="separate"/>
        </w:r>
        <w:r w:rsidDel="004E7492">
          <w:delText>Figure 3</w:delText>
        </w:r>
        <w:r w:rsidDel="004E7492">
          <w:fldChar w:fldCharType="end"/>
        </w:r>
        <w:r w:rsidDel="004E7492">
          <w:delText>:</w:delText>
        </w:r>
      </w:del>
    </w:p>
    <w:p w14:paraId="2431FC8D" w14:textId="4CFE7AD8" w:rsidR="003E4DDF" w:rsidDel="004E7492" w:rsidRDefault="003E4DDF" w:rsidP="004B5A98">
      <w:pPr>
        <w:rPr>
          <w:ins w:id="661" w:author="BOUQUIER, JEAN-FRANCOIS, Vodafone" w:date="2022-02-21T11:31:00Z"/>
          <w:del w:id="662" w:author="Italo Busi" w:date="2022-02-24T23:44:00Z"/>
        </w:rPr>
      </w:pP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40E99F26" w:rsidR="004E7492" w:rsidRPr="00F8768F" w:rsidRDefault="004E7492" w:rsidP="004E7492">
      <w:pPr>
        <w:pStyle w:val="RFCFigure"/>
      </w:pPr>
      <w:r w:rsidRPr="00F8768F">
        <w:t xml:space="preserve">          | 1.</w:t>
      </w:r>
      <w:commentRangeStart w:id="663"/>
      <w:del w:id="664" w:author="Italo Busi" w:date="2022-02-24T23:45:00Z">
        <w:r w:rsidRPr="00F8768F" w:rsidDel="004E7492">
          <w:delText>Tunnel</w:delText>
        </w:r>
        <w:commentRangeEnd w:id="663"/>
        <w:r w:rsidDel="004E7492">
          <w:rPr>
            <w:rStyle w:val="CommentReference"/>
          </w:rPr>
          <w:commentReference w:id="663"/>
        </w:r>
        <w:r w:rsidRPr="00F8768F" w:rsidDel="004E7492">
          <w:delText xml:space="preserve">  </w:delText>
        </w:r>
      </w:del>
      <w:ins w:id="665" w:author="Italo Busi" w:date="2022-02-24T23:45:00Z">
        <w:r>
          <w:t>SR-TE</w:t>
        </w:r>
        <w:r w:rsidRPr="00F8768F">
          <w:t xml:space="preserve"> </w:t>
        </w:r>
      </w:ins>
      <w:ins w:id="666" w:author="Italo Busi" w:date="2022-02-28T12:08:00Z">
        <w:r w:rsidR="006B2090">
          <w:t xml:space="preserve">  </w:t>
        </w:r>
      </w:ins>
      <w:r w:rsidRPr="00F8768F">
        <w:t>| 2.VPN</w:t>
      </w:r>
      <w:r>
        <w:t xml:space="preserve">    </w:t>
      </w:r>
      <w:r w:rsidRPr="00F8768F">
        <w:t xml:space="preserve">       </w:t>
      </w:r>
      <w:del w:id="667" w:author="Italo Busi" w:date="2022-02-28T12:08:00Z">
        <w:r w:rsidRPr="00F8768F" w:rsidDel="006B2090">
          <w:delText xml:space="preserve">  </w:delText>
        </w:r>
      </w:del>
      <w:ins w:id="668" w:author="Italo Busi" w:date="2022-02-28T12:08:00Z">
        <w:r w:rsidR="006B2090">
          <w:t xml:space="preserve">  </w:t>
        </w:r>
      </w:ins>
      <w:r w:rsidRPr="00F8768F">
        <w:t>| 1.</w:t>
      </w:r>
      <w:del w:id="669" w:author="Italo Busi" w:date="2022-02-24T23:46:00Z">
        <w:r w:rsidRPr="00F8768F" w:rsidDel="004E7492">
          <w:delText xml:space="preserve">Tunnel  </w:delText>
        </w:r>
      </w:del>
      <w:ins w:id="670" w:author="Italo Busi" w:date="2022-02-24T23:46:00Z">
        <w:r>
          <w:t>SR-TE</w:t>
        </w:r>
        <w:r w:rsidRPr="00F8768F">
          <w:t xml:space="preserve"> </w:t>
        </w:r>
      </w:ins>
      <w:ins w:id="671" w:author="Italo Busi" w:date="2022-02-28T12:08:00Z">
        <w:r w:rsidR="006B2090">
          <w:t xml:space="preserve">  </w:t>
        </w:r>
      </w:ins>
      <w:r w:rsidRPr="00F8768F">
        <w:t>| 2.VPN</w:t>
      </w:r>
    </w:p>
    <w:p w14:paraId="7B4F099C" w14:textId="46C51BCE" w:rsidR="004E7492" w:rsidRPr="006F553E" w:rsidRDefault="004E7492" w:rsidP="004E7492">
      <w:pPr>
        <w:pStyle w:val="RFCFigure"/>
        <w:rPr>
          <w:ins w:id="672" w:author="Italo Busi" w:date="2022-02-24T23:45:00Z"/>
          <w:lang w:val="it-IT"/>
        </w:rPr>
      </w:pPr>
      <w:ins w:id="673" w:author="Italo Busi" w:date="2022-02-24T23:45:00Z">
        <w:r w:rsidRPr="00F8768F">
          <w:t xml:space="preserve">          </w:t>
        </w:r>
        <w:r w:rsidRPr="006F553E">
          <w:rPr>
            <w:lang w:val="it-IT"/>
          </w:rPr>
          <w:t xml:space="preserve">| </w:t>
        </w:r>
      </w:ins>
      <w:ins w:id="674" w:author="Italo Busi" w:date="2022-02-24T23:46:00Z">
        <w:r>
          <w:rPr>
            <w:lang w:val="it-IT"/>
          </w:rPr>
          <w:t>Policy</w:t>
        </w:r>
      </w:ins>
      <w:ins w:id="675" w:author="Italo Busi" w:date="2022-02-24T23:45:00Z">
        <w:r w:rsidRPr="006F553E">
          <w:rPr>
            <w:lang w:val="it-IT"/>
          </w:rPr>
          <w:t xml:space="preserve">    | Provisioning      | </w:t>
        </w:r>
      </w:ins>
      <w:ins w:id="676" w:author="Italo Busi" w:date="2022-02-24T23:46:00Z">
        <w:r>
          <w:rPr>
            <w:lang w:val="it-IT"/>
          </w:rPr>
          <w:t>Policy</w:t>
        </w:r>
      </w:ins>
      <w:ins w:id="677" w:author="Italo Busi" w:date="2022-02-24T23:45:00Z">
        <w:r w:rsidRPr="006F553E">
          <w:rPr>
            <w:lang w:val="it-IT"/>
          </w:rPr>
          <w:t xml:space="preserve">    | Provisioning</w:t>
        </w:r>
      </w:ins>
    </w:p>
    <w:p w14:paraId="39A72FB1" w14:textId="365674CD" w:rsidR="004E7492" w:rsidRPr="006F553E" w:rsidRDefault="004E7492" w:rsidP="004E7492">
      <w:pPr>
        <w:pStyle w:val="RFCFigure"/>
        <w:rPr>
          <w:lang w:val="it-IT"/>
        </w:rPr>
      </w:pPr>
      <w:r w:rsidRPr="00F8768F">
        <w:t xml:space="preserve">          </w:t>
      </w:r>
      <w:r w:rsidRPr="006F553E">
        <w:rPr>
          <w:lang w:val="it-IT"/>
        </w:rPr>
        <w:t>| Config    |</w:t>
      </w:r>
      <w:del w:id="678" w:author="Italo Busi" w:date="2022-02-24T23:45:00Z">
        <w:r w:rsidRPr="006F553E" w:rsidDel="004E7492">
          <w:rPr>
            <w:lang w:val="it-IT"/>
          </w:rPr>
          <w:delText xml:space="preserve"> Provisioning</w:delText>
        </w:r>
      </w:del>
      <w:r w:rsidRPr="006F553E">
        <w:rPr>
          <w:lang w:val="it-IT"/>
        </w:rPr>
        <w:t xml:space="preserve">      </w:t>
      </w:r>
      <w:ins w:id="679" w:author="Italo Busi" w:date="2022-02-28T12:08:00Z">
        <w:r w:rsidR="006B2090">
          <w:rPr>
            <w:lang w:val="it-IT"/>
          </w:rPr>
          <w:t xml:space="preserve">             </w:t>
        </w:r>
      </w:ins>
      <w:r w:rsidRPr="006F553E">
        <w:rPr>
          <w:lang w:val="it-IT"/>
        </w:rPr>
        <w:t xml:space="preserve">| Config    | </w:t>
      </w:r>
      <w:del w:id="680" w:author="Italo Busi" w:date="2022-02-24T23:45:00Z">
        <w:r w:rsidRPr="006F553E" w:rsidDel="004E7492">
          <w:rPr>
            <w:lang w:val="it-IT"/>
          </w:rPr>
          <w:delText>Provisioning</w:delText>
        </w:r>
      </w:del>
    </w:p>
    <w:p w14:paraId="5DDD778F" w14:textId="77777777" w:rsidR="004E7492" w:rsidRPr="00304BE2" w:rsidRDefault="004E7492" w:rsidP="004E7492">
      <w:pPr>
        <w:pStyle w:val="RFCFigure"/>
        <w:rPr>
          <w:lang w:val="it-IT"/>
        </w:rPr>
      </w:pPr>
      <w:r w:rsidRPr="006F553E">
        <w:rPr>
          <w:lang w:val="it-IT"/>
        </w:rPr>
        <w:t xml:space="preserve">          </w:t>
      </w:r>
      <w:r w:rsidRPr="00304BE2">
        <w:rPr>
          <w:lang w:val="it-IT"/>
        </w:rPr>
        <w:t>V           V                   V           V</w:t>
      </w:r>
    </w:p>
    <w:p w14:paraId="1440961F" w14:textId="77777777" w:rsidR="004E7492" w:rsidRPr="00723F72" w:rsidRDefault="004E7492" w:rsidP="004E7492">
      <w:pPr>
        <w:pStyle w:val="RFCFigure"/>
        <w:rPr>
          <w:lang w:val="it-IT"/>
        </w:rPr>
      </w:pPr>
      <w:r w:rsidRPr="00304BE2">
        <w:rPr>
          <w:lang w:val="it-IT"/>
        </w:rPr>
        <w:t xml:space="preserve">        </w:t>
      </w:r>
      <w:r w:rsidRPr="00723F72">
        <w:rPr>
          <w:lang w:val="it-IT"/>
        </w:rPr>
        <w:t>+---------------------+         +---------------------+</w:t>
      </w:r>
    </w:p>
    <w:p w14:paraId="0CCBEFB1" w14:textId="7D2DE624" w:rsidR="004E7492" w:rsidRPr="00723F72" w:rsidRDefault="004E7492" w:rsidP="004E7492">
      <w:pPr>
        <w:pStyle w:val="RFCFigure"/>
        <w:rPr>
          <w:lang w:val="it-IT"/>
        </w:rPr>
      </w:pPr>
      <w:r w:rsidRPr="00723F72">
        <w:rPr>
          <w:lang w:val="it-IT"/>
        </w:rPr>
        <w:t xml:space="preserve">   CE  / PE   </w:t>
      </w:r>
      <w:del w:id="681" w:author="Italo Busi" w:date="2022-02-24T23:46:00Z">
        <w:r w:rsidRPr="00723F72" w:rsidDel="004E7492">
          <w:rPr>
            <w:lang w:val="it-IT"/>
          </w:rPr>
          <w:delText xml:space="preserve">  tunnel </w:delText>
        </w:r>
      </w:del>
      <w:ins w:id="682" w:author="Italo Busi" w:date="2022-02-24T23:46:00Z">
        <w:r>
          <w:rPr>
            <w:lang w:val="it-IT"/>
          </w:rPr>
          <w:t>SR-TE path</w:t>
        </w:r>
        <w:r w:rsidRPr="00723F72">
          <w:rPr>
            <w:lang w:val="it-IT"/>
          </w:rPr>
          <w:t xml:space="preserve"> </w:t>
        </w:r>
      </w:ins>
      <w:r w:rsidRPr="00723F72">
        <w:rPr>
          <w:lang w:val="it-IT"/>
        </w:rPr>
        <w:t>1</w:t>
      </w:r>
      <w:del w:id="683" w:author="Italo Busi" w:date="2022-02-24T23:46:00Z">
        <w:r w:rsidRPr="00723F72" w:rsidDel="004E7492">
          <w:rPr>
            <w:lang w:val="it-IT"/>
          </w:rPr>
          <w:delText xml:space="preserve"> </w:delText>
        </w:r>
      </w:del>
      <w:r w:rsidRPr="00723F72">
        <w:rPr>
          <w:lang w:val="it-IT"/>
        </w:rPr>
        <w:t xml:space="preserve"> </w:t>
      </w:r>
      <w:del w:id="684" w:author="Italo Busi" w:date="2022-02-24T23:46:00Z">
        <w:r w:rsidRPr="00723F72" w:rsidDel="004E7492">
          <w:rPr>
            <w:lang w:val="it-IT"/>
          </w:rPr>
          <w:delText xml:space="preserve"> </w:delText>
        </w:r>
      </w:del>
      <w:r>
        <w:rPr>
          <w:lang w:val="it-IT"/>
        </w:rPr>
        <w:t xml:space="preserve">  </w:t>
      </w:r>
      <w:r w:rsidRPr="00723F72">
        <w:rPr>
          <w:lang w:val="it-IT"/>
        </w:rPr>
        <w:t>BR\       /</w:t>
      </w:r>
      <w:r>
        <w:rPr>
          <w:lang w:val="it-IT"/>
        </w:rPr>
        <w:t xml:space="preserve"> </w:t>
      </w:r>
      <w:r w:rsidRPr="00723F72">
        <w:rPr>
          <w:lang w:val="it-IT"/>
        </w:rPr>
        <w:t>BR</w:t>
      </w:r>
      <w:r>
        <w:rPr>
          <w:lang w:val="it-IT"/>
        </w:rPr>
        <w:t xml:space="preserve"> </w:t>
      </w:r>
      <w:r w:rsidRPr="00723F72">
        <w:rPr>
          <w:lang w:val="it-IT"/>
        </w:rPr>
        <w:t xml:space="preserve">  </w:t>
      </w:r>
      <w:del w:id="685" w:author="Italo Busi" w:date="2022-02-24T23:46:00Z">
        <w:r w:rsidRPr="00723F72" w:rsidDel="00CB5D4B">
          <w:rPr>
            <w:lang w:val="it-IT"/>
          </w:rPr>
          <w:delText xml:space="preserve">  tunnel 2  </w:delText>
        </w:r>
      </w:del>
      <w:ins w:id="686" w:author="Italo Busi" w:date="2022-02-24T23:46:00Z">
        <w:r w:rsidR="00CB5D4B">
          <w:rPr>
            <w:lang w:val="it-IT"/>
          </w:rPr>
          <w:t>SR-TE path 2</w:t>
        </w:r>
      </w:ins>
      <w:r w:rsidRPr="00723F72">
        <w:rPr>
          <w:lang w:val="it-IT"/>
        </w:rPr>
        <w:t xml:space="preserve">  PE \  CE</w:t>
      </w:r>
    </w:p>
    <w:p w14:paraId="06B71745" w14:textId="77777777" w:rsidR="004E7492" w:rsidRPr="00304BE2" w:rsidRDefault="004E7492" w:rsidP="004E7492">
      <w:pPr>
        <w:pStyle w:val="RFCFigure"/>
        <w:rPr>
          <w:lang w:val="it-IT"/>
        </w:rPr>
      </w:pPr>
      <w:r w:rsidRPr="00723F72">
        <w:rPr>
          <w:lang w:val="it-IT"/>
        </w:rPr>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6330E18D" w:rsidR="004E7492" w:rsidRPr="00F8768F" w:rsidRDefault="004E7492" w:rsidP="004E7492">
      <w:pPr>
        <w:pStyle w:val="RFCFigure"/>
      </w:pPr>
      <w:r w:rsidRPr="00F8768F">
        <w:t xml:space="preserve">                          </w:t>
      </w:r>
      <w:del w:id="687" w:author="Italo Busi" w:date="2022-02-24T23:47:00Z">
        <w:r w:rsidRPr="00F8768F" w:rsidDel="00CB5D4B">
          <w:delText xml:space="preserve">       </w:delText>
        </w:r>
      </w:del>
      <w:r w:rsidRPr="00F8768F">
        <w:t xml:space="preserve">End-to-end </w:t>
      </w:r>
      <w:del w:id="688" w:author="Italo Busi" w:date="2022-02-24T23:47:00Z">
        <w:r w:rsidRPr="00F8768F" w:rsidDel="00CB5D4B">
          <w:delText>tunnel</w:delText>
        </w:r>
      </w:del>
      <w:ins w:id="689" w:author="Italo Busi" w:date="2022-02-24T23:47:00Z">
        <w:r w:rsidR="00CB5D4B">
          <w:t>SR-TE path</w:t>
        </w:r>
      </w:ins>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42DD425B" w:rsidR="004B5A98" w:rsidRPr="004E7492" w:rsidRDefault="00CB5D4B" w:rsidP="004B5A98">
      <w:pPr>
        <w:pStyle w:val="Caption"/>
        <w:rPr>
          <w:bCs w:val="0"/>
          <w:szCs w:val="24"/>
        </w:rPr>
      </w:pPr>
      <w:bookmarkStart w:id="690" w:name="_Ref48309454"/>
      <w:del w:id="691" w:author="Paolo Volpato" w:date="2022-02-22T10:37:00Z">
        <w:r w:rsidDel="0083202E">
          <w:delText>IP/MPLS</w:delText>
        </w:r>
      </w:del>
      <w:r>
        <w:t xml:space="preserve"> Domain Controller &amp; NE Functions</w:t>
      </w:r>
      <w:bookmarkEnd w:id="690"/>
    </w:p>
    <w:p w14:paraId="71A16096" w14:textId="03440909" w:rsidR="00CB5D4B" w:rsidDel="00F129B9" w:rsidRDefault="00CB5D4B" w:rsidP="00CB5D4B">
      <w:pPr>
        <w:rPr>
          <w:ins w:id="692" w:author="Paolo Volpato" w:date="2022-02-23T09:13:00Z"/>
          <w:del w:id="693" w:author="Italo Busi" w:date="2022-02-28T12:19:00Z"/>
        </w:rPr>
      </w:pPr>
      <w:bookmarkStart w:id="694" w:name="_Toc53130240"/>
      <w:ins w:id="695" w:author="Paolo Volpato" w:date="2022-02-23T09:11:00Z">
        <w:del w:id="696" w:author="Italo Busi" w:date="2022-02-28T12:19:00Z">
          <w:r w:rsidDel="00F129B9">
            <w:lastRenderedPageBreak/>
            <w:delText>As already highlighted, it is MDSC’s responsibility to trigger the setup or modification of a SR-TE path</w:delText>
          </w:r>
        </w:del>
      </w:ins>
      <w:ins w:id="697" w:author="Paolo Volpato" w:date="2022-02-23T09:12:00Z">
        <w:del w:id="698" w:author="Italo Busi" w:date="2022-02-28T12:19:00Z">
          <w:r w:rsidDel="00F129B9">
            <w:delText xml:space="preserve">, asking the P-PNCs to enable the corresponding </w:delText>
          </w:r>
        </w:del>
      </w:ins>
      <w:ins w:id="699" w:author="Paolo Volpato" w:date="2022-02-23T09:13:00Z">
        <w:del w:id="700" w:author="Italo Busi" w:date="2022-02-28T12:19:00Z">
          <w:r w:rsidDel="00F129B9">
            <w:delText>actions in their respective domains.</w:delText>
          </w:r>
        </w:del>
      </w:ins>
    </w:p>
    <w:p w14:paraId="57034989" w14:textId="641B4588" w:rsidR="00CB5D4B" w:rsidRDefault="00CB5D4B" w:rsidP="00CB5D4B">
      <w:pPr>
        <w:rPr>
          <w:ins w:id="701" w:author="Paolo Volpato" w:date="2022-02-22T16:29:00Z"/>
        </w:rPr>
      </w:pPr>
      <w:ins w:id="702" w:author="Paolo Volpato" w:date="2022-02-23T09:17:00Z">
        <w:del w:id="703" w:author="Italo Busi" w:date="2022-02-28T12:19:00Z">
          <w:r w:rsidDel="00F129B9">
            <w:delText>I</w:delText>
          </w:r>
        </w:del>
      </w:ins>
      <w:ins w:id="704" w:author="Paolo Volpato" w:date="2022-02-23T09:14:00Z">
        <w:del w:id="705" w:author="Italo Busi" w:date="2022-02-28T12:19:00Z">
          <w:r w:rsidDel="00F129B9">
            <w:delText>t</w:delText>
          </w:r>
        </w:del>
      </w:ins>
      <w:ins w:id="706" w:author="Paolo Volpato" w:date="2022-02-22T16:24:00Z">
        <w:del w:id="707" w:author="Italo Busi" w:date="2022-02-28T12:19:00Z">
          <w:r w:rsidDel="00F129B9">
            <w:delText xml:space="preserve"> is assumed that</w:delText>
          </w:r>
        </w:del>
      </w:ins>
      <w:ins w:id="708" w:author="Paolo Volpato" w:date="2022-02-23T09:14:00Z">
        <w:del w:id="709" w:author="Italo Busi" w:date="2022-02-28T12:19:00Z">
          <w:r w:rsidDel="00F129B9">
            <w:delText xml:space="preserve"> in such cases</w:delText>
          </w:r>
        </w:del>
      </w:ins>
      <w:ins w:id="710" w:author="Italo Busi" w:date="2022-02-28T12:19:00Z">
        <w:r w:rsidR="00F129B9">
          <w:t>When requesting the setup of a new SR-TE path,</w:t>
        </w:r>
      </w:ins>
      <w:ins w:id="711" w:author="Paolo Volpato" w:date="2022-02-23T09:14:00Z">
        <w:r>
          <w:t xml:space="preserve"> the MDSC </w:t>
        </w:r>
        <w:del w:id="712" w:author="Italo Busi" w:date="2022-02-28T12:19:00Z">
          <w:r w:rsidDel="00F129B9">
            <w:delText>provides</w:delText>
          </w:r>
        </w:del>
      </w:ins>
      <w:ins w:id="713" w:author="Italo Busi" w:date="2022-02-28T12:19:00Z">
        <w:r w:rsidR="00F129B9">
          <w:t>provides</w:t>
        </w:r>
      </w:ins>
      <w:ins w:id="714" w:author="Paolo Volpato" w:date="2022-02-23T09:14:00Z">
        <w:r>
          <w:t xml:space="preserve"> the P-PNCs with the explicit path to be created or modified.</w:t>
        </w:r>
      </w:ins>
      <w:ins w:id="715" w:author="Paolo Volpato" w:date="2022-02-23T09:15:00Z">
        <w:r>
          <w:t xml:space="preserve"> In other words, the MDSC </w:t>
        </w:r>
      </w:ins>
      <w:ins w:id="716" w:author="Italo Busi" w:date="2022-02-28T12:20:00Z">
        <w:r w:rsidR="00F129B9">
          <w:t xml:space="preserve">can </w:t>
        </w:r>
      </w:ins>
      <w:ins w:id="717" w:author="Paolo Volpato" w:date="2022-02-23T09:15:00Z">
        <w:r>
          <w:t>communicate</w:t>
        </w:r>
        <w:del w:id="718" w:author="Italo Busi" w:date="2022-02-28T12:20:00Z">
          <w:r w:rsidDel="00F129B9">
            <w:delText>s</w:delText>
          </w:r>
        </w:del>
        <w:r>
          <w:t xml:space="preserve"> to the P-PNCs </w:t>
        </w:r>
      </w:ins>
      <w:ins w:id="719" w:author="Paolo Volpato" w:date="2022-02-23T09:16:00Z">
        <w:r>
          <w:t xml:space="preserve">the full list of nodes involved in the path (strict </w:t>
        </w:r>
      </w:ins>
      <w:ins w:id="720" w:author="Paolo Volpato" w:date="2022-02-23T09:17:00Z">
        <w:r>
          <w:t>mode).</w:t>
        </w:r>
      </w:ins>
      <w:ins w:id="721" w:author="Paolo Volpato" w:date="2022-02-23T09:18:00Z">
        <w:r>
          <w:t xml:space="preserve"> </w:t>
        </w:r>
        <w:del w:id="722" w:author="Italo Busi" w:date="2022-02-28T12:10:00Z">
          <w:r w:rsidDel="006B2090">
            <w:delText>In doing that, t</w:delText>
          </w:r>
        </w:del>
      </w:ins>
      <w:ins w:id="723" w:author="Paolo Volpato" w:date="2022-02-22T16:24:00Z">
        <w:del w:id="724" w:author="Italo Busi" w:date="2022-02-28T12:10:00Z">
          <w:r w:rsidDel="006B2090">
            <w:delText xml:space="preserve">he MDSC provides </w:delText>
          </w:r>
        </w:del>
      </w:ins>
      <w:ins w:id="725" w:author="Paolo Volpato" w:date="2022-02-22T16:31:00Z">
        <w:del w:id="726" w:author="Italo Busi" w:date="2022-02-28T12:10:00Z">
          <w:r w:rsidDel="006B2090">
            <w:delText xml:space="preserve">the </w:delText>
          </w:r>
        </w:del>
      </w:ins>
      <w:ins w:id="727" w:author="Italo Busi" w:date="2022-02-28T12:10:00Z">
        <w:r w:rsidR="006B2090">
          <w:t xml:space="preserve">In this case, the </w:t>
        </w:r>
      </w:ins>
      <w:ins w:id="728" w:author="Paolo Volpato" w:date="2022-02-22T16:31:00Z">
        <w:r>
          <w:t xml:space="preserve">P-PNC </w:t>
        </w:r>
      </w:ins>
      <w:ins w:id="729" w:author="Italo Busi" w:date="2022-02-28T12:10:00Z">
        <w:r w:rsidR="006B2090">
          <w:t xml:space="preserve">is just </w:t>
        </w:r>
      </w:ins>
      <w:ins w:id="730" w:author="Paolo Volpato" w:date="2022-02-22T16:31:00Z">
        <w:r>
          <w:t xml:space="preserve">responsible </w:t>
        </w:r>
        <w:del w:id="731" w:author="Italo Busi" w:date="2022-02-28T12:10:00Z">
          <w:r w:rsidDel="006B2090">
            <w:delText xml:space="preserve">for the </w:delText>
          </w:r>
        </w:del>
      </w:ins>
      <w:ins w:id="732" w:author="Italo Busi" w:date="2022-02-28T12:10:00Z">
        <w:r w:rsidR="006B2090">
          <w:t xml:space="preserve">to push to </w:t>
        </w:r>
      </w:ins>
      <w:ins w:id="733" w:author="Paolo Volpato" w:date="2022-02-22T16:31:00Z">
        <w:r>
          <w:t xml:space="preserve">headend PE </w:t>
        </w:r>
      </w:ins>
      <w:ins w:id="734" w:author="Italo Busi" w:date="2022-02-28T12:10:00Z">
        <w:r w:rsidR="006B2090">
          <w:t xml:space="preserve">or BR </w:t>
        </w:r>
      </w:ins>
      <w:ins w:id="735" w:author="Paolo Volpato" w:date="2022-02-22T16:31:00Z">
        <w:del w:id="736" w:author="Italo Busi" w:date="2022-02-28T12:10:00Z">
          <w:r w:rsidDel="006B2090">
            <w:delText xml:space="preserve">with </w:delText>
          </w:r>
        </w:del>
      </w:ins>
      <w:ins w:id="737" w:author="Paolo Volpato" w:date="2022-02-22T16:24:00Z">
        <w:r>
          <w:t xml:space="preserve">the </w:t>
        </w:r>
      </w:ins>
      <w:ins w:id="738" w:author="Paolo Volpato" w:date="2022-02-22T16:25:00Z">
        <w:r>
          <w:t xml:space="preserve">list of SIDs </w:t>
        </w:r>
      </w:ins>
      <w:ins w:id="739" w:author="Paolo Volpato" w:date="2022-02-23T08:10:00Z">
        <w:r>
          <w:t xml:space="preserve">to create </w:t>
        </w:r>
      </w:ins>
      <w:ins w:id="740" w:author="Paolo Volpato" w:date="2022-02-23T09:18:00Z">
        <w:del w:id="741" w:author="Italo Busi" w:date="2022-02-28T12:10:00Z">
          <w:r w:rsidDel="006B2090">
            <w:delText>the</w:delText>
          </w:r>
        </w:del>
      </w:ins>
      <w:ins w:id="742" w:author="Paolo Volpato" w:date="2022-02-23T08:10:00Z">
        <w:del w:id="743" w:author="Italo Busi" w:date="2022-02-28T12:10:00Z">
          <w:r w:rsidDel="006B2090">
            <w:delText xml:space="preserve"> </w:delText>
          </w:r>
        </w:del>
      </w:ins>
      <w:ins w:id="744" w:author="Italo Busi" w:date="2022-02-28T12:10:00Z">
        <w:r w:rsidR="006B2090">
          <w:t xml:space="preserve">that </w:t>
        </w:r>
      </w:ins>
      <w:ins w:id="745" w:author="Paolo Volpato" w:date="2022-02-23T08:10:00Z">
        <w:r>
          <w:t xml:space="preserve">explicit </w:t>
        </w:r>
      </w:ins>
      <w:ins w:id="746" w:author="Paolo Volpato" w:date="2022-02-23T08:11:00Z">
        <w:r>
          <w:t>SR-TE path</w:t>
        </w:r>
      </w:ins>
      <w:ins w:id="747" w:author="Paolo Volpato" w:date="2022-02-23T08:12:00Z">
        <w:del w:id="748" w:author="Italo Busi" w:date="2022-02-28T12:10:00Z">
          <w:r w:rsidDel="006B2090">
            <w:delText>.</w:delText>
          </w:r>
        </w:del>
      </w:ins>
      <w:ins w:id="749" w:author="Paolo Volpato" w:date="2022-02-23T08:10:00Z">
        <w:del w:id="750" w:author="Italo Busi" w:date="2022-02-28T12:10:00Z">
          <w:r w:rsidDel="006B2090">
            <w:delText xml:space="preserve"> </w:delText>
          </w:r>
        </w:del>
      </w:ins>
      <w:ins w:id="751" w:author="Paolo Volpato" w:date="2022-02-23T09:19:00Z">
        <w:del w:id="752" w:author="Italo Busi" w:date="2022-02-28T12:10:00Z">
          <w:r w:rsidDel="006B2090">
            <w:delText xml:space="preserve">The </w:delText>
          </w:r>
        </w:del>
      </w:ins>
      <w:ins w:id="753" w:author="Paolo Volpato" w:date="2022-02-22T16:28:00Z">
        <w:del w:id="754" w:author="Italo Busi" w:date="2022-02-28T12:10:00Z">
          <w:r w:rsidDel="006B2090">
            <w:delText xml:space="preserve">P-PNC </w:delText>
          </w:r>
        </w:del>
      </w:ins>
      <w:ins w:id="755" w:author="Paolo Volpato" w:date="2022-02-23T09:19:00Z">
        <w:del w:id="756" w:author="Italo Busi" w:date="2022-02-28T12:10:00Z">
          <w:r w:rsidDel="006B2090">
            <w:delText xml:space="preserve">then </w:delText>
          </w:r>
        </w:del>
      </w:ins>
      <w:ins w:id="757" w:author="Paolo Volpato" w:date="2022-02-22T16:28:00Z">
        <w:del w:id="758" w:author="Italo Busi" w:date="2022-02-28T12:10:00Z">
          <w:r w:rsidDel="006B2090">
            <w:delText>instructs the headend PE to comply with the request from the MDSC</w:delText>
          </w:r>
        </w:del>
        <w:r>
          <w:t>.</w:t>
        </w:r>
      </w:ins>
    </w:p>
    <w:p w14:paraId="3428EE1A" w14:textId="42ED26F0" w:rsidR="00CB5D4B" w:rsidRDefault="00CB5D4B" w:rsidP="003F2D35">
      <w:pPr>
        <w:rPr>
          <w:ins w:id="759" w:author="Paolo Volpato" w:date="2022-02-23T09:21:00Z"/>
        </w:rPr>
      </w:pPr>
      <w:ins w:id="760" w:author="Paolo Volpato" w:date="2022-02-23T09:19:00Z">
        <w:del w:id="761" w:author="Italo Busi" w:date="2022-02-28T12:13:00Z">
          <w:r w:rsidDel="00F129B9">
            <w:delText>In general, t</w:delText>
          </w:r>
        </w:del>
      </w:ins>
      <w:ins w:id="762" w:author="Paolo Volpato" w:date="2022-02-22T16:29:00Z">
        <w:del w:id="763" w:author="Italo Busi" w:date="2022-02-28T12:13:00Z">
          <w:r w:rsidDel="00F129B9">
            <w:delText xml:space="preserve">here should not be a </w:delText>
          </w:r>
        </w:del>
      </w:ins>
      <w:ins w:id="764" w:author="Paolo Volpato" w:date="2022-02-22T16:30:00Z">
        <w:del w:id="765" w:author="Italo Busi" w:date="2022-02-28T12:13:00Z">
          <w:r w:rsidDel="00F129B9">
            <w:delText>discrepancy between the path requested by the MDSC and that imposed by the P-PNC to the headend PE.</w:delText>
          </w:r>
        </w:del>
      </w:ins>
      <w:ins w:id="766" w:author="Paolo Volpato" w:date="2022-02-23T09:19:00Z">
        <w:del w:id="767" w:author="Italo Busi" w:date="2022-02-28T12:13:00Z">
          <w:r w:rsidDel="00F129B9">
            <w:delText xml:space="preserve"> </w:delText>
          </w:r>
        </w:del>
      </w:ins>
      <w:ins w:id="768" w:author="Paolo Volpato" w:date="2022-02-22T16:30:00Z">
        <w:del w:id="769" w:author="Italo Busi" w:date="2022-02-28T12:13:00Z">
          <w:r w:rsidDel="00F129B9">
            <w:delText xml:space="preserve">The only </w:delText>
          </w:r>
        </w:del>
      </w:ins>
      <w:ins w:id="770" w:author="Paolo Volpato" w:date="2022-02-23T09:19:00Z">
        <w:del w:id="771" w:author="Italo Busi" w:date="2022-02-28T12:13:00Z">
          <w:r w:rsidDel="00F129B9">
            <w:delText>fore</w:delText>
          </w:r>
        </w:del>
      </w:ins>
      <w:ins w:id="772" w:author="Paolo Volpato" w:date="2022-02-23T09:20:00Z">
        <w:del w:id="773" w:author="Italo Busi" w:date="2022-02-28T12:13:00Z">
          <w:r w:rsidDel="00F129B9">
            <w:delText xml:space="preserve">seen </w:delText>
          </w:r>
        </w:del>
      </w:ins>
      <w:ins w:id="774" w:author="Paolo Volpato" w:date="2022-02-22T16:30:00Z">
        <w:del w:id="775" w:author="Italo Busi" w:date="2022-02-28T12:13:00Z">
          <w:r w:rsidDel="00F129B9">
            <w:delText>exc</w:delText>
          </w:r>
        </w:del>
      </w:ins>
      <w:ins w:id="776" w:author="Paolo Volpato" w:date="2022-02-22T16:31:00Z">
        <w:del w:id="777" w:author="Italo Busi" w:date="2022-02-28T12:13:00Z">
          <w:r w:rsidDel="00F129B9">
            <w:delText xml:space="preserve">eption </w:delText>
          </w:r>
        </w:del>
      </w:ins>
      <w:ins w:id="778" w:author="Paolo Volpato" w:date="2022-02-23T09:20:00Z">
        <w:del w:id="779" w:author="Italo Busi" w:date="2022-02-28T12:13:00Z">
          <w:r w:rsidDel="00F129B9">
            <w:delText>may be represented by</w:delText>
          </w:r>
        </w:del>
      </w:ins>
      <w:ins w:id="780" w:author="Italo Busi" w:date="2022-02-28T12:13:00Z">
        <w:r w:rsidR="00F129B9">
          <w:t>For scalability purposes, in</w:t>
        </w:r>
      </w:ins>
      <w:ins w:id="781" w:author="Paolo Volpato" w:date="2022-02-23T09:20:00Z">
        <w:r>
          <w:t xml:space="preserve"> </w:t>
        </w:r>
      </w:ins>
      <w:ins w:id="782" w:author="Paolo Volpato" w:date="2022-02-22T16:32:00Z">
        <w:r>
          <w:t>large packet domains</w:t>
        </w:r>
      </w:ins>
      <w:ins w:id="783" w:author="Italo Busi" w:date="2022-02-28T12:13:00Z">
        <w:r w:rsidR="00F129B9">
          <w:t>,</w:t>
        </w:r>
      </w:ins>
      <w:ins w:id="784" w:author="Paolo Volpato" w:date="2022-02-22T16:32:00Z">
        <w:r>
          <w:t xml:space="preserve"> </w:t>
        </w:r>
      </w:ins>
      <w:ins w:id="785" w:author="Paolo Volpato" w:date="2022-02-22T16:33:00Z">
        <w:r>
          <w:t>where multiple</w:t>
        </w:r>
      </w:ins>
      <w:ins w:id="786" w:author="Paolo Volpato" w:date="2022-02-22T16:34:00Z">
        <w:r>
          <w:t xml:space="preserve"> engineered paths are available </w:t>
        </w:r>
      </w:ins>
      <w:ins w:id="787" w:author="Paolo Volpato" w:date="2022-02-22T16:35:00Z">
        <w:r>
          <w:t xml:space="preserve">between </w:t>
        </w:r>
      </w:ins>
      <w:ins w:id="788" w:author="Paolo Volpato" w:date="2022-02-23T09:20:00Z">
        <w:r>
          <w:t xml:space="preserve">any </w:t>
        </w:r>
      </w:ins>
      <w:ins w:id="789" w:author="Paolo Volpato" w:date="2022-02-22T16:35:00Z">
        <w:r>
          <w:t>two nodes</w:t>
        </w:r>
      </w:ins>
      <w:ins w:id="790" w:author="Italo Busi" w:date="2022-02-28T12:13:00Z">
        <w:r w:rsidR="00F129B9">
          <w:t xml:space="preserve">, the MDSC can request </w:t>
        </w:r>
      </w:ins>
      <w:ins w:id="791" w:author="Paolo Volpato" w:date="2022-02-22T16:35:00Z">
        <w:del w:id="792" w:author="Italo Busi" w:date="2022-02-28T12:13:00Z">
          <w:r w:rsidDel="00F129B9">
            <w:delText xml:space="preserve">. In this case </w:delText>
          </w:r>
        </w:del>
        <w:r>
          <w:t xml:space="preserve">a loose </w:t>
        </w:r>
      </w:ins>
      <w:ins w:id="793" w:author="Paolo Volpato" w:date="2022-02-23T08:12:00Z">
        <w:r>
          <w:t>path</w:t>
        </w:r>
      </w:ins>
      <w:ins w:id="794" w:author="Italo Busi" w:date="2022-03-01T11:25:00Z">
        <w:r w:rsidR="00D46527">
          <w:t>, together with per-domain TE constraints,</w:t>
        </w:r>
      </w:ins>
      <w:ins w:id="795" w:author="Paolo Volpato" w:date="2022-02-22T16:35:00Z">
        <w:r>
          <w:t xml:space="preserve"> </w:t>
        </w:r>
      </w:ins>
      <w:ins w:id="796" w:author="Paolo Volpato" w:date="2022-02-22T16:36:00Z">
        <w:del w:id="797" w:author="Italo Busi" w:date="2022-02-28T12:14:00Z">
          <w:r w:rsidDel="00F129B9">
            <w:delText xml:space="preserve">may be considered by </w:delText>
          </w:r>
        </w:del>
      </w:ins>
      <w:ins w:id="798" w:author="Italo Busi" w:date="2022-02-28T12:14:00Z">
        <w:r w:rsidR="00F129B9">
          <w:t xml:space="preserve">to allow </w:t>
        </w:r>
      </w:ins>
      <w:ins w:id="799" w:author="Paolo Volpato" w:date="2022-02-22T16:36:00Z">
        <w:r>
          <w:t xml:space="preserve">the P-PNC </w:t>
        </w:r>
      </w:ins>
      <w:ins w:id="800" w:author="Italo Busi" w:date="2022-03-01T11:26:00Z">
        <w:r w:rsidR="003F2D35">
          <w:t>selecting the intra-domain SR-TE path meeting these constraints</w:t>
        </w:r>
      </w:ins>
      <w:ins w:id="801" w:author="Paolo Volpato" w:date="2022-02-22T16:36:00Z">
        <w:del w:id="802" w:author="Italo Busi" w:date="2022-02-28T12:14:00Z">
          <w:r w:rsidDel="00F129B9">
            <w:delText xml:space="preserve">which may </w:delText>
          </w:r>
        </w:del>
        <w:del w:id="803" w:author="Italo Busi" w:date="2022-03-01T11:27:00Z">
          <w:r w:rsidDel="003F2D35">
            <w:delText>favor one of the available paths</w:delText>
          </w:r>
        </w:del>
      </w:ins>
      <w:ins w:id="804" w:author="Paolo Volpato" w:date="2022-02-22T16:37:00Z">
        <w:del w:id="805" w:author="Italo Busi" w:date="2022-03-01T11:27:00Z">
          <w:r w:rsidDel="003F2D35">
            <w:delText xml:space="preserve"> following standard Shortest Path First (SPF) routing </w:delText>
          </w:r>
        </w:del>
      </w:ins>
      <w:ins w:id="806" w:author="Paolo Volpato" w:date="2022-02-23T08:13:00Z">
        <w:del w:id="807" w:author="Italo Busi" w:date="2022-03-01T11:27:00Z">
          <w:r w:rsidDel="003F2D35">
            <w:delText>constaints</w:delText>
          </w:r>
        </w:del>
      </w:ins>
      <w:ins w:id="808" w:author="Paolo Volpato" w:date="2022-02-22T16:37:00Z">
        <w:r>
          <w:t>.</w:t>
        </w:r>
        <w:del w:id="809" w:author="Italo Busi" w:date="2022-03-01T11:25:00Z">
          <w:r w:rsidDel="003F2D35">
            <w:delText xml:space="preserve"> </w:delText>
          </w:r>
        </w:del>
      </w:ins>
    </w:p>
    <w:p w14:paraId="3B746A26" w14:textId="77777777" w:rsidR="003F2D35" w:rsidRDefault="003F2D35" w:rsidP="003F2D35">
      <w:pPr>
        <w:rPr>
          <w:moveTo w:id="810" w:author="Italo Busi" w:date="2022-03-01T11:27:00Z"/>
        </w:rPr>
      </w:pPr>
      <w:moveToRangeStart w:id="811" w:author="Italo Busi" w:date="2022-03-01T11:27:00Z" w:name="move97026461"/>
      <w:moveTo w:id="812" w:author="Italo Busi" w:date="2022-03-01T11:27:00Z">
        <w:r>
          <w:t>In such a case it is mandatory that P-PNC</w:t>
        </w:r>
        <w:del w:id="813" w:author="Italo Busi" w:date="2022-03-01T11:27:00Z">
          <w:r w:rsidDel="003F2D35">
            <w:delText>2</w:delText>
          </w:r>
        </w:del>
        <w:r>
          <w:t xml:space="preserve"> signals back to the MDSC which path it has chosen so that the MDSC keeps track of the relevant resources utilization.</w:t>
        </w:r>
        <w:del w:id="814" w:author="Italo Busi" w:date="2022-03-01T11:27:00Z">
          <w:r w:rsidDel="003F2D35">
            <w:delText xml:space="preserve"> </w:delText>
          </w:r>
        </w:del>
      </w:moveTo>
    </w:p>
    <w:moveToRangeEnd w:id="811"/>
    <w:p w14:paraId="1EFBA76C" w14:textId="77777777" w:rsidR="003F2D35" w:rsidRDefault="00CB5D4B" w:rsidP="00CB5D4B">
      <w:pPr>
        <w:rPr>
          <w:ins w:id="815" w:author="Italo Busi" w:date="2022-03-01T11:27:00Z"/>
        </w:rPr>
      </w:pPr>
      <w:ins w:id="816" w:author="Paolo Volpato" w:date="2022-02-22T16:37:00Z">
        <w:r>
          <w:t xml:space="preserve">An example of that comes from </w:t>
        </w:r>
      </w:ins>
      <w:ins w:id="817" w:author="Italo Busi" w:date="2022-02-24T23:36:00Z">
        <w:r>
          <w:fldChar w:fldCharType="begin"/>
        </w:r>
        <w:r>
          <w:instrText xml:space="preserve"> REF _Ref96638189 \r \h </w:instrText>
        </w:r>
      </w:ins>
      <w:r>
        <w:instrText xml:space="preserve"> \* MERGEFORMAT </w:instrText>
      </w:r>
      <w:r>
        <w:fldChar w:fldCharType="separate"/>
      </w:r>
      <w:ins w:id="818" w:author="Italo Busi" w:date="2022-02-28T12:22:00Z">
        <w:r w:rsidR="008A1F89">
          <w:t>Figure 2</w:t>
        </w:r>
      </w:ins>
      <w:ins w:id="819" w:author="Italo Busi" w:date="2022-02-24T23:36:00Z">
        <w:r>
          <w:fldChar w:fldCharType="end"/>
        </w:r>
      </w:ins>
      <w:ins w:id="820" w:author="Paolo Volpato" w:date="2022-02-22T16:37:00Z">
        <w:r>
          <w:t xml:space="preserve">. </w:t>
        </w:r>
      </w:ins>
      <w:ins w:id="821" w:author="Paolo Volpato" w:date="2022-02-22T16:38:00Z">
        <w:r>
          <w:t>The SR-TE path requested by the MDSC touches PE1</w:t>
        </w:r>
      </w:ins>
      <w:ins w:id="822" w:author="Paolo Volpato" w:date="2022-02-22T16:40:00Z">
        <w:r>
          <w:t>3</w:t>
        </w:r>
      </w:ins>
      <w:ins w:id="823" w:author="Paolo Volpato" w:date="2022-02-22T16:51:00Z">
        <w:r>
          <w:t xml:space="preserve"> - </w:t>
        </w:r>
      </w:ins>
      <w:ins w:id="824" w:author="Paolo Volpato" w:date="2022-02-22T16:40:00Z">
        <w:r>
          <w:t>P16</w:t>
        </w:r>
      </w:ins>
      <w:ins w:id="825" w:author="Paolo Volpato" w:date="2022-02-22T16:51:00Z">
        <w:r>
          <w:t xml:space="preserve"> – BR12 – BR21 – PE23. P-P</w:t>
        </w:r>
      </w:ins>
      <w:ins w:id="826" w:author="Paolo Volpato" w:date="2022-02-22T16:52:00Z">
        <w:r>
          <w:t xml:space="preserve">NC2 </w:t>
        </w:r>
      </w:ins>
      <w:ins w:id="827" w:author="Paolo Volpato" w:date="2022-02-22T16:53:00Z">
        <w:r>
          <w:t>knows</w:t>
        </w:r>
      </w:ins>
      <w:ins w:id="828" w:author="Paolo Volpato" w:date="2022-02-22T16:54:00Z">
        <w:r>
          <w:t xml:space="preserve"> of two </w:t>
        </w:r>
      </w:ins>
      <w:ins w:id="829" w:author="Paolo Volpato" w:date="2022-02-22T16:52:00Z">
        <w:r>
          <w:t>possible path</w:t>
        </w:r>
      </w:ins>
      <w:ins w:id="830" w:author="Paolo Volpato" w:date="2022-02-22T16:53:00Z">
        <w:r>
          <w:t>s</w:t>
        </w:r>
      </w:ins>
      <w:ins w:id="831" w:author="Paolo Volpato" w:date="2022-02-22T16:54:00Z">
        <w:r>
          <w:t xml:space="preserve"> with the same </w:t>
        </w:r>
      </w:ins>
      <w:ins w:id="832" w:author="Paolo Volpato" w:date="2022-02-22T16:55:00Z">
        <w:r>
          <w:t xml:space="preserve">topology </w:t>
        </w:r>
      </w:ins>
      <w:ins w:id="833" w:author="Paolo Volpato" w:date="2022-02-22T16:54:00Z">
        <w:r>
          <w:t>metric</w:t>
        </w:r>
      </w:ins>
      <w:ins w:id="834" w:author="Paolo Volpato" w:date="2022-02-22T16:40:00Z">
        <w:r>
          <w:t xml:space="preserve">, </w:t>
        </w:r>
      </w:ins>
      <w:ins w:id="835" w:author="Paolo Volpato" w:date="2022-02-22T16:52:00Z">
        <w:r>
          <w:t xml:space="preserve">e.g. BR21 – P24 – PE23 </w:t>
        </w:r>
      </w:ins>
      <w:ins w:id="836" w:author="Paolo Volpato" w:date="2022-02-22T16:54:00Z">
        <w:r>
          <w:t>and</w:t>
        </w:r>
      </w:ins>
      <w:ins w:id="837" w:author="Paolo Volpato" w:date="2022-02-22T16:52:00Z">
        <w:r>
          <w:t xml:space="preserve"> BR21 – BR22 </w:t>
        </w:r>
      </w:ins>
      <w:ins w:id="838" w:author="Paolo Volpato" w:date="2022-02-22T16:53:00Z">
        <w:r>
          <w:t>–</w:t>
        </w:r>
      </w:ins>
      <w:ins w:id="839" w:author="Paolo Volpato" w:date="2022-02-22T16:52:00Z">
        <w:r>
          <w:t xml:space="preserve"> </w:t>
        </w:r>
      </w:ins>
      <w:ins w:id="840" w:author="Paolo Volpato" w:date="2022-02-22T16:53:00Z">
        <w:r>
          <w:t>PE23</w:t>
        </w:r>
      </w:ins>
      <w:ins w:id="841" w:author="Paolo Volpato" w:date="2022-02-22T16:55:00Z">
        <w:r>
          <w:t xml:space="preserve">, but with different </w:t>
        </w:r>
      </w:ins>
      <w:ins w:id="842" w:author="Paolo Volpato" w:date="2022-02-22T16:56:00Z">
        <w:r>
          <w:t>load.</w:t>
        </w:r>
      </w:ins>
      <w:ins w:id="843" w:author="Paolo Volpato" w:date="2022-02-22T16:53:00Z">
        <w:r>
          <w:t xml:space="preserve"> </w:t>
        </w:r>
      </w:ins>
      <w:ins w:id="844" w:author="Paolo Volpato" w:date="2022-02-22T16:54:00Z">
        <w:r>
          <w:t xml:space="preserve">It may </w:t>
        </w:r>
      </w:ins>
      <w:ins w:id="845" w:author="Paolo Volpato" w:date="2022-02-22T16:56:00Z">
        <w:r>
          <w:t>prefer</w:t>
        </w:r>
      </w:ins>
      <w:ins w:id="846" w:author="Paolo Volpato" w:date="2022-02-22T16:54:00Z">
        <w:r>
          <w:t xml:space="preserve"> then to </w:t>
        </w:r>
      </w:ins>
      <w:ins w:id="847" w:author="Paolo Volpato" w:date="2022-02-22T16:56:00Z">
        <w:r>
          <w:t xml:space="preserve">steer the traffic on the latter because it is less loaded. </w:t>
        </w:r>
      </w:ins>
    </w:p>
    <w:p w14:paraId="2143336A" w14:textId="04A14F86" w:rsidR="00CB5D4B" w:rsidDel="003F2D35" w:rsidRDefault="00CB5D4B" w:rsidP="00CB5D4B">
      <w:pPr>
        <w:rPr>
          <w:ins w:id="848" w:author="Paolo Volpato" w:date="2022-02-23T08:14:00Z"/>
          <w:moveFrom w:id="849" w:author="Italo Busi" w:date="2022-03-01T11:27:00Z"/>
        </w:rPr>
      </w:pPr>
      <w:moveFromRangeStart w:id="850" w:author="Italo Busi" w:date="2022-03-01T11:27:00Z" w:name="move97026461"/>
      <w:moveFrom w:id="851" w:author="Italo Busi" w:date="2022-03-01T11:27:00Z">
        <w:ins w:id="852" w:author="Paolo Volpato" w:date="2022-02-22T16:56:00Z">
          <w:r w:rsidDel="003F2D35">
            <w:t>In suc</w:t>
          </w:r>
        </w:ins>
        <w:ins w:id="853" w:author="Paolo Volpato" w:date="2022-02-22T16:57:00Z">
          <w:r w:rsidDel="003F2D35">
            <w:t xml:space="preserve">h a case it is mandatory that P-PNC2 signals back to the MDSC which path it has chosen </w:t>
          </w:r>
        </w:ins>
        <w:ins w:id="854" w:author="Paolo Volpato" w:date="2022-02-23T08:13:00Z">
          <w:r w:rsidDel="003F2D35">
            <w:t xml:space="preserve">so that the MDSC keeps track </w:t>
          </w:r>
        </w:ins>
        <w:ins w:id="855" w:author="Paolo Volpato" w:date="2022-02-23T08:14:00Z">
          <w:r w:rsidDel="003F2D35">
            <w:t xml:space="preserve">of </w:t>
          </w:r>
        </w:ins>
        <w:ins w:id="856" w:author="Paolo Volpato" w:date="2022-02-22T16:57:00Z">
          <w:r w:rsidDel="003F2D35">
            <w:t xml:space="preserve">the </w:t>
          </w:r>
        </w:ins>
        <w:ins w:id="857" w:author="Paolo Volpato" w:date="2022-02-22T16:58:00Z">
          <w:r w:rsidDel="003F2D35">
            <w:t xml:space="preserve">relevant </w:t>
          </w:r>
        </w:ins>
        <w:ins w:id="858" w:author="Paolo Volpato" w:date="2022-02-22T16:57:00Z">
          <w:r w:rsidDel="003F2D35">
            <w:t>resource</w:t>
          </w:r>
        </w:ins>
        <w:ins w:id="859" w:author="Paolo Volpato" w:date="2022-02-22T16:58:00Z">
          <w:r w:rsidDel="003F2D35">
            <w:t>s</w:t>
          </w:r>
        </w:ins>
        <w:ins w:id="860" w:author="Paolo Volpato" w:date="2022-02-22T16:57:00Z">
          <w:r w:rsidDel="003F2D35">
            <w:t xml:space="preserve"> </w:t>
          </w:r>
        </w:ins>
        <w:ins w:id="861" w:author="Paolo Volpato" w:date="2022-02-22T16:58:00Z">
          <w:r w:rsidDel="003F2D35">
            <w:t>utilization.</w:t>
          </w:r>
        </w:ins>
        <w:ins w:id="862" w:author="Paolo Volpato" w:date="2022-02-22T16:59:00Z">
          <w:r w:rsidDel="003F2D35">
            <w:t xml:space="preserve"> </w:t>
          </w:r>
        </w:ins>
      </w:moveFrom>
    </w:p>
    <w:moveFromRangeEnd w:id="850"/>
    <w:p w14:paraId="2A18266D" w14:textId="77777777" w:rsidR="00CB5D4B" w:rsidRDefault="00CB5D4B" w:rsidP="00CB5D4B">
      <w:pPr>
        <w:rPr>
          <w:ins w:id="863" w:author="Paolo Volpato" w:date="2022-02-22T16:58:00Z"/>
        </w:rPr>
      </w:pPr>
      <w:ins w:id="864" w:author="Paolo Volpato" w:date="2022-02-23T08:14:00Z">
        <w:r>
          <w:t xml:space="preserve">This exception is mentioned here for the sake of completeness but </w:t>
        </w:r>
      </w:ins>
      <w:ins w:id="865" w:author="Paolo Volpato" w:date="2022-02-23T08:15:00Z">
        <w:r>
          <w:t>since the</w:t>
        </w:r>
      </w:ins>
      <w:ins w:id="866" w:author="Paolo Volpato" w:date="2022-02-22T16:59:00Z">
        <w:r>
          <w:t xml:space="preserve"> network considered in this document does not fall in this scenario, </w:t>
        </w:r>
      </w:ins>
      <w:ins w:id="867" w:author="Paolo Volpato" w:date="2022-02-23T08:15:00Z">
        <w:r>
          <w:t xml:space="preserve">in the rest of </w:t>
        </w:r>
      </w:ins>
      <w:ins w:id="868" w:author="Paolo Volpato" w:date="2022-02-23T09:21:00Z">
        <w:r>
          <w:t>t</w:t>
        </w:r>
      </w:ins>
      <w:ins w:id="869" w:author="Paolo Volpato" w:date="2022-02-23T08:15:00Z">
        <w:r>
          <w:t xml:space="preserve">he paper </w:t>
        </w:r>
      </w:ins>
      <w:ins w:id="870" w:author="Paolo Volpato" w:date="2022-02-22T16:59:00Z">
        <w:r>
          <w:t>the assumption</w:t>
        </w:r>
      </w:ins>
      <w:ins w:id="871" w:author="Paolo Volpato" w:date="2022-02-23T08:15:00Z">
        <w:r>
          <w:t xml:space="preserve"> is that the MDSC always provides the explicit </w:t>
        </w:r>
      </w:ins>
      <w:ins w:id="872" w:author="Paolo Volpato" w:date="2022-02-23T08:16:00Z">
        <w:r>
          <w:t xml:space="preserve">list of SID(s) to the P-PNCs to setup </w:t>
        </w:r>
      </w:ins>
      <w:ins w:id="873" w:author="Paolo Volpato" w:date="2022-02-23T09:22:00Z">
        <w:r>
          <w:t xml:space="preserve">or modify </w:t>
        </w:r>
      </w:ins>
      <w:ins w:id="874" w:author="Paolo Volpato" w:date="2022-02-23T08:16:00Z">
        <w:r>
          <w:t xml:space="preserve">the SR-TE </w:t>
        </w:r>
      </w:ins>
      <w:ins w:id="875" w:author="Paolo Volpato" w:date="2022-02-23T08:15:00Z">
        <w:r>
          <w:t>path</w:t>
        </w:r>
      </w:ins>
      <w:ins w:id="876" w:author="Paolo Volpato" w:date="2022-02-23T08:16:00Z">
        <w:r>
          <w:t>.</w:t>
        </w:r>
      </w:ins>
    </w:p>
    <w:p w14:paraId="02D578F6" w14:textId="77777777" w:rsidR="00CB5D4B" w:rsidDel="00820124" w:rsidRDefault="00CB5D4B" w:rsidP="00CB5D4B">
      <w:pPr>
        <w:rPr>
          <w:del w:id="877" w:author="Paolo Volpato" w:date="2022-02-22T16:58:00Z"/>
        </w:rPr>
      </w:pPr>
      <w:del w:id="878" w:author="Paolo Volpato" w:date="2022-02-22T16:58:00Z">
        <w:r w:rsidDel="00820124">
          <w:lastRenderedPageBreak/>
          <w:delText xml:space="preserve">It is assumed that BGP is running in the inter-domain </w:delText>
        </w:r>
      </w:del>
      <w:del w:id="879" w:author="Paolo Volpato" w:date="2022-02-08T15:20:00Z">
        <w:r w:rsidDel="00047514">
          <w:delText>IP/MPLS networks for L2/L3VPN</w:delText>
        </w:r>
      </w:del>
      <w:del w:id="880" w:author="Paolo Volpato" w:date="2022-02-21T11:31:00Z">
        <w:r w:rsidRPr="00E95E71">
          <w:rPr>
            <w:highlight w:val="red"/>
          </w:rPr>
          <w:delText>.</w:delText>
        </w:r>
      </w:del>
      <w:del w:id="881" w:author="Paolo Volpato" w:date="2022-02-22T16:58:00Z">
        <w:r w:rsidDel="00820124">
          <w:delText xml:space="preserve"> T</w:delText>
        </w:r>
        <w:r w:rsidRPr="00DF75D4" w:rsidDel="00820124">
          <w:delText xml:space="preserve">he </w:delText>
        </w:r>
        <w:r w:rsidDel="00820124">
          <w:delText>P</w:delText>
        </w:r>
        <w:r w:rsidDel="00820124">
          <w:noBreakHyphen/>
          <w:delText>PNC</w:delText>
        </w:r>
        <w:r w:rsidRPr="00DF75D4" w:rsidDel="00820124">
          <w:delText xml:space="preserve"> controller is also responsible for configuring the BGP speakers within its control domain</w:delText>
        </w:r>
        <w:r w:rsidDel="00820124">
          <w:delText>, if necessary.</w:delText>
        </w:r>
      </w:del>
    </w:p>
    <w:p w14:paraId="528E2625" w14:textId="77777777" w:rsidR="00CB5D4B" w:rsidDel="00820124" w:rsidRDefault="00CB5D4B" w:rsidP="00CB5D4B">
      <w:pPr>
        <w:rPr>
          <w:del w:id="882" w:author="Paolo Volpato" w:date="2022-02-22T16:58:00Z"/>
        </w:rPr>
      </w:pPr>
      <w:commentRangeStart w:id="883"/>
      <w:del w:id="884" w:author="Paolo Volpato" w:date="2022-02-22T16:58:00Z">
        <w:r w:rsidDel="00820124">
          <w:delText xml:space="preserve">The BGP would be responsible for the end-to-end tunnel label distribution on PE and BR nodes. </w:delText>
        </w:r>
        <w:commentRangeEnd w:id="883"/>
        <w:r w:rsidDel="00820124">
          <w:rPr>
            <w:rStyle w:val="CommentReference"/>
          </w:rPr>
          <w:commentReference w:id="883"/>
        </w:r>
        <w:r w:rsidDel="00820124">
          <w:delText>The MDSC is responsible for selecting the BRs and the intra-domain MPLS</w:delText>
        </w:r>
        <w:r w:rsidDel="00820124">
          <w:noBreakHyphen/>
          <w:delText>TE Tunnels between PE/BR nodes.</w:delText>
        </w:r>
      </w:del>
    </w:p>
    <w:p w14:paraId="325A3CCD" w14:textId="77777777" w:rsidR="00CB5D4B" w:rsidDel="00480D2C" w:rsidRDefault="00CB5D4B" w:rsidP="00CB5D4B">
      <w:pPr>
        <w:rPr>
          <w:del w:id="885" w:author="Paolo Volpato" w:date="2022-02-23T09:10:00Z"/>
        </w:rPr>
      </w:pPr>
      <w:commentRangeStart w:id="886"/>
      <w:del w:id="887" w:author="Paolo Volpato" w:date="2022-02-23T09:10:00Z">
        <w:r w:rsidDel="00480D2C">
          <w:delText>If new MPLS</w:delText>
        </w:r>
        <w:r w:rsidDel="00480D2C">
          <w:noBreakHyphen/>
          <w:delText>TE Tunnels are needed or modifications (e.g., bandwidth increase) to existing MPLS_TE Tunnels are needed, as outlined in section 2.2, the MDSC would request their setup or modifications to the P</w:delText>
        </w:r>
        <w:r w:rsidDel="00480D2C">
          <w:noBreakHyphen/>
          <w:delText>PNCs (step 1 in Figure 3). Then the MDSC would request the P</w:delText>
        </w:r>
        <w:r w:rsidDel="00480D2C">
          <w:noBreakHyphen/>
          <w:delText>PNC to configure the VPN, including selecting the intra</w:delText>
        </w:r>
        <w:r w:rsidDel="00480D2C">
          <w:noBreakHyphen/>
          <w:delText>domain TE Tunnel (step 2 in Figure 3).</w:delText>
        </w:r>
      </w:del>
    </w:p>
    <w:p w14:paraId="4ADB4968" w14:textId="77777777" w:rsidR="00CB5D4B" w:rsidDel="00480D2C" w:rsidRDefault="00CB5D4B" w:rsidP="00CB5D4B">
      <w:pPr>
        <w:rPr>
          <w:del w:id="888" w:author="Paolo Volpato" w:date="2022-02-23T09:10:00Z"/>
        </w:rPr>
      </w:pPr>
      <w:del w:id="889" w:author="Paolo Volpato" w:date="2022-02-23T09:10:00Z">
        <w:r w:rsidDel="00480D2C">
          <w:delText>The P</w:delText>
        </w:r>
        <w:r w:rsidDel="00480D2C">
          <w:noBreakHyphen/>
          <w:delText>PNC should configure, using mechanisms outside the scope of this document, the ingress PE forwarding table, e.g., the VRF, to forward the VPN traffic, received from the CE, with the following three labels:</w:delText>
        </w:r>
        <w:commentRangeEnd w:id="886"/>
        <w:r w:rsidRPr="003C7F38" w:rsidDel="00480D2C">
          <w:rPr>
            <w:rStyle w:val="CommentReference"/>
            <w:highlight w:val="darkRed"/>
          </w:rPr>
          <w:commentReference w:id="886"/>
        </w:r>
      </w:del>
    </w:p>
    <w:p w14:paraId="599BF8D1" w14:textId="77777777" w:rsidR="00CB5D4B" w:rsidDel="00480D2C" w:rsidRDefault="00CB5D4B" w:rsidP="00CB5D4B">
      <w:pPr>
        <w:pStyle w:val="RFCListBullet"/>
        <w:rPr>
          <w:del w:id="890" w:author="Paolo Volpato" w:date="2022-02-23T09:10:00Z"/>
        </w:rPr>
      </w:pPr>
      <w:del w:id="891" w:author="Paolo Volpato" w:date="2022-02-23T09:10:00Z">
        <w:r w:rsidDel="00480D2C">
          <w:delText>VPN label: assigned by the egress PE and distributed by BGP;</w:delText>
        </w:r>
      </w:del>
    </w:p>
    <w:p w14:paraId="4FA54231" w14:textId="77777777" w:rsidR="00CB5D4B" w:rsidDel="00480D2C" w:rsidRDefault="00CB5D4B" w:rsidP="00CB5D4B">
      <w:pPr>
        <w:pStyle w:val="RFCListBullet"/>
        <w:rPr>
          <w:del w:id="892" w:author="Paolo Volpato" w:date="2022-02-23T09:10:00Z"/>
        </w:rPr>
      </w:pPr>
      <w:commentRangeStart w:id="893"/>
      <w:del w:id="894" w:author="Paolo Volpato" w:date="2022-02-23T09:10:00Z">
        <w:r w:rsidDel="00480D2C">
          <w:delText>end</w:delText>
        </w:r>
        <w:r w:rsidDel="00480D2C">
          <w:noBreakHyphen/>
          <w:delText>to</w:delText>
        </w:r>
        <w:r w:rsidDel="00480D2C">
          <w:noBreakHyphen/>
          <w:delText>end LSP label: assigned by the egress BR, selected by the MDSC, and distributed by BGP;</w:delText>
        </w:r>
        <w:commentRangeEnd w:id="893"/>
        <w:r w:rsidDel="00480D2C">
          <w:rPr>
            <w:rStyle w:val="CommentReference"/>
          </w:rPr>
          <w:commentReference w:id="893"/>
        </w:r>
      </w:del>
    </w:p>
    <w:p w14:paraId="11E92A98" w14:textId="77777777" w:rsidR="00CB5D4B" w:rsidDel="00480D2C" w:rsidRDefault="00CB5D4B" w:rsidP="00CB5D4B">
      <w:pPr>
        <w:pStyle w:val="RFCListBullet"/>
        <w:rPr>
          <w:del w:id="895" w:author="Paolo Volpato" w:date="2022-02-23T09:10:00Z"/>
        </w:rPr>
      </w:pPr>
      <w:del w:id="896" w:author="Paolo Volpato" w:date="2022-02-23T09:10:00Z">
        <w:r w:rsidDel="00480D2C">
          <w:delText>MPLS-TE tunnel label, assigned by the next hop P node of the tunnel selected by the MDSC and distributed by mechanism internal to the IP/MPLS domain (e.g., RSVP-TE).</w:delText>
        </w:r>
      </w:del>
    </w:p>
    <w:p w14:paraId="6AB376A1" w14:textId="1A7AE1F7" w:rsidR="00E33E77" w:rsidRPr="004E7492" w:rsidRDefault="00E33E77" w:rsidP="00E33E77">
      <w:pPr>
        <w:pStyle w:val="Heading2"/>
        <w:rPr>
          <w:rFonts w:cs="Courier New"/>
          <w:bCs w:val="0"/>
          <w:iCs w:val="0"/>
          <w:szCs w:val="24"/>
        </w:rPr>
      </w:pPr>
      <w:bookmarkStart w:id="897" w:name="_Toc96943422"/>
      <w:r w:rsidRPr="004E7492">
        <w:rPr>
          <w:rFonts w:cs="Courier New"/>
          <w:bCs w:val="0"/>
          <w:iCs w:val="0"/>
          <w:szCs w:val="24"/>
        </w:rPr>
        <w:t>Optical Domain Controller and NE Functions</w:t>
      </w:r>
      <w:bookmarkEnd w:id="694"/>
      <w:bookmarkEnd w:id="897"/>
    </w:p>
    <w:p w14:paraId="1AA7BE0B" w14:textId="77777777" w:rsidR="00B03FFF" w:rsidRPr="00CB5D4B" w:rsidRDefault="00B03FFF" w:rsidP="00B03FFF">
      <w:pPr>
        <w:rPr>
          <w:i/>
        </w:rPr>
      </w:pPr>
      <w:r w:rsidRPr="00CB5D4B">
        <w:rPr>
          <w:i/>
          <w:highlight w:val="yellow"/>
        </w:rPr>
        <w:t>[</w:t>
      </w:r>
      <w:r w:rsidRPr="00CB5D4B">
        <w:rPr>
          <w:b/>
          <w:i/>
          <w:highlight w:val="yellow"/>
        </w:rPr>
        <w:t>Editors’ Note</w:t>
      </w:r>
      <w:r w:rsidRPr="00CB5D4B">
        <w:rPr>
          <w:i/>
          <w:highlight w:val="yellow"/>
        </w:rPr>
        <w:t xml:space="preserve">:] Can we remove this </w:t>
      </w:r>
      <w:commentRangeStart w:id="898"/>
      <w:r w:rsidRPr="00CB5D4B">
        <w:rPr>
          <w:i/>
          <w:highlight w:val="yellow"/>
        </w:rPr>
        <w:t>section</w:t>
      </w:r>
      <w:commentRangeEnd w:id="898"/>
      <w:r w:rsidR="000F1461" w:rsidRPr="00CB5D4B">
        <w:rPr>
          <w:i/>
          <w:highlight w:val="yellow"/>
        </w:rPr>
        <w:commentReference w:id="898"/>
      </w:r>
      <w:r w:rsidRPr="00CB5D4B">
        <w:rPr>
          <w:i/>
          <w:highlight w:val="yellow"/>
        </w:rPr>
        <w:t>?</w:t>
      </w:r>
    </w:p>
    <w:p w14:paraId="45F165EF" w14:textId="46531A57" w:rsidR="004B5A98" w:rsidRDefault="00EA3B84" w:rsidP="004B5A98">
      <w:r>
        <w:t>The o</w:t>
      </w:r>
      <w:r w:rsidRPr="007B6CEE">
        <w:t xml:space="preserve">ptical </w:t>
      </w:r>
      <w:r w:rsidR="004B5A98" w:rsidRPr="007B6CEE">
        <w:t xml:space="preserve">network provides the underlay connectivity services to IP/MPLS networks. The </w:t>
      </w:r>
      <w:ins w:id="899" w:author="Italo Busi" w:date="2022-02-21T11:58:00Z">
        <w:r w:rsidR="00E27FB6">
          <w:t xml:space="preserve">packet and optical multi-layer </w:t>
        </w:r>
      </w:ins>
      <w:r w:rsidR="004B5A98" w:rsidRPr="007B6CEE">
        <w:t xml:space="preserve">coordination </w:t>
      </w:r>
      <w:del w:id="900" w:author="Italo Busi" w:date="2022-02-21T11:59:00Z">
        <w:r w:rsidR="004B5A98" w:rsidRPr="007B6CEE" w:rsidDel="00E27FB6">
          <w:delText xml:space="preserve">of Packet/Optical multi-layer </w:delText>
        </w:r>
      </w:del>
      <w:r w:rsidR="004B5A98" w:rsidRPr="007B6CEE">
        <w:t xml:space="preserve">is done by the </w:t>
      </w:r>
      <w:r w:rsidR="00A37704">
        <w:t xml:space="preserve">MDSC, as shown in </w:t>
      </w:r>
      <w:ins w:id="901" w:author="Italo Busi" w:date="2022-02-21T11:47:00Z">
        <w:r w:rsidR="004C4F01">
          <w:fldChar w:fldCharType="begin"/>
        </w:r>
        <w:r w:rsidR="004C4F01">
          <w:instrText xml:space="preserve"> REF _Ref96336474 \r \h </w:instrText>
        </w:r>
      </w:ins>
      <w:r w:rsidR="004E7492">
        <w:instrText xml:space="preserve"> \* MERGEFORMAT </w:instrText>
      </w:r>
      <w:r w:rsidR="004C4F01">
        <w:fldChar w:fldCharType="separate"/>
      </w:r>
      <w:ins w:id="902" w:author="Italo Busi" w:date="2022-02-28T12:22:00Z">
        <w:r w:rsidR="008A1F89">
          <w:t>Figure 1</w:t>
        </w:r>
      </w:ins>
      <w:ins w:id="903" w:author="Italo Busi" w:date="2022-02-21T11:47:00Z">
        <w:r w:rsidR="004C4F01">
          <w:fldChar w:fldCharType="end"/>
        </w:r>
      </w:ins>
      <w:del w:id="904" w:author="Italo Busi" w:date="2022-02-21T11:47:00Z">
        <w:r w:rsidR="00B47D12" w:rsidDel="004C4F01">
          <w:delText>Figure 1</w:delText>
        </w:r>
      </w:del>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723F72">
      <w:pPr>
        <w:pStyle w:val="RFCListBullet"/>
      </w:pPr>
      <w:r>
        <w:t>provide to the MDSC an abstract TE topology view of its underlying optical network resources;</w:t>
      </w:r>
    </w:p>
    <w:p w14:paraId="1741B3FA" w14:textId="4B573CFE" w:rsidR="00A37704" w:rsidRDefault="00A37704" w:rsidP="00723F72">
      <w:pPr>
        <w:pStyle w:val="RFCListBullet"/>
      </w:pPr>
      <w:r>
        <w:lastRenderedPageBreak/>
        <w:t>perform single</w:t>
      </w:r>
      <w:r>
        <w:noBreakHyphen/>
        <w:t>domain local path computation, when requested by the MDSC;</w:t>
      </w:r>
    </w:p>
    <w:p w14:paraId="5F4C9A49" w14:textId="35D5D5BB" w:rsidR="00A37704" w:rsidRDefault="00A37704" w:rsidP="00723F72">
      <w:pPr>
        <w:pStyle w:val="RFCListBullet"/>
      </w:pPr>
      <w:proofErr w:type="gramStart"/>
      <w:r>
        <w:t>perform</w:t>
      </w:r>
      <w:proofErr w:type="gramEnd"/>
      <w:r>
        <w:t xml:space="preserve"> </w:t>
      </w:r>
      <w:del w:id="905" w:author="Italo Busi" w:date="2022-02-21T11:39:00Z">
        <w:r w:rsidDel="003650D7">
          <w:delText xml:space="preserve">Optical </w:delText>
        </w:r>
      </w:del>
      <w:ins w:id="906" w:author="Italo Busi" w:date="2022-02-21T11:39:00Z">
        <w:r w:rsidR="003650D7">
          <w:t xml:space="preserve">optical </w:t>
        </w:r>
      </w:ins>
      <w:del w:id="907" w:author="Italo Busi" w:date="2022-02-21T11:39:00Z">
        <w:r w:rsidDel="003650D7">
          <w:delText xml:space="preserve">Tunnel </w:delText>
        </w:r>
      </w:del>
      <w:ins w:id="908" w:author="Italo Busi" w:date="2022-02-21T11:39:00Z">
        <w:r w:rsidR="003650D7">
          <w:t xml:space="preserve">tunnel </w:t>
        </w:r>
      </w:ins>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2A20BCF7" w:rsidR="00183DAE" w:rsidRPr="00954E1B" w:rsidRDefault="00BB3648" w:rsidP="00E33E77">
      <w:pPr>
        <w:pStyle w:val="Heading1"/>
      </w:pPr>
      <w:bookmarkStart w:id="909" w:name="_Toc53130241"/>
      <w:bookmarkStart w:id="910" w:name="_Toc96943423"/>
      <w:r w:rsidRPr="00954E1B">
        <w:t>Interface protocols and YANG data models for the MPIs</w:t>
      </w:r>
      <w:bookmarkEnd w:id="909"/>
      <w:bookmarkEnd w:id="910"/>
    </w:p>
    <w:p w14:paraId="5E8C962A" w14:textId="51AF76E8" w:rsidR="00446B77" w:rsidRPr="006F25F5" w:rsidRDefault="00446B77" w:rsidP="00446B77">
      <w:r w:rsidRPr="006F25F5">
        <w:t xml:space="preserve">This section describes general </w:t>
      </w:r>
      <w:r>
        <w:t>assumptions</w:t>
      </w:r>
      <w:r w:rsidRPr="006F25F5">
        <w:t xml:space="preserve"> </w:t>
      </w:r>
      <w:r w:rsidR="00EA3B84">
        <w:t xml:space="preserve">applicable at all the MPI interfaces, between each PNC (Optical or Packet) and the MDSC, </w:t>
      </w:r>
      <w:r w:rsidR="00D92914">
        <w:t>to support</w:t>
      </w:r>
      <w:r w:rsidRPr="006F25F5">
        <w:t xml:space="preserve"> the scenarios discussed in this document.</w:t>
      </w:r>
    </w:p>
    <w:p w14:paraId="23D8075B" w14:textId="5142ED81" w:rsidR="00183DAE" w:rsidRPr="004E7492" w:rsidRDefault="00183DAE" w:rsidP="00954E1B">
      <w:pPr>
        <w:pStyle w:val="Heading2"/>
        <w:rPr>
          <w:rFonts w:cs="Courier New"/>
          <w:bCs w:val="0"/>
          <w:iCs w:val="0"/>
          <w:szCs w:val="24"/>
        </w:rPr>
      </w:pPr>
      <w:bookmarkStart w:id="911" w:name="_Toc53130242"/>
      <w:bookmarkStart w:id="912" w:name="_Ref90895329"/>
      <w:bookmarkStart w:id="913" w:name="_Toc96943424"/>
      <w:r w:rsidRPr="004E7492">
        <w:rPr>
          <w:rFonts w:cs="Courier New"/>
          <w:bCs w:val="0"/>
          <w:iCs w:val="0"/>
          <w:szCs w:val="24"/>
        </w:rPr>
        <w:t>RESTCONF</w:t>
      </w:r>
      <w:r w:rsidR="00BB3648" w:rsidRPr="004E7492">
        <w:rPr>
          <w:rFonts w:cs="Courier New"/>
          <w:bCs w:val="0"/>
          <w:iCs w:val="0"/>
          <w:szCs w:val="24"/>
        </w:rPr>
        <w:t xml:space="preserve"> protocol at the MPIs</w:t>
      </w:r>
      <w:bookmarkEnd w:id="911"/>
      <w:bookmarkEnd w:id="912"/>
      <w:bookmarkEnd w:id="913"/>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4FA392C8" w:rsidR="00BB3648" w:rsidRPr="004E7492" w:rsidRDefault="00BB3648" w:rsidP="00954E1B">
      <w:pPr>
        <w:pStyle w:val="Heading2"/>
        <w:rPr>
          <w:rFonts w:cs="Courier New"/>
          <w:bCs w:val="0"/>
          <w:iCs w:val="0"/>
          <w:szCs w:val="24"/>
        </w:rPr>
      </w:pPr>
      <w:bookmarkStart w:id="914" w:name="_Toc53130243"/>
      <w:bookmarkStart w:id="915" w:name="_Ref90895331"/>
      <w:bookmarkStart w:id="916" w:name="_Ref93944530"/>
      <w:bookmarkStart w:id="917" w:name="_Toc96943425"/>
      <w:r w:rsidRPr="004E7492">
        <w:rPr>
          <w:rFonts w:cs="Courier New"/>
          <w:bCs w:val="0"/>
          <w:iCs w:val="0"/>
          <w:szCs w:val="24"/>
        </w:rPr>
        <w:t>YANG data models at the MPIs</w:t>
      </w:r>
      <w:bookmarkEnd w:id="914"/>
      <w:bookmarkEnd w:id="915"/>
      <w:bookmarkEnd w:id="916"/>
      <w:bookmarkEnd w:id="917"/>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3DB686B5" w:rsidR="00183DAE" w:rsidRPr="004E7492" w:rsidRDefault="00183DAE" w:rsidP="00183DAE">
      <w:pPr>
        <w:pStyle w:val="Heading3"/>
        <w:rPr>
          <w:rFonts w:cs="Courier New"/>
          <w:bCs w:val="0"/>
          <w:szCs w:val="24"/>
        </w:rPr>
      </w:pPr>
      <w:bookmarkStart w:id="918" w:name="_Toc53130244"/>
      <w:bookmarkStart w:id="919" w:name="_Ref54089505"/>
      <w:bookmarkStart w:id="920" w:name="_Toc96943426"/>
      <w:r w:rsidRPr="004E7492">
        <w:rPr>
          <w:rFonts w:cs="Courier New"/>
          <w:bCs w:val="0"/>
          <w:szCs w:val="24"/>
        </w:rPr>
        <w:t xml:space="preserve">Common YANG </w:t>
      </w:r>
      <w:r w:rsidR="00BB3648" w:rsidRPr="004E7492">
        <w:rPr>
          <w:rFonts w:cs="Courier New"/>
          <w:bCs w:val="0"/>
          <w:szCs w:val="24"/>
        </w:rPr>
        <w:t xml:space="preserve">data </w:t>
      </w:r>
      <w:r w:rsidRPr="004E7492">
        <w:rPr>
          <w:rFonts w:cs="Courier New"/>
          <w:bCs w:val="0"/>
          <w:szCs w:val="24"/>
        </w:rPr>
        <w:t xml:space="preserve">models at </w:t>
      </w:r>
      <w:r w:rsidR="00BB3648" w:rsidRPr="004E7492">
        <w:rPr>
          <w:rFonts w:cs="Courier New"/>
          <w:bCs w:val="0"/>
          <w:szCs w:val="24"/>
        </w:rPr>
        <w:t xml:space="preserve">the </w:t>
      </w:r>
      <w:r w:rsidRPr="004E7492">
        <w:rPr>
          <w:rFonts w:cs="Courier New"/>
          <w:bCs w:val="0"/>
          <w:szCs w:val="24"/>
        </w:rPr>
        <w:t>MPIs</w:t>
      </w:r>
      <w:bookmarkEnd w:id="918"/>
      <w:bookmarkEnd w:id="919"/>
      <w:bookmarkEnd w:id="920"/>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183DAE">
      <w:pPr>
        <w:pStyle w:val="RFCListBullet"/>
      </w:pPr>
      <w:r>
        <w:lastRenderedPageBreak/>
        <w:t>The Base Network Model, defined in the “</w:t>
      </w:r>
      <w:proofErr w:type="spellStart"/>
      <w:r>
        <w:t>ietf</w:t>
      </w:r>
      <w:proofErr w:type="spellEnd"/>
      <w:r>
        <w:t>-network” YANG module of [RFC8345]</w:t>
      </w:r>
      <w:r w:rsidR="00E24DF6">
        <w:t>;</w:t>
      </w:r>
    </w:p>
    <w:p w14:paraId="637F30C6" w14:textId="5AE94B9A" w:rsidR="00183DAE" w:rsidRDefault="00183DAE" w:rsidP="00183DAE">
      <w:pPr>
        <w:pStyle w:val="RFCListBullet"/>
      </w:pPr>
      <w:r>
        <w:t>The Base Network Topology Model, defined in the “</w:t>
      </w:r>
      <w:proofErr w:type="spellStart"/>
      <w:r w:rsidRPr="004E7492">
        <w:t>ietf</w:t>
      </w:r>
      <w:proofErr w:type="spellEnd"/>
      <w:r w:rsidRPr="004E7492">
        <w:t>-network-topology</w:t>
      </w:r>
      <w:r>
        <w:t>” YANG module of [RFC8345], which augments the Base Network Model</w:t>
      </w:r>
      <w:r w:rsidR="00E24DF6">
        <w:t>;</w:t>
      </w:r>
    </w:p>
    <w:p w14:paraId="217F14F1" w14:textId="7858484D" w:rsidR="00183DAE" w:rsidRDefault="00183DAE" w:rsidP="00183DAE">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p>
    <w:p w14:paraId="78AF1CA5" w14:textId="31340250" w:rsidR="00D92914" w:rsidRDefault="00D92914" w:rsidP="00C63185">
      <w:r>
        <w:t>Both Optical and Packet PNCs use the common TE Tunnel Model, defined in the “</w:t>
      </w:r>
      <w:proofErr w:type="spellStart"/>
      <w:r>
        <w:t>ietf</w:t>
      </w:r>
      <w:r>
        <w:noBreakHyphen/>
        <w:t>te</w:t>
      </w:r>
      <w:proofErr w:type="spellEnd"/>
      <w:r>
        <w:t>”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55014194" w:rsidR="00293772" w:rsidRDefault="00293772" w:rsidP="00293772">
      <w:r>
        <w:t>Both Optical and Packet PNCs also 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183DAE">
      <w:pPr>
        <w:pStyle w:val="RFCListBullet"/>
      </w:pPr>
      <w:r w:rsidRPr="0029754E">
        <w:t xml:space="preserve">Dynamic Subscription to YANG Events and </w:t>
      </w:r>
      <w:proofErr w:type="spellStart"/>
      <w:r w:rsidRPr="0029754E">
        <w:t>Datastores</w:t>
      </w:r>
      <w:proofErr w:type="spellEnd"/>
      <w:r w:rsidRPr="0029754E">
        <w:t xml:space="preserve"> over RESTCONF as defined in [RFC8650]</w:t>
      </w:r>
      <w:r w:rsidR="00E24DF6">
        <w:t>;</w:t>
      </w:r>
    </w:p>
    <w:p w14:paraId="665B3108" w14:textId="4427F885" w:rsidR="00183DAE" w:rsidRPr="0029754E" w:rsidRDefault="00183DAE" w:rsidP="00183DAE">
      <w:pPr>
        <w:pStyle w:val="RFCListBullet"/>
      </w:pPr>
      <w:r w:rsidRPr="0029754E">
        <w:t xml:space="preserve">Subscription to YANG Notifications for </w:t>
      </w:r>
      <w:proofErr w:type="spellStart"/>
      <w:r w:rsidRPr="0029754E">
        <w:t>Datastores</w:t>
      </w:r>
      <w:proofErr w:type="spellEnd"/>
      <w:r w:rsidRPr="0029754E">
        <w:t xml:space="preserve"> updates as defined in [RFC8641]</w:t>
      </w:r>
      <w:r w:rsidR="00E24DF6">
        <w:t>.</w:t>
      </w:r>
    </w:p>
    <w:p w14:paraId="5374E176" w14:textId="7F6C7F91" w:rsidR="00183DAE" w:rsidRDefault="00183DAE" w:rsidP="00183DAE">
      <w:pPr>
        <w:pStyle w:val="RFCListBullet"/>
        <w:numPr>
          <w:ilvl w:val="0"/>
          <w:numId w:val="0"/>
        </w:numPr>
        <w:ind w:left="432"/>
      </w:pPr>
      <w:r w:rsidRPr="0029754E">
        <w:t xml:space="preserve">PNCs and MDSCs </w:t>
      </w:r>
      <w:r w:rsidR="001F25C9">
        <w:t>are</w:t>
      </w:r>
      <w:r w:rsidRPr="0029754E">
        <w:t xml:space="preserve"> compliant with subscription requirements as stated in [RFC7923].</w:t>
      </w:r>
    </w:p>
    <w:p w14:paraId="194341AF" w14:textId="154BC69E" w:rsidR="00183DAE" w:rsidRPr="004E7492" w:rsidRDefault="00183DAE" w:rsidP="00183DAE">
      <w:pPr>
        <w:pStyle w:val="Heading3"/>
        <w:rPr>
          <w:rFonts w:cs="Courier New"/>
          <w:bCs w:val="0"/>
          <w:szCs w:val="24"/>
        </w:rPr>
      </w:pPr>
      <w:bookmarkStart w:id="921" w:name="_Toc53130245"/>
      <w:bookmarkStart w:id="922" w:name="_Toc96943427"/>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921"/>
      <w:bookmarkEnd w:id="922"/>
    </w:p>
    <w:p w14:paraId="46FAB2D7" w14:textId="5F05A9C2" w:rsidR="00183DAE" w:rsidRDefault="00183DAE" w:rsidP="00183DAE">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183DAE">
      <w:pPr>
        <w:pStyle w:val="RFCListBullet"/>
      </w:pPr>
      <w:r>
        <w:t>The WSON Topology Model, defined in the “</w:t>
      </w:r>
      <w:proofErr w:type="spellStart"/>
      <w:r>
        <w:t>ietf</w:t>
      </w:r>
      <w:proofErr w:type="spellEnd"/>
      <w:r>
        <w:t>-</w:t>
      </w:r>
      <w:proofErr w:type="spellStart"/>
      <w:r>
        <w:t>wson</w:t>
      </w:r>
      <w:proofErr w:type="spellEnd"/>
      <w:r>
        <w:t>-topology” YANG module of [</w:t>
      </w:r>
      <w:r w:rsidR="00632A07">
        <w:t>RFC9094</w:t>
      </w:r>
      <w:r>
        <w:t>]</w:t>
      </w:r>
      <w:r w:rsidR="0045682D">
        <w:t>;</w:t>
      </w:r>
    </w:p>
    <w:p w14:paraId="1AABBC9F" w14:textId="5E0DFC19" w:rsidR="00183DAE" w:rsidRDefault="00183DAE" w:rsidP="00183DAE">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1FD11DEA" w:rsidR="0045682D" w:rsidRDefault="00183DAE" w:rsidP="00DF342E">
      <w:pPr>
        <w:pStyle w:val="RFCListBullet"/>
      </w:pPr>
      <w:proofErr w:type="gramStart"/>
      <w:r w:rsidRPr="00ED789A">
        <w:lastRenderedPageBreak/>
        <w:t>the</w:t>
      </w:r>
      <w:proofErr w:type="gramEnd"/>
      <w:r w:rsidRPr="00ED789A">
        <w:t xml:space="preserv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w:t>
      </w:r>
      <w:commentRangeStart w:id="923"/>
      <w:commentRangeStart w:id="924"/>
      <w:r w:rsidR="00DF342E" w:rsidRPr="00ED789A">
        <w:t>TOPO</w:t>
      </w:r>
      <w:commentRangeEnd w:id="923"/>
      <w:r w:rsidR="00025AED" w:rsidRPr="004E7492">
        <w:commentReference w:id="923"/>
      </w:r>
      <w:commentRangeEnd w:id="924"/>
      <w:r w:rsidR="00AB031C" w:rsidRPr="004E7492">
        <w:commentReference w:id="924"/>
      </w:r>
      <w:r w:rsidR="00DF342E" w:rsidRPr="00ED789A">
        <w:t>]</w:t>
      </w:r>
      <w:r w:rsidR="0045682D">
        <w:t>.</w:t>
      </w:r>
    </w:p>
    <w:p w14:paraId="77F88010" w14:textId="455EBE4A" w:rsidR="005A50D7" w:rsidRDefault="005A50D7" w:rsidP="005A50D7">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77777777" w:rsidR="007666B8" w:rsidRDefault="005A50D7" w:rsidP="0065030E">
      <w:pPr>
        <w:pStyle w:val="RFCListBullet"/>
      </w:pPr>
      <w:r>
        <w:t>The WSON Tunnel Model, defined in the “</w:t>
      </w:r>
      <w:proofErr w:type="spellStart"/>
      <w:r w:rsidRPr="00F33CC7">
        <w:t>ietf</w:t>
      </w:r>
      <w:proofErr w:type="spellEnd"/>
      <w:r w:rsidRPr="00F33CC7">
        <w:t>-</w:t>
      </w:r>
      <w:proofErr w:type="spellStart"/>
      <w:r w:rsidRPr="00F33CC7">
        <w:t>wson</w:t>
      </w:r>
      <w:proofErr w:type="spellEnd"/>
      <w:r w:rsidRPr="00F33CC7">
        <w:t>-tunnel</w:t>
      </w:r>
      <w:r>
        <w:t>” YANG modules of [</w:t>
      </w:r>
      <w:r w:rsidRPr="00A32AF9">
        <w:t>WSON-</w:t>
      </w:r>
      <w:r w:rsidRPr="00C57086">
        <w:t>TUNNEL</w:t>
      </w:r>
      <w:r>
        <w:t>]</w:t>
      </w:r>
      <w:r w:rsidR="007666B8">
        <w:t>;</w:t>
      </w:r>
    </w:p>
    <w:p w14:paraId="6029C76D" w14:textId="0AC15124" w:rsidR="005A50D7" w:rsidRDefault="005A50D7" w:rsidP="0065030E">
      <w:pPr>
        <w:pStyle w:val="RFCListBullet"/>
      </w:pPr>
      <w:r>
        <w:t>the Flexi</w:t>
      </w:r>
      <w:r>
        <w:noBreakHyphen/>
        <w:t xml:space="preserve">grid </w:t>
      </w:r>
      <w:r w:rsidR="0065030E">
        <w:t>Tunnel</w:t>
      </w:r>
      <w:r>
        <w:t xml:space="preserve"> Model, defined in the “</w:t>
      </w:r>
      <w:proofErr w:type="spellStart"/>
      <w:r w:rsidR="0065030E" w:rsidRPr="004E7492">
        <w:t>ietf</w:t>
      </w:r>
      <w:proofErr w:type="spellEnd"/>
      <w:r w:rsidR="0065030E" w:rsidRPr="004E7492">
        <w:t>-flexi-grid-tunnel</w:t>
      </w:r>
      <w:r>
        <w:t>” YANG module of [Flexi</w:t>
      </w:r>
      <w:r>
        <w:noBreakHyphen/>
      </w:r>
      <w:r w:rsidR="0065030E">
        <w:t>TUNNEL</w:t>
      </w:r>
      <w:r>
        <w:t>]</w:t>
      </w:r>
      <w:r w:rsidR="00E24DF6">
        <w:t>;</w:t>
      </w:r>
    </w:p>
    <w:p w14:paraId="1656B5B0" w14:textId="21518FDB" w:rsidR="00002975" w:rsidRPr="00ED789A" w:rsidRDefault="00002975" w:rsidP="00002975">
      <w:pPr>
        <w:pStyle w:val="RFCListBullet"/>
      </w:pPr>
      <w:proofErr w:type="gramStart"/>
      <w:r w:rsidRPr="00ED789A">
        <w:t>the</w:t>
      </w:r>
      <w:proofErr w:type="gramEnd"/>
      <w:r w:rsidRPr="00ED789A">
        <w:t xml:space="preserv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7666B8" w:rsidRPr="00ED789A">
        <w:t>]</w:t>
      </w:r>
      <w:r w:rsidR="007666B8">
        <w:t>.</w:t>
      </w:r>
    </w:p>
    <w:p w14:paraId="4BC50FC1" w14:textId="01B7BFDC" w:rsidR="007D06CF" w:rsidRDefault="00B058B4" w:rsidP="00995AEE">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proofErr w:type="spellStart"/>
      <w:r w:rsidR="00BA55AB" w:rsidRPr="00BA55AB">
        <w:t>ietf</w:t>
      </w:r>
      <w:proofErr w:type="spellEnd"/>
      <w:r w:rsidR="00BA55AB" w:rsidRPr="00BA55AB">
        <w:t>-</w:t>
      </w:r>
      <w:proofErr w:type="spellStart"/>
      <w:r w:rsidR="00BA55AB" w:rsidRPr="00BA55AB">
        <w:t>te</w:t>
      </w:r>
      <w:proofErr w:type="spellEnd"/>
      <w:r w:rsidR="00BA55AB" w:rsidRPr="00BA55AB">
        <w:t>-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7D06CF">
      <w:pPr>
        <w:pStyle w:val="RFCListBullet"/>
        <w:numPr>
          <w:ilvl w:val="0"/>
          <w:numId w:val="0"/>
        </w:numPr>
        <w:ind w:left="432"/>
      </w:pPr>
      <w:r>
        <w:t>Note that technology-specific augmentations of the generic path computation RPC for WSON, Flexi-grid and OTN path computation RPCs have been identified as a gap.</w:t>
      </w:r>
    </w:p>
    <w:p w14:paraId="1E34EE5F" w14:textId="42078C8D" w:rsidR="005A50D7" w:rsidRDefault="00995AEE" w:rsidP="008B719F">
      <w:pPr>
        <w:pStyle w:val="RFCListBullet"/>
        <w:numPr>
          <w:ilvl w:val="0"/>
          <w:numId w:val="0"/>
        </w:numPr>
        <w:ind w:left="432"/>
      </w:pPr>
      <w:r w:rsidRPr="00995AEE">
        <w:t xml:space="preserve">The optical PNC uses </w:t>
      </w:r>
      <w:r w:rsidR="005B60B2">
        <w:t xml:space="preserve">the </w:t>
      </w:r>
      <w:r>
        <w:t>Ethernet Client Signal Model, defined in the “</w:t>
      </w:r>
      <w:proofErr w:type="spellStart"/>
      <w:r w:rsidRPr="00A26597">
        <w:t>ietf</w:t>
      </w:r>
      <w:proofErr w:type="spellEnd"/>
      <w:r w:rsidRPr="00A26597">
        <w:t>-eth-</w:t>
      </w:r>
      <w:proofErr w:type="spellStart"/>
      <w:r w:rsidRPr="00A26597">
        <w:t>tran</w:t>
      </w:r>
      <w:proofErr w:type="spellEnd"/>
      <w:r w:rsidRPr="00A26597">
        <w:t>-service</w:t>
      </w:r>
      <w:r>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925" w:name="_Toc92720191"/>
      <w:bookmarkStart w:id="926" w:name="_Toc92720248"/>
      <w:bookmarkStart w:id="927" w:name="_Toc53130246"/>
      <w:bookmarkStart w:id="928" w:name="_Toc96943428"/>
      <w:bookmarkEnd w:id="925"/>
      <w:bookmarkEnd w:id="926"/>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927"/>
      <w:bookmarkEnd w:id="928"/>
    </w:p>
    <w:p w14:paraId="1EA72805" w14:textId="61A73ED3" w:rsidR="00183DAE" w:rsidRPr="005B60B2" w:rsidRDefault="00183DAE" w:rsidP="00183DAE">
      <w:pPr>
        <w:pStyle w:val="RFCListBullet"/>
        <w:numPr>
          <w:ilvl w:val="0"/>
          <w:numId w:val="0"/>
        </w:numPr>
        <w:ind w:left="432"/>
      </w:pPr>
      <w:r w:rsidRPr="005B60B2">
        <w:t xml:space="preserve">The Packet PNC also uses at least the following technology-specific topology YANG </w:t>
      </w:r>
      <w:r w:rsidR="007666B8">
        <w:t xml:space="preserve">data </w:t>
      </w:r>
      <w:r w:rsidRPr="005B60B2">
        <w:t>models:</w:t>
      </w:r>
    </w:p>
    <w:p w14:paraId="0DB7179E" w14:textId="7255F698" w:rsidR="00183DAE" w:rsidRPr="008B7B43" w:rsidRDefault="00183DAE" w:rsidP="00183DAE">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411CD08" w14:textId="682217D1" w:rsidR="00183DAE" w:rsidRDefault="007666B8" w:rsidP="00ED789A">
      <w:pPr>
        <w:pStyle w:val="RFCListBullet"/>
      </w:pPr>
      <w:r>
        <w:t>t</w:t>
      </w:r>
      <w:r w:rsidRPr="008B7B43">
        <w:t xml:space="preserve">he </w:t>
      </w:r>
      <w:r w:rsidR="00183DAE" w:rsidRPr="008B7B43">
        <w:t>L3 specific data model including extended TE attributes (e.g. performance derived metrics like latency), defined in “ietf-l3-te-topology” and in “</w:t>
      </w:r>
      <w:proofErr w:type="spellStart"/>
      <w:r w:rsidR="00183DAE" w:rsidRPr="008B7B43">
        <w:t>ietf</w:t>
      </w:r>
      <w:proofErr w:type="spellEnd"/>
      <w:r w:rsidR="00183DAE" w:rsidRPr="008B7B43">
        <w:t>-</w:t>
      </w:r>
      <w:proofErr w:type="spellStart"/>
      <w:r w:rsidR="00183DAE" w:rsidRPr="008B7B43">
        <w:t>te</w:t>
      </w:r>
      <w:proofErr w:type="spellEnd"/>
      <w:r w:rsidR="00183DAE" w:rsidRPr="008B7B43">
        <w:t xml:space="preserve">-topology-packet” </w:t>
      </w:r>
      <w:r w:rsidR="00A47B7B">
        <w:t xml:space="preserve">YANG modules of </w:t>
      </w:r>
      <w:r w:rsidR="00183DAE" w:rsidRPr="008B7B43">
        <w:t>[L3-TE-TOPO]</w:t>
      </w:r>
      <w:r w:rsidR="00313C47">
        <w:t>;</w:t>
      </w:r>
    </w:p>
    <w:p w14:paraId="79F3946E" w14:textId="3DE0D689" w:rsidR="00183DAE" w:rsidRPr="008B7B43" w:rsidRDefault="00A47B7B" w:rsidP="008B719F">
      <w:pPr>
        <w:pStyle w:val="RFCListBullet"/>
      </w:pPr>
      <w:proofErr w:type="gramStart"/>
      <w:r>
        <w:t>the</w:t>
      </w:r>
      <w:proofErr w:type="gramEnd"/>
      <w:r>
        <w:t xml:space="preserve"> SR Topology Model, defined in the “</w:t>
      </w:r>
      <w:proofErr w:type="spellStart"/>
      <w:r w:rsidRPr="00A47B7B">
        <w:t>ietf</w:t>
      </w:r>
      <w:proofErr w:type="spellEnd"/>
      <w:r w:rsidRPr="00A47B7B">
        <w:t>-</w:t>
      </w:r>
      <w:proofErr w:type="spellStart"/>
      <w:r w:rsidRPr="00A47B7B">
        <w:t>sr</w:t>
      </w:r>
      <w:proofErr w:type="spellEnd"/>
      <w:r w:rsidRPr="00A47B7B">
        <w:t>-</w:t>
      </w:r>
      <w:proofErr w:type="spellStart"/>
      <w:r w:rsidRPr="00A47B7B">
        <w:t>mpls</w:t>
      </w:r>
      <w:proofErr w:type="spellEnd"/>
      <w:r w:rsidRPr="00A47B7B">
        <w:t>-topology</w:t>
      </w:r>
      <w:r>
        <w:t>” YANG module of [SR</w:t>
      </w:r>
      <w:r>
        <w:noBreakHyphen/>
        <w:t>TE</w:t>
      </w:r>
      <w:r>
        <w:noBreakHyphen/>
        <w:t>TOPO]</w:t>
      </w:r>
      <w:r w:rsidR="00313C47">
        <w:t>.</w:t>
      </w:r>
    </w:p>
    <w:p w14:paraId="5A6D0D52" w14:textId="78E4969A" w:rsidR="00F34AD7" w:rsidRPr="004E7492" w:rsidRDefault="00F34AD7" w:rsidP="00E3671A">
      <w:r w:rsidRPr="004E7492">
        <w:t>Need to check the need/applicability of the “ietf-l3-te-topology” in this scenario since it is not described in [SR-TE-TOPO].</w:t>
      </w:r>
    </w:p>
    <w:p w14:paraId="662DF0ED" w14:textId="2739C00B" w:rsidR="00196DFA" w:rsidRPr="00196DFA" w:rsidRDefault="00196DFA" w:rsidP="00E3671A">
      <w:r w:rsidRPr="00196DFA">
        <w:lastRenderedPageBreak/>
        <w:t xml:space="preserve">The packet PNC uses at least the following </w:t>
      </w:r>
      <w:r w:rsidR="007666B8">
        <w:t xml:space="preserve">YANG data </w:t>
      </w:r>
      <w:r w:rsidRPr="00196DFA">
        <w:t>model</w:t>
      </w:r>
      <w:r w:rsidR="007666B8">
        <w:t>s</w:t>
      </w:r>
      <w:r w:rsidRPr="00196DFA">
        <w:t>:</w:t>
      </w:r>
    </w:p>
    <w:p w14:paraId="2C3DAF9F" w14:textId="201C18D3" w:rsidR="00293772" w:rsidRDefault="00183DAE" w:rsidP="00E3671A">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ins w:id="929" w:author="Italo Busi" w:date="2022-02-24T21:51:00Z">
        <w:r w:rsidR="00AF44B4">
          <w:t>RFC9182</w:t>
        </w:r>
      </w:ins>
      <w:del w:id="930" w:author="Italo Busi" w:date="2022-02-24T21:51:00Z">
        <w:r w:rsidRPr="00196DFA" w:rsidDel="00AF44B4">
          <w:delText>L3NM</w:delText>
        </w:r>
      </w:del>
      <w:r w:rsidRPr="00196DFA">
        <w:t>]</w:t>
      </w:r>
      <w:r w:rsidR="007666B8">
        <w:t>;</w:t>
      </w:r>
    </w:p>
    <w:p w14:paraId="63E8BBCD" w14:textId="6685AC4A" w:rsidR="007666B8" w:rsidRDefault="00293772" w:rsidP="00E3671A">
      <w:pPr>
        <w:pStyle w:val="RFCListBullet"/>
      </w:pPr>
      <w:r>
        <w:t>L3NM TE Service Mapping, defined in the “</w:t>
      </w:r>
      <w:r w:rsidRPr="00FC46F4">
        <w:t>ietf-l3nm-te-service-mapping</w:t>
      </w:r>
      <w:r>
        <w:t>” YANG module of [TSM];</w:t>
      </w:r>
    </w:p>
    <w:p w14:paraId="2CB8E82C" w14:textId="51A48BE6" w:rsidR="00293772" w:rsidRDefault="00183DAE" w:rsidP="00E3671A">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L2NM]</w:t>
      </w:r>
      <w:r w:rsidR="00293772">
        <w:t>;</w:t>
      </w:r>
    </w:p>
    <w:p w14:paraId="6AA614E8" w14:textId="7D49EB46" w:rsidR="00183DAE" w:rsidRPr="00196DFA" w:rsidRDefault="00293772" w:rsidP="00E3671A">
      <w:pPr>
        <w:pStyle w:val="RFCListBullet"/>
      </w:pPr>
      <w:r>
        <w:t>L2NM TE Service Mapping, defined in the “</w:t>
      </w:r>
      <w:r w:rsidRPr="00FC46F4">
        <w:t>ietf-l2nm-te-service-mapping</w:t>
      </w:r>
      <w:r>
        <w:t>” YANG module of [TSM]</w:t>
      </w:r>
      <w:r w:rsidR="007666B8">
        <w:t>.</w:t>
      </w:r>
    </w:p>
    <w:p w14:paraId="6148BDC6" w14:textId="302B421D" w:rsidR="008162F9" w:rsidRPr="004E7492" w:rsidRDefault="008162F9" w:rsidP="008162F9">
      <w:pPr>
        <w:pStyle w:val="Heading2"/>
        <w:rPr>
          <w:rFonts w:cs="Courier New"/>
          <w:bCs w:val="0"/>
          <w:iCs w:val="0"/>
          <w:szCs w:val="24"/>
        </w:rPr>
      </w:pPr>
      <w:bookmarkStart w:id="931" w:name="_Toc92720193"/>
      <w:bookmarkStart w:id="932" w:name="_Toc92720250"/>
      <w:bookmarkStart w:id="933" w:name="_Toc92720194"/>
      <w:bookmarkStart w:id="934" w:name="_Toc92720251"/>
      <w:bookmarkStart w:id="935" w:name="_Toc96943429"/>
      <w:bookmarkStart w:id="936" w:name="_Toc53130247"/>
      <w:bookmarkEnd w:id="931"/>
      <w:bookmarkEnd w:id="932"/>
      <w:bookmarkEnd w:id="933"/>
      <w:bookmarkEnd w:id="934"/>
      <w:r w:rsidRPr="004E7492">
        <w:rPr>
          <w:rFonts w:cs="Courier New"/>
          <w:bCs w:val="0"/>
          <w:iCs w:val="0"/>
          <w:szCs w:val="24"/>
        </w:rPr>
        <w:t>PCEP</w:t>
      </w:r>
      <w:bookmarkEnd w:id="935"/>
    </w:p>
    <w:p w14:paraId="66A17EF7" w14:textId="2A3B7A52"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 xml:space="preserve">lists the PCEP extensions that are needed to use PCEP as an ACTN interface.  The </w:t>
      </w:r>
      <w:proofErr w:type="spellStart"/>
      <w:r>
        <w:t>stateful</w:t>
      </w:r>
      <w:proofErr w:type="spellEnd"/>
      <w:r>
        <w:t xml:space="preserve"> PCE [RFC8231], PCE-Initiation [RFC8281], </w:t>
      </w:r>
      <w:proofErr w:type="spellStart"/>
      <w:r>
        <w:t>stateful</w:t>
      </w:r>
      <w:proofErr w:type="spellEnd"/>
      <w:r>
        <w:t xml:space="preserve"> Hierarchical PCE (H-PCE) [RFC8751], and PCE as a central controller (PCECC) [RFC8283] are some of the key extensions that enable the use of PCE/PCEP for ACTN.</w:t>
      </w:r>
    </w:p>
    <w:p w14:paraId="189D495B" w14:textId="46D0587B"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w:t>
      </w:r>
      <w:proofErr w:type="gramStart"/>
      <w:r>
        <w:t>)MPLS</w:t>
      </w:r>
      <w:proofErr w:type="gramEnd"/>
      <w:r>
        <w:t xml:space="preserve"> traffic engineering. Further</w:t>
      </w:r>
      <w:r w:rsidR="00313C47">
        <w:t>more</w:t>
      </w:r>
      <w:r>
        <w:t>, the section 6.1 of [RFC8751] states the H-PCE applicability for inter-layer or POI.</w:t>
      </w:r>
    </w:p>
    <w:p w14:paraId="6225D294" w14:textId="41DF4578" w:rsidR="00895898" w:rsidRDefault="008162F9" w:rsidP="006815A1">
      <w:r>
        <w:t>[RFC</w:t>
      </w:r>
      <w:r w:rsidR="00895898">
        <w:t>8637</w:t>
      </w:r>
      <w:r>
        <w:t>] lists various PCEP extensions that a</w:t>
      </w:r>
      <w:r w:rsidR="00313C47">
        <w:t>pply</w:t>
      </w:r>
      <w:r>
        <w:t xml:space="preserve"> to ACTN. It also </w:t>
      </w:r>
      <w:ins w:id="937" w:author="BOUQUIER, JEAN-FRANCOIS, Vodafone" w:date="2022-02-21T11:31:00Z">
        <w:r>
          <w:t>list</w:t>
        </w:r>
      </w:ins>
      <w:ins w:id="938" w:author="BOUQUIER, JEAN-FRANCOIS, Vodafone" w:date="2022-02-08T11:51:00Z">
        <w:r w:rsidR="00EB6E6F">
          <w:t>s</w:t>
        </w:r>
      </w:ins>
      <w:del w:id="939" w:author="BOUQUIER, JEAN-FRANCOIS, Vodafone" w:date="2022-02-21T11:31:00Z">
        <w:r>
          <w:delText>list</w:delText>
        </w:r>
      </w:del>
      <w:r>
        <w:t xml:space="preserve"> the PCEP extension for 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 xml:space="preserve">whether ACTN is deployed in a </w:t>
      </w:r>
      <w:proofErr w:type="gramStart"/>
      <w:r w:rsidR="00585BC0">
        <w:t>greenfield</w:t>
      </w:r>
      <w:proofErr w:type="gramEnd"/>
      <w:r w:rsidR="00585BC0">
        <w:t xml:space="preserve">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5CF7647A" w:rsidR="00895898" w:rsidRPr="00391AF8" w:rsidRDefault="00585BC0" w:rsidP="0079123C">
      <w:pPr>
        <w:pStyle w:val="RFCListNumbered"/>
        <w:numPr>
          <w:ilvl w:val="0"/>
          <w:numId w:val="29"/>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either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w:t>
      </w:r>
      <w:proofErr w:type="gramStart"/>
      <w:r w:rsidR="00895898" w:rsidRPr="00895898">
        <w:t>an</w:t>
      </w:r>
      <w:proofErr w:type="gramEnd"/>
      <w:r w:rsidR="00895898" w:rsidRPr="00895898">
        <w:t xml:space="preserve"> </w:t>
      </w:r>
      <w:r w:rsidR="002204CA" w:rsidRPr="00895898">
        <w:t>multi</w:t>
      </w:r>
      <w:r w:rsidR="002204CA">
        <w:t>-</w:t>
      </w:r>
      <w:r w:rsidR="002204CA" w:rsidRPr="00895898">
        <w:t xml:space="preserve">vendor </w:t>
      </w:r>
      <w:r w:rsidR="00895898" w:rsidRPr="00895898">
        <w:t>integration perspective as it is simple</w:t>
      </w:r>
      <w:r w:rsidR="00313C47">
        <w:t>,</w:t>
      </w:r>
      <w:r w:rsidR="00895898" w:rsidRPr="00895898">
        <w:t xml:space="preserve"> and we need only one type of interface (RESTCONF) and use the relevant YANG data models depending on the operator use case considered. Benefits of having only one protocol for the MPI between MDSC and PNC have been already highlighted in [</w:t>
      </w:r>
      <w:r w:rsidRPr="00391AF8">
        <w:t>PATH-COMPUTE</w:t>
      </w:r>
      <w:r>
        <w:t>]</w:t>
      </w:r>
      <w:r w:rsidR="00895898" w:rsidRPr="00391AF8">
        <w:t>.</w:t>
      </w:r>
    </w:p>
    <w:p w14:paraId="0DC57531" w14:textId="0804BF88"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7D2662DA" w:rsidR="00895898" w:rsidRDefault="00E840DB">
      <w:r>
        <w:t xml:space="preserve">Section </w:t>
      </w:r>
      <w:r>
        <w:fldChar w:fldCharType="begin"/>
      </w:r>
      <w:r>
        <w:instrText xml:space="preserve"> REF _Ref57295795 \r \h \t </w:instrText>
      </w:r>
      <w:r w:rsidR="004E7492">
        <w:instrText xml:space="preserve"> \* MERGEFORMAT </w:instrText>
      </w:r>
      <w:r>
        <w:fldChar w:fldCharType="separate"/>
      </w:r>
      <w:r w:rsidR="008A1F89">
        <w:t>4</w:t>
      </w:r>
      <w:r>
        <w:fldChar w:fldCharType="end"/>
      </w:r>
      <w:r>
        <w:t xml:space="preserve"> of this draft analyses the case where a </w:t>
      </w:r>
      <w:r w:rsidRPr="00E840DB">
        <w:t>single RESTCONF/YANG interface</w:t>
      </w:r>
      <w:r>
        <w:t xml:space="preserve"> is deployed at the MPI (i.e., option 1 above).</w:t>
      </w:r>
    </w:p>
    <w:p w14:paraId="7794C20D" w14:textId="77777777" w:rsidR="00E33E77" w:rsidRPr="005254EF" w:rsidRDefault="00E33E77" w:rsidP="00E33E77">
      <w:pPr>
        <w:pStyle w:val="Heading1"/>
      </w:pPr>
      <w:bookmarkStart w:id="940" w:name="_Ref57295795"/>
      <w:bookmarkStart w:id="941" w:name="_Toc96943430"/>
      <w:r w:rsidRPr="00E33E77">
        <w:t>Multi-layer and multi-domain services scenarios</w:t>
      </w:r>
      <w:bookmarkEnd w:id="936"/>
      <w:bookmarkEnd w:id="940"/>
      <w:bookmarkEnd w:id="941"/>
    </w:p>
    <w:p w14:paraId="52E95224" w14:textId="44AB50F0" w:rsidR="00196DFA" w:rsidRDefault="001A0AB4" w:rsidP="00E33E77">
      <w:r w:rsidRPr="00993578">
        <w:t xml:space="preserve">Multi-layer and multi-domain scenarios, based on reference network described in section </w:t>
      </w:r>
      <w:r w:rsidR="00196DFA">
        <w:fldChar w:fldCharType="begin"/>
      </w:r>
      <w:r w:rsidR="00196DFA">
        <w:instrText xml:space="preserve"> REF _Ref42241566 \r \h \t </w:instrText>
      </w:r>
      <w:r w:rsidR="004E7492">
        <w:instrText xml:space="preserve"> \* MERGEFORMAT </w:instrText>
      </w:r>
      <w:r w:rsidR="00196DFA">
        <w:fldChar w:fldCharType="separate"/>
      </w:r>
      <w:r w:rsidR="008A1F89">
        <w:t>2</w:t>
      </w:r>
      <w:r w:rsidR="00196DFA">
        <w:fldChar w:fldCharType="end"/>
      </w:r>
      <w:r w:rsidRPr="00993578">
        <w:t>, and very relevant for Service Providers, are described in the next sections</w:t>
      </w:r>
      <w:r w:rsidR="00196DFA" w:rsidRPr="00993578">
        <w:t>.</w:t>
      </w:r>
    </w:p>
    <w:p w14:paraId="20E560CA" w14:textId="4E02EAFE" w:rsidR="00E33E77" w:rsidRDefault="001A0AB4" w:rsidP="00E33E77">
      <w:r w:rsidRPr="00993578">
        <w:t>For each scenario</w:t>
      </w:r>
      <w:r w:rsidR="00313C47">
        <w:t>,</w:t>
      </w:r>
      <w:r w:rsidRPr="00993578">
        <w:t xml:space="preserve"> existing IETF protocols and data models</w:t>
      </w:r>
      <w:r w:rsidR="003376AC">
        <w:t>,</w:t>
      </w:r>
      <w:r w:rsidRPr="00993578">
        <w:t xml:space="preserve"> identified </w:t>
      </w:r>
      <w:r w:rsidR="003376AC">
        <w:t xml:space="preserve">in section </w:t>
      </w:r>
      <w:r w:rsidR="003376AC">
        <w:fldChar w:fldCharType="begin"/>
      </w:r>
      <w:r w:rsidR="003376AC">
        <w:instrText xml:space="preserve"> REF _Ref90895329 \r \h \t </w:instrText>
      </w:r>
      <w:r w:rsidR="004E7492">
        <w:instrText xml:space="preserve"> \* MERGEFORMAT </w:instrText>
      </w:r>
      <w:r w:rsidR="003376AC">
        <w:fldChar w:fldCharType="separate"/>
      </w:r>
      <w:r w:rsidR="008A1F89">
        <w:t>3.1</w:t>
      </w:r>
      <w:r w:rsidR="003376AC">
        <w:fldChar w:fldCharType="end"/>
      </w:r>
      <w:r w:rsidR="003376AC">
        <w:t xml:space="preserve"> and </w:t>
      </w:r>
      <w:r w:rsidR="00413EF7">
        <w:t xml:space="preserve">section </w:t>
      </w:r>
      <w:r w:rsidR="003376AC">
        <w:fldChar w:fldCharType="begin"/>
      </w:r>
      <w:r w:rsidR="003376AC">
        <w:instrText xml:space="preserve"> REF _Ref90895331 \r \h \t </w:instrText>
      </w:r>
      <w:r w:rsidR="004E7492">
        <w:instrText xml:space="preserve"> \* MERGEFORMAT </w:instrText>
      </w:r>
      <w:r w:rsidR="003376AC">
        <w:fldChar w:fldCharType="separate"/>
      </w:r>
      <w:r w:rsidR="008A1F89">
        <w:t>3.2</w:t>
      </w:r>
      <w:r w:rsidR="003376AC">
        <w:fldChar w:fldCharType="end"/>
      </w:r>
      <w:r w:rsidR="003376AC">
        <w:t xml:space="preserve">, are </w:t>
      </w:r>
      <w:proofErr w:type="spellStart"/>
      <w:r w:rsidR="003376AC">
        <w:t>analysed</w:t>
      </w:r>
      <w:proofErr w:type="spellEnd"/>
      <w:r w:rsidR="003376AC">
        <w:t xml:space="preserve"> </w:t>
      </w:r>
      <w:r w:rsidRPr="00993578">
        <w:t>w</w:t>
      </w:r>
      <w:r w:rsidR="00CE64B7" w:rsidRPr="00993578">
        <w:t xml:space="preserve">ith particular focus on the MPI </w:t>
      </w:r>
      <w:r w:rsidRPr="00993578">
        <w:t>in the ACTN architecture</w:t>
      </w:r>
      <w:r w:rsidR="00CE64B7" w:rsidRPr="00993578">
        <w:t>.</w:t>
      </w:r>
    </w:p>
    <w:p w14:paraId="1ABEE6CC" w14:textId="455632E2" w:rsidR="00E33E77" w:rsidRPr="004E7492" w:rsidRDefault="00E33E77" w:rsidP="00E33E77">
      <w:pPr>
        <w:pStyle w:val="Heading2"/>
        <w:rPr>
          <w:rFonts w:cs="Courier New"/>
          <w:bCs w:val="0"/>
          <w:iCs w:val="0"/>
          <w:szCs w:val="24"/>
        </w:rPr>
      </w:pPr>
      <w:bookmarkStart w:id="942" w:name="_Toc53130248"/>
      <w:bookmarkStart w:id="943" w:name="_Ref73987188"/>
      <w:bookmarkStart w:id="944" w:name="_Ref75424649"/>
      <w:bookmarkStart w:id="945" w:name="_Ref75427484"/>
      <w:bookmarkStart w:id="946" w:name="_Toc96943431"/>
      <w:r w:rsidRPr="004E7492">
        <w:rPr>
          <w:rFonts w:cs="Courier New"/>
          <w:bCs w:val="0"/>
          <w:iCs w:val="0"/>
          <w:szCs w:val="24"/>
        </w:rPr>
        <w:t xml:space="preserve">Scenario 1: </w:t>
      </w:r>
      <w:r w:rsidR="00ED789A" w:rsidRPr="004E7492">
        <w:rPr>
          <w:rFonts w:cs="Courier New"/>
          <w:bCs w:val="0"/>
          <w:iCs w:val="0"/>
          <w:szCs w:val="24"/>
        </w:rPr>
        <w:t xml:space="preserve">inventory, service and </w:t>
      </w:r>
      <w:r w:rsidRPr="004E7492">
        <w:rPr>
          <w:rFonts w:cs="Courier New"/>
          <w:bCs w:val="0"/>
          <w:iCs w:val="0"/>
          <w:szCs w:val="24"/>
        </w:rPr>
        <w:t>network topology discovery</w:t>
      </w:r>
      <w:bookmarkEnd w:id="942"/>
      <w:bookmarkEnd w:id="943"/>
      <w:bookmarkEnd w:id="944"/>
      <w:bookmarkEnd w:id="945"/>
      <w:bookmarkEnd w:id="946"/>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E3671A">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116CFA">
      <w:pPr>
        <w:pStyle w:val="RFCListBullet"/>
      </w:pPr>
      <w:r>
        <w:t>the optical tunnels supporting multi-layer intra-domain IP links;</w:t>
      </w:r>
    </w:p>
    <w:p w14:paraId="5664F5EB" w14:textId="02F1A6D2" w:rsidR="00116CFA" w:rsidRDefault="00A3292C" w:rsidP="00116CFA">
      <w:pPr>
        <w:pStyle w:val="RFCListBullet"/>
      </w:pPr>
      <w:r w:rsidRPr="00ED789A">
        <w:lastRenderedPageBreak/>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36E9CC76" w:rsidR="00116CFA" w:rsidRDefault="00116CFA" w:rsidP="00E3671A">
      <w:pPr>
        <w:pStyle w:val="RFCListBullet"/>
      </w:pPr>
      <w:r>
        <w:t xml:space="preserve">the </w:t>
      </w:r>
      <w:r w:rsidR="003D099C" w:rsidRPr="00ED789A">
        <w:t>SR</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E3671A">
      <w:pPr>
        <w:pStyle w:val="RFCListBullet"/>
      </w:pPr>
      <w:proofErr w:type="gramStart"/>
      <w:r>
        <w:t>the</w:t>
      </w:r>
      <w:proofErr w:type="gramEnd"/>
      <w:r>
        <w:t xml:space="preserve"> hardware inventory information of IP and optical equipment</w:t>
      </w:r>
      <w:r w:rsidR="003B0D3F" w:rsidRPr="0060135F">
        <w:t>.</w:t>
      </w:r>
    </w:p>
    <w:p w14:paraId="2388B54C" w14:textId="6D255132"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that </w:t>
      </w:r>
      <w:r w:rsidRPr="002163B4">
        <w:t>is used by the different 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del w:id="947" w:author="Italo Busi" w:date="2022-02-21T11:39:00Z">
        <w:r w:rsidRPr="002A5749" w:rsidDel="003650D7">
          <w:delText>IP-Optical</w:delText>
        </w:r>
      </w:del>
      <w:ins w:id="948" w:author="Italo Busi" w:date="2022-02-21T11:39:00Z">
        <w:r w:rsidR="003650D7" w:rsidRPr="002A5749">
          <w:t>packet/optical</w:t>
        </w:r>
      </w:ins>
      <w:r w:rsidRPr="002A5749">
        <w:t xml:space="preserve"> multi-layer </w:t>
      </w:r>
      <w:commentRangeStart w:id="949"/>
      <w:r w:rsidRPr="002A5749">
        <w:t>view</w:t>
      </w:r>
      <w:commentRangeEnd w:id="949"/>
      <w:r w:rsidR="00A72036" w:rsidRPr="004E7492">
        <w:commentReference w:id="949"/>
      </w:r>
      <w:ins w:id="950" w:author="Italo Busi" w:date="2022-02-21T16:50:00Z">
        <w:r w:rsidR="002A5749">
          <w:t>, e.g.</w:t>
        </w:r>
        <w:r w:rsidR="001732EA">
          <w:t>,</w:t>
        </w:r>
        <w:r w:rsidR="002A5749">
          <w:t xml:space="preserve"> by providing a mapping between the lowest level LTPs in the topology view and corresponding physical port in the network inventory view</w:t>
        </w:r>
      </w:ins>
      <w:r>
        <w:t>.</w:t>
      </w:r>
    </w:p>
    <w:p w14:paraId="6C8D36EB" w14:textId="17C41B52" w:rsidR="00ED789A" w:rsidRDefault="00313C47" w:rsidP="00ED789A">
      <w:pPr>
        <w:rPr>
          <w:ins w:id="951" w:author="Italo Busi" w:date="2022-02-24T16:14:00Z"/>
        </w:rPr>
      </w:pPr>
      <w:r>
        <w:t xml:space="preserve">The </w:t>
      </w:r>
      <w:r w:rsidR="00ED789A" w:rsidRPr="002163B4">
        <w:t xml:space="preserve">MDSC </w:t>
      </w:r>
      <w:r w:rsidR="006844C8">
        <w:t>could</w:t>
      </w:r>
      <w:r w:rsidR="00ED789A" w:rsidRPr="002163B4">
        <w:t xml:space="preserve"> also discover </w:t>
      </w:r>
      <w:r>
        <w:t xml:space="preserve">the </w:t>
      </w:r>
      <w:commentRangeStart w:id="952"/>
      <w:commentRangeStart w:id="953"/>
      <w:del w:id="954" w:author="Italo Busi" w:date="2022-02-21T12:16:00Z">
        <w:r w:rsidDel="00AB031C">
          <w:delText>whole</w:delText>
        </w:r>
        <w:commentRangeEnd w:id="952"/>
        <w:r w:rsidR="00A72036" w:rsidRPr="004E7492" w:rsidDel="00AB031C">
          <w:commentReference w:id="952"/>
        </w:r>
      </w:del>
      <w:commentRangeEnd w:id="953"/>
      <w:r w:rsidR="00A2597E" w:rsidRPr="004E7492">
        <w:commentReference w:id="953"/>
      </w:r>
      <w:del w:id="955" w:author="Italo Busi" w:date="2022-02-21T12:16:00Z">
        <w:r w:rsidDel="00AB031C">
          <w:delText xml:space="preserve"> </w:delText>
        </w:r>
      </w:del>
      <w:ins w:id="956" w:author="Italo Busi" w:date="2022-02-21T12:16:00Z">
        <w:r w:rsidR="00AB031C">
          <w:t xml:space="preserve">entire network </w:t>
        </w:r>
      </w:ins>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6C8AB680" w:rsidR="00A2597E" w:rsidRPr="002E36A0" w:rsidRDefault="00A2597E" w:rsidP="00A2597E">
      <w:ins w:id="957" w:author="Italo Busi" w:date="2022-02-24T16:14:00Z">
        <w:r>
          <w:t xml:space="preserve">Reporting the </w:t>
        </w:r>
      </w:ins>
      <w:ins w:id="958" w:author="Italo Busi" w:date="2022-02-24T16:18:00Z">
        <w:r>
          <w:t>entire</w:t>
        </w:r>
      </w:ins>
      <w:ins w:id="959" w:author="Italo Busi" w:date="2022-02-24T16:14:00Z">
        <w:r>
          <w:t xml:space="preserve"> inventory and detailed topology information of packet and </w:t>
        </w:r>
        <w:proofErr w:type="spellStart"/>
        <w:r>
          <w:t>optioncal</w:t>
        </w:r>
        <w:proofErr w:type="spellEnd"/>
        <w:r>
          <w:t xml:space="preserve"> networks to the MDSC </w:t>
        </w:r>
        <w:r w:rsidRPr="00391AF8">
          <w:t>may present, as a potential drawback, scalability issues</w:t>
        </w:r>
        <w:r>
          <w:t>.</w:t>
        </w:r>
      </w:ins>
      <w:ins w:id="960" w:author="Italo Busi" w:date="2022-02-24T16:15:00Z">
        <w:r>
          <w:t xml:space="preserve"> The</w:t>
        </w:r>
      </w:ins>
      <w:ins w:id="961" w:author="Italo Busi" w:date="2022-02-24T16:18:00Z">
        <w:r>
          <w:t xml:space="preserve"> analysis of the scalability of this approach and mechanisms to address potential issues is outside the scope of this document.</w:t>
        </w:r>
      </w:ins>
    </w:p>
    <w:p w14:paraId="73142D45" w14:textId="08E1E001" w:rsidR="003B0D3F" w:rsidRPr="002E36A0" w:rsidRDefault="003B0D3F" w:rsidP="003B0D3F">
      <w:r w:rsidRPr="008B719F">
        <w:t xml:space="preserve">Each PNC provides to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8A1F89">
        <w:t>4.1.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8A1F89">
        <w:t>4.1.3</w:t>
      </w:r>
      <w:r w:rsidR="00413EF7">
        <w:fldChar w:fldCharType="end"/>
      </w:r>
      <w:r w:rsidRPr="008B719F">
        <w:t>.</w:t>
      </w:r>
      <w:r w:rsidR="001E2FE7">
        <w:t xml:space="preserve"> The MDSC uses this information to discover the complete topology view of the multi-layer multi-domain network it controls.</w:t>
      </w:r>
    </w:p>
    <w:p w14:paraId="300158E7" w14:textId="1D212326"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both IP and </w:t>
      </w:r>
      <w:r w:rsidR="00E277B6">
        <w:t>optical</w:t>
      </w:r>
      <w:r w:rsidR="00E277B6" w:rsidRPr="00C109A9">
        <w:t xml:space="preserve"> </w:t>
      </w:r>
      <w:r w:rsidRPr="00C109A9">
        <w:t>layers</w:t>
      </w:r>
      <w:r w:rsidR="00D97AE1">
        <w:t xml:space="preserve"> </w:t>
      </w:r>
      <w:r w:rsidRPr="00677935">
        <w:t>through the use of IETF notifications through MPI with the PNCs</w:t>
      </w:r>
      <w:r w:rsidR="0060135F">
        <w:t xml:space="preserve"> when any </w:t>
      </w:r>
      <w:ins w:id="962" w:author="BOUQUIER, JEAN-FRANCOIS, Vodafone" w:date="2022-02-08T11:56:00Z">
        <w:r w:rsidR="00EA7231">
          <w:t xml:space="preserve">network </w:t>
        </w:r>
      </w:ins>
      <w:r w:rsidR="00FE0B7C">
        <w:t>inventory/</w:t>
      </w:r>
      <w:r w:rsidR="0060135F">
        <w:t>topology</w:t>
      </w:r>
      <w:r w:rsidR="006905FD">
        <w:t>/service</w:t>
      </w:r>
      <w:r w:rsidR="0060135F">
        <w:t xml:space="preserve"> change occurs</w:t>
      </w:r>
      <w:r w:rsidR="00ED789A" w:rsidRPr="00C109A9">
        <w:t>.</w:t>
      </w:r>
    </w:p>
    <w:p w14:paraId="68199D9C" w14:textId="1B4E1D1B" w:rsidR="003B0D3F" w:rsidRDefault="000929F5" w:rsidP="00ED789A">
      <w:r>
        <w:t xml:space="preserve">It should be possible </w:t>
      </w:r>
      <w:r w:rsidR="0060135F">
        <w:t xml:space="preserve">also </w:t>
      </w:r>
      <w:r>
        <w:t xml:space="preserve">to correlate </w:t>
      </w:r>
      <w:r w:rsidR="0060135F">
        <w:t xml:space="preserve">information coming from IP and </w:t>
      </w:r>
      <w:r w:rsidR="00E277B6">
        <w:t xml:space="preserve">optical </w:t>
      </w:r>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direction</w:t>
      </w:r>
      <w:r w:rsidR="006E4625">
        <w:t>,</w:t>
      </w:r>
      <w:r>
        <w:t xml:space="preserve"> is used by a specific IP service on the WDM equipment)</w:t>
      </w:r>
      <w:r w:rsidR="00CF1AB2">
        <w:t>.</w:t>
      </w:r>
    </w:p>
    <w:p w14:paraId="39C05917" w14:textId="191B670B" w:rsidR="00E33E77" w:rsidRDefault="0060135F" w:rsidP="006522E9">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86B7B3D" w:rsidR="00645E61" w:rsidRDefault="008F3C3D" w:rsidP="008F3C3D">
      <w:pPr>
        <w:pStyle w:val="RFCListBullet"/>
        <w:numPr>
          <w:ilvl w:val="0"/>
          <w:numId w:val="0"/>
        </w:numPr>
        <w:ind w:left="426"/>
      </w:pPr>
      <w:r w:rsidRPr="003D69C5">
        <w:lastRenderedPageBreak/>
        <w:t xml:space="preserve">The analysis of multi-layer fault management is outside the scope of this document. However, the discovered information should be sufficient for the </w:t>
      </w:r>
      <w:r w:rsidR="003B0D3F" w:rsidRPr="003D69C5">
        <w:t xml:space="preserve">MDSC to easily correlate </w:t>
      </w:r>
      <w:r w:rsidR="00E277B6" w:rsidRPr="003D69C5">
        <w:t xml:space="preserve">optical </w:t>
      </w:r>
      <w:r w:rsidR="003B0D3F" w:rsidRPr="003D69C5">
        <w:t>and IP layers alarms to speed-up troubleshooting</w:t>
      </w:r>
      <w:r w:rsidR="00E277B6" w:rsidRPr="003D69C5">
        <w:t>.</w:t>
      </w:r>
    </w:p>
    <w:p w14:paraId="19ADAE02" w14:textId="5BA95271" w:rsidR="003D099C" w:rsidRDefault="000C6C9B" w:rsidP="00D97AE1">
      <w:pPr>
        <w:pStyle w:val="RFCListBullet"/>
        <w:numPr>
          <w:ilvl w:val="0"/>
          <w:numId w:val="0"/>
        </w:numPr>
        <w:ind w:left="426"/>
      </w:pPr>
      <w:commentRangeStart w:id="963"/>
      <w:commentRangeStart w:id="964"/>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w:t>
      </w:r>
      <w:proofErr w:type="spellStart"/>
      <w:r w:rsidRPr="003D69C5">
        <w:t>datastores</w:t>
      </w:r>
      <w:proofErr w:type="spellEnd"/>
      <w:r w:rsidRPr="003D69C5">
        <w:t xml:space="preserve"> for notifications.</w:t>
      </w:r>
      <w:commentRangeEnd w:id="963"/>
      <w:r w:rsidR="00707107" w:rsidRPr="004E7492">
        <w:commentReference w:id="963"/>
      </w:r>
      <w:commentRangeEnd w:id="964"/>
      <w:r w:rsidR="00893E41" w:rsidRPr="004E7492">
        <w:commentReference w:id="964"/>
      </w:r>
    </w:p>
    <w:p w14:paraId="6247FB45" w14:textId="7AE4D28A" w:rsidR="001F25C9" w:rsidRPr="004E7492" w:rsidRDefault="001F25C9" w:rsidP="00954E1B">
      <w:pPr>
        <w:pStyle w:val="Heading3"/>
        <w:rPr>
          <w:rFonts w:cs="Courier New"/>
          <w:bCs w:val="0"/>
          <w:szCs w:val="24"/>
        </w:rPr>
      </w:pPr>
      <w:bookmarkStart w:id="965" w:name="_Ref92128889"/>
      <w:bookmarkStart w:id="966" w:name="_Toc96943432"/>
      <w:bookmarkStart w:id="967" w:name="_Toc53130249"/>
      <w:bookmarkStart w:id="968" w:name="_Ref76718227"/>
      <w:r w:rsidRPr="004E7492">
        <w:rPr>
          <w:rFonts w:cs="Courier New"/>
          <w:bCs w:val="0"/>
          <w:szCs w:val="24"/>
        </w:rPr>
        <w:t>Optical topology discovery</w:t>
      </w:r>
      <w:bookmarkEnd w:id="965"/>
      <w:bookmarkEnd w:id="966"/>
    </w:p>
    <w:p w14:paraId="0DA74D8A" w14:textId="72CE37CB" w:rsidR="00116B77" w:rsidRDefault="00116B77" w:rsidP="00E3671A">
      <w:pPr>
        <w:pStyle w:val="RFCListBullet"/>
        <w:numPr>
          <w:ilvl w:val="0"/>
          <w:numId w:val="0"/>
        </w:numPr>
        <w:ind w:left="432"/>
      </w:pPr>
      <w:r>
        <w:t>The WSON Topology Model or, alternatively, the Flexi</w:t>
      </w:r>
      <w:r>
        <w:noBreakHyphen/>
        <w:t xml:space="preserve">grid Topology model is used to report the DWDM network topology (e.g., </w:t>
      </w:r>
      <w:commentRangeStart w:id="969"/>
      <w:commentRangeStart w:id="970"/>
      <w:r>
        <w:t>ROADM</w:t>
      </w:r>
      <w:r w:rsidR="001E67B3">
        <w:t xml:space="preserve"> node</w:t>
      </w:r>
      <w:r>
        <w:t xml:space="preserve">s </w:t>
      </w:r>
      <w:commentRangeEnd w:id="969"/>
      <w:r w:rsidR="00BC0B67" w:rsidRPr="004E7492">
        <w:commentReference w:id="969"/>
      </w:r>
      <w:commentRangeEnd w:id="970"/>
      <w:r w:rsidR="00893E41" w:rsidRPr="004E7492">
        <w:commentReference w:id="970"/>
      </w:r>
      <w:r>
        <w:t>and links)</w:t>
      </w:r>
      <w:r w:rsidR="00AB086C">
        <w:t>,</w:t>
      </w:r>
      <w:r>
        <w:t xml:space="preserve"> depending on whether the DWDM </w:t>
      </w:r>
      <w:r w:rsidRPr="000102FD">
        <w:t>optical network is based on fixed grid or flexible-grid</w:t>
      </w:r>
      <w:r>
        <w:t>.</w:t>
      </w:r>
    </w:p>
    <w:p w14:paraId="228C54E1" w14:textId="25738DD6" w:rsidR="00116B77" w:rsidRDefault="00116B77" w:rsidP="00116B77">
      <w:pPr>
        <w:pStyle w:val="RFCListBullet"/>
        <w:numPr>
          <w:ilvl w:val="0"/>
          <w:numId w:val="0"/>
        </w:numPr>
        <w:ind w:left="432"/>
      </w:pPr>
      <w:r>
        <w:t xml:space="preserve">The OTN Topology Model is </w:t>
      </w:r>
      <w:del w:id="971" w:author="Italo Busi" w:date="2022-02-21T19:43:00Z">
        <w:r w:rsidR="001E67B3" w:rsidDel="00CD101C">
          <w:delText xml:space="preserve">optionally </w:delText>
        </w:r>
      </w:del>
      <w:r>
        <w:t>used to report the OTN network topology</w:t>
      </w:r>
      <w:r w:rsidR="00724642">
        <w:t xml:space="preserve"> (e.g., OTN switching nodes and links)</w:t>
      </w:r>
      <w:r>
        <w:t xml:space="preserve">, when the OTN </w:t>
      </w:r>
      <w:r w:rsidR="001E67B3">
        <w:t xml:space="preserve">switching </w:t>
      </w:r>
      <w:r>
        <w:t>layer is deployed within the optical domain.</w:t>
      </w:r>
    </w:p>
    <w:p w14:paraId="01CCEE1C" w14:textId="2E6EAC2D" w:rsidR="00AB086C" w:rsidRDefault="00D32713" w:rsidP="00D32713">
      <w:r>
        <w:t xml:space="preserve">In order t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AB086C">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14777C29" w14:textId="765BFC2F" w:rsidR="00D32713" w:rsidRDefault="00D32713" w:rsidP="00AB086C">
      <w:pPr>
        <w:pStyle w:val="RFCListBullet"/>
      </w:pPr>
      <w:proofErr w:type="gramStart"/>
      <w:r>
        <w:t>one</w:t>
      </w:r>
      <w:proofErr w:type="gramEnd"/>
      <w:r>
        <w:t xml:space="preserve"> TE link is reported for each OMS link and</w:t>
      </w:r>
      <w:r w:rsidR="00B96591">
        <w:t>, optionally,</w:t>
      </w:r>
      <w:r>
        <w:t xml:space="preserve"> for each OTN link.</w:t>
      </w:r>
    </w:p>
    <w:p w14:paraId="49220346" w14:textId="5DED418F" w:rsidR="00A31A5B" w:rsidRDefault="00A31A5B" w:rsidP="00A31A5B">
      <w:pPr>
        <w:pStyle w:val="RFCListBullet"/>
        <w:numPr>
          <w:ilvl w:val="0"/>
          <w:numId w:val="0"/>
        </w:numPr>
        <w:ind w:left="432"/>
      </w:pPr>
      <w:r>
        <w:t xml:space="preserve">The Ethernet Topology </w:t>
      </w:r>
      <w:r w:rsidR="005C5E02">
        <w:t xml:space="preserve">Model </w:t>
      </w:r>
      <w:r>
        <w:t xml:space="preserve">is used to report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LTP is reported for each Ethernet client interface on the optical NEs</w:t>
      </w:r>
      <w:r>
        <w:t>.</w:t>
      </w:r>
    </w:p>
    <w:p w14:paraId="331CA331" w14:textId="66A2B682" w:rsidR="00A31A5B" w:rsidDel="007213E9" w:rsidRDefault="00A31A5B" w:rsidP="00A31A5B">
      <w:pPr>
        <w:rPr>
          <w:moveFrom w:id="972" w:author="Italo Busi" w:date="2022-02-21T12:26:00Z"/>
        </w:rPr>
      </w:pPr>
      <w:moveFromRangeStart w:id="973" w:author="Italo Busi" w:date="2022-02-21T12:26:00Z" w:name="move96338787"/>
      <w:moveFrom w:id="974" w:author="Italo Busi" w:date="2022-02-21T12:26:00Z">
        <w:r w:rsidRPr="00426BBF" w:rsidDel="007213E9">
          <w:t>The Optical Transponders</w:t>
        </w:r>
        <w:r w:rsidDel="007213E9">
          <w:t xml:space="preserve"> and, optionally</w:t>
        </w:r>
        <w:r w:rsidRPr="00426BBF" w:rsidDel="007213E9">
          <w:t xml:space="preserve">, the OTN access cards, are </w:t>
        </w:r>
        <w:r w:rsidR="009833C4" w:rsidDel="007213E9">
          <w:t xml:space="preserve">abstracted at MPI </w:t>
        </w:r>
        <w:r w:rsidRPr="00426BBF" w:rsidDel="007213E9">
          <w:t>by the O</w:t>
        </w:r>
        <w:r w:rsidRPr="00426BBF" w:rsidDel="007213E9">
          <w:noBreakHyphen/>
          <w:t>PNC as Trail Termination Points (TTPs), defined in [</w:t>
        </w:r>
        <w:r w:rsidR="0032094A" w:rsidDel="007213E9">
          <w:t>RFC8795</w:t>
        </w:r>
        <w:r w:rsidRPr="00426BBF" w:rsidDel="007213E9">
          <w:t xml:space="preserve">], within the </w:t>
        </w:r>
        <w:r w:rsidDel="007213E9">
          <w:t>optical network topology</w:t>
        </w:r>
        <w:r w:rsidRPr="00426BBF" w:rsidDel="007213E9">
          <w:t xml:space="preserve">. The association between the Ethernet </w:t>
        </w:r>
        <w:r w:rsidR="005C5E02" w:rsidDel="007213E9">
          <w:t xml:space="preserve">LTPs terminating the Ethernet </w:t>
        </w:r>
        <w:r w:rsidDel="007213E9">
          <w:t>cross-layer</w:t>
        </w:r>
        <w:r w:rsidRPr="00426BBF" w:rsidDel="007213E9">
          <w:t xml:space="preserve"> link</w:t>
        </w:r>
        <w:r w:rsidDel="007213E9">
          <w:t>s</w:t>
        </w:r>
        <w:r w:rsidRPr="00426BBF" w:rsidDel="007213E9">
          <w:t xml:space="preserve"> and the Optical TTP</w:t>
        </w:r>
        <w:r w:rsidDel="007213E9">
          <w:t>s</w:t>
        </w:r>
        <w:r w:rsidRPr="00426BBF" w:rsidDel="007213E9">
          <w:t xml:space="preserve"> is reported using the Inter Layer Lock (ILL) identifiers, defined in [</w:t>
        </w:r>
        <w:r w:rsidR="0032094A" w:rsidDel="007213E9">
          <w:t>RFC8795</w:t>
        </w:r>
        <w:r w:rsidRPr="00426BBF" w:rsidDel="007213E9">
          <w:t>].</w:t>
        </w:r>
      </w:moveFrom>
    </w:p>
    <w:moveFromRangeEnd w:id="973"/>
    <w:p w14:paraId="0DC8CB0C" w14:textId="42389F4D" w:rsidR="00A31A5B" w:rsidRPr="00BD022A" w:rsidRDefault="00A31A5B" w:rsidP="00D32713">
      <w:pPr>
        <w:pStyle w:val="RFCListBullet"/>
        <w:numPr>
          <w:ilvl w:val="0"/>
          <w:numId w:val="0"/>
        </w:numPr>
        <w:ind w:left="432"/>
      </w:pPr>
      <w:r w:rsidRPr="00BD022A">
        <w:lastRenderedPageBreak/>
        <w:t>Since</w:t>
      </w:r>
      <w:r w:rsidR="00D32713" w:rsidRPr="00BD022A">
        <w:t xml:space="preserve"> the </w:t>
      </w:r>
      <w:r w:rsidRPr="00BD022A">
        <w:t xml:space="preserve">MDSC </w:t>
      </w:r>
      <w:proofErr w:type="gramStart"/>
      <w:r w:rsidRPr="00BD022A">
        <w:t>delegate</w:t>
      </w:r>
      <w:r w:rsidR="00B96591">
        <w:t>s</w:t>
      </w:r>
      <w:proofErr w:type="gramEnd"/>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A31A5B">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A31A5B">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846E775" w:rsidR="00D32713" w:rsidRPr="00BD022A" w:rsidRDefault="005C5E02" w:rsidP="00A31A5B">
      <w:pPr>
        <w:pStyle w:val="RFCListBullet"/>
      </w:pPr>
      <w:proofErr w:type="gramStart"/>
      <w:r w:rsidRPr="00BD022A">
        <w:t>the</w:t>
      </w:r>
      <w:proofErr w:type="gramEnd"/>
      <w:r w:rsidRPr="00BD022A">
        <w:t xml:space="preserve"> physical connectivity between the </w:t>
      </w:r>
      <w:del w:id="975" w:author="Italo Busi" w:date="2022-02-21T11:40:00Z">
        <w:r w:rsidRPr="00BD022A" w:rsidDel="003650D7">
          <w:delText xml:space="preserve">Optical </w:delText>
        </w:r>
      </w:del>
      <w:ins w:id="976" w:author="Italo Busi" w:date="2022-02-21T11:40:00Z">
        <w:r w:rsidR="003650D7">
          <w:t>o</w:t>
        </w:r>
        <w:r w:rsidR="003650D7" w:rsidRPr="00BD022A">
          <w:t xml:space="preserve">ptical </w:t>
        </w:r>
      </w:ins>
      <w:del w:id="977" w:author="Italo Busi" w:date="2022-02-21T11:40:00Z">
        <w:r w:rsidRPr="00BD022A" w:rsidDel="003650D7">
          <w:delText xml:space="preserve">Transponders </w:delText>
        </w:r>
      </w:del>
      <w:ins w:id="978" w:author="Italo Busi" w:date="2022-02-21T11:40:00Z">
        <w:r w:rsidR="003650D7">
          <w:t>t</w:t>
        </w:r>
        <w:r w:rsidR="003650D7" w:rsidRPr="00BD022A">
          <w:t xml:space="preserve">ransponders </w:t>
        </w:r>
      </w:ins>
      <w:r w:rsidRPr="00BD022A">
        <w:t>and the ROADMs</w:t>
      </w:r>
      <w:r w:rsidR="00D32713" w:rsidRPr="00BD022A">
        <w:t>.</w:t>
      </w:r>
    </w:p>
    <w:p w14:paraId="5589E390" w14:textId="565895FF" w:rsidR="007213E9" w:rsidRDefault="007213E9" w:rsidP="007213E9">
      <w:pPr>
        <w:rPr>
          <w:ins w:id="979" w:author="Italo Busi" w:date="2022-02-21T12:26:00Z"/>
        </w:rPr>
      </w:pPr>
      <w:moveToRangeStart w:id="980" w:author="Italo Busi" w:date="2022-02-21T12:26:00Z" w:name="move96338787"/>
      <w:moveTo w:id="981" w:author="Italo Busi" w:date="2022-02-21T12:26:00Z">
        <w:r w:rsidRPr="00426BBF">
          <w:t xml:space="preserve">The </w:t>
        </w:r>
        <w:del w:id="982" w:author="Italo Busi" w:date="2022-02-21T12:26:00Z">
          <w:r w:rsidRPr="00426BBF" w:rsidDel="007213E9">
            <w:delText>O</w:delText>
          </w:r>
        </w:del>
      </w:moveTo>
      <w:ins w:id="983" w:author="Italo Busi" w:date="2022-02-21T12:26:00Z">
        <w:r>
          <w:t>o</w:t>
        </w:r>
      </w:ins>
      <w:moveTo w:id="984" w:author="Italo Busi" w:date="2022-02-21T12:26:00Z">
        <w:r w:rsidRPr="00426BBF">
          <w:t xml:space="preserve">ptical </w:t>
        </w:r>
        <w:del w:id="985" w:author="Italo Busi" w:date="2022-02-21T12:26:00Z">
          <w:r w:rsidRPr="00426BBF" w:rsidDel="007213E9">
            <w:delText>T</w:delText>
          </w:r>
        </w:del>
      </w:moveTo>
      <w:ins w:id="986" w:author="Italo Busi" w:date="2022-02-21T12:26:00Z">
        <w:r>
          <w:t>t</w:t>
        </w:r>
      </w:ins>
      <w:moveTo w:id="987" w:author="Italo Busi" w:date="2022-02-21T12:26:00Z">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moveTo>
      <w:ins w:id="988" w:author="Italo Busi" w:date="2022-02-21T12:27:00Z">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ins>
      <w:ins w:id="989" w:author="Italo Busi" w:date="2022-02-21T12:29:00Z">
        <w:r w:rsidR="008360E3">
          <w:t xml:space="preserve"> since it both cases the optical transponders and the WDM node are under the control of the same O-PNC.</w:t>
        </w:r>
      </w:ins>
    </w:p>
    <w:p w14:paraId="0B407684" w14:textId="31677694" w:rsidR="007213E9" w:rsidRDefault="007213E9" w:rsidP="007213E9">
      <w:pPr>
        <w:rPr>
          <w:moveTo w:id="990" w:author="Italo Busi" w:date="2022-02-21T12:26:00Z"/>
        </w:rPr>
      </w:pPr>
      <w:moveTo w:id="991" w:author="Italo Busi" w:date="2022-02-21T12:26:00Z">
        <w:r w:rsidRPr="00426BBF">
          <w:t xml:space="preserve">The association between the Ethernet </w:t>
        </w:r>
        <w:r>
          <w:t>LTPs terminating the Ethernet cross-layer</w:t>
        </w:r>
        <w:r w:rsidRPr="00426BBF">
          <w:t xml:space="preserve"> link</w:t>
        </w:r>
        <w:r>
          <w:t>s</w:t>
        </w:r>
        <w:r w:rsidRPr="00426BBF">
          <w:t xml:space="preserve"> and the </w:t>
        </w:r>
        <w:del w:id="992" w:author="Italo Busi" w:date="2022-02-21T12:30:00Z">
          <w:r w:rsidRPr="00426BBF" w:rsidDel="008360E3">
            <w:delText>O</w:delText>
          </w:r>
        </w:del>
      </w:moveTo>
      <w:ins w:id="993" w:author="Italo Busi" w:date="2022-02-21T12:30:00Z">
        <w:r w:rsidR="008360E3">
          <w:t>o</w:t>
        </w:r>
      </w:ins>
      <w:moveTo w:id="994" w:author="Italo Busi" w:date="2022-02-21T12:26:00Z">
        <w:r w:rsidRPr="00426BBF">
          <w:t>ptical TTP</w:t>
        </w:r>
        <w:r>
          <w:t>s</w:t>
        </w:r>
        <w:r w:rsidRPr="00426BBF">
          <w:t xml:space="preserve"> is reported using the Inter Layer Lock (ILL) identifiers, defined in [</w:t>
        </w:r>
        <w:r>
          <w:t>RFC8795</w:t>
        </w:r>
        <w:r w:rsidRPr="00426BBF">
          <w:t>].</w:t>
        </w:r>
      </w:moveTo>
    </w:p>
    <w:moveToRangeEnd w:id="980"/>
    <w:p w14:paraId="4DA51454" w14:textId="321D19B7" w:rsidR="005C5E02" w:rsidDel="008360E3" w:rsidRDefault="005C5E02" w:rsidP="00D32713">
      <w:pPr>
        <w:rPr>
          <w:del w:id="995" w:author="Italo Busi" w:date="2022-02-21T12:29:00Z"/>
        </w:rPr>
      </w:pPr>
      <w:commentRangeStart w:id="996"/>
      <w:del w:id="997" w:author="Italo Busi" w:date="2022-02-21T12:29:00Z">
        <w:r w:rsidRPr="00BD022A" w:rsidDel="008360E3">
          <w:delText xml:space="preserve">In other words, the </w:delText>
        </w:r>
      </w:del>
      <w:del w:id="998" w:author="Italo Busi" w:date="2022-02-21T11:40:00Z">
        <w:r w:rsidRPr="00BD022A" w:rsidDel="003650D7">
          <w:delText xml:space="preserve">Optical Transponders </w:delText>
        </w:r>
      </w:del>
      <w:del w:id="999" w:author="Italo Busi" w:date="2022-02-21T12:29:00Z">
        <w:r w:rsidRPr="00BD022A" w:rsidDel="008360E3">
          <w:delText xml:space="preserve">can be </w:delText>
        </w:r>
        <w:r w:rsidR="00340B7A" w:rsidDel="008360E3">
          <w:delText>abstracted</w:delText>
        </w:r>
        <w:r w:rsidRPr="00BD022A" w:rsidDel="008360E3">
          <w:delText xml:space="preserve"> within the DWDM network topology as TTPs </w:delText>
        </w:r>
        <w:r w:rsidR="00340B7A" w:rsidDel="008360E3">
          <w:delText>belonging to</w:delText>
        </w:r>
        <w:r w:rsidRPr="00BD022A" w:rsidDel="008360E3">
          <w:delText xml:space="preserve"> the TE node </w:delText>
        </w:r>
        <w:r w:rsidR="00340B7A" w:rsidDel="008360E3">
          <w:delText xml:space="preserve">which is abstracting </w:delText>
        </w:r>
        <w:r w:rsidRPr="00BD022A" w:rsidDel="008360E3">
          <w:delText xml:space="preserve">the ROADM they are attached to, regardless of whether they </w:delText>
        </w:r>
        <w:bookmarkStart w:id="1000" w:name="_Hlk95384374"/>
        <w:r w:rsidRPr="00BD022A" w:rsidDel="008360E3">
          <w:delText xml:space="preserve">are </w:delText>
        </w:r>
        <w:r w:rsidR="00340B7A" w:rsidDel="008360E3">
          <w:delText xml:space="preserve">physically </w:delText>
        </w:r>
        <w:r w:rsidRPr="00BD022A" w:rsidDel="008360E3">
          <w:delText xml:space="preserve">integrated within </w:delText>
        </w:r>
        <w:r w:rsidR="00340B7A" w:rsidDel="008360E3">
          <w:delText>the same optical NE as the ROADM</w:delText>
        </w:r>
        <w:r w:rsidRPr="00BD022A" w:rsidDel="008360E3">
          <w:delText xml:space="preserve"> or </w:delText>
        </w:r>
        <w:r w:rsidR="00340B7A" w:rsidDel="008360E3">
          <w:delText xml:space="preserve">are physically located on a device </w:delText>
        </w:r>
        <w:r w:rsidRPr="00BD022A" w:rsidDel="008360E3">
          <w:delText xml:space="preserve">external to </w:delText>
        </w:r>
        <w:r w:rsidR="00340B7A" w:rsidDel="008360E3">
          <w:delText xml:space="preserve">the </w:delText>
        </w:r>
        <w:r w:rsidRPr="00BD022A" w:rsidDel="008360E3">
          <w:delText>ROADM</w:delText>
        </w:r>
      </w:del>
      <w:bookmarkEnd w:id="1000"/>
      <w:ins w:id="1001" w:author="BOUQUIER, JEAN-FRANCOIS, Vodafone" w:date="2022-02-08T13:53:00Z">
        <w:del w:id="1002" w:author="Italo Busi" w:date="2022-02-21T12:29:00Z">
          <w:r w:rsidR="00422D37" w:rsidDel="008360E3">
            <w:delText xml:space="preserve">. </w:delText>
          </w:r>
        </w:del>
      </w:ins>
      <w:del w:id="1003" w:author="Italo Busi" w:date="2022-02-21T12:29:00Z">
        <w:r w:rsidRPr="00BD022A" w:rsidDel="008360E3">
          <w:delText>, since in also i</w:delText>
        </w:r>
      </w:del>
      <w:ins w:id="1004" w:author="BOUQUIER, JEAN-FRANCOIS, Vodafone" w:date="2022-02-08T13:53:00Z">
        <w:del w:id="1005" w:author="Italo Busi" w:date="2022-02-21T12:29:00Z">
          <w:r w:rsidR="004874B1" w:rsidDel="008360E3">
            <w:delText>I</w:delText>
          </w:r>
        </w:del>
      </w:ins>
      <w:ins w:id="1006" w:author="BOUQUIER, JEAN-FRANCOIS, Vodafone" w:date="2022-02-21T11:31:00Z">
        <w:del w:id="1007" w:author="Italo Busi" w:date="2022-02-21T12:29:00Z">
          <w:r w:rsidRPr="00BD022A" w:rsidDel="008360E3">
            <w:delText>n</w:delText>
          </w:r>
        </w:del>
      </w:ins>
      <w:del w:id="1008" w:author="Italo Busi" w:date="2022-02-21T12:29:00Z">
        <w:r w:rsidRPr="00BD022A" w:rsidDel="008360E3">
          <w:delText xml:space="preserve">in the latter case the </w:delText>
        </w:r>
      </w:del>
      <w:del w:id="1009" w:author="Italo Busi" w:date="2022-02-21T11:41:00Z">
        <w:r w:rsidRPr="00BD022A" w:rsidDel="003650D7">
          <w:delText xml:space="preserve">Optical Trasponders </w:delText>
        </w:r>
      </w:del>
      <w:del w:id="1010" w:author="Italo Busi" w:date="2022-02-21T12:29:00Z">
        <w:r w:rsidRPr="00BD022A" w:rsidDel="008360E3">
          <w:delText>and the ROADMs are under the control of the same O-PNC.</w:delText>
        </w:r>
        <w:commentRangeEnd w:id="996"/>
        <w:r w:rsidR="00882205" w:rsidRPr="004E7492" w:rsidDel="008360E3">
          <w:commentReference w:id="996"/>
        </w:r>
      </w:del>
    </w:p>
    <w:p w14:paraId="30A32CD9" w14:textId="156E01FF" w:rsidR="00D32713" w:rsidRDefault="00D32713" w:rsidP="00D32713">
      <w:r>
        <w:t>All the optical links are intra-domain and the</w:t>
      </w:r>
      <w:r w:rsidR="005C5E02">
        <w:t>y</w:t>
      </w:r>
      <w:r>
        <w:t xml:space="preserve"> </w:t>
      </w:r>
      <w:r w:rsidR="00340B7A">
        <w:t xml:space="preserve">are </w:t>
      </w:r>
      <w:r>
        <w:t>discovered by O-PNCs</w:t>
      </w:r>
      <w:r w:rsidR="00340B7A">
        <w:t>,</w:t>
      </w:r>
      <w:r>
        <w:t xml:space="preserve"> using mechanisms which are outside the scope of this document, and reported at the MPIs within the optical network topology.</w:t>
      </w:r>
    </w:p>
    <w:p w14:paraId="4CF67A17" w14:textId="5C5B3365" w:rsidR="00D32713" w:rsidRDefault="00D32713" w:rsidP="00AA0E37">
      <w:pPr>
        <w:pStyle w:val="RFCListBullet"/>
        <w:numPr>
          <w:ilvl w:val="0"/>
          <w:numId w:val="0"/>
        </w:numPr>
        <w:ind w:left="432"/>
      </w:pPr>
      <w:r>
        <w:t xml:space="preserve">In case of a multi-layer DWDM/OTN </w:t>
      </w:r>
      <w:r w:rsidR="00340B7A">
        <w:t>network domain</w:t>
      </w:r>
      <w:r>
        <w:t xml:space="preserve">, </w:t>
      </w:r>
      <w:r w:rsidR="00AA0E37">
        <w:t>multi-layer intra-domain OTN links are supported by underlay DWDM tunnels, which can be either WSON tunnels or</w:t>
      </w:r>
      <w:r>
        <w:t>, alternatively, Flexi-grid tunnel</w:t>
      </w:r>
      <w:r w:rsidR="00AA0E37">
        <w:t>s</w:t>
      </w:r>
      <w:r>
        <w:t xml:space="preserve">, depending on whether the DWDM </w:t>
      </w:r>
      <w:r w:rsidRPr="000102FD">
        <w:t>optical network is based on fixed grid or flexible-gri</w:t>
      </w:r>
      <w:r w:rsidR="00AA0E37">
        <w:t xml:space="preserve">d. This relationship is reported by the </w:t>
      </w:r>
      <w:r w:rsidR="00BD022A">
        <w:t xml:space="preserve">mechanisms described in section </w:t>
      </w:r>
      <w:r w:rsidR="00BD022A">
        <w:fldChar w:fldCharType="begin"/>
      </w:r>
      <w:r w:rsidR="00BD022A">
        <w:instrText xml:space="preserve"> REF _Ref92815221 \r \h \t </w:instrText>
      </w:r>
      <w:r w:rsidR="004E7492">
        <w:instrText xml:space="preserve"> \* MERGEFORMAT </w:instrText>
      </w:r>
      <w:r w:rsidR="00BD022A">
        <w:fldChar w:fldCharType="separate"/>
      </w:r>
      <w:r w:rsidR="008A1F89">
        <w:t>4.1.2</w:t>
      </w:r>
      <w:r w:rsidR="00BD022A">
        <w:fldChar w:fldCharType="end"/>
      </w:r>
      <w:r>
        <w:t>.</w:t>
      </w:r>
    </w:p>
    <w:p w14:paraId="2552C1A8" w14:textId="6191CD8E" w:rsidR="00A74E7B" w:rsidRPr="004E7492" w:rsidRDefault="00A74E7B" w:rsidP="00A74E7B">
      <w:pPr>
        <w:pStyle w:val="Heading3"/>
        <w:rPr>
          <w:rFonts w:cs="Courier New"/>
          <w:bCs w:val="0"/>
          <w:szCs w:val="24"/>
        </w:rPr>
      </w:pPr>
      <w:bookmarkStart w:id="1011" w:name="_Ref92815221"/>
      <w:bookmarkStart w:id="1012" w:name="_Ref92309175"/>
      <w:bookmarkStart w:id="1013" w:name="_Toc96943433"/>
      <w:r w:rsidRPr="004E7492">
        <w:rPr>
          <w:rFonts w:cs="Courier New"/>
          <w:bCs w:val="0"/>
          <w:szCs w:val="24"/>
        </w:rPr>
        <w:lastRenderedPageBreak/>
        <w:t>Optical path discovery</w:t>
      </w:r>
      <w:bookmarkEnd w:id="1011"/>
      <w:bookmarkEnd w:id="1012"/>
      <w:bookmarkEnd w:id="1013"/>
    </w:p>
    <w:p w14:paraId="72DC1B67" w14:textId="199E6580" w:rsidR="00A74E7B" w:rsidRDefault="00A74E7B" w:rsidP="00A74E7B">
      <w:r>
        <w:t>The WSON Tunnel Model or, alternatively, the Flexi</w:t>
      </w:r>
      <w:r>
        <w:noBreakHyphen/>
        <w:t xml:space="preserve">grid Tunnel model, depending on whether the DWDM </w:t>
      </w:r>
      <w:r w:rsidRPr="000102FD">
        <w:t>optical network is based on fixed grid or flexible-grid</w:t>
      </w:r>
      <w:r>
        <w:t>, is used to report all the DWDM tunnels established within the optical network.</w:t>
      </w:r>
    </w:p>
    <w:p w14:paraId="0114224D" w14:textId="2E761B5E" w:rsidR="00A74E7B" w:rsidRDefault="00A74E7B" w:rsidP="00A74E7B">
      <w:pPr>
        <w:pStyle w:val="RFCListBullet"/>
        <w:numPr>
          <w:ilvl w:val="0"/>
          <w:numId w:val="0"/>
        </w:numPr>
        <w:ind w:left="432"/>
      </w:pPr>
      <w:r>
        <w:t xml:space="preserve">When the </w:t>
      </w:r>
      <w:commentRangeStart w:id="1014"/>
      <w:del w:id="1015" w:author="Italo Busi" w:date="2022-02-21T12:30:00Z">
        <w:r w:rsidDel="008360E3">
          <w:delText>optional</w:delText>
        </w:r>
        <w:commentRangeEnd w:id="1014"/>
        <w:r w:rsidR="002718C0" w:rsidRPr="004E7492" w:rsidDel="008360E3">
          <w:commentReference w:id="1014"/>
        </w:r>
        <w:r w:rsidDel="008360E3">
          <w:delText xml:space="preserve"> </w:delText>
        </w:r>
      </w:del>
      <w:r>
        <w:t xml:space="preserve">OTN </w:t>
      </w:r>
      <w:ins w:id="1016" w:author="Italo Busi" w:date="2022-02-21T19:48:00Z">
        <w:r w:rsidR="00E757B6">
          <w:t xml:space="preserve">switching </w:t>
        </w:r>
      </w:ins>
      <w:r>
        <w:t xml:space="preserve">layer is deployed within the optical domain, the OTN Tunnel Model is used to report </w:t>
      </w:r>
      <w:r w:rsidR="004029EF">
        <w:t xml:space="preserve">all </w:t>
      </w:r>
      <w:r>
        <w:t>the OTN tunnels established within the optical network.</w:t>
      </w:r>
    </w:p>
    <w:p w14:paraId="7C749C64" w14:textId="0404BD1E" w:rsidR="00A74E7B" w:rsidRDefault="00A74E7B" w:rsidP="00A74E7B">
      <w:pPr>
        <w:pStyle w:val="RFCListBullet"/>
        <w:numPr>
          <w:ilvl w:val="0"/>
          <w:numId w:val="0"/>
        </w:numPr>
        <w:ind w:left="432"/>
      </w:pPr>
      <w:r>
        <w:t xml:space="preserve">The Ethernet client signal Model is used to report </w:t>
      </w:r>
      <w:r w:rsidR="004029EF">
        <w:t xml:space="preserve">all </w:t>
      </w:r>
      <w:r>
        <w:t xml:space="preserve">the </w:t>
      </w:r>
      <w:r w:rsidR="004029EF">
        <w:t xml:space="preserve">Ethernet </w:t>
      </w:r>
      <w:r>
        <w:t xml:space="preserve">connectivity provided by </w:t>
      </w:r>
      <w:r w:rsidR="00AA0E37">
        <w:t xml:space="preserve">the underlay </w:t>
      </w:r>
      <w:r>
        <w:t xml:space="preserve">optical tunnels between </w:t>
      </w:r>
      <w:r w:rsidR="00340B7A">
        <w:t xml:space="preserve">Ethernet client </w:t>
      </w:r>
      <w:r w:rsidR="004029EF">
        <w:t>LTPs</w:t>
      </w:r>
      <w:r>
        <w:t>.</w:t>
      </w:r>
      <w:r w:rsidR="004029EF">
        <w:t xml:space="preserve"> The underlay optical tunnels can be either DWDM tunnels or, when the optional OTN </w:t>
      </w:r>
      <w:ins w:id="1017" w:author="Italo Busi" w:date="2022-02-21T19:49:00Z">
        <w:r w:rsidR="00E757B6">
          <w:t xml:space="preserve">switching </w:t>
        </w:r>
      </w:ins>
      <w:r w:rsidR="004029EF">
        <w:t>layer is deployed, OTN tunnel</w:t>
      </w:r>
      <w:r w:rsidR="00D718BE">
        <w:t>s</w:t>
      </w:r>
      <w:r w:rsidR="004029EF">
        <w:t>.</w:t>
      </w:r>
    </w:p>
    <w:p w14:paraId="3830FDA5" w14:textId="0E9829F5" w:rsidR="004029EF" w:rsidRDefault="004029EF" w:rsidP="004029EF">
      <w:r>
        <w:t xml:space="preserve">The DWDM tunnels can be used as underlay tunnels to support either Ethernet client connectivity or </w:t>
      </w:r>
      <w:commentRangeStart w:id="1018"/>
      <w:commentRangeStart w:id="1019"/>
      <w:r>
        <w:t xml:space="preserve">multi-layer </w:t>
      </w:r>
      <w:commentRangeEnd w:id="1018"/>
      <w:r w:rsidR="002718C0" w:rsidRPr="004E7492">
        <w:commentReference w:id="1018"/>
      </w:r>
      <w:commentRangeEnd w:id="1019"/>
      <w:r w:rsidR="0048605B" w:rsidRPr="004E7492">
        <w:commentReference w:id="1019"/>
      </w:r>
      <w:r>
        <w:t>intra-domain OTN links. In the latter case, the hierarchical-link container, defined in [TE-TUNNEL], is used to reference which multi-layer intra-domain OTN links are supported by the underlay DWDM tunnels.</w:t>
      </w:r>
    </w:p>
    <w:p w14:paraId="20A09FEB" w14:textId="31CF89E7" w:rsidR="00A74E7B" w:rsidRDefault="00D718BE" w:rsidP="00D718BE">
      <w:r>
        <w:t xml:space="preserve">The </w:t>
      </w:r>
      <w:r w:rsidR="00A74E7B">
        <w:t xml:space="preserve">O-PNCs report in their operational </w:t>
      </w:r>
      <w:proofErr w:type="spellStart"/>
      <w:r w:rsidR="00A74E7B">
        <w:t>datastores</w:t>
      </w:r>
      <w:proofErr w:type="spellEnd"/>
      <w:r w:rsidR="00A74E7B">
        <w:t xml:space="preserve"> all the Ethernet client </w:t>
      </w:r>
      <w:proofErr w:type="spellStart"/>
      <w:r>
        <w:t>connectivities</w:t>
      </w:r>
      <w:proofErr w:type="spellEnd"/>
      <w:r w:rsidR="00A74E7B">
        <w:t xml:space="preserve"> and all the optical tunnels </w:t>
      </w:r>
      <w:r>
        <w:t xml:space="preserve">deployed within their optical domain </w:t>
      </w:r>
      <w:proofErr w:type="spellStart"/>
      <w:r>
        <w:t>regarless</w:t>
      </w:r>
      <w:proofErr w:type="spellEnd"/>
      <w:r>
        <w:t xml:space="preserve"> of the mechanisms being used to set them up, such as </w:t>
      </w:r>
      <w:r w:rsidR="00A74E7B">
        <w:t xml:space="preserve">the mechanisms described 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8A1F89">
        <w:t>4.2.2</w:t>
      </w:r>
      <w:r w:rsidR="00A74E7B">
        <w:fldChar w:fldCharType="end"/>
      </w:r>
      <w:r w:rsidR="00A74E7B">
        <w:t xml:space="preserve">, as well as other </w:t>
      </w:r>
      <w:r>
        <w:t xml:space="preserve">mechanism (e.g., </w:t>
      </w:r>
      <w:r w:rsidR="00A74E7B">
        <w:t>static configuration</w:t>
      </w:r>
      <w:r>
        <w:t>),</w:t>
      </w:r>
      <w:r w:rsidR="00A74E7B">
        <w:t xml:space="preserve"> which are outside the scope of this document.</w:t>
      </w:r>
    </w:p>
    <w:p w14:paraId="3A68BD09" w14:textId="68CC11CA" w:rsidR="007666B8" w:rsidRPr="004E7492" w:rsidRDefault="00DD05D5" w:rsidP="00954E1B">
      <w:pPr>
        <w:pStyle w:val="Heading3"/>
        <w:rPr>
          <w:rFonts w:cs="Courier New"/>
          <w:bCs w:val="0"/>
          <w:szCs w:val="24"/>
        </w:rPr>
      </w:pPr>
      <w:bookmarkStart w:id="1020" w:name="_Ref92128895"/>
      <w:bookmarkStart w:id="1021" w:name="_Ref92133940"/>
      <w:bookmarkStart w:id="1022" w:name="_Toc96943434"/>
      <w:r w:rsidRPr="004E7492">
        <w:rPr>
          <w:rFonts w:cs="Courier New"/>
          <w:bCs w:val="0"/>
          <w:szCs w:val="24"/>
        </w:rPr>
        <w:t>Packet</w:t>
      </w:r>
      <w:r w:rsidR="007666B8" w:rsidRPr="004E7492">
        <w:rPr>
          <w:rFonts w:cs="Courier New"/>
          <w:bCs w:val="0"/>
          <w:szCs w:val="24"/>
        </w:rPr>
        <w:t xml:space="preserve"> topology discovery</w:t>
      </w:r>
      <w:bookmarkEnd w:id="1020"/>
      <w:bookmarkEnd w:id="1021"/>
      <w:bookmarkEnd w:id="1022"/>
    </w:p>
    <w:p w14:paraId="50D55CF3" w14:textId="05B1C0C3" w:rsidR="007666B8" w:rsidRDefault="00F34AD7" w:rsidP="00E3671A">
      <w:r>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190591A9" w14:textId="7641020A" w:rsidR="00F34AD7" w:rsidRDefault="00816DC3" w:rsidP="00E3671A">
      <w:r w:rsidRPr="00816DC3">
        <w:t>In order to allow the MDSC to discover the complete multi-layer and multi-domain network topology and to correlate it with the hardware inventory information</w:t>
      </w:r>
      <w:r>
        <w:t xml:space="preserve"> as well as to perform multi-domain SR-TE path computation, th</w:t>
      </w:r>
      <w:r w:rsidR="00F34AD7">
        <w:t>e P-PNCs report the full SR-TE network</w:t>
      </w:r>
      <w:r>
        <w:t>, including all the information that is required by the MDSC to perform SR-TE path computation</w:t>
      </w:r>
      <w:r w:rsidR="00F34AD7">
        <w:t xml:space="preserve">. In particular, one TE node is reported for each </w:t>
      </w:r>
      <w:del w:id="1023" w:author="Italo Busi" w:date="2022-02-24T17:16:00Z">
        <w:r w:rsidR="00F34AD7" w:rsidDel="00275C2F">
          <w:delText>IP</w:delText>
        </w:r>
      </w:del>
      <w:r w:rsidR="00F34AD7">
        <w:t xml:space="preserve"> router and one TE link is reported for each intra-domain IP link.</w:t>
      </w:r>
      <w:ins w:id="1024" w:author="Italo Busi" w:date="2022-02-24T20:23:00Z">
        <w:r w:rsidR="00795C87">
          <w:t xml:space="preserve"> The SR-TE topology also reports the IP LTPs terminating the inter-domain IP links.</w:t>
        </w:r>
      </w:ins>
    </w:p>
    <w:p w14:paraId="671D38EF" w14:textId="506574C5" w:rsidR="00894292" w:rsidRDefault="00894292" w:rsidP="00894292">
      <w:commentRangeStart w:id="1025"/>
      <w:commentRangeStart w:id="1026"/>
      <w:r>
        <w:lastRenderedPageBreak/>
        <w:t>All the intra-domain IP links are discovered by the P</w:t>
      </w:r>
      <w:r>
        <w:noBreakHyphen/>
        <w:t xml:space="preserve">PNCs, using </w:t>
      </w:r>
      <w:del w:id="1027" w:author="Italo Busi" w:date="2022-02-24T19:23:00Z">
        <w:r w:rsidR="009833C4" w:rsidDel="00B720B9">
          <w:delText xml:space="preserve">either </w:delText>
        </w:r>
      </w:del>
      <w:ins w:id="1028" w:author="Italo Busi" w:date="2022-02-24T19:23:00Z">
        <w:r w:rsidR="00B720B9">
          <w:t xml:space="preserve">mechanisms, such as </w:t>
        </w:r>
      </w:ins>
      <w:r w:rsidRPr="00426BBF">
        <w:t>LLDP [IEEE 802.1AB]</w:t>
      </w:r>
      <w:del w:id="1029" w:author="Italo Busi" w:date="2022-02-24T19:23:00Z">
        <w:r w:rsidDel="00B720B9">
          <w:delText xml:space="preserve"> or any other mechanisms</w:delText>
        </w:r>
      </w:del>
      <w:r>
        <w:t>, which are outside the scope of this document, and reported at the MPIs within the SR-TE network topology</w:t>
      </w:r>
      <w:commentRangeEnd w:id="1025"/>
      <w:r w:rsidR="000E61DB" w:rsidRPr="004E7492">
        <w:commentReference w:id="1025"/>
      </w:r>
      <w:commentRangeEnd w:id="1026"/>
      <w:r w:rsidR="00275C2F" w:rsidRPr="004E7492">
        <w:commentReference w:id="1026"/>
      </w:r>
      <w:r>
        <w:t>.</w:t>
      </w:r>
    </w:p>
    <w:p w14:paraId="22703579" w14:textId="5D438C3C" w:rsidR="00DD05D5" w:rsidRDefault="00DD05D5" w:rsidP="00DD05D5">
      <w:pPr>
        <w:pStyle w:val="RFCListBullet"/>
        <w:numPr>
          <w:ilvl w:val="0"/>
          <w:numId w:val="0"/>
        </w:numPr>
        <w:ind w:left="432"/>
      </w:pPr>
      <w:r>
        <w:t xml:space="preserve">The Ethernet Topology Model is used to report the </w:t>
      </w:r>
      <w:del w:id="1030" w:author="Italo Busi" w:date="2022-02-24T19:24:00Z">
        <w:r w:rsidDel="00050B1F">
          <w:delText xml:space="preserve">underlay </w:delText>
        </w:r>
      </w:del>
      <w:r>
        <w:t xml:space="preserve">intra-domain Ethernet links supporting the intra-domain IP links as well as the Ethernet LTPs that </w:t>
      </w:r>
      <w:commentRangeStart w:id="1031"/>
      <w:del w:id="1032" w:author="Italo Busi" w:date="2022-03-01T11:32:00Z">
        <w:r w:rsidR="008360E3" w:rsidDel="003F2D35">
          <w:delText xml:space="preserve">could </w:delText>
        </w:r>
      </w:del>
      <w:ins w:id="1033" w:author="BOUQUIER, JEAN-FRANCOIS, Vodafone" w:date="2022-02-08T14:00:00Z">
        <w:del w:id="1034" w:author="Italo Busi" w:date="2022-03-01T11:32:00Z">
          <w:r w:rsidR="008360E3" w:rsidDel="003F2D35">
            <w:delText>can</w:delText>
          </w:r>
        </w:del>
      </w:ins>
      <w:ins w:id="1035" w:author="Italo Busi" w:date="2022-03-01T11:32:00Z">
        <w:r w:rsidR="003F2D35">
          <w:t>might</w:t>
        </w:r>
      </w:ins>
      <w:ins w:id="1036" w:author="BOUQUIER, JEAN-FRANCOIS, Vodafone" w:date="2022-02-08T14:00:00Z">
        <w:r w:rsidR="008360E3">
          <w:t xml:space="preserve"> </w:t>
        </w:r>
      </w:ins>
      <w:commentRangeEnd w:id="1031"/>
      <w:r w:rsidR="00014516" w:rsidRPr="004E7492">
        <w:commentReference w:id="1031"/>
      </w:r>
      <w:r>
        <w:t>terminate cross-layer links, inter-domain Ethernet links or access links</w:t>
      </w:r>
      <w:del w:id="1037" w:author="Italo Busi" w:date="2022-02-21T17:15:00Z">
        <w:r w:rsidDel="00014516">
          <w:delText xml:space="preserve">: </w:delText>
        </w:r>
        <w:r w:rsidR="006D67FC" w:rsidDel="00014516">
          <w:delText xml:space="preserve">at least </w:delText>
        </w:r>
        <w:r w:rsidDel="00014516">
          <w:delText>one Ethernet LTP is reported for each Ethernet interface on the router</w:delText>
        </w:r>
      </w:del>
      <w:ins w:id="1038" w:author="Italo Busi" w:date="2022-02-21T17:15:00Z">
        <w:r w:rsidR="00014516">
          <w:t xml:space="preserve">, as described in detail in section </w:t>
        </w:r>
      </w:ins>
      <w:ins w:id="1039" w:author="Italo Busi" w:date="2022-02-21T17:16:00Z">
        <w:r w:rsidR="00014516">
          <w:fldChar w:fldCharType="begin"/>
        </w:r>
        <w:r w:rsidR="00014516">
          <w:instrText xml:space="preserve"> REF _Ref90908761 \r \h \t </w:instrText>
        </w:r>
      </w:ins>
      <w:r w:rsidR="004E7492">
        <w:instrText xml:space="preserve"> \* MERGEFORMAT </w:instrText>
      </w:r>
      <w:ins w:id="1040" w:author="Italo Busi" w:date="2022-02-21T17:16:00Z">
        <w:r w:rsidR="00014516">
          <w:fldChar w:fldCharType="separate"/>
        </w:r>
      </w:ins>
      <w:ins w:id="1041" w:author="Italo Busi" w:date="2022-02-28T12:22:00Z">
        <w:r w:rsidR="008A1F89">
          <w:t>4.1.5</w:t>
        </w:r>
      </w:ins>
      <w:ins w:id="1042" w:author="Italo Busi" w:date="2022-02-21T17:16:00Z">
        <w:r w:rsidR="00014516">
          <w:fldChar w:fldCharType="end"/>
        </w:r>
      </w:ins>
      <w:ins w:id="1043" w:author="Italo Busi" w:date="2022-02-21T20:00:00Z">
        <w:r w:rsidR="000E61DB">
          <w:t xml:space="preserve"> and</w:t>
        </w:r>
      </w:ins>
      <w:ins w:id="1044" w:author="Italo Busi" w:date="2022-02-24T19:24:00Z">
        <w:r w:rsidR="00050B1F">
          <w:t xml:space="preserve"> in section</w:t>
        </w:r>
      </w:ins>
      <w:ins w:id="1045" w:author="Italo Busi" w:date="2022-02-21T20:00:00Z">
        <w:r w:rsidR="000E61DB">
          <w:t xml:space="preserve"> </w:t>
        </w:r>
        <w:r w:rsidR="000E61DB">
          <w:fldChar w:fldCharType="begin"/>
        </w:r>
        <w:r w:rsidR="000E61DB">
          <w:instrText xml:space="preserve"> REF _Ref96366061 \r \h \t </w:instrText>
        </w:r>
      </w:ins>
      <w:r w:rsidR="004E7492">
        <w:instrText xml:space="preserve"> \* MERGEFORMAT </w:instrText>
      </w:r>
      <w:r w:rsidR="000E61DB">
        <w:fldChar w:fldCharType="separate"/>
      </w:r>
      <w:ins w:id="1046" w:author="Italo Busi" w:date="2022-02-28T12:22:00Z">
        <w:r w:rsidR="008A1F89">
          <w:t>4.1.6</w:t>
        </w:r>
      </w:ins>
      <w:ins w:id="1047" w:author="Italo Busi" w:date="2022-02-21T20:00:00Z">
        <w:r w:rsidR="000E61DB">
          <w:fldChar w:fldCharType="end"/>
        </w:r>
      </w:ins>
      <w:r>
        <w:t>.</w:t>
      </w:r>
    </w:p>
    <w:p w14:paraId="61123C6E" w14:textId="5ABB65F6" w:rsidR="006D67FC" w:rsidDel="00880CFB" w:rsidRDefault="006D67FC" w:rsidP="006D67FC">
      <w:pPr>
        <w:pStyle w:val="RFCListBullet"/>
        <w:numPr>
          <w:ilvl w:val="0"/>
          <w:numId w:val="0"/>
        </w:numPr>
        <w:ind w:left="432"/>
        <w:rPr>
          <w:moveFrom w:id="1048" w:author="Italo Busi" w:date="2022-02-21T17:27:00Z"/>
        </w:rPr>
      </w:pPr>
      <w:moveFromRangeStart w:id="1049" w:author="Italo Busi" w:date="2022-02-21T17:27:00Z" w:name="move96356878"/>
      <w:moveFrom w:id="1050" w:author="Italo Busi" w:date="2022-02-21T17:27:00Z">
        <w:r w:rsidDel="00880CFB">
          <w:t>It is worth noting that the P</w:t>
        </w:r>
        <w:r w:rsidDel="00880CFB">
          <w:noBreakHyphen/>
          <w:t>PNC may not be aware whether an Ethernet interface on the router terminates an intra-domain single-layer IP link, a cross-layer link, an inter-domain IP link or an access link.</w:t>
        </w:r>
      </w:moveFrom>
    </w:p>
    <w:p w14:paraId="04D18253" w14:textId="0831651B" w:rsidR="00DD05D5" w:rsidDel="00880CFB" w:rsidRDefault="006D67FC" w:rsidP="00880CFB">
      <w:pPr>
        <w:rPr>
          <w:moveFrom w:id="1051" w:author="Italo Busi" w:date="2022-02-21T17:27:00Z"/>
        </w:rPr>
      </w:pPr>
      <w:moveFrom w:id="1052" w:author="Italo Busi" w:date="2022-02-21T17:27:00Z">
        <w:r w:rsidDel="00880CFB">
          <w:t xml:space="preserve">In this case, as described in </w:t>
        </w:r>
        <w:r w:rsidR="00880CFB" w:rsidDel="00880CFB">
          <w:t xml:space="preserve">section </w:t>
        </w:r>
        <w:r w:rsidR="00880CFB" w:rsidDel="00880CFB">
          <w:fldChar w:fldCharType="begin"/>
        </w:r>
        <w:commentRangeStart w:id="1053"/>
        <w:commentRangeStart w:id="1054"/>
        <w:r w:rsidR="00880CFB" w:rsidDel="00880CFB">
          <w:instrText xml:space="preserve"> REF _Ref90908761 \r \h \t  \* MERGEFORMAT </w:instrText>
        </w:r>
      </w:moveFrom>
      <w:del w:id="1055" w:author="Italo Busi" w:date="2022-02-21T17:27:00Z"/>
      <w:moveFrom w:id="1056" w:author="Italo Busi" w:date="2022-02-21T17:27:00Z">
        <w:r w:rsidR="00880CFB" w:rsidDel="00880CFB">
          <w:fldChar w:fldCharType="separate"/>
        </w:r>
        <w:r w:rsidR="00880CFB" w:rsidDel="00880CFB">
          <w:t>4.1.5</w:t>
        </w:r>
        <w:commentRangeEnd w:id="1054"/>
        <w:ins w:id="1057" w:author="Sergio" w:date="2022-02-21T11:32:00Z">
          <w:r w:rsidR="00880CFB" w:rsidRPr="004E7492" w:rsidDel="00880CFB">
            <w:commentReference w:id="1054"/>
          </w:r>
        </w:ins>
      </w:moveFrom>
      <w:commentRangeEnd w:id="1053"/>
      <w:r w:rsidR="000E61DB" w:rsidRPr="004E7492">
        <w:commentReference w:id="1053"/>
      </w:r>
      <w:moveFrom w:id="1058" w:author="Italo Busi" w:date="2022-02-21T17:27:00Z">
        <w:r w:rsidR="00880CFB" w:rsidDel="00880CFB">
          <w:fldChar w:fldCharType="end"/>
        </w:r>
        <w:r w:rsidR="00880CFB" w:rsidDel="00880CFB">
          <w:t xml:space="preserve">, two Ethernet </w:t>
        </w:r>
        <w:r w:rsidR="00435926" w:rsidDel="00880CFB">
          <w:t>LTPs are reported by the P-PNC for each Ethernet interface on the router: the overlay Ethernet LTPs are connected trhought the intra-domain Ethernet link discovered by the P-PNC while the underlay Ethernet LTPs are not associatd to any intra-domain Ethenret link and are reported together with the plug-id information if available by the P-PNC.</w:t>
        </w:r>
      </w:moveFrom>
    </w:p>
    <w:p w14:paraId="15E01235" w14:textId="2AC22129" w:rsidR="00435926" w:rsidDel="00880CFB" w:rsidRDefault="00435926" w:rsidP="00894292">
      <w:pPr>
        <w:rPr>
          <w:moveFrom w:id="1059" w:author="Italo Busi" w:date="2022-02-21T17:27:00Z"/>
        </w:rPr>
      </w:pPr>
      <w:moveFrom w:id="1060" w:author="Italo Busi" w:date="2022-02-21T17:27:00Z">
        <w:r w:rsidDel="00880CFB">
          <w:t xml:space="preserve">The </w:t>
        </w:r>
        <w:commentRangeStart w:id="1061"/>
        <w:commentRangeStart w:id="1062"/>
        <w:r w:rsidDel="00880CFB">
          <w:t>underlay</w:t>
        </w:r>
        <w:commentRangeEnd w:id="1061"/>
        <w:r w:rsidR="00544D02" w:rsidRPr="004E7492" w:rsidDel="00880CFB">
          <w:commentReference w:id="1061"/>
        </w:r>
      </w:moveFrom>
      <w:commentRangeEnd w:id="1062"/>
      <w:r w:rsidR="000E61DB" w:rsidRPr="004E7492">
        <w:commentReference w:id="1062"/>
      </w:r>
      <w:moveFrom w:id="1063" w:author="Italo Busi" w:date="2022-02-21T17:27:00Z">
        <w:r w:rsidDel="00880CFB">
          <w:t xml:space="preserve"> Ethernet LTP can be omitted if the P-PNC knows, by mechanisms which are outside the scope of this document, that the intra-domain IP link is a single-layer IP link supported by a physical Ethernet link between the two adjacent routers’ ports.</w:t>
        </w:r>
      </w:moveFrom>
    </w:p>
    <w:p w14:paraId="279A4A82" w14:textId="673060AC" w:rsidR="00B60252" w:rsidRPr="004E7492" w:rsidDel="001F25C9" w:rsidRDefault="00B60252" w:rsidP="00B60252">
      <w:pPr>
        <w:pStyle w:val="Heading3"/>
        <w:rPr>
          <w:rFonts w:cs="Courier New"/>
          <w:bCs w:val="0"/>
          <w:szCs w:val="24"/>
        </w:rPr>
      </w:pPr>
      <w:bookmarkStart w:id="1064" w:name="_Ref93944132"/>
      <w:bookmarkStart w:id="1065" w:name="_Toc96943435"/>
      <w:moveFromRangeEnd w:id="1049"/>
      <w:r w:rsidRPr="004E7492" w:rsidDel="001F25C9">
        <w:rPr>
          <w:rFonts w:cs="Courier New"/>
          <w:bCs w:val="0"/>
          <w:szCs w:val="24"/>
        </w:rPr>
        <w:t>SR-TE path</w:t>
      </w:r>
      <w:del w:id="1066" w:author="Italo Busi" w:date="2022-02-24T19:26:00Z">
        <w:r w:rsidRPr="004E7492" w:rsidDel="00050B1F">
          <w:rPr>
            <w:rFonts w:cs="Courier New"/>
            <w:bCs w:val="0"/>
            <w:szCs w:val="24"/>
          </w:rPr>
          <w:delText>s</w:delText>
        </w:r>
      </w:del>
      <w:r w:rsidRPr="004E7492" w:rsidDel="001F25C9">
        <w:rPr>
          <w:rFonts w:cs="Courier New"/>
          <w:bCs w:val="0"/>
          <w:szCs w:val="24"/>
        </w:rPr>
        <w:t xml:space="preserve"> discovery</w:t>
      </w:r>
      <w:bookmarkEnd w:id="1064"/>
      <w:bookmarkEnd w:id="1065"/>
    </w:p>
    <w:p w14:paraId="652933EB" w14:textId="45F981F9" w:rsidR="00B60252" w:rsidDel="001F25C9" w:rsidRDefault="00B60252" w:rsidP="00B60252">
      <w:r w:rsidDel="001F25C9">
        <w:t>This version of the draft assumes that discovery of existing SR</w:t>
      </w:r>
      <w:r w:rsidDel="001F25C9">
        <w:softHyphen/>
      </w:r>
      <w:r w:rsidDel="001F25C9">
        <w:noBreakHyphen/>
        <w:t>TE paths, including their bandwidth, at the MPI is done using the generic TE tunnel YANG data model, defined in [TE</w:t>
      </w:r>
      <w:r w:rsidDel="001F25C9">
        <w:noBreakHyphen/>
        <w:t>TUNNEL], with SR</w:t>
      </w:r>
      <w:r w:rsidDel="001F25C9">
        <w:noBreakHyphen/>
        <w:t xml:space="preserve">TE specific augmentations, as </w:t>
      </w:r>
      <w:del w:id="1067" w:author="Italo Busi" w:date="2022-02-24T19:26:00Z">
        <w:r w:rsidDel="00050B1F">
          <w:delText xml:space="preserve">also </w:delText>
        </w:r>
      </w:del>
      <w:r w:rsidDel="001F25C9">
        <w:t>outlined in section 1 of [TE</w:t>
      </w:r>
      <w:r w:rsidDel="001F25C9">
        <w:noBreakHyphen/>
        <w:t>TUNNEL].</w:t>
      </w:r>
    </w:p>
    <w:p w14:paraId="3814CC16" w14:textId="7F40AB72" w:rsidR="00E96CB6" w:rsidRDefault="00E96CB6" w:rsidP="00E96CB6">
      <w:pPr>
        <w:pStyle w:val="RFCListBullet"/>
        <w:numPr>
          <w:ilvl w:val="0"/>
          <w:numId w:val="0"/>
        </w:numPr>
        <w:ind w:left="432"/>
      </w:pPr>
      <w:r>
        <w:t>Note that technology-specific augmentations of the generic path TE tunnel model for SR-TE path setup and discovery have been identified as a gap.</w:t>
      </w:r>
    </w:p>
    <w:p w14:paraId="78B99E47" w14:textId="77777777" w:rsidR="00B60252" w:rsidDel="001F25C9" w:rsidRDefault="00B60252" w:rsidP="00B60252">
      <w:r w:rsidDel="001F25C9">
        <w:t xml:space="preserve">To enable MDSC to discover the full end-to-end SR-TE path configuration, the </w:t>
      </w:r>
      <w:r w:rsidRPr="00C246F0" w:rsidDel="001F25C9">
        <w:t>SR-TE specific augmentation of the [TE-TUNNEL] should allow the P</w:t>
      </w:r>
      <w:r w:rsidDel="001F25C9">
        <w:t>-</w:t>
      </w:r>
      <w:r w:rsidRPr="00C246F0" w:rsidDel="001F25C9">
        <w:t>PNC to report the SID list assigned to an SR-TE path within its domain.</w:t>
      </w:r>
    </w:p>
    <w:p w14:paraId="277E6E7E" w14:textId="4F6BAE7E" w:rsidR="00B60252" w:rsidDel="001F25C9" w:rsidRDefault="00B60252" w:rsidP="00B60252">
      <w:r w:rsidRPr="00050AE8" w:rsidDel="001F25C9">
        <w:lastRenderedPageBreak/>
        <w:t xml:space="preserve">For example, </w:t>
      </w:r>
      <w:r w:rsidDel="001F25C9">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8A1F89">
        <w:t>Figure 2</w:t>
      </w:r>
      <w:r w:rsidR="004B0663">
        <w:fldChar w:fldCharType="end"/>
      </w:r>
      <w:r w:rsidDel="001F25C9">
        <w:t>,</w:t>
      </w:r>
      <w:r w:rsidRPr="004C13F2" w:rsidDel="001F25C9">
        <w:t xml:space="preserve"> the </w:t>
      </w:r>
      <w:r w:rsidDel="001F25C9">
        <w:t xml:space="preserve">PE13-P16-PE14 </w:t>
      </w:r>
      <w:r w:rsidRPr="004C13F2" w:rsidDel="001F25C9">
        <w:t>SR-TE path</w:t>
      </w:r>
      <w:r w:rsidDel="001F25C9">
        <w:t xml:space="preserve"> and the SR-TE path in the reverse direction (between PE14 and PE13)</w:t>
      </w:r>
      <w:r w:rsidRPr="004C13F2" w:rsidDel="001F25C9">
        <w:t xml:space="preserve"> </w:t>
      </w:r>
      <w:r w:rsidDel="001F25C9">
        <w:t xml:space="preserve">could be </w:t>
      </w:r>
      <w:r w:rsidRPr="004C13F2" w:rsidDel="001F25C9">
        <w:t>reported by the P-PNC</w:t>
      </w:r>
      <w:r w:rsidDel="001F25C9">
        <w:t>1</w:t>
      </w:r>
      <w:r w:rsidRPr="004C13F2" w:rsidDel="001F25C9">
        <w:t xml:space="preserve"> to the MDSC as </w:t>
      </w:r>
      <w:r w:rsidDel="001F25C9">
        <w:t xml:space="preserve">TE </w:t>
      </w:r>
      <w:r w:rsidRPr="004C13F2" w:rsidDel="001F25C9">
        <w:t xml:space="preserve">paths </w:t>
      </w:r>
      <w:r w:rsidDel="001F25C9">
        <w:t xml:space="preserve">of the same </w:t>
      </w:r>
      <w:r w:rsidRPr="004C13F2" w:rsidDel="001F25C9">
        <w:t xml:space="preserve">TE tunnel instance. </w:t>
      </w:r>
      <w:commentRangeStart w:id="1068"/>
      <w:commentRangeStart w:id="1069"/>
      <w:r w:rsidRPr="004C13F2" w:rsidDel="001F25C9">
        <w:t>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 xml:space="preserve">SR-TE </w:t>
      </w:r>
      <w:proofErr w:type="spellStart"/>
      <w:r w:rsidRPr="004C13F2" w:rsidDel="001F25C9">
        <w:t>path</w:t>
      </w:r>
      <w:r w:rsidDel="001F25C9">
        <w:t>s</w:t>
      </w:r>
      <w:proofErr w:type="gramStart"/>
      <w:r w:rsidDel="001F25C9">
        <w:t>,which</w:t>
      </w:r>
      <w:proofErr w:type="spellEnd"/>
      <w:proofErr w:type="gramEnd"/>
      <w:r w:rsidDel="001F25C9">
        <w:t xml:space="preserve"> can be symmetric or asymmetric in the two directions</w:t>
      </w:r>
      <w:commentRangeEnd w:id="1068"/>
      <w:r w:rsidR="001E0D90" w:rsidRPr="004E7492">
        <w:commentReference w:id="1068"/>
      </w:r>
      <w:commentRangeEnd w:id="1069"/>
      <w:r w:rsidR="00D80F3C" w:rsidRPr="004E7492">
        <w:commentReference w:id="1069"/>
      </w:r>
      <w:r w:rsidRPr="004C13F2" w:rsidDel="001F25C9">
        <w:t>.</w:t>
      </w:r>
    </w:p>
    <w:p w14:paraId="2EDAE315" w14:textId="71120218" w:rsidR="00B60252" w:rsidRDefault="00B60252" w:rsidP="00B60252">
      <w:r>
        <w:t xml:space="preserve">The P-PNCs use the TE tunnel model to report, at the MPI, all the SR-TE paths established within their packet domain regardless of the mechanism being used to set them up. In other words, the TE tunnel data model reports within the operational datastore both the SR-TE paths being setup by the MDSC at the MPI, using the mechanisms described in section </w:t>
      </w:r>
      <w:r>
        <w:fldChar w:fldCharType="begin"/>
      </w:r>
      <w:r>
        <w:instrText xml:space="preserve"> REF _Ref75428343 \r \h \t </w:instrText>
      </w:r>
      <w:r w:rsidR="004E7492">
        <w:instrText xml:space="preserve"> \* MERGEFORMAT </w:instrText>
      </w:r>
      <w:r>
        <w:fldChar w:fldCharType="separate"/>
      </w:r>
      <w:r w:rsidR="008A1F89">
        <w:t>4.2.3</w:t>
      </w:r>
      <w:r>
        <w:fldChar w:fldCharType="end"/>
      </w:r>
      <w:r>
        <w:t>, as well as the SR-TE paths being setup by other means, such as static configuration, which are outside the scope of this document.</w:t>
      </w:r>
    </w:p>
    <w:p w14:paraId="331546F6" w14:textId="7D0E4C40" w:rsidR="003B0D3F" w:rsidRPr="004E7492" w:rsidRDefault="003B0D3F" w:rsidP="00954E1B">
      <w:pPr>
        <w:pStyle w:val="Heading3"/>
        <w:rPr>
          <w:rFonts w:cs="Courier New"/>
          <w:bCs w:val="0"/>
          <w:szCs w:val="24"/>
        </w:rPr>
      </w:pPr>
      <w:bookmarkStart w:id="1070" w:name="_Ref90908761"/>
      <w:bookmarkStart w:id="1071" w:name="_Toc96943436"/>
      <w:r w:rsidRPr="004E7492">
        <w:rPr>
          <w:rFonts w:cs="Courier New"/>
          <w:bCs w:val="0"/>
          <w:szCs w:val="24"/>
        </w:rPr>
        <w:t>Inter-domain link</w:t>
      </w:r>
      <w:r w:rsidR="00DC7BF5" w:rsidRPr="004E7492">
        <w:rPr>
          <w:rFonts w:cs="Courier New"/>
          <w:bCs w:val="0"/>
          <w:szCs w:val="24"/>
        </w:rPr>
        <w:t>s</w:t>
      </w:r>
      <w:r w:rsidRPr="004E7492">
        <w:rPr>
          <w:rFonts w:cs="Courier New"/>
          <w:bCs w:val="0"/>
          <w:szCs w:val="24"/>
        </w:rPr>
        <w:t xml:space="preserve"> discovery</w:t>
      </w:r>
      <w:bookmarkEnd w:id="967"/>
      <w:bookmarkEnd w:id="968"/>
      <w:bookmarkEnd w:id="1070"/>
      <w:bookmarkEnd w:id="1071"/>
    </w:p>
    <w:p w14:paraId="52501386" w14:textId="5AE74941"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8A1F89">
        <w:t>Figure 1</w:t>
      </w:r>
      <w:r w:rsidR="00E72A38">
        <w:fldChar w:fldCharType="end"/>
      </w:r>
      <w:r>
        <w:t xml:space="preserve">, there are </w:t>
      </w:r>
      <w:r w:rsidR="008B719F">
        <w:t xml:space="preserve">three </w:t>
      </w:r>
      <w:r>
        <w:t>types of inter</w:t>
      </w:r>
      <w:r>
        <w:noBreakHyphen/>
        <w:t>domain links:</w:t>
      </w:r>
    </w:p>
    <w:p w14:paraId="6509D272" w14:textId="3159F994" w:rsidR="003B0D3F" w:rsidRDefault="00F13CC9" w:rsidP="003B0D3F">
      <w:pPr>
        <w:pStyle w:val="RFCListBullet"/>
      </w:pPr>
      <w:r>
        <w:t xml:space="preserve">Inter-domain </w:t>
      </w:r>
      <w:ins w:id="1072" w:author="Italo Busi" w:date="2022-02-24T19:28:00Z">
        <w:r w:rsidR="00050B1F">
          <w:t xml:space="preserve">Ethernet </w:t>
        </w:r>
      </w:ins>
      <w:del w:id="1073" w:author="Italo Busi" w:date="2022-02-24T19:29:00Z">
        <w:r w:rsidR="00E72A38" w:rsidDel="00050B1F">
          <w:delText xml:space="preserve">IP </w:delText>
        </w:r>
      </w:del>
      <w:r>
        <w:t xml:space="preserve">links </w:t>
      </w:r>
      <w:proofErr w:type="spellStart"/>
      <w:ins w:id="1074" w:author="Italo Busi" w:date="2022-02-24T19:29:00Z">
        <w:r w:rsidR="00050B1F">
          <w:t>suppoting</w:t>
        </w:r>
        <w:proofErr w:type="spellEnd"/>
        <w:r w:rsidR="00050B1F">
          <w:t xml:space="preserve"> inter-domain IP links </w:t>
        </w:r>
      </w:ins>
      <w:r w:rsidR="003B0D3F">
        <w:t xml:space="preserve">between two </w:t>
      </w:r>
      <w:proofErr w:type="spellStart"/>
      <w:r w:rsidR="00EA6B49">
        <w:t>adjancent</w:t>
      </w:r>
      <w:proofErr w:type="spellEnd"/>
      <w:r w:rsidR="00EA6B49">
        <w:t xml:space="preserve"> </w:t>
      </w:r>
      <w:r w:rsidR="003B0D3F">
        <w:t>IP domains</w:t>
      </w:r>
      <w:r w:rsidR="00B10F44">
        <w:t>;</w:t>
      </w:r>
    </w:p>
    <w:p w14:paraId="33EF23E5" w14:textId="05D919B3" w:rsidR="00B10F44" w:rsidRDefault="00F13CC9" w:rsidP="003B0D3F">
      <w:pPr>
        <w:pStyle w:val="RFCListBullet"/>
      </w:pPr>
      <w:r>
        <w:t xml:space="preserve">Cross-layer links </w:t>
      </w:r>
      <w:r w:rsidR="003B0D3F">
        <w:t xml:space="preserve">between an </w:t>
      </w:r>
      <w:proofErr w:type="spellStart"/>
      <w:r w:rsidR="00EA6B49">
        <w:t>an</w:t>
      </w:r>
      <w:proofErr w:type="spellEnd"/>
      <w:r w:rsidR="00EA6B49">
        <w:t xml:space="preserve"> IP domain and an adjacent optical domain</w:t>
      </w:r>
      <w:r w:rsidR="00B10F44">
        <w:t>;</w:t>
      </w:r>
    </w:p>
    <w:p w14:paraId="44DB464A" w14:textId="6B96A54D" w:rsidR="003B0D3F" w:rsidRDefault="00B10F44" w:rsidP="003B0D3F">
      <w:pPr>
        <w:pStyle w:val="RFCListBullet"/>
      </w:pPr>
      <w:r>
        <w:t>Access links between a CE device and a PE router</w:t>
      </w:r>
      <w:r w:rsidR="00EA6B49">
        <w:t>.</w:t>
      </w:r>
    </w:p>
    <w:p w14:paraId="2B246DC9" w14:textId="63C875C9" w:rsidR="003B0D3F" w:rsidRDefault="00B10F44" w:rsidP="003B0D3F">
      <w:r>
        <w:t xml:space="preserve">All </w:t>
      </w:r>
      <w:r w:rsidR="008B719F">
        <w:t>the three types of</w:t>
      </w:r>
      <w:r>
        <w:t xml:space="preserve"> </w:t>
      </w:r>
      <w:r w:rsidR="003B0D3F">
        <w:t xml:space="preserve">links are Ethernet </w:t>
      </w:r>
      <w:del w:id="1075" w:author="Italo Busi" w:date="2022-02-24T19:30:00Z">
        <w:r w:rsidR="003B0D3F" w:rsidDel="00050B1F">
          <w:delText xml:space="preserve">physical </w:delText>
        </w:r>
      </w:del>
      <w:r w:rsidR="003B0D3F">
        <w:t>links.</w:t>
      </w:r>
    </w:p>
    <w:p w14:paraId="1832735D" w14:textId="3611402D" w:rsidR="00B10F44" w:rsidRDefault="00B10F44" w:rsidP="00B10F44">
      <w:pPr>
        <w:pStyle w:val="RFCListBullet"/>
        <w:numPr>
          <w:ilvl w:val="0"/>
          <w:numId w:val="0"/>
        </w:numPr>
        <w:ind w:left="432"/>
      </w:pPr>
      <w:r>
        <w:t>It is worth noting that the P</w:t>
      </w:r>
      <w:r>
        <w:noBreakHyphen/>
        <w:t xml:space="preserve">PNC may not be aware whether an Ethernet </w:t>
      </w:r>
      <w:r w:rsidR="00CE1611">
        <w:t xml:space="preserve">interface terminates </w:t>
      </w:r>
      <w:r>
        <w:t xml:space="preserve">a cross-layer link, an inter-domain </w:t>
      </w:r>
      <w:ins w:id="1076" w:author="Italo Busi" w:date="2022-02-24T19:30:00Z">
        <w:r w:rsidR="00050B1F">
          <w:t>Ethernet</w:t>
        </w:r>
      </w:ins>
      <w:ins w:id="1077" w:author="Italo Busi" w:date="2022-02-21T17:29:00Z">
        <w:r w:rsidR="00880CFB">
          <w:t xml:space="preserve"> </w:t>
        </w:r>
      </w:ins>
      <w:r>
        <w:t>link or an access link.</w:t>
      </w:r>
    </w:p>
    <w:p w14:paraId="2DC1D543" w14:textId="254344AF" w:rsidR="008B719F" w:rsidRDefault="008B719F" w:rsidP="008B719F">
      <w:pPr>
        <w:pStyle w:val="RFCListBullet"/>
        <w:numPr>
          <w:ilvl w:val="0"/>
          <w:numId w:val="0"/>
        </w:numPr>
        <w:ind w:left="432"/>
      </w:pPr>
      <w:r>
        <w:t xml:space="preserve">It is not yet clarified which model can be used to report the access links between CEs and PEs (e.g., by using the Ethernet Topology Model defined in </w:t>
      </w:r>
      <w:r w:rsidRPr="008B7B43">
        <w:t>[CLIENT-TOPO]</w:t>
      </w:r>
      <w:r>
        <w:t xml:space="preserve"> or by using the </w:t>
      </w:r>
      <w:del w:id="1078" w:author="Italo Busi" w:date="2022-02-24T19:32:00Z">
        <w:r w:rsidDel="00050B1F">
          <w:delText>UNI Topology</w:delText>
        </w:r>
      </w:del>
      <w:ins w:id="1079" w:author="Italo Busi" w:date="2022-02-24T19:32:00Z">
        <w:r w:rsidR="00050B1F">
          <w:t>SAP</w:t>
        </w:r>
      </w:ins>
      <w:r>
        <w:t xml:space="preserve"> Model defined </w:t>
      </w:r>
      <w:proofErr w:type="gramStart"/>
      <w:r>
        <w:t>in  [</w:t>
      </w:r>
      <w:proofErr w:type="gramEnd"/>
      <w:del w:id="1080" w:author="Italo Busi" w:date="2022-02-24T19:32:00Z">
        <w:r w:rsidDel="00050B1F">
          <w:delText>UNI-TOPO</w:delText>
        </w:r>
      </w:del>
      <w:ins w:id="1081" w:author="Italo Busi" w:date="2022-02-24T19:32:00Z">
        <w:r w:rsidR="00050B1F">
          <w:t>SAP</w:t>
        </w:r>
      </w:ins>
      <w:r>
        <w:t>]). This has been identified as a gap.</w:t>
      </w:r>
    </w:p>
    <w:p w14:paraId="2E0A075C" w14:textId="2859C451" w:rsidR="008B719F" w:rsidRPr="00995068" w:rsidDel="00EA6B49" w:rsidRDefault="008B719F" w:rsidP="00CE1611">
      <w:r>
        <w:t>The inter</w:t>
      </w:r>
      <w:r>
        <w:noBreakHyphen/>
        <w:t xml:space="preserve">domain </w:t>
      </w:r>
      <w:del w:id="1082" w:author="Italo Busi" w:date="2022-02-24T19:33:00Z">
        <w:r w:rsidDel="00050B1F">
          <w:delText xml:space="preserve">IP </w:delText>
        </w:r>
      </w:del>
      <w:ins w:id="1083" w:author="Italo Busi" w:date="2022-02-24T19:33:00Z">
        <w:r w:rsidR="00050B1F">
          <w:t xml:space="preserve">Ethernet </w:t>
        </w:r>
      </w:ins>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46EF8C3B" w14:textId="5849B67D" w:rsidR="00107BCE" w:rsidRDefault="00107BCE" w:rsidP="00107BCE">
      <w:r>
        <w:lastRenderedPageBreak/>
        <w:t>This document considers the following two options for discovering inter</w:t>
      </w:r>
      <w:r>
        <w:noBreakHyphen/>
        <w:t xml:space="preserve">domain </w:t>
      </w:r>
      <w:del w:id="1084" w:author="Italo Busi" w:date="2022-02-24T19:33:00Z">
        <w:r w:rsidR="00CE1611" w:rsidDel="00050B1F">
          <w:delText xml:space="preserve">Ethernet </w:delText>
        </w:r>
      </w:del>
      <w:r>
        <w:t>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ins w:id="1085" w:author="Italo Busi" w:date="2022-02-24T19:37:00Z">
        <w:r w:rsidR="001872E3" w:rsidRPr="004E7492">
          <w:t xml:space="preserve">specific </w:t>
        </w:r>
      </w:ins>
      <w:r w:rsidRPr="004E7492">
        <w:t xml:space="preserve">LLDP information </w:t>
      </w:r>
      <w:ins w:id="1086" w:author="Italo Busi" w:date="2022-02-24T19:34:00Z">
        <w:r w:rsidR="001872E3" w:rsidRPr="004E7492">
          <w:t xml:space="preserve">reported </w:t>
        </w:r>
      </w:ins>
      <w:r w:rsidRPr="004E7492">
        <w:t>within the plug-id value</w:t>
      </w:r>
      <w:ins w:id="1087" w:author="Italo Busi" w:date="2022-02-24T19:37:00Z">
        <w:r w:rsidR="001872E3" w:rsidRPr="004E7492">
          <w:t xml:space="preserve">, such as the Chassis ID and Port </w:t>
        </w:r>
      </w:ins>
      <w:ins w:id="1088" w:author="Italo Busi" w:date="2022-03-01T11:37:00Z">
        <w:r w:rsidR="007058DE">
          <w:t xml:space="preserve">ID </w:t>
        </w:r>
      </w:ins>
      <w:ins w:id="1089" w:author="Italo Busi" w:date="2022-02-24T19:37:00Z">
        <w:r w:rsidR="001872E3" w:rsidRPr="004E7492">
          <w:t>mandatory TLVs,</w:t>
        </w:r>
      </w:ins>
      <w:r w:rsidRPr="004E7492">
        <w:t xml:space="preserve"> is implementation specific and needs to be consistent across all the PNCs</w:t>
      </w:r>
      <w:r w:rsidR="00CE1611" w:rsidRPr="004E7492">
        <w:t xml:space="preserve"> within the network</w:t>
      </w:r>
      <w:r w:rsidRPr="004E7492">
        <w:t>.</w:t>
      </w:r>
    </w:p>
    <w:p w14:paraId="73772526" w14:textId="062998B8"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del w:id="1090" w:author="Italo Busi" w:date="2022-02-24T19:38:00Z">
        <w:r w:rsidR="00E72A38" w:rsidDel="001872E3">
          <w:delText xml:space="preserve">IP </w:delText>
        </w:r>
      </w:del>
      <w:proofErr w:type="spellStart"/>
      <w:ins w:id="1091" w:author="Italo Busi" w:date="2022-02-24T19:38:00Z">
        <w:r w:rsidR="001872E3">
          <w:t>Ethenet</w:t>
        </w:r>
        <w:proofErr w:type="spellEnd"/>
        <w:r w:rsidR="001872E3">
          <w:t xml:space="preserve"> </w:t>
        </w:r>
      </w:ins>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commentRangeStart w:id="1092"/>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w:t>
      </w:r>
      <w:commentRangeStart w:id="1093"/>
      <w:commentRangeStart w:id="1094"/>
      <w:r w:rsidR="00983E0F" w:rsidRPr="007D6620">
        <w:t>Name</w:t>
      </w:r>
      <w:commentRangeEnd w:id="1092"/>
      <w:r w:rsidR="00021186" w:rsidRPr="004E7492">
        <w:commentReference w:id="1092"/>
      </w:r>
      <w:commentRangeEnd w:id="1093"/>
      <w:ins w:id="1095" w:author="Italo Busi" w:date="2022-02-24T19:38:00Z">
        <w:r w:rsidR="001872E3" w:rsidRPr="007D6620">
          <w:t xml:space="preserve"> TLVs</w:t>
        </w:r>
      </w:ins>
      <w:r w:rsidR="007A718A" w:rsidRPr="004E7492">
        <w:commentReference w:id="1093"/>
      </w:r>
      <w:commentRangeEnd w:id="1094"/>
      <w:r w:rsidR="007C1FCE" w:rsidRPr="004E7492">
        <w:commentReference w:id="1094"/>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5FE6E2AA" w14:textId="75F22A3C" w:rsidR="00983E0F" w:rsidRDefault="00983E0F" w:rsidP="0001325E">
      <w:r>
        <w:t xml:space="preserve">The MDSC can discover </w:t>
      </w:r>
      <w:r w:rsidR="009F4A6D">
        <w:t xml:space="preserve">a </w:t>
      </w:r>
      <w:r>
        <w:t xml:space="preserve">cross-layer link by matching the plug-id values of the </w:t>
      </w:r>
      <w:r w:rsidR="009F4A6D">
        <w:t xml:space="preserve">two </w:t>
      </w:r>
      <w:r w:rsidR="00642606">
        <w:t>Ethernet</w:t>
      </w:r>
      <w:r>
        <w:t xml:space="preserve"> LTPs reported by </w:t>
      </w:r>
      <w:del w:id="1096" w:author="Italo Busi" w:date="2022-02-24T19:39:00Z">
        <w:r w:rsidDel="001872E3">
          <w:delText xml:space="preserve">the </w:delText>
        </w:r>
      </w:del>
      <w:ins w:id="1097" w:author="Italo Busi" w:date="2022-02-24T19:39:00Z">
        <w:r w:rsidR="001872E3">
          <w:t xml:space="preserve">two </w:t>
        </w:r>
      </w:ins>
      <w:r>
        <w:t>adjacent O-PNC and P-PNC</w:t>
      </w:r>
      <w:r w:rsidR="009F4A6D">
        <w:t xml:space="preserve">: the </w:t>
      </w:r>
      <w:r>
        <w:t>P-PNC report</w:t>
      </w:r>
      <w:r w:rsidR="009F4A6D">
        <w:t xml:space="preserve">s the </w:t>
      </w:r>
      <w:r>
        <w:t xml:space="preserve">LLDP information sent by the corresponding </w:t>
      </w:r>
      <w:ins w:id="1098" w:author="Italo Busi" w:date="2022-02-24T19:42:00Z">
        <w:r w:rsidR="001872E3">
          <w:t xml:space="preserve">Ethernet interface on the </w:t>
        </w:r>
      </w:ins>
      <w:r>
        <w:t xml:space="preserve">router </w:t>
      </w:r>
      <w:del w:id="1099" w:author="Italo Busi" w:date="2022-02-24T19:42:00Z">
        <w:r w:rsidDel="001872E3">
          <w:delText>port</w:delText>
        </w:r>
        <w:r w:rsidR="009F4A6D" w:rsidDel="001872E3">
          <w:delText xml:space="preserve"> </w:delText>
        </w:r>
      </w:del>
      <w:r w:rsidR="009F4A6D">
        <w:t xml:space="preserve">while the </w:t>
      </w:r>
      <w:r>
        <w:t>O-PNC report</w:t>
      </w:r>
      <w:r w:rsidR="009F4A6D">
        <w:t xml:space="preserve">s </w:t>
      </w:r>
      <w:r>
        <w:t xml:space="preserve">the LLDP information received by the corresponding </w:t>
      </w:r>
      <w:del w:id="1100" w:author="Italo Busi" w:date="2022-02-24T19:42:00Z">
        <w:r w:rsidR="009F4A6D" w:rsidDel="001872E3">
          <w:delText xml:space="preserve">optical NE local </w:delText>
        </w:r>
      </w:del>
      <w:r w:rsidR="009F4A6D">
        <w:t>Ethernet interface</w:t>
      </w:r>
      <w:ins w:id="1101" w:author="Italo Busi" w:date="2022-02-24T19:42:00Z">
        <w:r w:rsidR="001872E3">
          <w:t xml:space="preserve"> on the optical NE</w:t>
        </w:r>
      </w:ins>
      <w:ins w:id="1102" w:author="Italo Busi" w:date="2022-02-24T20:05:00Z">
        <w:r w:rsidR="00A95D95">
          <w:t xml:space="preserve">, e.g., </w:t>
        </w:r>
      </w:ins>
      <w:ins w:id="1103" w:author="Italo Busi" w:date="2022-02-24T21:08:00Z">
        <w:r w:rsidR="007D15E5">
          <w:t xml:space="preserve">between </w:t>
        </w:r>
        <w:r w:rsidR="007D15E5" w:rsidRPr="004E7492">
          <w:t>the red LTP 5 and the LTP 7</w:t>
        </w:r>
      </w:ins>
      <w:ins w:id="1104" w:author="Italo Busi" w:date="2022-02-24T20:05:00Z">
        <w:r w:rsidR="00A95D95">
          <w:t xml:space="preserve"> shown in </w:t>
        </w:r>
      </w:ins>
      <w:ins w:id="1105" w:author="Italo Busi" w:date="2022-02-24T20:03:00Z">
        <w:r w:rsidR="00A95D95">
          <w:fldChar w:fldCharType="begin"/>
        </w:r>
        <w:r w:rsidR="00A95D95">
          <w:instrText xml:space="preserve"> REF _Ref96625435 \r \h </w:instrText>
        </w:r>
      </w:ins>
      <w:r w:rsidR="004E7492">
        <w:instrText xml:space="preserve"> \* MERGEFORMAT </w:instrText>
      </w:r>
      <w:r w:rsidR="00A95D95">
        <w:fldChar w:fldCharType="separate"/>
      </w:r>
      <w:ins w:id="1106" w:author="Italo Busi" w:date="2022-02-28T12:22:00Z">
        <w:r w:rsidR="008A1F89">
          <w:t>Figure 4</w:t>
        </w:r>
      </w:ins>
      <w:ins w:id="1107" w:author="Italo Busi" w:date="2022-02-24T20:03:00Z">
        <w:r w:rsidR="00A95D95">
          <w:fldChar w:fldCharType="end"/>
        </w:r>
        <w:r w:rsidR="00A95D95">
          <w:t>)</w:t>
        </w:r>
      </w:ins>
      <w:r>
        <w:t>.</w:t>
      </w:r>
    </w:p>
    <w:p w14:paraId="16131765" w14:textId="77777777" w:rsidR="00A95D95" w:rsidRDefault="00A95D95" w:rsidP="00A95D95">
      <w:pPr>
        <w:pStyle w:val="RFCFigure"/>
        <w:rPr>
          <w:ins w:id="1108" w:author="Italo Busi" w:date="2022-02-24T20:02:00Z"/>
        </w:rPr>
      </w:pPr>
      <w:ins w:id="1109" w:author="Italo Busi" w:date="2022-02-24T20:02:00Z">
        <w:r>
          <w:t xml:space="preserve">              </w:t>
        </w:r>
        <w:r w:rsidRPr="003F2D35">
          <w:rPr>
            <w:highlight w:val="yellow"/>
          </w:rPr>
          <w:t>&lt;&lt;See slide 7 (or slide 9) of [TEMP-SLIDES]&gt;&gt;</w:t>
        </w:r>
      </w:ins>
    </w:p>
    <w:p w14:paraId="7575483E" w14:textId="77777777" w:rsidR="00A95D95" w:rsidRPr="004E7492" w:rsidRDefault="00A95D95" w:rsidP="00A95D95">
      <w:pPr>
        <w:pStyle w:val="Caption"/>
        <w:rPr>
          <w:ins w:id="1110" w:author="Italo Busi" w:date="2022-02-24T20:02:00Z"/>
          <w:bCs w:val="0"/>
          <w:szCs w:val="24"/>
        </w:rPr>
      </w:pPr>
      <w:bookmarkStart w:id="1111" w:name="_Ref96625435"/>
      <w:ins w:id="1112" w:author="Italo Busi" w:date="2022-02-24T20:02:00Z">
        <w:r w:rsidRPr="004E7492">
          <w:rPr>
            <w:bCs w:val="0"/>
            <w:szCs w:val="24"/>
          </w:rPr>
          <w:t>– Cross-layer link discovery</w:t>
        </w:r>
        <w:bookmarkEnd w:id="1111"/>
      </w:ins>
    </w:p>
    <w:p w14:paraId="442B5C85" w14:textId="71063458" w:rsidR="00642606" w:rsidRDefault="00642606" w:rsidP="0001325E">
      <w:r>
        <w:t xml:space="preserve">It is worth noting that </w:t>
      </w:r>
      <w:r w:rsidR="009F4A6D">
        <w:t xml:space="preserve">the discovery of cross-layer links is based only on the LLDP information sent by the </w:t>
      </w:r>
      <w:del w:id="1113" w:author="Italo Busi" w:date="2022-02-24T20:02:00Z">
        <w:r w:rsidR="009F4A6D" w:rsidDel="00A95D95">
          <w:delText xml:space="preserve">IP </w:delText>
        </w:r>
      </w:del>
      <w:ins w:id="1114" w:author="Italo Busi" w:date="2022-02-24T20:02:00Z">
        <w:r w:rsidR="00A95D95">
          <w:t xml:space="preserve">Ethernet interfaces of the </w:t>
        </w:r>
      </w:ins>
      <w:r w:rsidR="009F4A6D">
        <w:t>router</w:t>
      </w:r>
      <w:ins w:id="1115" w:author="Italo Busi" w:date="2022-02-24T20:02:00Z">
        <w:r w:rsidR="00A95D95">
          <w:t>s</w:t>
        </w:r>
      </w:ins>
      <w:r w:rsidR="009F4A6D">
        <w:t xml:space="preserve"> </w:t>
      </w:r>
      <w:del w:id="1116" w:author="Italo Busi" w:date="2022-02-24T20:02:00Z">
        <w:r w:rsidR="009F4A6D" w:rsidDel="00A95D95">
          <w:delText xml:space="preserve">ports </w:delText>
        </w:r>
      </w:del>
      <w:r w:rsidR="009F4A6D">
        <w:t xml:space="preserve">and received by the </w:t>
      </w:r>
      <w:del w:id="1117" w:author="Italo Busi" w:date="2022-02-24T20:02:00Z">
        <w:r w:rsidR="009F4A6D" w:rsidDel="00A95D95">
          <w:delText xml:space="preserve">optical NE local </w:delText>
        </w:r>
      </w:del>
      <w:r w:rsidR="009F4A6D">
        <w:t xml:space="preserve">Ethernet </w:t>
      </w:r>
      <w:commentRangeStart w:id="1118"/>
      <w:r w:rsidR="009F4A6D">
        <w:t>interfaces</w:t>
      </w:r>
      <w:commentRangeEnd w:id="1118"/>
      <w:r w:rsidR="00EC3670" w:rsidRPr="004E7492">
        <w:commentReference w:id="1118"/>
      </w:r>
      <w:r w:rsidR="009F4A6D">
        <w:t xml:space="preserve"> </w:t>
      </w:r>
      <w:ins w:id="1119" w:author="Italo Busi" w:date="2022-02-24T20:02:00Z">
        <w:r w:rsidR="00A95D95">
          <w:t xml:space="preserve">of the </w:t>
        </w:r>
        <w:proofErr w:type="spellStart"/>
        <w:r w:rsidR="00A95D95">
          <w:t>opticl</w:t>
        </w:r>
        <w:proofErr w:type="spellEnd"/>
        <w:r w:rsidR="00A95D95">
          <w:t xml:space="preserve"> NEs, T</w:t>
        </w:r>
      </w:ins>
      <w:del w:id="1120" w:author="Italo Busi" w:date="2022-02-24T20:02:00Z">
        <w:r w:rsidR="009F4A6D" w:rsidDel="00A95D95">
          <w:delText>and t</w:delText>
        </w:r>
      </w:del>
      <w:r w:rsidR="009F4A6D">
        <w:t xml:space="preserve">herefore </w:t>
      </w:r>
      <w:r>
        <w:t xml:space="preserve">the MDSC can discover </w:t>
      </w:r>
      <w:r w:rsidR="009F4A6D">
        <w:t xml:space="preserve">these </w:t>
      </w:r>
      <w:r>
        <w:t xml:space="preserve">links also before </w:t>
      </w:r>
      <w:r w:rsidR="009F4A6D">
        <w:t>overlay</w:t>
      </w:r>
      <w:r>
        <w:t xml:space="preserve"> multi-layer IP link</w:t>
      </w:r>
      <w:r w:rsidR="009F4A6D">
        <w:t>s</w:t>
      </w:r>
      <w:r>
        <w:t xml:space="preserve"> </w:t>
      </w:r>
      <w:r w:rsidR="009F4A6D">
        <w:t xml:space="preserve">are </w:t>
      </w:r>
      <w:r>
        <w:t>setup.</w:t>
      </w:r>
    </w:p>
    <w:p w14:paraId="04793448" w14:textId="664B4804" w:rsidR="00A95D95" w:rsidRDefault="00B90468" w:rsidP="00712D82">
      <w:pPr>
        <w:rPr>
          <w:ins w:id="1121" w:author="Italo Busi" w:date="2022-02-24T20:06:00Z"/>
        </w:rPr>
      </w:pPr>
      <w:r>
        <w:lastRenderedPageBreak/>
        <w:t xml:space="preserve">The MDSC can discover </w:t>
      </w:r>
      <w:r w:rsidR="009F4A6D">
        <w:t xml:space="preserve">an </w:t>
      </w:r>
      <w:r>
        <w:t xml:space="preserve">inter-domain </w:t>
      </w:r>
      <w:r w:rsidR="00712D82">
        <w:t>Ethernet link supporting an inter-domain IP link,</w:t>
      </w:r>
      <w:r w:rsidR="009F4A6D">
        <w:t xml:space="preserve"> by matching the plug-id values of the two Ethernet LTPs</w:t>
      </w:r>
      <w:r w:rsidR="00712D82">
        <w:t xml:space="preserve"> </w:t>
      </w:r>
      <w:r w:rsidR="009F4A6D">
        <w:t xml:space="preserve">reported by the two adjacent P-PNCs: the two P-PNCs report </w:t>
      </w:r>
      <w:del w:id="1122" w:author="Italo Busi" w:date="2022-02-24T20:04:00Z">
        <w:r w:rsidDel="00A95D95">
          <w:delText xml:space="preserve">both </w:delText>
        </w:r>
      </w:del>
      <w:r>
        <w:t xml:space="preserve">the LLDP information being sent and </w:t>
      </w:r>
      <w:ins w:id="1123" w:author="Italo Busi" w:date="2022-02-24T20:04:00Z">
        <w:r w:rsidR="00A95D95">
          <w:t xml:space="preserve">being </w:t>
        </w:r>
      </w:ins>
      <w:r>
        <w:t xml:space="preserve">received from the corresponding </w:t>
      </w:r>
      <w:del w:id="1124" w:author="Italo Busi" w:date="2022-02-24T20:05:00Z">
        <w:r w:rsidDel="00A95D95">
          <w:delText>router port</w:delText>
        </w:r>
        <w:r w:rsidR="009F4A6D" w:rsidDel="00A95D95">
          <w:delText>s</w:delText>
        </w:r>
      </w:del>
      <w:ins w:id="1125" w:author="Italo Busi" w:date="2022-02-24T20:05:00Z">
        <w:r w:rsidR="00A95D95">
          <w:t xml:space="preserve">Ethernet interfaces, e.g., </w:t>
        </w:r>
      </w:ins>
      <w:ins w:id="1126" w:author="Italo Busi" w:date="2022-02-24T21:07:00Z">
        <w:r w:rsidR="007D15E5">
          <w:t xml:space="preserve">between the </w:t>
        </w:r>
      </w:ins>
      <w:ins w:id="1127" w:author="Italo Busi" w:date="2022-02-24T21:09:00Z">
        <w:r w:rsidR="007D15E5" w:rsidRPr="004E7492">
          <w:t>white</w:t>
        </w:r>
      </w:ins>
      <w:ins w:id="1128" w:author="Italo Busi" w:date="2022-02-24T21:07:00Z">
        <w:r w:rsidR="007D15E5" w:rsidRPr="004E7492">
          <w:t xml:space="preserve"> Ethernet LTPs 3 and 4</w:t>
        </w:r>
        <w:r w:rsidR="007D15E5">
          <w:t xml:space="preserve"> shown</w:t>
        </w:r>
      </w:ins>
      <w:ins w:id="1129" w:author="Italo Busi" w:date="2022-02-24T20:05:00Z">
        <w:r w:rsidR="00A95D95">
          <w:t xml:space="preserve"> in </w:t>
        </w:r>
      </w:ins>
      <w:ins w:id="1130" w:author="Italo Busi" w:date="2022-02-24T20:06:00Z">
        <w:r w:rsidR="00A95D95">
          <w:fldChar w:fldCharType="begin"/>
        </w:r>
        <w:r w:rsidR="00A95D95">
          <w:instrText xml:space="preserve"> REF _Ref96625609 \r \h </w:instrText>
        </w:r>
      </w:ins>
      <w:r w:rsidR="004E7492">
        <w:instrText xml:space="preserve"> \* MERGEFORMAT </w:instrText>
      </w:r>
      <w:r w:rsidR="00A95D95">
        <w:fldChar w:fldCharType="separate"/>
      </w:r>
      <w:ins w:id="1131" w:author="Italo Busi" w:date="2022-02-28T12:22:00Z">
        <w:r w:rsidR="008A1F89">
          <w:t>Figure 5</w:t>
        </w:r>
      </w:ins>
      <w:ins w:id="1132" w:author="Italo Busi" w:date="2022-02-24T20:06:00Z">
        <w:r w:rsidR="00A95D95">
          <w:fldChar w:fldCharType="end"/>
        </w:r>
      </w:ins>
      <w:del w:id="1133" w:author="Italo Busi" w:date="2022-02-24T20:05:00Z">
        <w:r w:rsidDel="00A95D95">
          <w:delText>.</w:delText>
        </w:r>
        <w:r w:rsidR="00712D82" w:rsidDel="00A95D95">
          <w:delText xml:space="preserve"> </w:delText>
        </w:r>
      </w:del>
      <w:ins w:id="1134" w:author="Italo Busi" w:date="2022-02-24T20:05:00Z">
        <w:r w:rsidR="00A95D95">
          <w:t>.</w:t>
        </w:r>
      </w:ins>
    </w:p>
    <w:p w14:paraId="09AA2927" w14:textId="104AC861" w:rsidR="00A95D95" w:rsidRDefault="00A95D95" w:rsidP="00A95D95">
      <w:pPr>
        <w:pStyle w:val="RFCFigure"/>
        <w:rPr>
          <w:ins w:id="1135" w:author="Italo Busi" w:date="2022-02-24T20:06:00Z"/>
        </w:rPr>
      </w:pPr>
      <w:ins w:id="1136" w:author="Italo Busi" w:date="2022-02-24T20:06:00Z">
        <w:r>
          <w:t xml:space="preserve">              </w:t>
        </w:r>
        <w:r w:rsidRPr="003F2D35">
          <w:rPr>
            <w:highlight w:val="yellow"/>
          </w:rPr>
          <w:t xml:space="preserve">&lt;&lt;See slide </w:t>
        </w:r>
      </w:ins>
      <w:ins w:id="1137" w:author="Italo Busi" w:date="2022-02-24T20:20:00Z">
        <w:r w:rsidR="00FF091E" w:rsidRPr="003F2D35">
          <w:rPr>
            <w:highlight w:val="yellow"/>
          </w:rPr>
          <w:t>5</w:t>
        </w:r>
      </w:ins>
      <w:ins w:id="1138" w:author="Italo Busi" w:date="2022-02-24T20:06:00Z">
        <w:r w:rsidRPr="003F2D35">
          <w:rPr>
            <w:highlight w:val="yellow"/>
          </w:rPr>
          <w:t xml:space="preserve"> of [TEMP-SLIDES]&gt;&gt;</w:t>
        </w:r>
      </w:ins>
    </w:p>
    <w:p w14:paraId="5FF96554" w14:textId="4BACF76E" w:rsidR="00A95D95" w:rsidRPr="004E7492" w:rsidRDefault="00A95D95" w:rsidP="00A95D95">
      <w:pPr>
        <w:pStyle w:val="Caption"/>
        <w:rPr>
          <w:ins w:id="1139" w:author="Italo Busi" w:date="2022-02-24T20:06:00Z"/>
          <w:bCs w:val="0"/>
          <w:szCs w:val="24"/>
        </w:rPr>
      </w:pPr>
      <w:bookmarkStart w:id="1140" w:name="_Ref96625609"/>
      <w:ins w:id="1141" w:author="Italo Busi" w:date="2022-02-24T20:06:00Z">
        <w:r w:rsidRPr="004E7492">
          <w:rPr>
            <w:bCs w:val="0"/>
            <w:szCs w:val="24"/>
          </w:rPr>
          <w:t>– Inter-domain Ethernet and IP link discovery</w:t>
        </w:r>
        <w:bookmarkEnd w:id="1140"/>
      </w:ins>
    </w:p>
    <w:p w14:paraId="1C3BDCFA" w14:textId="5F571842" w:rsidR="00B90468" w:rsidRDefault="00712D82" w:rsidP="00712D82">
      <w:commentRangeStart w:id="1142"/>
      <w:r>
        <w:t xml:space="preserve">The </w:t>
      </w:r>
      <w:r w:rsidR="003702FA">
        <w:t xml:space="preserve">MDSC can then discover </w:t>
      </w:r>
      <w:del w:id="1143" w:author="Italo Busi" w:date="2022-02-24T20:08:00Z">
        <w:r w:rsidR="003702FA" w:rsidDel="00A95D95">
          <w:delText xml:space="preserve">the </w:delText>
        </w:r>
      </w:del>
      <w:ins w:id="1144" w:author="Italo Busi" w:date="2022-02-24T20:08:00Z">
        <w:r w:rsidR="00A95D95">
          <w:t xml:space="preserve">an </w:t>
        </w:r>
      </w:ins>
      <w:r>
        <w:t>inter-</w:t>
      </w:r>
      <w:ins w:id="1145" w:author="Sergio" w:date="2022-02-21T11:32:00Z">
        <w:r>
          <w:t>dom</w:t>
        </w:r>
      </w:ins>
      <w:ins w:id="1146" w:author="Sergio" w:date="2022-02-18T09:52:00Z">
        <w:r w:rsidR="0061608D">
          <w:t>a</w:t>
        </w:r>
      </w:ins>
      <w:ins w:id="1147" w:author="Sergio" w:date="2022-02-21T11:32:00Z">
        <w:r>
          <w:t>in</w:t>
        </w:r>
      </w:ins>
      <w:del w:id="1148" w:author="Sergio" w:date="2022-02-21T11:32:00Z">
        <w:r>
          <w:delText>domin</w:delText>
        </w:r>
      </w:del>
      <w:r>
        <w:t xml:space="preserve"> IP link between the two IP LTPs </w:t>
      </w:r>
      <w:r w:rsidR="003702FA">
        <w:t xml:space="preserve">that are </w:t>
      </w:r>
      <w:r>
        <w:t xml:space="preserve">supported by the two Ethernet LTPs terminating </w:t>
      </w:r>
      <w:r w:rsidR="003702FA">
        <w:t>an</w:t>
      </w:r>
      <w:r>
        <w:t xml:space="preserve"> inter-domain Ethernet link</w:t>
      </w:r>
      <w:commentRangeEnd w:id="1142"/>
      <w:r w:rsidR="00B04912" w:rsidRPr="004E7492">
        <w:commentReference w:id="1142"/>
      </w:r>
      <w:ins w:id="1149" w:author="Italo Busi" w:date="2022-02-24T20:09:00Z">
        <w:r w:rsidR="00A95D95">
          <w:t xml:space="preserve">, e.g., </w:t>
        </w:r>
      </w:ins>
      <w:ins w:id="1150" w:author="Italo Busi" w:date="2022-02-24T21:07:00Z">
        <w:r w:rsidR="007D15E5">
          <w:t xml:space="preserve">between the </w:t>
        </w:r>
        <w:r w:rsidR="007D15E5" w:rsidRPr="003F2D35">
          <w:rPr>
            <w:highlight w:val="cyan"/>
          </w:rPr>
          <w:t>IP LTPs 3 and 4</w:t>
        </w:r>
      </w:ins>
      <w:ins w:id="1151" w:author="Italo Busi" w:date="2022-03-01T11:35:00Z">
        <w:r w:rsidR="003F2D35">
          <w:t xml:space="preserve"> supported by </w:t>
        </w:r>
      </w:ins>
      <w:ins w:id="1152" w:author="Italo Busi" w:date="2022-03-01T11:36:00Z">
        <w:r w:rsidR="003F2D35">
          <w:rPr>
            <w:highlight w:val="cyan"/>
          </w:rPr>
          <w:t>the white</w:t>
        </w:r>
      </w:ins>
      <w:ins w:id="1153" w:author="Italo Busi" w:date="2022-03-01T11:35:00Z">
        <w:r w:rsidR="003F2D35" w:rsidRPr="003F2D35">
          <w:rPr>
            <w:highlight w:val="cyan"/>
          </w:rPr>
          <w:t xml:space="preserve"> </w:t>
        </w:r>
        <w:r w:rsidR="003F2D35">
          <w:rPr>
            <w:highlight w:val="cyan"/>
          </w:rPr>
          <w:t>Ethernet LTPs</w:t>
        </w:r>
        <w:r w:rsidR="003F2D35" w:rsidRPr="003F2D35">
          <w:rPr>
            <w:highlight w:val="cyan"/>
          </w:rPr>
          <w:t xml:space="preserve"> 3 and 4</w:t>
        </w:r>
        <w:r w:rsidR="003F2D35">
          <w:t>, as</w:t>
        </w:r>
      </w:ins>
      <w:ins w:id="1154" w:author="Italo Busi" w:date="2022-02-24T20:09:00Z">
        <w:r w:rsidR="00A95D95">
          <w:t xml:space="preserve"> shown in </w:t>
        </w:r>
        <w:r w:rsidR="00A95D95">
          <w:fldChar w:fldCharType="begin"/>
        </w:r>
        <w:r w:rsidR="00A95D95">
          <w:instrText xml:space="preserve"> REF _Ref96625609 \r \h </w:instrText>
        </w:r>
      </w:ins>
      <w:r w:rsidR="004E7492">
        <w:instrText xml:space="preserve"> \* MERGEFORMAT </w:instrText>
      </w:r>
      <w:ins w:id="1155" w:author="Italo Busi" w:date="2022-02-24T20:09:00Z">
        <w:r w:rsidR="00A95D95">
          <w:fldChar w:fldCharType="separate"/>
        </w:r>
      </w:ins>
      <w:ins w:id="1156" w:author="Italo Busi" w:date="2022-02-28T12:22:00Z">
        <w:r w:rsidR="008A1F89">
          <w:t>Figure 5</w:t>
        </w:r>
      </w:ins>
      <w:ins w:id="1157" w:author="Italo Busi" w:date="2022-02-24T20:09:00Z">
        <w:r w:rsidR="00A95D95">
          <w:fldChar w:fldCharType="end"/>
        </w:r>
      </w:ins>
      <w:r>
        <w:t>.</w:t>
      </w:r>
    </w:p>
    <w:p w14:paraId="4509C581" w14:textId="4ADE6127" w:rsidR="00983E0F" w:rsidDel="00A95D95" w:rsidRDefault="00983E0F" w:rsidP="00983E0F">
      <w:pPr>
        <w:rPr>
          <w:del w:id="1158" w:author="Italo Busi" w:date="2022-02-24T20:07:00Z"/>
        </w:rPr>
      </w:pPr>
      <w:commentRangeStart w:id="1159"/>
      <w:commentRangeStart w:id="1160"/>
      <w:commentRangeStart w:id="1161"/>
      <w:commentRangeStart w:id="1162"/>
      <w:del w:id="1163" w:author="Italo Busi" w:date="2022-02-24T20:07:00Z">
        <w:r w:rsidDel="00A95D95">
          <w:delText xml:space="preserve">The </w:delText>
        </w:r>
        <w:r w:rsidR="00B90468" w:rsidDel="00A95D95">
          <w:delText xml:space="preserve">LLDP </w:delText>
        </w:r>
        <w:r w:rsidDel="00A95D95">
          <w:delText xml:space="preserve">information required to be encoded in the plug-id attribute for </w:delText>
        </w:r>
        <w:r w:rsidR="00B90468" w:rsidDel="00A95D95">
          <w:delText xml:space="preserve">inter-domain </w:delText>
        </w:r>
        <w:r w:rsidDel="00A95D95">
          <w:delText>link discovery are the Chassis ID</w:delText>
        </w:r>
      </w:del>
      <w:del w:id="1164" w:author="Italo Busi" w:date="2022-02-22T17:36:00Z">
        <w:r w:rsidRPr="004E7492" w:rsidDel="007C1FCE">
          <w:delText>, or optionally the System Name,</w:delText>
        </w:r>
        <w:r w:rsidDel="007C1FCE">
          <w:delText xml:space="preserve"> </w:delText>
        </w:r>
      </w:del>
      <w:del w:id="1165" w:author="Italo Busi" w:date="2022-02-24T20:07:00Z">
        <w:r w:rsidDel="00A95D95">
          <w:delText>and the Port ID.</w:delText>
        </w:r>
        <w:commentRangeEnd w:id="1159"/>
        <w:r w:rsidR="00021186" w:rsidRPr="004E7492" w:rsidDel="00A95D95">
          <w:commentReference w:id="1159"/>
        </w:r>
        <w:commentRangeEnd w:id="1160"/>
        <w:commentRangeEnd w:id="1162"/>
        <w:r w:rsidR="007C1FCE" w:rsidRPr="004E7492" w:rsidDel="00A95D95">
          <w:commentReference w:id="1160"/>
        </w:r>
      </w:del>
      <w:commentRangeEnd w:id="1161"/>
      <w:r w:rsidR="00A95D95" w:rsidRPr="004E7492">
        <w:commentReference w:id="1161"/>
      </w:r>
      <w:del w:id="1166" w:author="Italo Busi" w:date="2022-02-24T20:07:00Z">
        <w:r w:rsidR="00C33F71" w:rsidRPr="004E7492" w:rsidDel="00A95D95">
          <w:commentReference w:id="1162"/>
        </w:r>
      </w:del>
    </w:p>
    <w:p w14:paraId="7EEB90B2" w14:textId="77777777" w:rsidR="00A95D95" w:rsidRDefault="00712D82" w:rsidP="00983E0F">
      <w:pPr>
        <w:rPr>
          <w:ins w:id="1167" w:author="Italo Busi" w:date="2022-02-24T20:10:00Z"/>
        </w:rPr>
      </w:pPr>
      <w:r>
        <w:t xml:space="preserve">Different information is required to be encoded within the plug-id attribute </w:t>
      </w:r>
      <w:r w:rsidR="005874B1">
        <w:t xml:space="preserve">of </w:t>
      </w:r>
      <w:ins w:id="1168" w:author="Italo Busi" w:date="2022-02-24T20:10:00Z">
        <w:r w:rsidR="00A95D95">
          <w:t xml:space="preserve">the </w:t>
        </w:r>
      </w:ins>
      <w:proofErr w:type="spellStart"/>
      <w:r w:rsidR="005874B1">
        <w:t>Etherent</w:t>
      </w:r>
      <w:proofErr w:type="spellEnd"/>
      <w:r w:rsidR="005874B1">
        <w:t xml:space="preserve"> LTPs </w:t>
      </w:r>
      <w:r>
        <w:t xml:space="preserve">to discover cross-layer links and inter-domain </w:t>
      </w:r>
      <w:del w:id="1169" w:author="Italo Busi" w:date="2022-02-24T20:10:00Z">
        <w:r w:rsidR="005874B1" w:rsidDel="00A95D95">
          <w:delText>IP</w:delText>
        </w:r>
        <w:r w:rsidDel="00A95D95">
          <w:delText xml:space="preserve"> </w:delText>
        </w:r>
      </w:del>
      <w:ins w:id="1170" w:author="Italo Busi" w:date="2022-02-24T20:10:00Z">
        <w:r w:rsidR="00A95D95">
          <w:t xml:space="preserve">Ethernet </w:t>
        </w:r>
      </w:ins>
      <w:r>
        <w:t>links</w:t>
      </w:r>
      <w:del w:id="1171" w:author="Italo Busi" w:date="2022-02-24T20:10:00Z">
        <w:r w:rsidDel="00A95D95">
          <w:delText xml:space="preserve">. </w:delText>
        </w:r>
      </w:del>
      <w:ins w:id="1172" w:author="Italo Busi" w:date="2022-02-24T20:10:00Z">
        <w:r w:rsidR="00A95D95">
          <w:t>.</w:t>
        </w:r>
      </w:ins>
    </w:p>
    <w:p w14:paraId="100CF776" w14:textId="710C0D56" w:rsidR="00712D82" w:rsidRDefault="005874B1" w:rsidP="00983E0F">
      <w:r>
        <w:t>If</w:t>
      </w:r>
      <w:r w:rsidR="00712D82">
        <w:t xml:space="preserve"> the P-PNC does not know </w:t>
      </w:r>
      <w:r>
        <w:t xml:space="preserve">a priori </w:t>
      </w:r>
      <w:r w:rsidR="00712D82">
        <w:t xml:space="preserve">whether </w:t>
      </w:r>
      <w:del w:id="1173" w:author="Italo Busi" w:date="2022-02-24T20:11:00Z">
        <w:r w:rsidDel="00A95D95">
          <w:delText>a router port</w:delText>
        </w:r>
      </w:del>
      <w:ins w:id="1174" w:author="Italo Busi" w:date="2022-02-24T20:11:00Z">
        <w:r w:rsidR="00A95D95">
          <w:t>an Ethernet interface on a router</w:t>
        </w:r>
      </w:ins>
      <w:r w:rsidR="00712D82">
        <w:t xml:space="preserve"> terminates a cross-layer link or an inter-domain </w:t>
      </w:r>
      <w:r>
        <w:t>Ethernet</w:t>
      </w:r>
      <w:r w:rsidR="00712D82">
        <w:t xml:space="preserve"> link, it has to report </w:t>
      </w:r>
      <w:ins w:id="1175" w:author="Italo Busi" w:date="2022-03-01T11:39:00Z">
        <w:r w:rsidR="007058DE">
          <w:t xml:space="preserve">at the MPI </w:t>
        </w:r>
      </w:ins>
      <w:del w:id="1176" w:author="Italo Busi" w:date="2022-02-24T20:12:00Z">
        <w:r w:rsidR="00712D82" w:rsidDel="00FF091E">
          <w:delText xml:space="preserve">two </w:delText>
        </w:r>
      </w:del>
      <w:r w:rsidR="00D35785">
        <w:t>two Ether</w:t>
      </w:r>
      <w:ins w:id="1177" w:author="BOUQUIER, JEAN-FRANCOIS, Vodafone" w:date="2022-02-14T18:20:00Z">
        <w:r w:rsidR="00D35785">
          <w:t>ne</w:t>
        </w:r>
      </w:ins>
      <w:del w:id="1178" w:author="BOUQUIER, JEAN-FRANCOIS, Vodafone" w:date="2022-02-14T18:20:00Z">
        <w:r w:rsidR="00D35785">
          <w:delText>en</w:delText>
        </w:r>
      </w:del>
      <w:r w:rsidR="00D35785">
        <w:t>t LTPs</w:t>
      </w:r>
      <w:ins w:id="1179" w:author="Italo Busi" w:date="2022-02-24T20:12:00Z">
        <w:r w:rsidR="00FF091E">
          <w:t xml:space="preserve"> representing the same Ethernet interface</w:t>
        </w:r>
      </w:ins>
      <w:ins w:id="1180" w:author="Italo Busi" w:date="2022-02-24T20:13:00Z">
        <w:r w:rsidR="00FF091E">
          <w:t xml:space="preserve">, </w:t>
        </w:r>
      </w:ins>
      <w:ins w:id="1181" w:author="Italo Busi" w:date="2022-02-24T21:09:00Z">
        <w:r w:rsidR="007D15E5">
          <w:t xml:space="preserve">e.g., the </w:t>
        </w:r>
        <w:r w:rsidR="007D15E5" w:rsidRPr="007058DE">
          <w:rPr>
            <w:highlight w:val="cyan"/>
          </w:rPr>
          <w:t xml:space="preserve">red </w:t>
        </w:r>
      </w:ins>
      <w:ins w:id="1182" w:author="Italo Busi" w:date="2022-02-24T21:10:00Z">
        <w:r w:rsidR="007058DE" w:rsidRPr="007058DE">
          <w:rPr>
            <w:highlight w:val="cyan"/>
          </w:rPr>
          <w:t>LTP</w:t>
        </w:r>
        <w:r w:rsidR="007D15E5" w:rsidRPr="007058DE">
          <w:rPr>
            <w:highlight w:val="cyan"/>
          </w:rPr>
          <w:t xml:space="preserve"> 3 </w:t>
        </w:r>
      </w:ins>
      <w:ins w:id="1183" w:author="Italo Busi" w:date="2022-02-24T21:09:00Z">
        <w:r w:rsidR="007D15E5" w:rsidRPr="007058DE">
          <w:rPr>
            <w:highlight w:val="cyan"/>
          </w:rPr>
          <w:t xml:space="preserve">and </w:t>
        </w:r>
      </w:ins>
      <w:ins w:id="1184" w:author="Italo Busi" w:date="2022-02-24T21:10:00Z">
        <w:r w:rsidR="007D15E5" w:rsidRPr="007058DE">
          <w:rPr>
            <w:highlight w:val="cyan"/>
          </w:rPr>
          <w:t xml:space="preserve">the </w:t>
        </w:r>
      </w:ins>
      <w:ins w:id="1185" w:author="Italo Busi" w:date="2022-02-24T21:09:00Z">
        <w:r w:rsidR="007D15E5" w:rsidRPr="007058DE">
          <w:rPr>
            <w:highlight w:val="cyan"/>
          </w:rPr>
          <w:t>white LTP 3</w:t>
        </w:r>
        <w:r w:rsidR="007D15E5">
          <w:t xml:space="preserve"> </w:t>
        </w:r>
      </w:ins>
      <w:ins w:id="1186" w:author="Italo Busi" w:date="2022-02-24T21:10:00Z">
        <w:r w:rsidR="007D15E5">
          <w:t xml:space="preserve">shown in </w:t>
        </w:r>
      </w:ins>
      <w:ins w:id="1187" w:author="Italo Busi" w:date="2022-02-24T20:14:00Z">
        <w:r w:rsidR="00FF091E">
          <w:fldChar w:fldCharType="begin"/>
        </w:r>
        <w:r w:rsidR="00FF091E">
          <w:instrText xml:space="preserve"> REF _Ref96625609 \r \h </w:instrText>
        </w:r>
      </w:ins>
      <w:r w:rsidR="004E7492">
        <w:instrText xml:space="preserve"> \* MERGEFORMAT </w:instrText>
      </w:r>
      <w:ins w:id="1188" w:author="Italo Busi" w:date="2022-02-24T20:14:00Z">
        <w:r w:rsidR="00FF091E">
          <w:fldChar w:fldCharType="separate"/>
        </w:r>
      </w:ins>
      <w:ins w:id="1189" w:author="Italo Busi" w:date="2022-02-28T12:22:00Z">
        <w:r w:rsidR="008A1F89">
          <w:t>Figure 5</w:t>
        </w:r>
      </w:ins>
      <w:ins w:id="1190" w:author="Italo Busi" w:date="2022-02-24T20:14:00Z">
        <w:r w:rsidR="00FF091E">
          <w:fldChar w:fldCharType="end"/>
        </w:r>
      </w:ins>
      <w:r w:rsidR="00712D82">
        <w:t>:</w:t>
      </w:r>
    </w:p>
    <w:p w14:paraId="1C8CAC71" w14:textId="59CA87D8" w:rsidR="00712D82" w:rsidRDefault="00C81A16" w:rsidP="00712D82">
      <w:pPr>
        <w:pStyle w:val="RFCListBullet"/>
      </w:pPr>
      <w:commentRangeStart w:id="1191"/>
      <w:commentRangeStart w:id="1192"/>
      <w:commentRangeStart w:id="1193"/>
      <w:r>
        <w:t xml:space="preserve">An </w:t>
      </w:r>
      <w:r w:rsidRPr="004E7492">
        <w:t>underlay</w:t>
      </w:r>
      <w:r w:rsidR="00712D82">
        <w:t xml:space="preserve"> Ethernet LTP reporting, within the plug-id attribute, the LLDP information sent by the corresponding </w:t>
      </w:r>
      <w:del w:id="1194" w:author="Italo Busi" w:date="2022-02-24T20:12:00Z">
        <w:r w:rsidR="00712D82" w:rsidDel="00FF091E">
          <w:delText>router port</w:delText>
        </w:r>
      </w:del>
      <w:ins w:id="1195" w:author="Italo Busi" w:date="2022-02-24T20:12:00Z">
        <w:r w:rsidR="00FF091E">
          <w:t>Ethernet interface</w:t>
        </w:r>
      </w:ins>
      <w:r w:rsidR="00712D82">
        <w:t>;</w:t>
      </w:r>
    </w:p>
    <w:p w14:paraId="67EBE80D" w14:textId="0C39B18A" w:rsidR="00712D82" w:rsidRDefault="00C81A16" w:rsidP="00712D82">
      <w:pPr>
        <w:pStyle w:val="RFCListBullet"/>
      </w:pPr>
      <w:r>
        <w:t xml:space="preserve">An </w:t>
      </w:r>
      <w:r w:rsidRPr="004E7492">
        <w:t>overlay</w:t>
      </w:r>
      <w:r>
        <w:t xml:space="preserve"> </w:t>
      </w:r>
      <w:r w:rsidR="00712D82">
        <w:t xml:space="preserve">Ethernet LTP, supported by </w:t>
      </w:r>
      <w:del w:id="1196" w:author="Italo Busi" w:date="2022-02-24T20:12:00Z">
        <w:r w:rsidR="00712D82" w:rsidDel="00FF091E">
          <w:delText>the other</w:delText>
        </w:r>
      </w:del>
      <w:ins w:id="1197" w:author="Italo Busi" w:date="2022-02-24T20:12:00Z">
        <w:r w:rsidR="00FF091E">
          <w:t>its underlay</w:t>
        </w:r>
      </w:ins>
      <w:r w:rsidR="00712D82">
        <w:t xml:space="preserve"> Ethernet LTP, reporting, within the plug-id attribute, </w:t>
      </w:r>
      <w:del w:id="1198" w:author="Italo Busi" w:date="2022-02-24T20:13:00Z">
        <w:r w:rsidR="00712D82" w:rsidDel="00FF091E">
          <w:delText xml:space="preserve">both </w:delText>
        </w:r>
      </w:del>
      <w:r w:rsidR="00712D82">
        <w:t xml:space="preserve">the LLDP information sent and received by the corresponding </w:t>
      </w:r>
      <w:del w:id="1199" w:author="Italo Busi" w:date="2022-02-24T20:13:00Z">
        <w:r w:rsidR="00712D82" w:rsidDel="00FF091E">
          <w:delText>router port</w:delText>
        </w:r>
      </w:del>
      <w:ins w:id="1200" w:author="Italo Busi" w:date="2022-02-24T20:13:00Z">
        <w:r w:rsidR="00FF091E">
          <w:t>Ethernet interface</w:t>
        </w:r>
      </w:ins>
      <w:r w:rsidR="00712D82">
        <w:t>.</w:t>
      </w:r>
      <w:commentRangeEnd w:id="1191"/>
      <w:r w:rsidR="00454EA3" w:rsidRPr="004E7492">
        <w:commentReference w:id="1191"/>
      </w:r>
      <w:commentRangeEnd w:id="1192"/>
      <w:r w:rsidR="00AC7352" w:rsidRPr="004E7492">
        <w:commentReference w:id="1192"/>
      </w:r>
      <w:commentRangeEnd w:id="1193"/>
      <w:r w:rsidR="007058DE">
        <w:rPr>
          <w:rStyle w:val="CommentReference"/>
        </w:rPr>
        <w:commentReference w:id="1193"/>
      </w:r>
    </w:p>
    <w:p w14:paraId="18E65979" w14:textId="1D17D53B" w:rsidR="00084D36" w:rsidRDefault="00084D36" w:rsidP="00084D36">
      <w:pPr>
        <w:pStyle w:val="RFCListBullet"/>
        <w:numPr>
          <w:ilvl w:val="0"/>
          <w:numId w:val="0"/>
        </w:numPr>
        <w:ind w:left="432"/>
        <w:rPr>
          <w:ins w:id="1201" w:author="Italo Busi" w:date="2022-02-24T20:40:00Z"/>
        </w:rPr>
      </w:pPr>
      <w:r>
        <w:lastRenderedPageBreak/>
        <w:t xml:space="preserve">It is worth noting that in case of </w:t>
      </w:r>
      <w:ins w:id="1202" w:author="Italo Busi" w:date="2022-02-24T20:13:00Z">
        <w:r w:rsidR="00FF091E">
          <w:t xml:space="preserve">an </w:t>
        </w:r>
      </w:ins>
      <w:r>
        <w:t xml:space="preserve">inter-domain </w:t>
      </w:r>
      <w:del w:id="1203" w:author="Italo Busi" w:date="2022-02-24T20:45:00Z">
        <w:r w:rsidDel="00B81F68">
          <w:delText xml:space="preserve">IP </w:delText>
        </w:r>
      </w:del>
      <w:ins w:id="1204" w:author="Italo Busi" w:date="2022-02-24T20:45:00Z">
        <w:r w:rsidR="00B81F68">
          <w:t xml:space="preserve">single-layer Ethernet </w:t>
        </w:r>
      </w:ins>
      <w:r>
        <w:t xml:space="preserve">link, no </w:t>
      </w:r>
      <w:ins w:id="1205" w:author="Italo Busi" w:date="2022-02-24T20:51:00Z">
        <w:r w:rsidR="00B81F68" w:rsidRPr="004E7492">
          <w:t>underlay</w:t>
        </w:r>
        <w:r w:rsidR="00B81F68">
          <w:t xml:space="preserve"> </w:t>
        </w:r>
      </w:ins>
      <w:r>
        <w:t xml:space="preserve">inter-domain Ethernet link can be discovered by the MDSC </w:t>
      </w:r>
      <w:del w:id="1206" w:author="Italo Busi" w:date="2022-02-24T20:52:00Z">
        <w:r w:rsidDel="00B81F68">
          <w:delText xml:space="preserve">between the </w:delText>
        </w:r>
        <w:r w:rsidRPr="004E7492" w:rsidDel="00B81F68">
          <w:delText>underlay</w:delText>
        </w:r>
        <w:r w:rsidDel="00B81F68">
          <w:delText xml:space="preserve"> Ethernet LTPs </w:delText>
        </w:r>
      </w:del>
      <w:r>
        <w:t>using the plug-id attribute</w:t>
      </w:r>
      <w:ins w:id="1207" w:author="Italo Busi" w:date="2022-02-24T20:52:00Z">
        <w:r w:rsidR="00B81F68">
          <w:t xml:space="preserve">s of the </w:t>
        </w:r>
        <w:r w:rsidR="00B81F68" w:rsidRPr="004E7492">
          <w:t>underlay</w:t>
        </w:r>
        <w:r w:rsidR="00B81F68">
          <w:t xml:space="preserve"> Ethernet LTPs</w:t>
        </w:r>
      </w:ins>
      <w:r>
        <w:t xml:space="preserve">. However, the MDSC may infer </w:t>
      </w:r>
      <w:del w:id="1208" w:author="Italo Busi" w:date="2022-02-24T20:52:00Z">
        <w:r w:rsidDel="005C6D28">
          <w:delText xml:space="preserve">these </w:delText>
        </w:r>
      </w:del>
      <w:ins w:id="1209" w:author="Italo Busi" w:date="2022-02-24T21:11:00Z">
        <w:r w:rsidR="007D15E5">
          <w:t>these</w:t>
        </w:r>
      </w:ins>
      <w:del w:id="1210" w:author="Italo Busi" w:date="2022-02-24T21:11:00Z">
        <w:r w:rsidDel="007D15E5">
          <w:delText>inter-domain Ethernet</w:delText>
        </w:r>
      </w:del>
      <w:r>
        <w:t xml:space="preserve"> link</w:t>
      </w:r>
      <w:ins w:id="1211" w:author="Italo Busi" w:date="2022-02-24T20:15:00Z">
        <w:r w:rsidR="00FF091E">
          <w:t>s</w:t>
        </w:r>
      </w:ins>
      <w:r>
        <w:t xml:space="preserve"> if it knows </w:t>
      </w:r>
      <w:r w:rsidR="005874B1">
        <w:t xml:space="preserve">a priori, </w:t>
      </w:r>
      <w:r>
        <w:t>by mechanisms which are outside the scope of this document</w:t>
      </w:r>
      <w:r w:rsidR="005874B1">
        <w:t>,</w:t>
      </w:r>
      <w:r>
        <w:t xml:space="preserve"> that </w:t>
      </w:r>
      <w:del w:id="1212" w:author="Italo Busi" w:date="2022-02-24T20:15:00Z">
        <w:r w:rsidDel="00FF091E">
          <w:delText>no other underlay Ethernet connectivity is possible</w:delText>
        </w:r>
      </w:del>
      <w:ins w:id="1213" w:author="Italo Busi" w:date="2022-02-24T20:15:00Z">
        <w:r w:rsidR="00FF091E">
          <w:t>inter-domain Ethernet links are always single-layer</w:t>
        </w:r>
      </w:ins>
      <w:ins w:id="1214" w:author="Italo Busi" w:date="2022-02-24T20:16:00Z">
        <w:r w:rsidR="00FF091E">
          <w:t xml:space="preserve">, e.g., as shown in </w:t>
        </w:r>
        <w:r w:rsidR="00FF091E">
          <w:fldChar w:fldCharType="begin"/>
        </w:r>
        <w:r w:rsidR="00FF091E">
          <w:instrText xml:space="preserve"> REF _Ref96625609 \r \h </w:instrText>
        </w:r>
      </w:ins>
      <w:r w:rsidR="004E7492">
        <w:instrText xml:space="preserve"> \* MERGEFORMAT </w:instrText>
      </w:r>
      <w:ins w:id="1215" w:author="Italo Busi" w:date="2022-02-24T20:16:00Z">
        <w:r w:rsidR="00FF091E">
          <w:fldChar w:fldCharType="separate"/>
        </w:r>
      </w:ins>
      <w:ins w:id="1216" w:author="Italo Busi" w:date="2022-02-28T12:22:00Z">
        <w:r w:rsidR="008A1F89">
          <w:t>Figure 5</w:t>
        </w:r>
      </w:ins>
      <w:ins w:id="1217" w:author="Italo Busi" w:date="2022-02-24T20:16:00Z">
        <w:r w:rsidR="00FF091E">
          <w:fldChar w:fldCharType="end"/>
        </w:r>
      </w:ins>
      <w:r>
        <w:t>.</w:t>
      </w:r>
    </w:p>
    <w:p w14:paraId="2E9D8F97" w14:textId="0E63365C" w:rsidR="00732583" w:rsidRDefault="00732583" w:rsidP="00084D36">
      <w:pPr>
        <w:pStyle w:val="RFCListBullet"/>
        <w:numPr>
          <w:ilvl w:val="0"/>
          <w:numId w:val="0"/>
        </w:numPr>
        <w:ind w:left="432"/>
      </w:pPr>
      <w:ins w:id="1218" w:author="Italo Busi" w:date="2022-02-24T20:40:00Z">
        <w:r>
          <w:t xml:space="preserve">The P-PNC can omit reporting the </w:t>
        </w:r>
      </w:ins>
      <w:ins w:id="1219" w:author="Italo Busi" w:date="2022-02-24T20:41:00Z">
        <w:r w:rsidRPr="004E7492">
          <w:t>underlay</w:t>
        </w:r>
      </w:ins>
      <w:ins w:id="1220" w:author="Italo Busi" w:date="2022-02-24T20:40:00Z">
        <w:r>
          <w:t xml:space="preserve"> Ethernet LTP</w:t>
        </w:r>
      </w:ins>
      <w:ins w:id="1221" w:author="Italo Busi" w:date="2022-02-24T20:54:00Z">
        <w:r w:rsidR="005C6D28">
          <w:t>s</w:t>
        </w:r>
      </w:ins>
      <w:ins w:id="1222" w:author="Italo Busi" w:date="2022-02-24T20:40:00Z">
        <w:r>
          <w:t xml:space="preserve"> </w:t>
        </w:r>
      </w:ins>
      <w:ins w:id="1223" w:author="Italo Busi" w:date="2022-02-24T20:54:00Z">
        <w:r w:rsidR="005C6D28">
          <w:t>when</w:t>
        </w:r>
      </w:ins>
      <w:ins w:id="1224" w:author="Italo Busi" w:date="2022-02-24T20:40:00Z">
        <w:r>
          <w:t xml:space="preserve"> it knows, by mechanisms which are outside the scope of this document, that the corresponding Ethernet interface</w:t>
        </w:r>
      </w:ins>
      <w:ins w:id="1225" w:author="Italo Busi" w:date="2022-02-24T20:54:00Z">
        <w:r w:rsidR="005C6D28">
          <w:t>s</w:t>
        </w:r>
      </w:ins>
      <w:ins w:id="1226" w:author="Italo Busi" w:date="2022-02-24T20:40:00Z">
        <w:r>
          <w:t xml:space="preserve"> on the router </w:t>
        </w:r>
      </w:ins>
      <w:ins w:id="1227" w:author="Italo Busi" w:date="2022-02-24T20:54:00Z">
        <w:r w:rsidR="005C6D28">
          <w:t>terminate</w:t>
        </w:r>
      </w:ins>
      <w:ins w:id="1228" w:author="Italo Busi" w:date="2022-02-24T20:40:00Z">
        <w:r>
          <w:t xml:space="preserve"> </w:t>
        </w:r>
      </w:ins>
      <w:ins w:id="1229" w:author="Italo Busi" w:date="2022-02-24T20:41:00Z">
        <w:r>
          <w:t xml:space="preserve">single-layer </w:t>
        </w:r>
      </w:ins>
      <w:ins w:id="1230" w:author="Italo Busi" w:date="2022-02-24T20:40:00Z">
        <w:r>
          <w:t>inter-domain Ethernet link</w:t>
        </w:r>
      </w:ins>
      <w:ins w:id="1231" w:author="Italo Busi" w:date="2022-02-24T20:54:00Z">
        <w:r w:rsidR="005C6D28">
          <w:t>s</w:t>
        </w:r>
      </w:ins>
      <w:ins w:id="1232" w:author="Italo Busi" w:date="2022-02-24T20:40:00Z">
        <w:r>
          <w:t>.</w:t>
        </w:r>
      </w:ins>
    </w:p>
    <w:p w14:paraId="37C0394B" w14:textId="22BBB920" w:rsidR="007D6620" w:rsidRPr="004E7492" w:rsidRDefault="007D6620" w:rsidP="007D6620">
      <w:pPr>
        <w:rPr>
          <w:ins w:id="1233" w:author="Italo Busi" w:date="2022-02-24T21:18:00Z"/>
        </w:rPr>
      </w:pPr>
      <w:ins w:id="1234" w:author="Italo Busi" w:date="2022-02-24T21:18:00Z">
        <w:r w:rsidRPr="007058DE">
          <w:rPr>
            <w:highlight w:val="yellow"/>
          </w:rPr>
          <w:t xml:space="preserve">&lt;&lt;Move the text </w:t>
        </w:r>
      </w:ins>
      <w:ins w:id="1235" w:author="Italo Busi" w:date="2022-02-24T21:19:00Z">
        <w:r w:rsidRPr="007058DE">
          <w:rPr>
            <w:highlight w:val="yellow"/>
          </w:rPr>
          <w:t xml:space="preserve">below to </w:t>
        </w:r>
      </w:ins>
      <w:ins w:id="1236" w:author="Italo Busi" w:date="2022-02-24T21:18:00Z">
        <w:r w:rsidRPr="007058DE">
          <w:rPr>
            <w:highlight w:val="yellow"/>
          </w:rPr>
          <w:t>section 4.1.</w:t>
        </w:r>
      </w:ins>
      <w:ins w:id="1237" w:author="Italo Busi" w:date="2022-02-24T21:19:00Z">
        <w:r w:rsidRPr="007058DE">
          <w:rPr>
            <w:highlight w:val="yellow"/>
          </w:rPr>
          <w:t>6</w:t>
        </w:r>
      </w:ins>
      <w:ins w:id="1238" w:author="Italo Busi" w:date="2022-02-24T21:41:00Z">
        <w:r w:rsidR="00AC7352" w:rsidRPr="007058DE">
          <w:rPr>
            <w:highlight w:val="yellow"/>
          </w:rPr>
          <w:t xml:space="preserve"> (after all these changes have been accepted)</w:t>
        </w:r>
      </w:ins>
      <w:ins w:id="1239" w:author="Italo Busi" w:date="2022-02-24T21:18:00Z">
        <w:r w:rsidRPr="007058DE">
          <w:rPr>
            <w:highlight w:val="yellow"/>
          </w:rPr>
          <w:t>&gt;&gt;</w:t>
        </w:r>
      </w:ins>
    </w:p>
    <w:p w14:paraId="747EF42A" w14:textId="365BF354" w:rsidR="00880CFB" w:rsidRDefault="00084D36" w:rsidP="00880CFB">
      <w:pPr>
        <w:pStyle w:val="RFCListBullet"/>
        <w:numPr>
          <w:ilvl w:val="0"/>
          <w:numId w:val="0"/>
        </w:numPr>
        <w:ind w:left="432"/>
        <w:rPr>
          <w:moveTo w:id="1240" w:author="Italo Busi" w:date="2022-02-21T17:27:00Z"/>
        </w:rPr>
      </w:pPr>
      <w:commentRangeStart w:id="1241"/>
      <w:commentRangeStart w:id="1242"/>
      <w:del w:id="1243" w:author="Italo Busi" w:date="2022-02-24T20:17:00Z">
        <w:r w:rsidDel="00FF091E">
          <w:delText xml:space="preserve">For example, in the reference netwok of </w:delText>
        </w:r>
        <w:r w:rsidDel="00FF091E">
          <w:fldChar w:fldCharType="begin"/>
        </w:r>
        <w:r w:rsidDel="00FF091E">
          <w:delInstrText xml:space="preserve"> REF _Ref5722602 \r \h </w:delInstrText>
        </w:r>
      </w:del>
      <w:r w:rsidR="004E7492">
        <w:instrText xml:space="preserve"> \* MERGEFORMAT </w:instrText>
      </w:r>
      <w:del w:id="1244" w:author="Italo Busi" w:date="2022-02-24T20:17:00Z">
        <w:r w:rsidDel="00FF091E">
          <w:fldChar w:fldCharType="separate"/>
        </w:r>
        <w:r w:rsidR="004F7396" w:rsidDel="00FF091E">
          <w:delText>Figure 1</w:delText>
        </w:r>
        <w:r w:rsidDel="00FF091E">
          <w:fldChar w:fldCharType="end"/>
        </w:r>
        <w:r w:rsidDel="00FF091E">
          <w:delText>, the MDSC can discover an underlay inter-domain Ethernet link</w:delText>
        </w:r>
        <w:r w:rsidRPr="00084D36" w:rsidDel="00FF091E">
          <w:delText xml:space="preserve"> </w:delText>
        </w:r>
        <w:r w:rsidDel="00FF091E">
          <w:delText>between the two underl</w:delText>
        </w:r>
        <w:r w:rsidR="005874B1" w:rsidDel="00FF091E">
          <w:delText>a</w:delText>
        </w:r>
        <w:r w:rsidDel="00FF091E">
          <w:delText>y Ethernet LTPs that supports two overlay Ethernet LTPs terminating an inter-domain Ethernet link discovered using the plug-id attribute.</w:delText>
        </w:r>
        <w:commentRangeEnd w:id="1241"/>
        <w:r w:rsidR="00BC27D9" w:rsidRPr="004E7492" w:rsidDel="00FF091E">
          <w:commentReference w:id="1241"/>
        </w:r>
      </w:del>
      <w:bookmarkStart w:id="1245" w:name="_Toc92720203"/>
      <w:bookmarkStart w:id="1246" w:name="_Toc92720260"/>
      <w:bookmarkStart w:id="1247" w:name="_Ref71280932"/>
      <w:bookmarkEnd w:id="1245"/>
      <w:bookmarkEnd w:id="1246"/>
      <w:commentRangeEnd w:id="1242"/>
      <w:r w:rsidR="00FF091E" w:rsidRPr="004E7492">
        <w:commentReference w:id="1242"/>
      </w:r>
      <w:moveToRangeStart w:id="1248" w:author="Italo Busi" w:date="2022-02-21T17:27:00Z" w:name="move96356878"/>
      <w:moveTo w:id="1249" w:author="Italo Busi" w:date="2022-02-21T17:27:00Z">
        <w:r w:rsidR="00880CFB">
          <w:t>It is worth noting that the P</w:t>
        </w:r>
        <w:r w:rsidR="00880CFB">
          <w:noBreakHyphen/>
          <w:t xml:space="preserve">PNC may not be aware </w:t>
        </w:r>
      </w:moveTo>
      <w:ins w:id="1250" w:author="Italo Busi" w:date="2022-02-24T20:25:00Z">
        <w:r w:rsidR="00795C87">
          <w:t xml:space="preserve">of </w:t>
        </w:r>
      </w:ins>
      <w:moveTo w:id="1251" w:author="Italo Busi" w:date="2022-02-21T17:27:00Z">
        <w:r w:rsidR="00880CFB">
          <w:t xml:space="preserve">whether an Ethernet interface on the router terminates </w:t>
        </w:r>
        <w:del w:id="1252" w:author="Italo Busi" w:date="2022-02-21T17:32:00Z">
          <w:r w:rsidR="00880CFB" w:rsidDel="00880CFB">
            <w:delText xml:space="preserve">an </w:delText>
          </w:r>
        </w:del>
      </w:moveTo>
      <w:ins w:id="1253" w:author="Italo Busi" w:date="2022-02-21T17:32:00Z">
        <w:r w:rsidR="00880CFB">
          <w:t xml:space="preserve">a multi-layer or a single-layer </w:t>
        </w:r>
      </w:ins>
      <w:moveTo w:id="1254" w:author="Italo Busi" w:date="2022-02-21T17:27:00Z">
        <w:r w:rsidR="00880CFB">
          <w:t xml:space="preserve">intra-domain </w:t>
        </w:r>
        <w:del w:id="1255" w:author="Italo Busi" w:date="2022-02-21T17:32:00Z">
          <w:r w:rsidR="00880CFB" w:rsidDel="00880CFB">
            <w:delText xml:space="preserve">single-layer </w:delText>
          </w:r>
        </w:del>
        <w:del w:id="1256" w:author="Italo Busi" w:date="2022-02-24T20:18:00Z">
          <w:r w:rsidR="00880CFB" w:rsidDel="00FF091E">
            <w:delText xml:space="preserve">IP </w:delText>
          </w:r>
        </w:del>
      </w:moveTo>
      <w:ins w:id="1257" w:author="Italo Busi" w:date="2022-02-24T20:18:00Z">
        <w:r w:rsidR="00FF091E">
          <w:t xml:space="preserve">Ethernet </w:t>
        </w:r>
      </w:ins>
      <w:moveTo w:id="1258" w:author="Italo Busi" w:date="2022-02-21T17:27:00Z">
        <w:r w:rsidR="00880CFB">
          <w:t>link</w:t>
        </w:r>
        <w:del w:id="1259" w:author="Italo Busi" w:date="2022-02-21T17:32:00Z">
          <w:r w:rsidR="00880CFB" w:rsidDel="00880CFB">
            <w:delText>, a cross-layer link, an inter-domain IP link or an access link</w:delText>
          </w:r>
        </w:del>
        <w:r w:rsidR="00880CFB">
          <w:t>.</w:t>
        </w:r>
      </w:moveTo>
    </w:p>
    <w:p w14:paraId="71C7A50A" w14:textId="479713C9" w:rsidR="00FF091E" w:rsidRDefault="00880CFB" w:rsidP="00880CFB">
      <w:pPr>
        <w:rPr>
          <w:ins w:id="1260" w:author="Italo Busi" w:date="2022-02-24T20:19:00Z"/>
        </w:rPr>
      </w:pPr>
      <w:moveTo w:id="1261" w:author="Italo Busi" w:date="2022-02-21T17:27:00Z">
        <w:r>
          <w:t xml:space="preserve">In this case, </w:t>
        </w:r>
      </w:moveTo>
      <w:ins w:id="1262" w:author="Italo Busi" w:date="2022-02-24T20:18:00Z">
        <w:r w:rsidR="00FF091E">
          <w:t>the P-PNC</w:t>
        </w:r>
      </w:ins>
      <w:ins w:id="1263" w:author="Italo Busi" w:date="2022-02-24T20:26:00Z">
        <w:r w:rsidR="00795C87">
          <w:t xml:space="preserve">, </w:t>
        </w:r>
      </w:ins>
      <w:ins w:id="1264" w:author="Italo Busi" w:date="2022-02-24T20:18:00Z">
        <w:r w:rsidR="00FF091E">
          <w:t xml:space="preserve">always reports </w:t>
        </w:r>
      </w:ins>
      <w:moveTo w:id="1265" w:author="Italo Busi" w:date="2022-02-21T17:27:00Z">
        <w:del w:id="1266" w:author="Italo Busi" w:date="2022-02-21T17:33:00Z">
          <w:r w:rsidDel="00880CFB">
            <w:delText xml:space="preserve">as described </w:delText>
          </w:r>
        </w:del>
        <w:del w:id="1267" w:author="Italo Busi" w:date="2022-02-21T17:32:00Z">
          <w:r w:rsidDel="00880CFB">
            <w:delText xml:space="preserve">in section </w:delText>
          </w:r>
          <w:r w:rsidDel="00880CFB">
            <w:fldChar w:fldCharType="begin"/>
          </w:r>
          <w:r w:rsidDel="00880CFB">
            <w:delInstrText xml:space="preserve"> REF _Ref90908761 \r \h \t  \* MERGEFORMAT </w:delInstrText>
          </w:r>
        </w:del>
      </w:moveTo>
      <w:del w:id="1268" w:author="Italo Busi" w:date="2022-02-21T17:32:00Z"/>
      <w:moveTo w:id="1269" w:author="Italo Busi" w:date="2022-02-21T17:27:00Z">
        <w:del w:id="1270" w:author="Italo Busi" w:date="2022-02-21T17:32:00Z">
          <w:r w:rsidDel="00880CFB">
            <w:fldChar w:fldCharType="separate"/>
          </w:r>
          <w:r w:rsidDel="00880CFB">
            <w:delText>4.1.5</w:delText>
          </w:r>
          <w:r w:rsidDel="00880CFB">
            <w:fldChar w:fldCharType="end"/>
          </w:r>
        </w:del>
        <w:del w:id="1271" w:author="Italo Busi" w:date="2022-02-21T17:33:00Z">
          <w:r w:rsidDel="00880CFB">
            <w:delText xml:space="preserve">, </w:delText>
          </w:r>
        </w:del>
        <w:r>
          <w:t xml:space="preserve">two Ethernet LTPs </w:t>
        </w:r>
        <w:del w:id="1272" w:author="Italo Busi" w:date="2022-02-24T20:18:00Z">
          <w:r w:rsidDel="00FF091E">
            <w:delText xml:space="preserve">are reported by the P-PNC </w:delText>
          </w:r>
        </w:del>
        <w:r>
          <w:t>for each Ethernet interface on the router</w:t>
        </w:r>
      </w:moveTo>
      <w:ins w:id="1273" w:author="Italo Busi" w:date="2022-02-24T20:19:00Z">
        <w:r w:rsidR="00FF091E">
          <w:t xml:space="preserve">, e.g., </w:t>
        </w:r>
      </w:ins>
      <w:ins w:id="1274" w:author="Italo Busi" w:date="2022-02-24T21:20:00Z">
        <w:r w:rsidR="007D6620">
          <w:t xml:space="preserve">the </w:t>
        </w:r>
        <w:r w:rsidR="007D6620" w:rsidRPr="00514D2D">
          <w:rPr>
            <w:highlight w:val="cyan"/>
          </w:rPr>
          <w:t>red LTP 1 and the white LTP 1</w:t>
        </w:r>
      </w:ins>
      <w:ins w:id="1275" w:author="Italo Busi" w:date="2022-02-24T20:19:00Z">
        <w:r w:rsidR="00FF091E">
          <w:t xml:space="preserve"> shown in </w:t>
        </w:r>
      </w:ins>
      <w:ins w:id="1276" w:author="Italo Busi" w:date="2022-02-24T20:20:00Z">
        <w:r w:rsidR="00FF091E">
          <w:fldChar w:fldCharType="begin"/>
        </w:r>
        <w:r w:rsidR="00FF091E">
          <w:instrText xml:space="preserve"> REF _Ref96626455 \r \h </w:instrText>
        </w:r>
      </w:ins>
      <w:r w:rsidR="004E7492">
        <w:instrText xml:space="preserve"> \* MERGEFORMAT </w:instrText>
      </w:r>
      <w:r w:rsidR="00FF091E">
        <w:fldChar w:fldCharType="separate"/>
      </w:r>
      <w:ins w:id="1277" w:author="Italo Busi" w:date="2022-02-28T12:22:00Z">
        <w:r w:rsidR="008A1F89">
          <w:t>Figure 6</w:t>
        </w:r>
      </w:ins>
      <w:ins w:id="1278" w:author="Italo Busi" w:date="2022-02-24T20:20:00Z">
        <w:r w:rsidR="00FF091E">
          <w:fldChar w:fldCharType="end"/>
        </w:r>
      </w:ins>
      <w:ins w:id="1279" w:author="Italo Busi" w:date="2022-02-24T20:19:00Z">
        <w:r w:rsidR="00FF091E">
          <w:t>.</w:t>
        </w:r>
      </w:ins>
    </w:p>
    <w:p w14:paraId="1FF5F966" w14:textId="66E1DAF1" w:rsidR="00FF091E" w:rsidRDefault="00FF091E" w:rsidP="00FF091E">
      <w:pPr>
        <w:pStyle w:val="RFCFigure"/>
        <w:rPr>
          <w:ins w:id="1280" w:author="Italo Busi" w:date="2022-02-24T20:20:00Z"/>
        </w:rPr>
      </w:pPr>
      <w:ins w:id="1281" w:author="Italo Busi" w:date="2022-02-24T20:20:00Z">
        <w:r>
          <w:t xml:space="preserve">              </w:t>
        </w:r>
        <w:r w:rsidRPr="00514D2D">
          <w:rPr>
            <w:highlight w:val="yellow"/>
          </w:rPr>
          <w:t>&lt;&lt;See slide 3 of [TEMP-SLIDES]&gt;&gt;</w:t>
        </w:r>
      </w:ins>
    </w:p>
    <w:p w14:paraId="3A6D6E76" w14:textId="2BEAA297" w:rsidR="00FF091E" w:rsidRPr="004E7492" w:rsidRDefault="00FF091E" w:rsidP="00FF091E">
      <w:pPr>
        <w:pStyle w:val="Caption"/>
        <w:rPr>
          <w:ins w:id="1282" w:author="Italo Busi" w:date="2022-02-24T20:20:00Z"/>
          <w:bCs w:val="0"/>
          <w:szCs w:val="24"/>
        </w:rPr>
      </w:pPr>
      <w:bookmarkStart w:id="1283" w:name="_Ref96626455"/>
      <w:ins w:id="1284" w:author="Italo Busi" w:date="2022-02-24T20:20:00Z">
        <w:r w:rsidRPr="004E7492">
          <w:rPr>
            <w:bCs w:val="0"/>
            <w:szCs w:val="24"/>
          </w:rPr>
          <w:t xml:space="preserve">– </w:t>
        </w:r>
      </w:ins>
      <w:ins w:id="1285" w:author="Italo Busi" w:date="2022-02-24T20:59:00Z">
        <w:r w:rsidR="005C6D28" w:rsidRPr="004E7492">
          <w:rPr>
            <w:bCs w:val="0"/>
            <w:szCs w:val="24"/>
          </w:rPr>
          <w:t>Single-layer intra-domain</w:t>
        </w:r>
      </w:ins>
      <w:ins w:id="1286" w:author="Italo Busi" w:date="2022-02-24T20:20:00Z">
        <w:r w:rsidRPr="004E7492">
          <w:rPr>
            <w:bCs w:val="0"/>
            <w:szCs w:val="24"/>
          </w:rPr>
          <w:t xml:space="preserve"> Ethernet and IP link discovery</w:t>
        </w:r>
        <w:bookmarkEnd w:id="1283"/>
      </w:ins>
    </w:p>
    <w:p w14:paraId="4569DA08" w14:textId="2A32B6D0" w:rsidR="00880CFB" w:rsidDel="007D6620" w:rsidRDefault="00182EF9" w:rsidP="00795C87">
      <w:pPr>
        <w:rPr>
          <w:del w:id="1287" w:author="Italo Busi" w:date="2022-02-24T21:21:00Z"/>
          <w:moveTo w:id="1288" w:author="Italo Busi" w:date="2022-02-21T17:27:00Z"/>
        </w:rPr>
      </w:pPr>
      <w:ins w:id="1289" w:author="Italo Busi" w:date="2022-02-24T21:24:00Z">
        <w:r>
          <w:t>In this case, t</w:t>
        </w:r>
      </w:ins>
      <w:moveTo w:id="1290" w:author="Italo Busi" w:date="2022-02-21T17:27:00Z">
        <w:del w:id="1291" w:author="Italo Busi" w:date="2022-02-21T17:33:00Z">
          <w:r w:rsidR="00880CFB" w:rsidDel="00880CFB">
            <w:delText>: the overlay Ethernet LTPs are connected trhought the intra-domain Ethernet link discovered by the P-PNC while the underlay Ethernet LTPs are not associatd to any intra-domain Ethenret link and are reported together with the plug-id information if available by the P-PNC</w:delText>
          </w:r>
        </w:del>
        <w:del w:id="1292" w:author="Italo Busi" w:date="2022-02-24T21:21:00Z">
          <w:r w:rsidR="00880CFB" w:rsidDel="007D6620">
            <w:delText>.</w:delText>
          </w:r>
        </w:del>
      </w:moveTo>
    </w:p>
    <w:p w14:paraId="7091A1CD" w14:textId="34EAAEF5" w:rsidR="00795C87" w:rsidRDefault="00795C87" w:rsidP="00514D2D">
      <w:pPr>
        <w:rPr>
          <w:ins w:id="1293" w:author="Italo Busi" w:date="2022-02-24T20:32:00Z"/>
        </w:rPr>
      </w:pPr>
      <w:proofErr w:type="gramStart"/>
      <w:ins w:id="1294" w:author="Italo Busi" w:date="2022-02-24T20:28:00Z">
        <w:r>
          <w:t>he</w:t>
        </w:r>
        <w:proofErr w:type="gramEnd"/>
        <w:r>
          <w:t xml:space="preserve"> MDSC</w:t>
        </w:r>
      </w:ins>
      <w:ins w:id="1295" w:author="Italo Busi" w:date="2022-02-24T21:23:00Z">
        <w:r w:rsidR="00182EF9">
          <w:t xml:space="preserve">, using </w:t>
        </w:r>
      </w:ins>
      <w:ins w:id="1296" w:author="Italo Busi" w:date="2022-02-24T20:30:00Z">
        <w:r>
          <w:t xml:space="preserve">the plug-id information reported in the </w:t>
        </w:r>
        <w:r w:rsidRPr="004E7492">
          <w:t>underlay</w:t>
        </w:r>
        <w:r>
          <w:t xml:space="preserve"> Ethernet LTPs</w:t>
        </w:r>
      </w:ins>
      <w:ins w:id="1297" w:author="Italo Busi" w:date="2022-02-24T21:23:00Z">
        <w:r w:rsidR="00182EF9">
          <w:t xml:space="preserve">, does not discover any cross-layer link being terminated by </w:t>
        </w:r>
      </w:ins>
      <w:ins w:id="1298" w:author="Italo Busi" w:date="2022-02-24T20:30:00Z">
        <w:r>
          <w:t xml:space="preserve">the corresponding </w:t>
        </w:r>
      </w:ins>
      <w:ins w:id="1299" w:author="Italo Busi" w:date="2022-02-24T20:32:00Z">
        <w:r w:rsidR="00732583">
          <w:t>Ethernet</w:t>
        </w:r>
      </w:ins>
      <w:ins w:id="1300" w:author="Italo Busi" w:date="2022-02-24T20:30:00Z">
        <w:r>
          <w:t xml:space="preserve"> interface.</w:t>
        </w:r>
      </w:ins>
      <w:ins w:id="1301" w:author="Italo Busi" w:date="2022-02-24T21:24:00Z">
        <w:r w:rsidR="00182EF9">
          <w:t xml:space="preserve"> </w:t>
        </w:r>
      </w:ins>
      <w:ins w:id="1302" w:author="Italo Busi" w:date="2022-02-24T20:38:00Z">
        <w:r w:rsidR="00732583">
          <w:t xml:space="preserve">The </w:t>
        </w:r>
      </w:ins>
      <w:ins w:id="1303" w:author="Italo Busi" w:date="2022-02-24T20:32:00Z">
        <w:r w:rsidR="00732583">
          <w:t xml:space="preserve"> MDSC may infer </w:t>
        </w:r>
      </w:ins>
      <w:ins w:id="1304" w:author="Italo Busi" w:date="2022-02-24T20:33:00Z">
        <w:r w:rsidR="00732583">
          <w:t xml:space="preserve">the </w:t>
        </w:r>
        <w:r w:rsidR="00732583" w:rsidRPr="004E7492">
          <w:t>underlay</w:t>
        </w:r>
        <w:r w:rsidR="00732583">
          <w:t xml:space="preserve"> intra-domain Ethernet link</w:t>
        </w:r>
      </w:ins>
      <w:ins w:id="1305" w:author="Italo Busi" w:date="2022-02-24T20:38:00Z">
        <w:r w:rsidR="00732583">
          <w:t>,</w:t>
        </w:r>
      </w:ins>
      <w:ins w:id="1306" w:author="Italo Busi" w:date="2022-02-24T20:37:00Z">
        <w:r w:rsidR="00732583" w:rsidRPr="00732583">
          <w:t xml:space="preserve"> </w:t>
        </w:r>
        <w:r w:rsidR="00732583">
          <w:t xml:space="preserve">e.g., </w:t>
        </w:r>
      </w:ins>
      <w:ins w:id="1307" w:author="Italo Busi" w:date="2022-02-24T21:24:00Z">
        <w:r w:rsidR="00182EF9">
          <w:t xml:space="preserve">between the </w:t>
        </w:r>
        <w:r w:rsidR="00182EF9" w:rsidRPr="004E7492">
          <w:t>red LTP 1 and the red LTP 2</w:t>
        </w:r>
        <w:r w:rsidR="00182EF9">
          <w:t xml:space="preserve"> </w:t>
        </w:r>
      </w:ins>
      <w:ins w:id="1308" w:author="Italo Busi" w:date="2022-02-24T20:37:00Z">
        <w:r w:rsidR="00732583">
          <w:t xml:space="preserve">shown in </w:t>
        </w:r>
        <w:r w:rsidR="00732583">
          <w:fldChar w:fldCharType="begin"/>
        </w:r>
        <w:r w:rsidR="00732583">
          <w:instrText xml:space="preserve"> REF _Ref96626455 \r \h </w:instrText>
        </w:r>
      </w:ins>
      <w:r w:rsidR="004E7492">
        <w:instrText xml:space="preserve"> \* MERGEFORMAT </w:instrText>
      </w:r>
      <w:ins w:id="1309" w:author="Italo Busi" w:date="2022-02-24T20:37:00Z">
        <w:r w:rsidR="00732583">
          <w:fldChar w:fldCharType="separate"/>
        </w:r>
      </w:ins>
      <w:ins w:id="1310" w:author="Italo Busi" w:date="2022-02-28T12:22:00Z">
        <w:r w:rsidR="008A1F89">
          <w:t>Figure 6</w:t>
        </w:r>
      </w:ins>
      <w:ins w:id="1311" w:author="Italo Busi" w:date="2022-02-24T20:37:00Z">
        <w:r w:rsidR="00732583">
          <w:fldChar w:fldCharType="end"/>
        </w:r>
      </w:ins>
      <w:ins w:id="1312" w:author="Italo Busi" w:date="2022-02-24T20:38:00Z">
        <w:r w:rsidR="00732583">
          <w:t>,</w:t>
        </w:r>
      </w:ins>
      <w:ins w:id="1313" w:author="Italo Busi" w:date="2022-02-24T20:33:00Z">
        <w:r w:rsidR="00732583">
          <w:t xml:space="preserve"> if it knows a priori, by mechanisms which are outside the scope of this document, </w:t>
        </w:r>
      </w:ins>
      <w:ins w:id="1314" w:author="Italo Busi" w:date="2022-02-24T20:38:00Z">
        <w:r w:rsidR="00732583">
          <w:t xml:space="preserve">that </w:t>
        </w:r>
      </w:ins>
      <w:ins w:id="1315" w:author="Italo Busi" w:date="2022-02-24T21:25:00Z">
        <w:r w:rsidR="00182EF9">
          <w:t xml:space="preserve">all </w:t>
        </w:r>
        <w:r w:rsidR="00182EF9">
          <w:lastRenderedPageBreak/>
          <w:t>the Ethernet interfaces on the routers either terminates a cross-layer link or a single-layer intra-domain Ethernet link</w:t>
        </w:r>
      </w:ins>
      <w:ins w:id="1316" w:author="Italo Busi" w:date="2022-02-24T20:39:00Z">
        <w:r w:rsidR="00732583">
          <w:t>.</w:t>
        </w:r>
      </w:ins>
    </w:p>
    <w:p w14:paraId="08DE389B" w14:textId="67B187FF" w:rsidR="00880CFB" w:rsidRDefault="00880CFB" w:rsidP="00880CFB">
      <w:pPr>
        <w:rPr>
          <w:moveTo w:id="1317" w:author="Italo Busi" w:date="2022-02-21T17:27:00Z"/>
        </w:rPr>
      </w:pPr>
      <w:moveTo w:id="1318" w:author="Italo Busi" w:date="2022-02-21T17:27:00Z">
        <w:r>
          <w:t xml:space="preserve">The </w:t>
        </w:r>
      </w:moveTo>
      <w:ins w:id="1319" w:author="Italo Busi" w:date="2022-02-24T20:36:00Z">
        <w:r w:rsidR="00732583">
          <w:t xml:space="preserve">P-PNC can omit reporting the </w:t>
        </w:r>
      </w:ins>
      <w:commentRangeStart w:id="1320"/>
      <w:commentRangeStart w:id="1321"/>
      <w:moveTo w:id="1322" w:author="Italo Busi" w:date="2022-02-21T17:27:00Z">
        <w:r w:rsidRPr="004E7492">
          <w:t>underlay</w:t>
        </w:r>
        <w:commentRangeEnd w:id="1320"/>
        <w:r w:rsidRPr="004E7492">
          <w:commentReference w:id="1320"/>
        </w:r>
      </w:moveTo>
      <w:commentRangeEnd w:id="1321"/>
      <w:r w:rsidR="00AC7352" w:rsidRPr="004E7492">
        <w:commentReference w:id="1321"/>
      </w:r>
      <w:moveTo w:id="1323" w:author="Italo Busi" w:date="2022-02-21T17:27:00Z">
        <w:r>
          <w:t xml:space="preserve"> Ethernet LTP </w:t>
        </w:r>
        <w:del w:id="1324" w:author="Italo Busi" w:date="2022-02-24T20:36:00Z">
          <w:r w:rsidDel="00732583">
            <w:delText xml:space="preserve">can be omitted </w:delText>
          </w:r>
        </w:del>
        <w:r>
          <w:t xml:space="preserve">if </w:t>
        </w:r>
        <w:del w:id="1325" w:author="Italo Busi" w:date="2022-02-24T20:36:00Z">
          <w:r w:rsidDel="00732583">
            <w:delText xml:space="preserve">the </w:delText>
          </w:r>
        </w:del>
      </w:moveTo>
      <w:ins w:id="1326" w:author="Italo Busi" w:date="2022-02-24T20:36:00Z">
        <w:r w:rsidR="00732583">
          <w:t xml:space="preserve">it </w:t>
        </w:r>
      </w:ins>
      <w:moveTo w:id="1327" w:author="Italo Busi" w:date="2022-02-21T17:27:00Z">
        <w:del w:id="1328" w:author="Italo Busi" w:date="2022-02-24T20:39:00Z">
          <w:r w:rsidDel="00732583">
            <w:delText xml:space="preserve">P-PNC </w:delText>
          </w:r>
        </w:del>
        <w:r>
          <w:t xml:space="preserve">knows, by mechanisms which are outside the scope of this document, that the intra-domain </w:t>
        </w:r>
        <w:del w:id="1329" w:author="Italo Busi" w:date="2022-02-24T21:26:00Z">
          <w:r w:rsidDel="00182EF9">
            <w:delText>IP</w:delText>
          </w:r>
        </w:del>
      </w:moveTo>
      <w:ins w:id="1330" w:author="Italo Busi" w:date="2022-02-24T21:26:00Z">
        <w:r w:rsidR="00182EF9">
          <w:t>Ethernet</w:t>
        </w:r>
      </w:ins>
      <w:moveTo w:id="1331" w:author="Italo Busi" w:date="2022-02-21T17:27:00Z">
        <w:r>
          <w:t xml:space="preserve"> link is </w:t>
        </w:r>
        <w:del w:id="1332" w:author="Italo Busi" w:date="2022-02-21T17:34:00Z">
          <w:r w:rsidDel="00E31951">
            <w:delText xml:space="preserve">a </w:delText>
          </w:r>
        </w:del>
        <w:r>
          <w:t>single-layer</w:t>
        </w:r>
        <w:del w:id="1333" w:author="Italo Busi" w:date="2022-02-21T17:34:00Z">
          <w:r w:rsidDel="00E31951">
            <w:delText xml:space="preserve"> IP link supported by a physical Ethernet link between the two adjacent routers’ ports</w:delText>
          </w:r>
        </w:del>
        <w:r>
          <w:t>.</w:t>
        </w:r>
      </w:moveTo>
    </w:p>
    <w:p w14:paraId="1447CFF6" w14:textId="411BFA82" w:rsidR="004E7F85" w:rsidRPr="004E7492" w:rsidRDefault="00844800" w:rsidP="004E7F85">
      <w:pPr>
        <w:pStyle w:val="Heading3"/>
        <w:rPr>
          <w:rFonts w:cs="Courier New"/>
          <w:bCs w:val="0"/>
          <w:szCs w:val="24"/>
        </w:rPr>
      </w:pPr>
      <w:bookmarkStart w:id="1334" w:name="_Ref96366061"/>
      <w:bookmarkStart w:id="1335" w:name="_Toc96943437"/>
      <w:moveToRangeEnd w:id="1248"/>
      <w:r w:rsidRPr="004E7492">
        <w:rPr>
          <w:rFonts w:cs="Courier New"/>
          <w:bCs w:val="0"/>
          <w:szCs w:val="24"/>
        </w:rPr>
        <w:t xml:space="preserve">Multi-layer </w:t>
      </w:r>
      <w:r w:rsidR="004E7F85" w:rsidRPr="004E7492">
        <w:rPr>
          <w:rFonts w:cs="Courier New"/>
          <w:bCs w:val="0"/>
          <w:szCs w:val="24"/>
        </w:rPr>
        <w:t xml:space="preserve">IP </w:t>
      </w:r>
      <w:bookmarkEnd w:id="1247"/>
      <w:r w:rsidR="00F13CC9" w:rsidRPr="004E7492">
        <w:rPr>
          <w:rFonts w:cs="Courier New"/>
          <w:bCs w:val="0"/>
          <w:szCs w:val="24"/>
        </w:rPr>
        <w:t>link</w:t>
      </w:r>
      <w:r w:rsidR="00DC7BF5" w:rsidRPr="004E7492">
        <w:rPr>
          <w:rFonts w:cs="Courier New"/>
          <w:bCs w:val="0"/>
          <w:szCs w:val="24"/>
        </w:rPr>
        <w:t>s</w:t>
      </w:r>
      <w:r w:rsidR="00F13CC9" w:rsidRPr="004E7492">
        <w:rPr>
          <w:rFonts w:cs="Courier New"/>
          <w:bCs w:val="0"/>
          <w:szCs w:val="24"/>
        </w:rPr>
        <w:t xml:space="preserve"> </w:t>
      </w:r>
      <w:commentRangeStart w:id="1336"/>
      <w:commentRangeStart w:id="1337"/>
      <w:r w:rsidR="008B2B34" w:rsidRPr="004E7492">
        <w:rPr>
          <w:rFonts w:cs="Courier New"/>
          <w:bCs w:val="0"/>
          <w:szCs w:val="24"/>
        </w:rPr>
        <w:t>discovery</w:t>
      </w:r>
      <w:commentRangeEnd w:id="1336"/>
      <w:r w:rsidR="008E4998" w:rsidRPr="004E7492">
        <w:rPr>
          <w:szCs w:val="24"/>
        </w:rPr>
        <w:commentReference w:id="1336"/>
      </w:r>
      <w:commentRangeEnd w:id="1337"/>
      <w:r w:rsidR="00E31951" w:rsidRPr="004E7492">
        <w:rPr>
          <w:szCs w:val="24"/>
        </w:rPr>
        <w:commentReference w:id="1337"/>
      </w:r>
      <w:bookmarkEnd w:id="1334"/>
      <w:bookmarkEnd w:id="1335"/>
    </w:p>
    <w:p w14:paraId="7CD5D137" w14:textId="34579390"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del w:id="1338" w:author="Italo Busi" w:date="2022-02-24T20:56:00Z">
        <w:r w:rsidDel="005C6D28">
          <w:delText xml:space="preserve">is </w:delText>
        </w:r>
      </w:del>
      <w:ins w:id="1339" w:author="Italo Busi" w:date="2022-02-24T20:56:00Z">
        <w:r w:rsidR="005C6D28">
          <w:t>and its supporting multi-layer intra-</w:t>
        </w:r>
        <w:proofErr w:type="spellStart"/>
        <w:r w:rsidR="005C6D28">
          <w:t>doamin</w:t>
        </w:r>
        <w:proofErr w:type="spellEnd"/>
        <w:r w:rsidR="005C6D28">
          <w:t xml:space="preserve"> Ethernet link are </w:t>
        </w:r>
      </w:ins>
      <w:r>
        <w:t>discovered by the P-PNC like any other intra-dom</w:t>
      </w:r>
      <w:r w:rsidR="00084D36">
        <w:t>a</w:t>
      </w:r>
      <w:r>
        <w:t xml:space="preserve">in IP </w:t>
      </w:r>
      <w:ins w:id="1340" w:author="Italo Busi" w:date="2022-02-24T20:57:00Z">
        <w:r w:rsidR="005C6D28">
          <w:t xml:space="preserve">and Ethernet </w:t>
        </w:r>
      </w:ins>
      <w:r>
        <w:t>link</w:t>
      </w:r>
      <w:ins w:id="1341" w:author="Italo Busi" w:date="2022-02-24T20:57:00Z">
        <w:r w:rsidR="005C6D28">
          <w:t>s,</w:t>
        </w:r>
      </w:ins>
      <w:r>
        <w:t xml:space="preserve"> as described in section </w:t>
      </w:r>
      <w:r>
        <w:fldChar w:fldCharType="begin"/>
      </w:r>
      <w:r>
        <w:instrText xml:space="preserve"> REF _Ref92133940 \r \h \t </w:instrText>
      </w:r>
      <w:r w:rsidR="004E7492">
        <w:instrText xml:space="preserve"> \* MERGEFORMAT </w:instrText>
      </w:r>
      <w:r>
        <w:fldChar w:fldCharType="separate"/>
      </w:r>
      <w:r w:rsidR="008A1F89">
        <w:t>4.1.3</w:t>
      </w:r>
      <w:r>
        <w:fldChar w:fldCharType="end"/>
      </w:r>
      <w:ins w:id="1342" w:author="Italo Busi" w:date="2022-02-24T20:57:00Z">
        <w:r w:rsidR="005C6D28">
          <w:t>,</w:t>
        </w:r>
      </w:ins>
      <w:r>
        <w:t xml:space="preserve"> and reported at the MPI within the </w:t>
      </w:r>
      <w:del w:id="1343" w:author="Italo Busi" w:date="2022-02-24T20:57:00Z">
        <w:r w:rsidR="008F3CC0" w:rsidDel="005C6D28">
          <w:delText xml:space="preserve">Ethernet and </w:delText>
        </w:r>
      </w:del>
      <w:r w:rsidR="005874B1">
        <w:t>SR-TE</w:t>
      </w:r>
      <w:r>
        <w:t xml:space="preserve"> </w:t>
      </w:r>
      <w:ins w:id="1344" w:author="Italo Busi" w:date="2022-02-24T20:57:00Z">
        <w:r w:rsidR="005C6D28">
          <w:t xml:space="preserve">and Ethernet </w:t>
        </w:r>
      </w:ins>
      <w:r>
        <w:t xml:space="preserve">network </w:t>
      </w:r>
      <w:del w:id="1345" w:author="Italo Busi" w:date="2022-02-24T20:57:00Z">
        <w:r w:rsidDel="005C6D28">
          <w:delText>topology</w:delText>
        </w:r>
      </w:del>
      <w:ins w:id="1346" w:author="Italo Busi" w:date="2022-02-24T20:57:00Z">
        <w:r w:rsidR="005C6D28">
          <w:t>topologies</w:t>
        </w:r>
      </w:ins>
      <w:ins w:id="1347" w:author="Italo Busi" w:date="2022-02-24T20:59:00Z">
        <w:r w:rsidR="005C6D28">
          <w:t xml:space="preserve">, e.g., as shown in </w:t>
        </w:r>
      </w:ins>
      <w:ins w:id="1348" w:author="Italo Busi" w:date="2022-02-24T21:00:00Z">
        <w:r w:rsidR="005C6D28">
          <w:fldChar w:fldCharType="begin"/>
        </w:r>
        <w:r w:rsidR="005C6D28">
          <w:instrText xml:space="preserve"> REF _Ref96628870 \r \h </w:instrText>
        </w:r>
      </w:ins>
      <w:r w:rsidR="004E7492">
        <w:instrText xml:space="preserve"> \* MERGEFORMAT </w:instrText>
      </w:r>
      <w:r w:rsidR="005C6D28">
        <w:fldChar w:fldCharType="separate"/>
      </w:r>
      <w:ins w:id="1349" w:author="Italo Busi" w:date="2022-02-28T12:22:00Z">
        <w:r w:rsidR="008A1F89">
          <w:t>Figure 7</w:t>
        </w:r>
      </w:ins>
      <w:ins w:id="1350" w:author="Italo Busi" w:date="2022-02-24T21:00:00Z">
        <w:r w:rsidR="005C6D28">
          <w:fldChar w:fldCharType="end"/>
        </w:r>
      </w:ins>
      <w:r>
        <w:t>.</w:t>
      </w:r>
    </w:p>
    <w:p w14:paraId="636C3DFD" w14:textId="70977507" w:rsidR="005C6D28" w:rsidRDefault="005C6D28" w:rsidP="005C6D28">
      <w:pPr>
        <w:pStyle w:val="RFCFigure"/>
        <w:rPr>
          <w:ins w:id="1351" w:author="Italo Busi" w:date="2022-02-24T20:59:00Z"/>
        </w:rPr>
      </w:pPr>
      <w:ins w:id="1352" w:author="Italo Busi" w:date="2022-02-24T20:59:00Z">
        <w:r>
          <w:t xml:space="preserve">              </w:t>
        </w:r>
        <w:r w:rsidRPr="00514D2D">
          <w:rPr>
            <w:highlight w:val="yellow"/>
          </w:rPr>
          <w:t>&lt;&lt;See slide 9 of [TEMP-SLIDES]&gt;&gt;</w:t>
        </w:r>
      </w:ins>
    </w:p>
    <w:p w14:paraId="7368624E" w14:textId="08A627F3" w:rsidR="005C6D28" w:rsidRPr="004E7492" w:rsidRDefault="005C6D28" w:rsidP="005C6D28">
      <w:pPr>
        <w:pStyle w:val="Caption"/>
        <w:rPr>
          <w:ins w:id="1353" w:author="Italo Busi" w:date="2022-02-24T20:59:00Z"/>
          <w:bCs w:val="0"/>
          <w:szCs w:val="24"/>
        </w:rPr>
      </w:pPr>
      <w:bookmarkStart w:id="1354" w:name="_Ref96628870"/>
      <w:ins w:id="1355" w:author="Italo Busi" w:date="2022-02-24T20:59:00Z">
        <w:r w:rsidRPr="004E7492">
          <w:rPr>
            <w:bCs w:val="0"/>
            <w:szCs w:val="24"/>
          </w:rPr>
          <w:t xml:space="preserve">– </w:t>
        </w:r>
      </w:ins>
      <w:ins w:id="1356" w:author="Italo Busi" w:date="2022-02-24T21:00:00Z">
        <w:r w:rsidRPr="004E7492">
          <w:rPr>
            <w:bCs w:val="0"/>
            <w:szCs w:val="24"/>
          </w:rPr>
          <w:t>Multi</w:t>
        </w:r>
      </w:ins>
      <w:ins w:id="1357" w:author="Italo Busi" w:date="2022-02-24T20:59:00Z">
        <w:r w:rsidRPr="004E7492">
          <w:rPr>
            <w:bCs w:val="0"/>
            <w:szCs w:val="24"/>
          </w:rPr>
          <w:t>-layer intra-domain Ethernet and IP link discovery</w:t>
        </w:r>
        <w:bookmarkEnd w:id="1354"/>
      </w:ins>
    </w:p>
    <w:p w14:paraId="3D789129" w14:textId="0BD6CDF7" w:rsidR="005C6D28" w:rsidRDefault="005C6D28" w:rsidP="007D15E5">
      <w:pPr>
        <w:rPr>
          <w:ins w:id="1358" w:author="Italo Busi" w:date="2022-02-24T21:01:00Z"/>
        </w:rPr>
      </w:pPr>
      <w:ins w:id="1359" w:author="Italo Busi" w:date="2022-02-24T21:01:00Z">
        <w:r>
          <w:t>The P-PNC does not report any plug-id information on the Ethernet LTPs terminating intra-domain Ethernet links</w:t>
        </w:r>
      </w:ins>
      <w:ins w:id="1360" w:author="Italo Busi" w:date="2022-02-24T21:04:00Z">
        <w:r w:rsidR="007D15E5">
          <w:t xml:space="preserve"> since these links are discovered by the PNC</w:t>
        </w:r>
      </w:ins>
      <w:ins w:id="1361" w:author="Italo Busi" w:date="2022-02-24T21:01:00Z">
        <w:r>
          <w:t>.</w:t>
        </w:r>
      </w:ins>
    </w:p>
    <w:p w14:paraId="59A9B6DD" w14:textId="4A193131" w:rsidR="008F3CC0" w:rsidDel="007D15E5" w:rsidRDefault="008F3CC0" w:rsidP="00426BBF">
      <w:pPr>
        <w:rPr>
          <w:del w:id="1362" w:author="Italo Busi" w:date="2022-02-24T21:04:00Z"/>
        </w:rPr>
      </w:pPr>
      <w:del w:id="1363" w:author="Italo Busi" w:date="2022-02-24T21:04:00Z">
        <w:r w:rsidDel="007D15E5">
          <w:delText>Since in this case the LLDP information exchanged by the two adjacent routers’ ports are used by the P-PNC to discover the intra-domain Ethernet link</w:delText>
        </w:r>
      </w:del>
      <w:del w:id="1364" w:author="Italo Busi" w:date="2022-02-21T17:36:00Z">
        <w:r w:rsidDel="00E31951">
          <w:delText xml:space="preserve"> supporting the intra-domain IP link</w:delText>
        </w:r>
      </w:del>
      <w:del w:id="1365" w:author="Italo Busi" w:date="2022-02-24T21:04:00Z">
        <w:r w:rsidDel="007D15E5">
          <w:delText xml:space="preserve">, </w:delText>
        </w:r>
      </w:del>
      <w:del w:id="1366" w:author="Italo Busi" w:date="2022-02-21T17:37:00Z">
        <w:r w:rsidDel="00E31951">
          <w:delText xml:space="preserve">this </w:delText>
        </w:r>
      </w:del>
      <w:del w:id="1367" w:author="Italo Busi" w:date="2022-02-24T21:04:00Z">
        <w:r w:rsidDel="007D15E5">
          <w:delText xml:space="preserve">information </w:delText>
        </w:r>
        <w:commentRangeStart w:id="1368"/>
        <w:r w:rsidDel="007D15E5">
          <w:delText xml:space="preserve">is </w:delText>
        </w:r>
      </w:del>
      <w:del w:id="1369" w:author="Italo Busi" w:date="2022-02-21T17:37:00Z">
        <w:r w:rsidDel="00E31951">
          <w:delText xml:space="preserve">not encoded </w:delText>
        </w:r>
        <w:commentRangeEnd w:id="1368"/>
        <w:r w:rsidR="008E4998" w:rsidRPr="004E7492" w:rsidDel="00E31951">
          <w:commentReference w:id="1368"/>
        </w:r>
      </w:del>
      <w:del w:id="1370" w:author="Italo Busi" w:date="2022-02-24T21:04:00Z">
        <w:r w:rsidDel="007D15E5">
          <w:delText xml:space="preserve">in the Ethenet LTPs </w:delText>
        </w:r>
      </w:del>
      <w:del w:id="1371" w:author="Italo Busi" w:date="2022-02-21T17:36:00Z">
        <w:r w:rsidDel="00E31951">
          <w:delText>terminating the intra-domin Ethernet links supporting intra-domain multi-layer IP links</w:delText>
        </w:r>
      </w:del>
      <w:del w:id="1372" w:author="Italo Busi" w:date="2022-02-24T21:04:00Z">
        <w:r w:rsidDel="007D15E5">
          <w:delText>.</w:delText>
        </w:r>
      </w:del>
    </w:p>
    <w:p w14:paraId="09E90537" w14:textId="1EC4BF93" w:rsidR="0080092F" w:rsidRDefault="00C8638B" w:rsidP="00426BBF">
      <w:commentRangeStart w:id="1373"/>
      <w:commentRangeStart w:id="1374"/>
      <w:r>
        <w:t>In addition</w:t>
      </w:r>
      <w:r w:rsidR="0080092F">
        <w:t>, the P</w:t>
      </w:r>
      <w:r w:rsidR="0080092F">
        <w:noBreakHyphen/>
        <w:t xml:space="preserve">PNC also reports the </w:t>
      </w:r>
      <w:del w:id="1375" w:author="Italo Busi" w:date="2022-02-24T21:05:00Z">
        <w:r w:rsidR="0080092F" w:rsidDel="007D15E5">
          <w:delText xml:space="preserve">two </w:delText>
        </w:r>
      </w:del>
      <w:r w:rsidR="005874B1" w:rsidRPr="004E7492">
        <w:t>underlay</w:t>
      </w:r>
      <w:r w:rsidR="005874B1">
        <w:t xml:space="preserve"> </w:t>
      </w:r>
      <w:r w:rsidR="00302595">
        <w:t xml:space="preserve">Ethernet </w:t>
      </w:r>
      <w:r w:rsidR="0080092F">
        <w:t xml:space="preserve">LTPs </w:t>
      </w:r>
      <w:r w:rsidR="005874B1">
        <w:t xml:space="preserve">that </w:t>
      </w:r>
      <w:del w:id="1376" w:author="Italo Busi" w:date="2022-02-24T21:05:00Z">
        <w:r w:rsidR="005874B1" w:rsidDel="007D15E5">
          <w:delText>supports</w:delText>
        </w:r>
        <w:r w:rsidR="0080092F" w:rsidDel="007D15E5">
          <w:delText xml:space="preserve"> the two </w:delText>
        </w:r>
        <w:r w:rsidR="008D41F8" w:rsidDel="007D15E5">
          <w:delText xml:space="preserve">Ethernet  </w:delText>
        </w:r>
        <w:r w:rsidR="0080092F" w:rsidDel="007D15E5">
          <w:delText xml:space="preserve">LTPs terminating </w:delText>
        </w:r>
        <w:r w:rsidR="008D41F8" w:rsidDel="007D15E5">
          <w:delText xml:space="preserve">the intra-domain Ethernet link supporting </w:delText>
        </w:r>
        <w:r w:rsidR="008E140F" w:rsidDel="007D15E5">
          <w:delText xml:space="preserve">that </w:delText>
        </w:r>
        <w:r w:rsidR="002204CA" w:rsidDel="007D15E5">
          <w:delText xml:space="preserve">multi-layer </w:delText>
        </w:r>
        <w:r w:rsidR="008E140F" w:rsidDel="007D15E5">
          <w:delText xml:space="preserve">intra-domain </w:delText>
        </w:r>
        <w:r w:rsidR="0080092F" w:rsidDel="007D15E5">
          <w:delText>IP link</w:delText>
        </w:r>
      </w:del>
      <w:ins w:id="1377" w:author="Italo Busi" w:date="2022-02-24T21:05:00Z">
        <w:r w:rsidR="007D15E5">
          <w:t xml:space="preserve">terminate the cross-layer links supporting the multi-layer intra-domain Ethernet links, e.g., </w:t>
        </w:r>
      </w:ins>
      <w:ins w:id="1378" w:author="Italo Busi" w:date="2022-02-24T21:14:00Z">
        <w:r w:rsidR="007D6620" w:rsidRPr="004E7492">
          <w:t>the red LTP 5 and the red LTP 6</w:t>
        </w:r>
      </w:ins>
      <w:ins w:id="1379" w:author="Italo Busi" w:date="2022-02-24T21:05:00Z">
        <w:r w:rsidR="007D15E5">
          <w:t xml:space="preserve"> </w:t>
        </w:r>
      </w:ins>
      <w:ins w:id="1380" w:author="Italo Busi" w:date="2022-02-24T21:06:00Z">
        <w:r w:rsidR="007D15E5">
          <w:t>shown</w:t>
        </w:r>
      </w:ins>
      <w:ins w:id="1381" w:author="Italo Busi" w:date="2022-02-24T21:05:00Z">
        <w:r w:rsidR="007D15E5">
          <w:t xml:space="preserve"> </w:t>
        </w:r>
      </w:ins>
      <w:ins w:id="1382" w:author="Italo Busi" w:date="2022-02-24T21:06:00Z">
        <w:r w:rsidR="007D15E5">
          <w:t xml:space="preserve">in </w:t>
        </w:r>
        <w:r w:rsidR="007D15E5">
          <w:fldChar w:fldCharType="begin"/>
        </w:r>
        <w:r w:rsidR="007D15E5">
          <w:instrText xml:space="preserve"> REF _Ref96628870 \r \h </w:instrText>
        </w:r>
      </w:ins>
      <w:r w:rsidR="004E7492">
        <w:instrText xml:space="preserve"> \* MERGEFORMAT </w:instrText>
      </w:r>
      <w:ins w:id="1383" w:author="Italo Busi" w:date="2022-02-24T21:06:00Z">
        <w:r w:rsidR="007D15E5">
          <w:fldChar w:fldCharType="separate"/>
        </w:r>
      </w:ins>
      <w:ins w:id="1384" w:author="Italo Busi" w:date="2022-02-28T12:22:00Z">
        <w:r w:rsidR="008A1F89">
          <w:t>Figure 7</w:t>
        </w:r>
      </w:ins>
      <w:ins w:id="1385" w:author="Italo Busi" w:date="2022-02-24T21:06:00Z">
        <w:r w:rsidR="007D15E5">
          <w:fldChar w:fldCharType="end"/>
        </w:r>
      </w:ins>
      <w:r w:rsidR="0080092F">
        <w:t>.</w:t>
      </w:r>
      <w:commentRangeEnd w:id="1373"/>
      <w:r w:rsidR="00452EB3" w:rsidRPr="004E7492">
        <w:commentReference w:id="1373"/>
      </w:r>
      <w:commentRangeEnd w:id="1374"/>
      <w:r w:rsidR="00AC7352" w:rsidRPr="004E7492">
        <w:commentReference w:id="1374"/>
      </w:r>
    </w:p>
    <w:p w14:paraId="336341AB" w14:textId="03D6A30B" w:rsidR="0080092F" w:rsidRDefault="0080092F" w:rsidP="00426BBF">
      <w:r>
        <w:t xml:space="preserve">The MDSC </w:t>
      </w:r>
      <w:del w:id="1386" w:author="Italo Busi" w:date="2022-02-24T21:16:00Z">
        <w:r w:rsidDel="007D6620">
          <w:delText xml:space="preserve">therefore </w:delText>
        </w:r>
      </w:del>
      <w:r>
        <w:t>discover</w:t>
      </w:r>
      <w:r w:rsidR="00C8638B">
        <w:t>s</w:t>
      </w:r>
      <w:ins w:id="1387" w:author="Italo Busi" w:date="2022-02-24T21:16:00Z">
        <w:r w:rsidR="007D6620">
          <w:t xml:space="preserve">, using the mechanisms described in section </w:t>
        </w:r>
        <w:r w:rsidR="007D6620">
          <w:fldChar w:fldCharType="begin"/>
        </w:r>
        <w:r w:rsidR="007D6620">
          <w:instrText xml:space="preserve"> REF _Ref90908761 \r \h \t </w:instrText>
        </w:r>
      </w:ins>
      <w:r w:rsidR="004E7492">
        <w:instrText xml:space="preserve"> \* MERGEFORMAT </w:instrText>
      </w:r>
      <w:ins w:id="1388" w:author="Italo Busi" w:date="2022-02-24T21:16:00Z">
        <w:r w:rsidR="007D6620">
          <w:fldChar w:fldCharType="separate"/>
        </w:r>
      </w:ins>
      <w:ins w:id="1389" w:author="Italo Busi" w:date="2022-02-28T12:22:00Z">
        <w:r w:rsidR="008A1F89">
          <w:t>4.1.5</w:t>
        </w:r>
      </w:ins>
      <w:ins w:id="1390" w:author="Italo Busi" w:date="2022-02-24T21:16:00Z">
        <w:r w:rsidR="007D6620">
          <w:fldChar w:fldCharType="end"/>
        </w:r>
        <w:r w:rsidR="007D6620">
          <w:t>,</w:t>
        </w:r>
      </w:ins>
      <w:r>
        <w:t xml:space="preserve"> which Ethernet </w:t>
      </w:r>
      <w:r w:rsidR="008E140F">
        <w:t>cross-layer links</w:t>
      </w:r>
      <w:r>
        <w:t xml:space="preserve"> support the multi-layer </w:t>
      </w:r>
      <w:r w:rsidR="008E140F">
        <w:t xml:space="preserve">intra-domain </w:t>
      </w:r>
      <w:del w:id="1391" w:author="Italo Busi" w:date="2022-02-24T21:14:00Z">
        <w:r w:rsidDel="007D6620">
          <w:delText xml:space="preserve">IP </w:delText>
        </w:r>
      </w:del>
      <w:ins w:id="1392" w:author="Italo Busi" w:date="2022-02-24T21:14:00Z">
        <w:r w:rsidR="007D6620">
          <w:t xml:space="preserve">Ethernet </w:t>
        </w:r>
      </w:ins>
      <w:r>
        <w:t>link</w:t>
      </w:r>
      <w:r w:rsidR="008E140F">
        <w:t>s,</w:t>
      </w:r>
      <w:r>
        <w:t xml:space="preserve"> </w:t>
      </w:r>
      <w:del w:id="1393" w:author="Italo Busi" w:date="2022-02-24T21:16:00Z">
        <w:r w:rsidDel="007D6620">
          <w:delText>as described in</w:delText>
        </w:r>
      </w:del>
      <w:ins w:id="1394" w:author="Italo Busi" w:date="2022-02-24T21:16:00Z">
        <w:r w:rsidR="007D6620">
          <w:t xml:space="preserve">e.g. as shown in </w:t>
        </w:r>
        <w:r w:rsidR="007D6620">
          <w:fldChar w:fldCharType="begin"/>
        </w:r>
        <w:r w:rsidR="007D6620">
          <w:instrText xml:space="preserve"> REF _Ref96628870 \r \h </w:instrText>
        </w:r>
      </w:ins>
      <w:r w:rsidR="004E7492">
        <w:instrText xml:space="preserve"> \* MERGEFORMAT </w:instrText>
      </w:r>
      <w:ins w:id="1395" w:author="Italo Busi" w:date="2022-02-24T21:16:00Z">
        <w:r w:rsidR="007D6620">
          <w:fldChar w:fldCharType="separate"/>
        </w:r>
      </w:ins>
      <w:ins w:id="1396" w:author="Italo Busi" w:date="2022-02-28T12:22:00Z">
        <w:r w:rsidR="008A1F89">
          <w:t>Figure 7</w:t>
        </w:r>
      </w:ins>
      <w:ins w:id="1397" w:author="Italo Busi" w:date="2022-02-24T21:16:00Z">
        <w:r w:rsidR="007D6620">
          <w:fldChar w:fldCharType="end"/>
        </w:r>
      </w:ins>
      <w:del w:id="1398" w:author="Italo Busi" w:date="2022-02-24T21:16:00Z">
        <w:r w:rsidDel="007D6620">
          <w:delText xml:space="preserve"> section </w:delText>
        </w:r>
        <w:r w:rsidR="00162890" w:rsidDel="007D6620">
          <w:fldChar w:fldCharType="begin"/>
        </w:r>
        <w:r w:rsidR="00162890" w:rsidDel="007D6620">
          <w:delInstrText xml:space="preserve"> REF _Ref90908761 \r \h \t </w:delInstrText>
        </w:r>
      </w:del>
      <w:r w:rsidR="004E7492">
        <w:instrText xml:space="preserve"> \* MERGEFORMAT </w:instrText>
      </w:r>
      <w:del w:id="1399" w:author="Italo Busi" w:date="2022-02-24T21:16:00Z">
        <w:r w:rsidR="00162890" w:rsidDel="007D6620">
          <w:fldChar w:fldCharType="separate"/>
        </w:r>
        <w:r w:rsidR="004F7396" w:rsidDel="007D6620">
          <w:delText>4.1.5</w:delText>
        </w:r>
        <w:r w:rsidR="00162890" w:rsidDel="007D6620">
          <w:fldChar w:fldCharType="end"/>
        </w:r>
      </w:del>
      <w:r>
        <w:t>.</w:t>
      </w:r>
    </w:p>
    <w:p w14:paraId="684C7562" w14:textId="28DB12F3" w:rsidR="0080092F" w:rsidRDefault="0080092F" w:rsidP="00426BBF">
      <w:pPr>
        <w:rPr>
          <w:ins w:id="1400" w:author="Italo Busi" w:date="2022-02-24T21:16:00Z"/>
        </w:rPr>
      </w:pPr>
      <w:r>
        <w:t xml:space="preserve">The MDSC </w:t>
      </w:r>
      <w:r w:rsidR="00C8638B">
        <w:t xml:space="preserve">also </w:t>
      </w:r>
      <w:r>
        <w:t>discover</w:t>
      </w:r>
      <w:r w:rsidR="00C8638B">
        <w:t>s,</w:t>
      </w:r>
      <w:r>
        <w:t xml:space="preserve"> </w:t>
      </w:r>
      <w:r w:rsidR="00084D36">
        <w:t xml:space="preserve">from the information provided by the O-PNC and described in section </w:t>
      </w:r>
      <w:r w:rsidR="00084D36">
        <w:fldChar w:fldCharType="begin"/>
      </w:r>
      <w:r w:rsidR="00084D36">
        <w:instrText xml:space="preserve"> REF _Ref92309175 \r \h \t </w:instrText>
      </w:r>
      <w:r w:rsidR="004E7492">
        <w:instrText xml:space="preserve"> \* MERGEFORMAT </w:instrText>
      </w:r>
      <w:r w:rsidR="00084D36">
        <w:fldChar w:fldCharType="separate"/>
      </w:r>
      <w:r w:rsidR="008A1F89">
        <w:t>4.1.2</w:t>
      </w:r>
      <w:r w:rsidR="00084D36">
        <w:fldChar w:fldCharType="end"/>
      </w:r>
      <w:r w:rsidR="00C8638B">
        <w:t>,</w:t>
      </w:r>
      <w:r w:rsidR="00894292">
        <w:t xml:space="preserve"> which </w:t>
      </w:r>
      <w:r w:rsidR="005874B1">
        <w:t>o</w:t>
      </w:r>
      <w:r>
        <w:t xml:space="preserve">ptical </w:t>
      </w:r>
      <w:r w:rsidR="005874B1">
        <w:t xml:space="preserve">tunnels </w:t>
      </w:r>
      <w:r w:rsidR="009855F2">
        <w:t>support the multi-layer intra-domain IP links</w:t>
      </w:r>
      <w:r w:rsidR="00C8638B">
        <w:t xml:space="preserve"> and therefore the path within the </w:t>
      </w:r>
      <w:r w:rsidR="00C8638B">
        <w:lastRenderedPageBreak/>
        <w:t>optical network that supports a multi-layer intra-domain IP link</w:t>
      </w:r>
      <w:ins w:id="1401" w:author="Italo Busi" w:date="2022-02-24T21:15:00Z">
        <w:r w:rsidR="007D6620">
          <w:t xml:space="preserve">, e.g., as shown in </w:t>
        </w:r>
        <w:r w:rsidR="007D6620">
          <w:fldChar w:fldCharType="begin"/>
        </w:r>
        <w:r w:rsidR="007D6620">
          <w:instrText xml:space="preserve"> REF _Ref96628870 \r \h </w:instrText>
        </w:r>
      </w:ins>
      <w:r w:rsidR="004E7492">
        <w:instrText xml:space="preserve"> \* MERGEFORMAT </w:instrText>
      </w:r>
      <w:ins w:id="1402" w:author="Italo Busi" w:date="2022-02-24T21:15:00Z">
        <w:r w:rsidR="007D6620">
          <w:fldChar w:fldCharType="separate"/>
        </w:r>
      </w:ins>
      <w:ins w:id="1403" w:author="Italo Busi" w:date="2022-02-28T12:22:00Z">
        <w:r w:rsidR="008A1F89">
          <w:t>Figure 7</w:t>
        </w:r>
      </w:ins>
      <w:ins w:id="1404" w:author="Italo Busi" w:date="2022-02-24T21:15:00Z">
        <w:r w:rsidR="007D6620">
          <w:fldChar w:fldCharType="end"/>
        </w:r>
      </w:ins>
      <w:r>
        <w:t>.</w:t>
      </w:r>
    </w:p>
    <w:p w14:paraId="43A9E3B8" w14:textId="77777777" w:rsidR="007D6620" w:rsidRPr="004E7492" w:rsidRDefault="007D6620" w:rsidP="007D6620">
      <w:pPr>
        <w:rPr>
          <w:ins w:id="1405" w:author="Italo Busi" w:date="2022-02-24T21:18:00Z"/>
        </w:rPr>
      </w:pPr>
      <w:ins w:id="1406" w:author="Italo Busi" w:date="2022-02-24T21:18:00Z">
        <w:r w:rsidRPr="00514D2D">
          <w:rPr>
            <w:highlight w:val="yellow"/>
          </w:rPr>
          <w:t>&lt;&lt;Move here the text above in section 4.1.5&gt;&gt;</w:t>
        </w:r>
      </w:ins>
    </w:p>
    <w:p w14:paraId="4CC22887" w14:textId="77777777" w:rsidR="00081D54" w:rsidRPr="004E7492" w:rsidRDefault="00081D54" w:rsidP="00081D54">
      <w:pPr>
        <w:pStyle w:val="Heading3"/>
        <w:rPr>
          <w:rFonts w:cs="Courier New"/>
          <w:bCs w:val="0"/>
          <w:szCs w:val="24"/>
        </w:rPr>
      </w:pPr>
      <w:bookmarkStart w:id="1407" w:name="_Toc96943438"/>
      <w:r w:rsidRPr="004E7492">
        <w:rPr>
          <w:rFonts w:cs="Courier New"/>
          <w:bCs w:val="0"/>
          <w:szCs w:val="24"/>
        </w:rPr>
        <w:t>LAG discovery</w:t>
      </w:r>
      <w:bookmarkEnd w:id="1407"/>
    </w:p>
    <w:p w14:paraId="21EC453E" w14:textId="4253C31F" w:rsidR="00081D54" w:rsidRPr="00081D54" w:rsidRDefault="00081D54" w:rsidP="00081D54">
      <w:r w:rsidRPr="004E7492">
        <w:t>TBA</w:t>
      </w:r>
    </w:p>
    <w:p w14:paraId="63073461" w14:textId="25599628" w:rsidR="001F25C9" w:rsidRPr="004E7492" w:rsidRDefault="00A74E7B" w:rsidP="001F25C9">
      <w:pPr>
        <w:pStyle w:val="Heading3"/>
        <w:rPr>
          <w:rFonts w:cs="Courier New"/>
          <w:bCs w:val="0"/>
          <w:szCs w:val="24"/>
        </w:rPr>
      </w:pPr>
      <w:bookmarkStart w:id="1408" w:name="_Toc96943439"/>
      <w:r w:rsidRPr="004E7492">
        <w:rPr>
          <w:rFonts w:cs="Courier New"/>
          <w:bCs w:val="0"/>
          <w:szCs w:val="24"/>
        </w:rPr>
        <w:t>L2/L3 VPN</w:t>
      </w:r>
      <w:r w:rsidR="001F25C9" w:rsidRPr="004E7492">
        <w:rPr>
          <w:rFonts w:cs="Courier New"/>
          <w:bCs w:val="0"/>
          <w:szCs w:val="24"/>
        </w:rPr>
        <w:t xml:space="preserve"> network services discovery</w:t>
      </w:r>
      <w:bookmarkEnd w:id="1408"/>
    </w:p>
    <w:p w14:paraId="267152EB" w14:textId="77777777" w:rsidR="001F25C9" w:rsidRDefault="001F25C9" w:rsidP="001F25C9">
      <w:r w:rsidRPr="004E7492">
        <w:t>TBA</w:t>
      </w:r>
    </w:p>
    <w:p w14:paraId="123D2F1F" w14:textId="43A7FF15" w:rsidR="00CF1AB2" w:rsidRPr="004E7492" w:rsidRDefault="00CF1AB2" w:rsidP="008921E3">
      <w:pPr>
        <w:pStyle w:val="Heading3"/>
        <w:rPr>
          <w:rFonts w:cs="Courier New"/>
          <w:bCs w:val="0"/>
          <w:szCs w:val="24"/>
        </w:rPr>
      </w:pPr>
      <w:bookmarkStart w:id="1409" w:name="_Ref94024873"/>
      <w:bookmarkStart w:id="1410" w:name="_Toc96943440"/>
      <w:r w:rsidRPr="004E7492">
        <w:rPr>
          <w:rFonts w:cs="Courier New"/>
          <w:bCs w:val="0"/>
          <w:szCs w:val="24"/>
        </w:rPr>
        <w:t>Inventory discovery</w:t>
      </w:r>
      <w:bookmarkEnd w:id="1409"/>
      <w:bookmarkEnd w:id="1410"/>
    </w:p>
    <w:p w14:paraId="26152877" w14:textId="4FC5F4BC" w:rsidR="00CF1AB2" w:rsidRDefault="00CF1AB2" w:rsidP="00CF1AB2">
      <w:proofErr w:type="gramStart"/>
      <w:r>
        <w:t>The are</w:t>
      </w:r>
      <w:proofErr w:type="gramEnd"/>
      <w:r>
        <w:t xml:space="preserve"> no YANG data models in IETF that could be used to report at the MPI the whole inventory information discovered by a PNC.</w:t>
      </w:r>
    </w:p>
    <w:p w14:paraId="18A96BAA" w14:textId="17A6D323" w:rsidR="00CF1AB2" w:rsidRDefault="00CF1AB2" w:rsidP="00CF1AB2">
      <w:r>
        <w:t xml:space="preserve">[RFC8345] </w:t>
      </w:r>
      <w:r w:rsidR="0043680C">
        <w:t>ha</w:t>
      </w:r>
      <w:ins w:id="1411" w:author="BOUQUIER, JEAN-FRANCOIS, Vodafone" w:date="2022-02-14T18:27:00Z">
        <w:r w:rsidR="0043680C">
          <w:t>d</w:t>
        </w:r>
      </w:ins>
      <w:del w:id="1412" w:author="BOUQUIER, JEAN-FRANCOIS, Vodafone" w:date="2022-02-14T18:27:00Z">
        <w:r w:rsidR="0043680C">
          <w:delText>s</w:delText>
        </w:r>
      </w:del>
      <w:r w:rsidR="0043680C">
        <w:t xml:space="preserve">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1413"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7034054E" w:rsidR="003B0D3F" w:rsidRPr="004E7492" w:rsidRDefault="00637F7C" w:rsidP="00A372E4">
      <w:pPr>
        <w:pStyle w:val="Heading2"/>
        <w:rPr>
          <w:rFonts w:cs="Courier New"/>
          <w:bCs w:val="0"/>
          <w:iCs w:val="0"/>
          <w:szCs w:val="24"/>
        </w:rPr>
      </w:pPr>
      <w:bookmarkStart w:id="1414" w:name="_Toc96943441"/>
      <w:r w:rsidRPr="004E7492">
        <w:rPr>
          <w:rFonts w:cs="Courier New"/>
          <w:bCs w:val="0"/>
          <w:iCs w:val="0"/>
          <w:szCs w:val="24"/>
        </w:rPr>
        <w:t xml:space="preserve">Establishment of </w:t>
      </w:r>
      <w:r w:rsidR="00A372E4" w:rsidRPr="004E7492">
        <w:rPr>
          <w:rFonts w:cs="Courier New"/>
          <w:bCs w:val="0"/>
          <w:iCs w:val="0"/>
          <w:szCs w:val="24"/>
        </w:rPr>
        <w:t>L2/L3</w:t>
      </w:r>
      <w:r w:rsidR="008A1DE1" w:rsidRPr="004E7492">
        <w:rPr>
          <w:rFonts w:cs="Courier New"/>
          <w:bCs w:val="0"/>
          <w:iCs w:val="0"/>
          <w:szCs w:val="24"/>
        </w:rPr>
        <w:t xml:space="preserve"> </w:t>
      </w:r>
      <w:r w:rsidR="00A372E4" w:rsidRPr="004E7492">
        <w:rPr>
          <w:rFonts w:cs="Courier New"/>
          <w:bCs w:val="0"/>
          <w:iCs w:val="0"/>
          <w:szCs w:val="24"/>
        </w:rPr>
        <w:t xml:space="preserve">VPN </w:t>
      </w:r>
      <w:r w:rsidR="008A1DE1" w:rsidRPr="004E7492">
        <w:rPr>
          <w:rFonts w:cs="Courier New"/>
          <w:bCs w:val="0"/>
          <w:iCs w:val="0"/>
          <w:szCs w:val="24"/>
        </w:rPr>
        <w:t xml:space="preserve">network services </w:t>
      </w:r>
      <w:r w:rsidRPr="004E7492">
        <w:rPr>
          <w:rFonts w:cs="Courier New"/>
          <w:bCs w:val="0"/>
          <w:iCs w:val="0"/>
          <w:szCs w:val="24"/>
        </w:rPr>
        <w:t xml:space="preserve">with TE </w:t>
      </w:r>
      <w:r w:rsidR="00620842" w:rsidRPr="004E7492">
        <w:rPr>
          <w:rFonts w:cs="Courier New"/>
          <w:bCs w:val="0"/>
          <w:iCs w:val="0"/>
          <w:szCs w:val="24"/>
        </w:rPr>
        <w:t>requirements</w:t>
      </w:r>
      <w:bookmarkEnd w:id="1413"/>
      <w:bookmarkEnd w:id="1414"/>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7772ACC5"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8A1F89">
        <w:t>Appendix A</w:t>
      </w:r>
      <w:r>
        <w:fldChar w:fldCharType="end"/>
      </w:r>
      <w:r>
        <w:t>)</w:t>
      </w:r>
      <w:r w:rsidRPr="000A43A6">
        <w:t>.</w:t>
      </w:r>
    </w:p>
    <w:p w14:paraId="36E7F280" w14:textId="055B0020"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disjointness, </w:t>
      </w:r>
      <w:r w:rsidR="00FE13F0">
        <w:t xml:space="preserve">nodes/links/domains </w:t>
      </w:r>
      <w:r w:rsidR="000710E3">
        <w:t>inclusion/exclusion)</w:t>
      </w:r>
      <w:r w:rsidRPr="00267F75">
        <w:t xml:space="preserve"> and </w:t>
      </w:r>
      <w:commentRangeStart w:id="1415"/>
      <w:commentRangeStart w:id="1416"/>
      <w:r w:rsidR="00E74B5D" w:rsidRPr="00FE13F0">
        <w:t xml:space="preserve">find </w:t>
      </w:r>
      <w:r w:rsidR="00B70255" w:rsidRPr="00FE13F0">
        <w:t>th</w:t>
      </w:r>
      <w:r w:rsidR="00B70255" w:rsidRPr="00DB36AB">
        <w:t xml:space="preserve">e </w:t>
      </w:r>
      <w:r w:rsidR="009B2690" w:rsidRPr="0097702C">
        <w:t>SR-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8A1F89">
        <w:t>2.1.1</w:t>
      </w:r>
      <w:r w:rsidR="00A65CF9">
        <w:fldChar w:fldCharType="end"/>
      </w:r>
      <w:r w:rsidR="00A65CF9">
        <w:t>)</w:t>
      </w:r>
      <w:r w:rsidR="00E74B5D" w:rsidRPr="00267F75">
        <w:t>.</w:t>
      </w:r>
      <w:commentRangeEnd w:id="1415"/>
      <w:r w:rsidR="00CA3876" w:rsidRPr="004E7492">
        <w:commentReference w:id="1415"/>
      </w:r>
      <w:commentRangeEnd w:id="1416"/>
      <w:r w:rsidR="00514146" w:rsidRPr="004E7492">
        <w:commentReference w:id="1416"/>
      </w:r>
    </w:p>
    <w:p w14:paraId="3D1F2FEB" w14:textId="0F207729"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8A1F89">
        <w:t>Figure 2</w:t>
      </w:r>
      <w:r w:rsidR="004B0663">
        <w:fldChar w:fldCharType="end"/>
      </w:r>
      <w:r>
        <w:t xml:space="preserve">, </w:t>
      </w:r>
      <w:r w:rsidR="008E076C">
        <w:t xml:space="preserve">the MDSC </w:t>
      </w:r>
      <w:r w:rsidR="00A65CF9">
        <w:t xml:space="preserve">finds </w:t>
      </w:r>
      <w:r w:rsidR="008E076C">
        <w:t>that:</w:t>
      </w:r>
    </w:p>
    <w:p w14:paraId="291BB099" w14:textId="6B8827D3" w:rsidR="00473AD7" w:rsidRDefault="00DD3055" w:rsidP="00050AE8">
      <w:pPr>
        <w:pStyle w:val="RFCListBullet"/>
      </w:pPr>
      <w:commentRangeStart w:id="1417"/>
      <w:commentRangeStart w:id="1418"/>
      <w:r>
        <w:lastRenderedPageBreak/>
        <w:t xml:space="preserve">a PE13-P16-PE14 </w:t>
      </w:r>
      <w:r w:rsidR="009B2690" w:rsidRPr="004E7492">
        <w:t>SR-TE path</w:t>
      </w:r>
      <w:r w:rsidR="009B2690">
        <w:t xml:space="preserve"> </w:t>
      </w:r>
      <w:r w:rsidR="00473AD7">
        <w:t xml:space="preserve">already exists but have not enough bandwidth </w:t>
      </w:r>
      <w:r w:rsidR="008E076C">
        <w:t>to support the new L3VPN</w:t>
      </w:r>
      <w:r w:rsidR="008B2B34">
        <w:t xml:space="preserve">, as described in section </w:t>
      </w:r>
      <w:r w:rsidR="00F53CBD">
        <w:fldChar w:fldCharType="begin"/>
      </w:r>
      <w:r w:rsidR="00F53CBD">
        <w:instrText xml:space="preserve"> REF _Ref93944132 \r \h \t </w:instrText>
      </w:r>
      <w:r w:rsidR="004E7492">
        <w:instrText xml:space="preserve"> \* MERGEFORMAT </w:instrText>
      </w:r>
      <w:r w:rsidR="00F53CBD">
        <w:fldChar w:fldCharType="separate"/>
      </w:r>
      <w:r w:rsidR="008A1F89">
        <w:t>4.1.4</w:t>
      </w:r>
      <w:r w:rsidR="00F53CBD">
        <w:fldChar w:fldCharType="end"/>
      </w:r>
      <w:r w:rsidR="008E076C">
        <w:t>;</w:t>
      </w:r>
      <w:commentRangeEnd w:id="1417"/>
      <w:r w:rsidR="00086F17" w:rsidRPr="004E7492">
        <w:commentReference w:id="1417"/>
      </w:r>
      <w:commentRangeEnd w:id="1418"/>
      <w:r w:rsidR="00730001" w:rsidRPr="004E7492">
        <w:commentReference w:id="1418"/>
      </w:r>
    </w:p>
    <w:p w14:paraId="1F1C86C4" w14:textId="616CB1E0" w:rsidR="008E076C" w:rsidRDefault="008E076C" w:rsidP="00050AE8">
      <w:pPr>
        <w:pStyle w:val="RFCListBullet"/>
      </w:pPr>
      <w:commentRangeStart w:id="1419"/>
      <w:commentRangeStart w:id="1420"/>
      <w:r>
        <w:t>the IP link</w:t>
      </w:r>
      <w:r w:rsidR="00DD3055">
        <w:t>(s)</w:t>
      </w:r>
      <w:r>
        <w:t xml:space="preserve"> between P16 and PE14 has not enough bandwidth to support increasing the bandwidth of that </w:t>
      </w:r>
      <w:r w:rsidR="009B2690" w:rsidRPr="004E7492">
        <w:t>SR-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8A1F89">
        <w:t>4.1.3</w:t>
      </w:r>
      <w:r w:rsidR="00F53CBD">
        <w:fldChar w:fldCharType="end"/>
      </w:r>
      <w:r>
        <w:t>;</w:t>
      </w:r>
      <w:commentRangeEnd w:id="1419"/>
      <w:r w:rsidR="00265F3A" w:rsidRPr="004E7492">
        <w:commentReference w:id="1419"/>
      </w:r>
      <w:commentRangeEnd w:id="1420"/>
      <w:r w:rsidR="00730001" w:rsidRPr="004E7492">
        <w:commentReference w:id="1420"/>
      </w:r>
    </w:p>
    <w:p w14:paraId="6B8173E5" w14:textId="6B596AA7" w:rsidR="008E076C" w:rsidRPr="00AC7352" w:rsidRDefault="0057004A" w:rsidP="008B2B34">
      <w:pPr>
        <w:pStyle w:val="RFCListBullet"/>
      </w:pPr>
      <w:proofErr w:type="gramStart"/>
      <w:r w:rsidRPr="00AC7352">
        <w:t>a</w:t>
      </w:r>
      <w:proofErr w:type="gramEnd"/>
      <w:r w:rsidRPr="00AC7352">
        <w:t xml:space="preserve"> new underlay optical tunnel </w:t>
      </w:r>
      <w:r w:rsidR="00DD3055" w:rsidRPr="00AC7352">
        <w:t xml:space="preserve">could be setup </w:t>
      </w:r>
      <w:r w:rsidRPr="00AC7352">
        <w:t xml:space="preserve">to increase the </w:t>
      </w:r>
      <w:r w:rsidR="008E076C" w:rsidRPr="00AC7352">
        <w:t xml:space="preserve">bandwidth </w:t>
      </w:r>
      <w:r w:rsidR="00DD3055" w:rsidRPr="00AC7352">
        <w:t xml:space="preserve">IP link(s) </w:t>
      </w:r>
      <w:r w:rsidRPr="00AC7352">
        <w:t>between P16 and PE14 to support increasing the bandwidth of that overlay</w:t>
      </w:r>
      <w:r w:rsidR="009B2690" w:rsidRPr="00AC7352">
        <w:t xml:space="preserve"> SR-TE path</w:t>
      </w:r>
      <w:r w:rsidR="008B2B34" w:rsidRPr="00AC7352">
        <w:t xml:space="preserve">, as described in section </w:t>
      </w:r>
      <w:r w:rsidR="00F53CBD" w:rsidRPr="00AC7352">
        <w:fldChar w:fldCharType="begin"/>
      </w:r>
      <w:r w:rsidR="00F53CBD" w:rsidRPr="00AC7352">
        <w:instrText xml:space="preserve"> REF _Ref75427615 \r \h \t</w:instrText>
      </w:r>
      <w:r w:rsidR="00AC7352">
        <w:instrText xml:space="preserve"> \* MERGEFORMAT </w:instrText>
      </w:r>
      <w:r w:rsidR="00F53CBD" w:rsidRPr="00AC7352">
        <w:fldChar w:fldCharType="separate"/>
      </w:r>
      <w:r w:rsidR="008A1F89">
        <w:t>4.2.2</w:t>
      </w:r>
      <w:r w:rsidR="00F53CBD" w:rsidRPr="00AC7352">
        <w:fldChar w:fldCharType="end"/>
      </w:r>
      <w:r w:rsidR="008E076C" w:rsidRPr="00AC7352">
        <w:t>.</w:t>
      </w:r>
      <w:r w:rsidR="008B2B34" w:rsidRPr="00AC7352">
        <w:t xml:space="preserve"> The dimensioning of the underlay optical tunnel is decided by the MDSC based on the bandwidth requested by the SR-TE path and on its multi-layer optimization policy</w:t>
      </w:r>
      <w:r w:rsidR="0021197D" w:rsidRPr="00AC7352">
        <w:t>, which is an internal MDSC implementation issue</w:t>
      </w:r>
      <w:r w:rsidR="008B2B34" w:rsidRPr="00AC7352">
        <w:t>.</w:t>
      </w:r>
    </w:p>
    <w:p w14:paraId="20A1F37E" w14:textId="5B7B4193" w:rsidR="0057004A" w:rsidRDefault="008E615F" w:rsidP="002F557C">
      <w:commentRangeStart w:id="1421"/>
      <w:commentRangeStart w:id="1422"/>
      <w:r>
        <w:t>C</w:t>
      </w:r>
      <w:r w:rsidR="0057004A" w:rsidRPr="0057004A">
        <w:t xml:space="preserve">onsidering </w:t>
      </w:r>
      <w:r>
        <w:t xml:space="preserve">for example </w:t>
      </w:r>
      <w:r w:rsidR="0057004A" w:rsidRPr="0057004A">
        <w:t xml:space="preserve">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8A1F89">
        <w:t>Figure 2</w:t>
      </w:r>
      <w:r w:rsidR="004B0663">
        <w:fldChar w:fldCharType="end"/>
      </w:r>
      <w:r w:rsidR="0057004A" w:rsidRPr="0057004A">
        <w:t xml:space="preserve">, the MDSC </w:t>
      </w:r>
      <w:r w:rsidR="0057004A">
        <w:t>can also decide that a new multi</w:t>
      </w:r>
      <w:r w:rsidR="0057004A">
        <w:noBreakHyphen/>
        <w:t xml:space="preserve">domain </w:t>
      </w:r>
      <w:commentRangeStart w:id="1423"/>
      <w:commentRangeStart w:id="1424"/>
      <w:r w:rsidR="00F5752E" w:rsidRPr="004E7492">
        <w:t>SR</w:t>
      </w:r>
      <w:r w:rsidR="00F5752E" w:rsidRPr="004E7492">
        <w:noBreakHyphen/>
        <w:t>TE path</w:t>
      </w:r>
      <w:r w:rsidR="00F5752E">
        <w:t xml:space="preserve"> </w:t>
      </w:r>
      <w:r w:rsidR="0057004A">
        <w:t>needs to be setup between PE13 and P</w:t>
      </w:r>
      <w:r w:rsidR="00847C1A">
        <w:t>E</w:t>
      </w:r>
      <w:r w:rsidR="0057004A">
        <w:t>23</w:t>
      </w:r>
      <w:ins w:id="1425" w:author="Italo Busi" w:date="2022-02-24T18:38:00Z">
        <w:r w:rsidR="00730001">
          <w:t xml:space="preserve">, </w:t>
        </w:r>
      </w:ins>
      <w:ins w:id="1426" w:author="Italo Busi" w:date="2022-02-24T18:39:00Z">
        <w:r w:rsidR="00730001">
          <w:t xml:space="preserve">e.g., </w:t>
        </w:r>
      </w:ins>
      <w:ins w:id="1427" w:author="Italo Busi" w:date="2022-02-24T18:38:00Z">
        <w:r w:rsidR="00730001">
          <w:t xml:space="preserve">either because existing SR-TE paths between PE13 and PE23 are not able to meet the TE </w:t>
        </w:r>
      </w:ins>
      <w:ins w:id="1428" w:author="Italo Busi" w:date="2022-03-01T11:47:00Z">
        <w:r w:rsidR="00514D2D">
          <w:t xml:space="preserve">and binding </w:t>
        </w:r>
      </w:ins>
      <w:ins w:id="1429" w:author="Italo Busi" w:date="2022-02-24T18:38:00Z">
        <w:r w:rsidR="00730001">
          <w:t>requir</w:t>
        </w:r>
        <w:r w:rsidR="00514D2D">
          <w:t>ements of the L2/L3 VPN service</w:t>
        </w:r>
        <w:r w:rsidR="00730001">
          <w:t xml:space="preserve"> or because there is no SR-TE path between PE13 and PE23</w:t>
        </w:r>
      </w:ins>
      <w:r w:rsidR="0057004A">
        <w:t>.</w:t>
      </w:r>
      <w:commentRangeEnd w:id="1423"/>
      <w:r w:rsidR="00840116" w:rsidRPr="004E7492">
        <w:commentReference w:id="1423"/>
      </w:r>
      <w:commentRangeEnd w:id="1421"/>
      <w:commentRangeEnd w:id="1424"/>
      <w:r w:rsidR="00730001" w:rsidRPr="004E7492">
        <w:commentReference w:id="1424"/>
      </w:r>
      <w:r w:rsidR="00A418AE" w:rsidRPr="004E7492">
        <w:commentReference w:id="1421"/>
      </w:r>
      <w:commentRangeEnd w:id="1422"/>
      <w:r w:rsidR="00730001" w:rsidRPr="004E7492">
        <w:commentReference w:id="1422"/>
      </w:r>
    </w:p>
    <w:p w14:paraId="5AEC9286" w14:textId="2D636DE2"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8A1F89">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8A1F89">
        <w:t>4.2.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5A7B519D" w:rsidR="00AD0E3B" w:rsidRDefault="00AD0E3B" w:rsidP="00267F75">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8A1F89">
        <w:t>4.2.2</w:t>
      </w:r>
      <w:r w:rsidR="00057BBE">
        <w:fldChar w:fldCharType="end"/>
      </w:r>
      <w:r>
        <w:t>;</w:t>
      </w:r>
    </w:p>
    <w:p w14:paraId="4FCE4EC8" w14:textId="47F6DE0F" w:rsidR="00AD0E3B" w:rsidRDefault="00AD0E3B" w:rsidP="00267F75">
      <w:pPr>
        <w:pStyle w:val="RFCListBullet"/>
      </w:pPr>
      <w:proofErr w:type="gramStart"/>
      <w:r>
        <w:t>a</w:t>
      </w:r>
      <w:proofErr w:type="gramEnd"/>
      <w:r>
        <w:t xml:space="preserve">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8A1F89">
        <w:t>4.2.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64B1C01C" w:rsidR="00F53CBD" w:rsidRDefault="00F53CBD" w:rsidP="00F53CBD">
      <w:pPr>
        <w:pStyle w:val="RFCListBullet"/>
      </w:pPr>
      <w:r>
        <w:lastRenderedPageBreak/>
        <w:t xml:space="preserve">the O-PNC1 to setup a new optical tunnel between the ROADMs connected to P16 and PE14, as described in section </w:t>
      </w:r>
      <w:r>
        <w:fldChar w:fldCharType="begin"/>
      </w:r>
      <w:r>
        <w:instrText xml:space="preserve"> REF _Ref75427615 \r \h \t</w:instrText>
      </w:r>
      <w:r w:rsidR="004E7492">
        <w:instrText xml:space="preserve"> \* MERGEFORMAT </w:instrText>
      </w:r>
      <w:r>
        <w:fldChar w:fldCharType="separate"/>
      </w:r>
      <w:r w:rsidR="008A1F89">
        <w:t>4.2.2</w:t>
      </w:r>
      <w:r>
        <w:fldChar w:fldCharType="end"/>
      </w:r>
      <w:r>
        <w:t>;</w:t>
      </w:r>
    </w:p>
    <w:p w14:paraId="5EA44AAA" w14:textId="1223EA23" w:rsidR="00F53CBD" w:rsidRDefault="00F53CBD" w:rsidP="00F53CBD">
      <w:pPr>
        <w:pStyle w:val="RFCListBullet"/>
      </w:pPr>
      <w:r>
        <w:t xml:space="preserve">the P-PNC1 to update the configuration of the existing IP link, in case of LAG, or configure a new IP link, in case of ECMP, between P16 and PE14, as described in section </w:t>
      </w:r>
      <w:r>
        <w:fldChar w:fldCharType="begin"/>
      </w:r>
      <w:r>
        <w:instrText xml:space="preserve"> REF _Ref75427615 \r \h \t</w:instrText>
      </w:r>
      <w:r w:rsidR="004E7492">
        <w:instrText xml:space="preserve"> \* MERGEFORMAT </w:instrText>
      </w:r>
      <w:r>
        <w:fldChar w:fldCharType="separate"/>
      </w:r>
      <w:r w:rsidR="008A1F89">
        <w:t>4.2.2</w:t>
      </w:r>
      <w:r>
        <w:fldChar w:fldCharType="end"/>
      </w:r>
      <w:r>
        <w:t>;</w:t>
      </w:r>
    </w:p>
    <w:p w14:paraId="5FD1548A" w14:textId="605D8B1E" w:rsidR="00F53CBD" w:rsidRPr="00AC7352" w:rsidRDefault="00F53CBD" w:rsidP="00F53CBD">
      <w:pPr>
        <w:pStyle w:val="RFCListBullet"/>
      </w:pPr>
      <w:proofErr w:type="gramStart"/>
      <w:r w:rsidRPr="00AC7352">
        <w:t>the</w:t>
      </w:r>
      <w:proofErr w:type="gramEnd"/>
      <w:r w:rsidRPr="00AC7352">
        <w:t xml:space="preserve"> P-PNC1 to update the bandwidth of the selected SR</w:t>
      </w:r>
      <w:r w:rsidRPr="00AC7352">
        <w:noBreakHyphen/>
        <w:t xml:space="preserve">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8A1F89">
        <w:t>4.2.3</w:t>
      </w:r>
      <w:r w:rsidRPr="00AC7352">
        <w:fldChar w:fldCharType="end"/>
      </w:r>
      <w:r w:rsidRPr="00AC7352">
        <w:t>.</w:t>
      </w:r>
    </w:p>
    <w:p w14:paraId="3F83D777" w14:textId="7EFABF87" w:rsidR="00057BBE" w:rsidRDefault="00057BBE" w:rsidP="008D18C6">
      <w:r w:rsidRPr="00514773">
        <w:t xml:space="preserve">After that, the </w:t>
      </w:r>
      <w:r w:rsidR="00172E45" w:rsidRPr="00057BBE">
        <w:t xml:space="preserve">MDSC requests P-PNC2 to setup an SR-TE path between BR21 and PE23, with </w:t>
      </w:r>
      <w:r>
        <w:t>an</w:t>
      </w:r>
      <w:r w:rsidRPr="00057BBE">
        <w:t xml:space="preserve"> </w:t>
      </w:r>
      <w:r w:rsidR="0074503F" w:rsidRPr="00057BBE">
        <w:t>explicit path (BR21, P24, PE23)</w:t>
      </w:r>
      <w:ins w:id="1430" w:author="Italo Busi" w:date="2022-02-28T11:50:00Z">
        <w:r w:rsidR="006C4712">
          <w:t xml:space="preserve"> to constraint this new SR-TE path to use the new underlay optical tunnel setup between BR21 and P24</w:t>
        </w:r>
      </w:ins>
      <w:ins w:id="1431" w:author="Italo Busi" w:date="2022-02-28T10:21:00Z">
        <w:r w:rsidR="009161F3">
          <w:t>,</w:t>
        </w:r>
      </w:ins>
      <w:r w:rsidR="0074503F" w:rsidRPr="00057BBE">
        <w:t xml:space="preserve"> </w:t>
      </w:r>
      <w:r w:rsidR="00A35E7B">
        <w:t xml:space="preserve">as described 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8A1F89">
        <w:t>4.2.3</w:t>
      </w:r>
      <w:r w:rsidR="00A35E7B">
        <w:fldChar w:fldCharType="end"/>
      </w:r>
      <w:r>
        <w:t>.</w:t>
      </w:r>
      <w:r w:rsidR="00A35E7B">
        <w:t xml:space="preserve"> The 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w:t>
      </w:r>
      <w:del w:id="1432" w:author="Italo Busi" w:date="2022-02-28T10:20:00Z">
        <w:r w:rsidR="00A35E7B" w:rsidDel="009161F3">
          <w:delText xml:space="preserve">assigned </w:delText>
        </w:r>
      </w:del>
      <w:r w:rsidR="00A35E7B">
        <w:t>binding SID</w:t>
      </w:r>
      <w:ins w:id="1433" w:author="Italo Busi" w:date="2022-02-28T10:20:00Z">
        <w:r w:rsidR="009161F3">
          <w:t xml:space="preserve"> it has assigned to this </w:t>
        </w:r>
      </w:ins>
      <w:ins w:id="1434" w:author="Italo Busi" w:date="2022-02-28T11:52:00Z">
        <w:r w:rsidR="00163660">
          <w:t>policy in BR21</w:t>
        </w:r>
      </w:ins>
      <w:r w:rsidR="00A35E7B">
        <w:t>.</w:t>
      </w:r>
    </w:p>
    <w:p w14:paraId="53094BC4" w14:textId="5851CDAA" w:rsidR="00F22B7B" w:rsidDel="009161F3" w:rsidRDefault="00F22B7B" w:rsidP="008D18C6">
      <w:pPr>
        <w:rPr>
          <w:del w:id="1435" w:author="Italo Busi" w:date="2022-02-28T10:20:00Z"/>
        </w:rPr>
      </w:pPr>
      <w:commentRangeStart w:id="1436"/>
      <w:del w:id="1437" w:author="Italo Busi" w:date="2022-02-28T10:20:00Z">
        <w:r w:rsidRPr="004E7492" w:rsidDel="009161F3">
          <w:delText>[Editor’s Note] Further investigation is needed for the SR specific extensions to the TE tunnel model.</w:delText>
        </w:r>
        <w:commentRangeEnd w:id="1436"/>
        <w:r w:rsidR="00021186" w:rsidRPr="004E7492" w:rsidDel="009161F3">
          <w:commentReference w:id="1436"/>
        </w:r>
      </w:del>
    </w:p>
    <w:p w14:paraId="06ACD544" w14:textId="2CE588CB" w:rsidR="0074503F" w:rsidRPr="00A35E7B" w:rsidRDefault="009161F3" w:rsidP="008D18C6">
      <w:ins w:id="1438" w:author="Italo Busi" w:date="2022-02-28T10:21:00Z">
        <w:r>
          <w:t xml:space="preserve">Then the </w:t>
        </w:r>
      </w:ins>
      <w:r w:rsidR="0074503F" w:rsidRPr="00A35E7B">
        <w:t>MDSC request</w:t>
      </w:r>
      <w:ins w:id="1439" w:author="Italo Busi" w:date="2022-02-28T10:21:00Z">
        <w:r>
          <w:t>s</w:t>
        </w:r>
      </w:ins>
      <w:r w:rsidR="0074503F" w:rsidRPr="00A35E7B">
        <w:t xml:space="preserve"> P-PNC1 to setup an SR-TE path between PE13 and BR11, </w:t>
      </w:r>
      <w:r w:rsidR="0097702C">
        <w:t xml:space="preserve">with an </w:t>
      </w:r>
      <w:commentRangeStart w:id="1440"/>
      <w:commentRangeStart w:id="1441"/>
      <w:r w:rsidR="0097702C">
        <w:t>explicit</w:t>
      </w:r>
      <w:commentRangeEnd w:id="1440"/>
      <w:r w:rsidR="00DE4CFC" w:rsidRPr="004E7492">
        <w:commentReference w:id="1440"/>
      </w:r>
      <w:commentRangeEnd w:id="1441"/>
      <w:r w:rsidR="00720DF6">
        <w:rPr>
          <w:rStyle w:val="CommentReference"/>
        </w:rPr>
        <w:commentReference w:id="1441"/>
      </w:r>
      <w:r w:rsidR="0097702C">
        <w:t xml:space="preserve"> path (PE13, BR11)</w:t>
      </w:r>
      <w:ins w:id="1442" w:author="Italo Busi" w:date="2022-02-28T10:26:00Z">
        <w:r w:rsidR="00720DF6">
          <w:t xml:space="preserve"> to constraint this new SR-TE path to use the </w:t>
        </w:r>
      </w:ins>
      <w:ins w:id="1443" w:author="Italo Busi" w:date="2022-02-28T10:27:00Z">
        <w:r w:rsidR="00720DF6">
          <w:t>new underlay</w:t>
        </w:r>
      </w:ins>
      <w:ins w:id="1444" w:author="Italo Busi" w:date="2022-02-28T10:26:00Z">
        <w:r w:rsidR="00720DF6">
          <w:t xml:space="preserve"> </w:t>
        </w:r>
      </w:ins>
      <w:ins w:id="1445" w:author="Italo Busi" w:date="2022-02-28T10:27:00Z">
        <w:r w:rsidR="00720DF6">
          <w:t>optical tunnel setup between PE13 and BR11</w:t>
        </w:r>
      </w:ins>
      <w:r w:rsidR="0097702C">
        <w:t xml:space="preserve">, </w:t>
      </w:r>
      <w:r w:rsidR="0074503F" w:rsidRPr="00A35E7B">
        <w:t xml:space="preserve">specifying </w:t>
      </w:r>
      <w:ins w:id="1446" w:author="Italo Busi" w:date="2022-02-28T10:31:00Z">
        <w:r w:rsidR="00720DF6">
          <w:t xml:space="preserve">also which </w:t>
        </w:r>
      </w:ins>
      <w:del w:id="1447" w:author="Italo Busi" w:date="2022-02-28T10:31:00Z">
        <w:r w:rsidR="0074503F" w:rsidRPr="004E7492" w:rsidDel="00720DF6">
          <w:delText xml:space="preserve">the </w:delText>
        </w:r>
      </w:del>
      <w:r w:rsidR="000D6909" w:rsidRPr="004E7492">
        <w:t>inter</w:t>
      </w:r>
      <w:r w:rsidR="000D6909" w:rsidRPr="004E7492">
        <w:noBreakHyphen/>
        <w:t xml:space="preserve">domain link </w:t>
      </w:r>
      <w:ins w:id="1448" w:author="Italo Busi" w:date="2022-03-01T11:52:00Z">
        <w:r w:rsidR="00116D61">
          <w:t>should</w:t>
        </w:r>
      </w:ins>
      <w:ins w:id="1449" w:author="Italo Busi" w:date="2022-02-28T10:31:00Z">
        <w:r w:rsidR="00720DF6">
          <w:t xml:space="preserve"> be used to send traffic to </w:t>
        </w:r>
      </w:ins>
      <w:del w:id="1450" w:author="Italo Busi" w:date="2022-02-28T10:31:00Z">
        <w:r w:rsidR="000D6909" w:rsidRPr="004E7492" w:rsidDel="00720DF6">
          <w:delText xml:space="preserve">toward </w:delText>
        </w:r>
      </w:del>
      <w:r w:rsidR="000D6909" w:rsidRPr="004E7492">
        <w:t xml:space="preserve">BR21 </w:t>
      </w:r>
      <w:r w:rsidR="0074503F" w:rsidRPr="004E7492">
        <w:t>and</w:t>
      </w:r>
      <w:r w:rsidR="0074503F" w:rsidRPr="00A35E7B">
        <w:t xml:space="preserve"> the </w:t>
      </w:r>
      <w:commentRangeStart w:id="1451"/>
      <w:commentRangeStart w:id="1452"/>
      <w:r w:rsidR="0074503F" w:rsidRPr="00A35E7B">
        <w:t xml:space="preserve">binding SID </w:t>
      </w:r>
      <w:commentRangeEnd w:id="1451"/>
      <w:r w:rsidR="00153255" w:rsidRPr="004E7492">
        <w:commentReference w:id="1451"/>
      </w:r>
      <w:commentRangeEnd w:id="1452"/>
      <w:r w:rsidR="00720DF6">
        <w:rPr>
          <w:rStyle w:val="CommentReference"/>
        </w:rPr>
        <w:commentReference w:id="1452"/>
      </w:r>
      <w:ins w:id="1453" w:author="Italo Busi" w:date="2022-02-28T10:31:00Z">
        <w:r w:rsidR="00720DF6">
          <w:t xml:space="preserve"> that has been assigned by P-PNC2 to the corresponding SR policy in BR21</w:t>
        </w:r>
      </w:ins>
      <w:ins w:id="1454" w:author="Italo Busi" w:date="2022-02-28T10:32:00Z">
        <w:r w:rsidR="00720DF6">
          <w:t xml:space="preserve">, </w:t>
        </w:r>
      </w:ins>
      <w:r w:rsidR="0074503F" w:rsidRPr="00A35E7B">
        <w:t>to be used for the end</w:t>
      </w:r>
      <w:r w:rsidR="00A35E7B">
        <w:noBreakHyphen/>
      </w:r>
      <w:r w:rsidR="0074503F" w:rsidRPr="00A35E7B">
        <w:t>to-end SR-TE path stitching</w:t>
      </w:r>
      <w:r w:rsidR="00CD747D">
        <w:t xml:space="preserve">, as described in section </w:t>
      </w:r>
      <w:r w:rsidR="00CD747D">
        <w:fldChar w:fldCharType="begin"/>
      </w:r>
      <w:r w:rsidR="00CD747D">
        <w:instrText xml:space="preserve"> REF _Ref75428343 \r \h \t </w:instrText>
      </w:r>
      <w:r w:rsidR="004E7492">
        <w:instrText xml:space="preserve"> \* MERGEFORMAT </w:instrText>
      </w:r>
      <w:r w:rsidR="00CD747D">
        <w:fldChar w:fldCharType="separate"/>
      </w:r>
      <w:r w:rsidR="008A1F89">
        <w:t>4.2.3</w:t>
      </w:r>
      <w:r w:rsidR="00CD747D">
        <w:fldChar w:fldCharType="end"/>
      </w:r>
      <w:r w:rsidR="0074503F" w:rsidRPr="00A35E7B">
        <w:t>.</w:t>
      </w:r>
      <w:r w:rsidR="00E77F6F">
        <w:t xml:space="preserve"> The P</w:t>
      </w:r>
      <w:r w:rsidR="00E77F6F">
        <w:noBreakHyphen/>
        <w:t>PNC1</w:t>
      </w:r>
      <w:r w:rsidR="000D6909">
        <w:t xml:space="preserve">, knowing also the node and the adjacency SIDs assigned within its domain and the EPE SID assigned by </w:t>
      </w:r>
      <w:del w:id="1455" w:author="Italo Busi" w:date="2022-03-01T11:51:00Z">
        <w:r w:rsidR="000D6909" w:rsidDel="00116D61">
          <w:delText xml:space="preserve">BR11 </w:delText>
        </w:r>
      </w:del>
      <w:ins w:id="1456" w:author="Italo Busi" w:date="2022-03-01T11:51:00Z">
        <w:r w:rsidR="00116D61">
          <w:t>P-PNC1</w:t>
        </w:r>
        <w:r w:rsidR="00116D61">
          <w:t xml:space="preserve"> </w:t>
        </w:r>
      </w:ins>
      <w:r w:rsidR="000D6909">
        <w:t>to the inter</w:t>
      </w:r>
      <w:r w:rsidR="000D6909">
        <w:noBreakHyphen/>
        <w:t xml:space="preserve">domain link </w:t>
      </w:r>
      <w:del w:id="1457" w:author="Italo Busi" w:date="2022-03-01T11:51:00Z">
        <w:r w:rsidR="000D6909" w:rsidDel="00116D61">
          <w:delText xml:space="preserve">toward </w:delText>
        </w:r>
      </w:del>
      <w:ins w:id="1458" w:author="Italo Busi" w:date="2022-03-01T11:51:00Z">
        <w:r w:rsidR="00116D61">
          <w:t xml:space="preserve">between BR11 and </w:t>
        </w:r>
      </w:ins>
      <w:r w:rsidR="000D6909">
        <w:t>BR21,</w:t>
      </w:r>
      <w:r w:rsidR="00E77F6F">
        <w:t xml:space="preserve"> </w:t>
      </w:r>
      <w:ins w:id="1459" w:author="Italo Busi" w:date="2022-03-01T11:51:00Z">
        <w:r w:rsidR="00116D61">
          <w:t xml:space="preserve">and the binding SID assigned by P-PNC2, </w:t>
        </w:r>
      </w:ins>
      <w:r w:rsidR="00E77F6F">
        <w:t>installs the proper policy</w:t>
      </w:r>
      <w:r w:rsidR="000D6909">
        <w:t>, or policies,</w:t>
      </w:r>
      <w:r w:rsidR="00E77F6F">
        <w:t xml:space="preserve"> within PE13.</w:t>
      </w:r>
    </w:p>
    <w:p w14:paraId="7DB8AC07" w14:textId="6D4BE10F" w:rsidR="008D18C6" w:rsidRPr="00F5752E" w:rsidRDefault="008D18C6" w:rsidP="008D18C6">
      <w:r>
        <w:t xml:space="preserve">Once the </w:t>
      </w:r>
      <w:r w:rsidR="009B2690" w:rsidRPr="004E7492">
        <w:t>SR-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SR-TE </w:t>
      </w:r>
      <w:r w:rsidR="0032094A" w:rsidRPr="004E7492">
        <w:t>paths</w:t>
      </w:r>
      <w:r w:rsidR="0032094A">
        <w:t xml:space="preserve"> </w:t>
      </w:r>
      <w:r>
        <w:t>using the [</w:t>
      </w:r>
      <w:ins w:id="1460" w:author="Italo Busi" w:date="2022-02-24T21:51:00Z">
        <w:r w:rsidR="00AF44B4">
          <w:t>RFC9182</w:t>
        </w:r>
      </w:ins>
      <w:del w:id="1461" w:author="Italo Busi" w:date="2022-02-24T21:51:00Z">
        <w:r w:rsidDel="00AF44B4">
          <w:delText>L3NM</w:delText>
        </w:r>
      </w:del>
      <w:r>
        <w:t xml:space="preserve">] and [TSM] YANG </w:t>
      </w:r>
      <w:r w:rsidR="001F25C9">
        <w:t xml:space="preserve">data </w:t>
      </w:r>
      <w:r>
        <w:t>models.</w:t>
      </w:r>
    </w:p>
    <w:p w14:paraId="2E44C051" w14:textId="7A1D14F6" w:rsidR="008D18C6" w:rsidRPr="004E7492" w:rsidRDefault="008D18C6" w:rsidP="008D18C6">
      <w:commentRangeStart w:id="1462"/>
      <w:r w:rsidRPr="004E7492">
        <w:t>[Editor’s Note] Further investigation is needed to understand how the binding between a L3VPN and this new end</w:t>
      </w:r>
      <w:r w:rsidRPr="004E7492">
        <w:noBreakHyphen/>
        <w:t>to</w:t>
      </w:r>
      <w:r w:rsidRPr="004E7492">
        <w:noBreakHyphen/>
        <w:t>end SR-TE path can be configured.</w:t>
      </w:r>
      <w:commentRangeEnd w:id="1462"/>
      <w:r w:rsidR="00211FC2" w:rsidRPr="004E7492">
        <w:commentReference w:id="1462"/>
      </w:r>
    </w:p>
    <w:p w14:paraId="7851078A" w14:textId="6DFFEE84" w:rsidR="009B271E" w:rsidRPr="004E7492" w:rsidRDefault="009B271E" w:rsidP="00267F75">
      <w:pPr>
        <w:pStyle w:val="Heading3"/>
        <w:rPr>
          <w:rFonts w:cs="Courier New"/>
          <w:bCs w:val="0"/>
          <w:szCs w:val="24"/>
        </w:rPr>
      </w:pPr>
      <w:bookmarkStart w:id="1463" w:name="_Ref75426138"/>
      <w:bookmarkStart w:id="1464" w:name="_Toc96943442"/>
      <w:r w:rsidRPr="004E7492">
        <w:rPr>
          <w:rFonts w:cs="Courier New"/>
          <w:bCs w:val="0"/>
          <w:szCs w:val="24"/>
        </w:rPr>
        <w:lastRenderedPageBreak/>
        <w:t>Optical Path Computation</w:t>
      </w:r>
      <w:bookmarkEnd w:id="1463"/>
      <w:bookmarkEnd w:id="1464"/>
    </w:p>
    <w:p w14:paraId="0AD37A1A" w14:textId="2091812C"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8A1F89">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0FF6D7EA"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8A1F89">
        <w:t>4.1.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8A1F89">
        <w:t>4.1.5</w:t>
      </w:r>
      <w:r>
        <w:fldChar w:fldCharType="end"/>
      </w:r>
      <w:r>
        <w:t xml:space="preserve">,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w:t>
      </w:r>
      <w:proofErr w:type="gramStart"/>
      <w:r>
        <w:t>router</w:t>
      </w:r>
      <w:proofErr w:type="gramEnd"/>
      <w:r>
        <w:t xml:space="preserve"> ports associated with the two optical TTPs.</w:t>
      </w:r>
    </w:p>
    <w:p w14:paraId="43B4F528" w14:textId="6EC28B47" w:rsidR="00BF4178" w:rsidRDefault="00BF4178">
      <w:proofErr w:type="gramStart"/>
      <w:r w:rsidRPr="00BF4178">
        <w:t>The are</w:t>
      </w:r>
      <w:proofErr w:type="gramEnd"/>
      <w:r w:rsidRPr="00BF4178">
        <w:t xml:space="preserve"> no YANG data models in IETF that could be used to </w:t>
      </w:r>
      <w:r>
        <w:t>augment the generic path computation RPC with technology</w:t>
      </w:r>
      <w:r>
        <w:noBreakHyphen/>
        <w:t>specific attributes</w:t>
      </w:r>
      <w:r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3F67A344" w:rsidR="008B2B34" w:rsidRPr="004E7492" w:rsidRDefault="00844800" w:rsidP="008B2B34">
      <w:pPr>
        <w:pStyle w:val="Heading3"/>
        <w:rPr>
          <w:rFonts w:cs="Courier New"/>
          <w:bCs w:val="0"/>
          <w:szCs w:val="24"/>
        </w:rPr>
      </w:pPr>
      <w:bookmarkStart w:id="1465" w:name="_Ref75427615"/>
      <w:bookmarkStart w:id="1466" w:name="_Ref89089408"/>
      <w:bookmarkStart w:id="1467" w:name="_Toc96943443"/>
      <w:r w:rsidRPr="004E7492">
        <w:rPr>
          <w:rFonts w:cs="Courier New"/>
          <w:bCs w:val="0"/>
          <w:szCs w:val="24"/>
        </w:rPr>
        <w:t xml:space="preserve">Multi-layer </w:t>
      </w:r>
      <w:r w:rsidR="008B2B34" w:rsidRPr="004E7492">
        <w:rPr>
          <w:rFonts w:cs="Courier New"/>
          <w:bCs w:val="0"/>
          <w:szCs w:val="24"/>
        </w:rPr>
        <w:t xml:space="preserve">IP </w:t>
      </w:r>
      <w:r w:rsidR="00F13CC9" w:rsidRPr="004E7492">
        <w:rPr>
          <w:rFonts w:cs="Courier New"/>
          <w:bCs w:val="0"/>
          <w:szCs w:val="24"/>
        </w:rPr>
        <w:t xml:space="preserve">link </w:t>
      </w:r>
      <w:r w:rsidR="008B2B34" w:rsidRPr="004E7492">
        <w:rPr>
          <w:rFonts w:cs="Courier New"/>
          <w:bCs w:val="0"/>
          <w:szCs w:val="24"/>
        </w:rPr>
        <w:t>Setup</w:t>
      </w:r>
      <w:bookmarkEnd w:id="1465"/>
      <w:del w:id="1468" w:author="Italo Busi" w:date="2022-02-28T10:34:00Z">
        <w:r w:rsidR="00E04B1A" w:rsidRPr="004E7492" w:rsidDel="00720DF6">
          <w:rPr>
            <w:rFonts w:cs="Courier New"/>
            <w:bCs w:val="0"/>
            <w:szCs w:val="24"/>
          </w:rPr>
          <w:delText xml:space="preserve"> and </w:delText>
        </w:r>
        <w:commentRangeStart w:id="1469"/>
        <w:commentRangeStart w:id="1470"/>
        <w:r w:rsidR="00E04B1A" w:rsidRPr="004E7492" w:rsidDel="00720DF6">
          <w:rPr>
            <w:rFonts w:cs="Courier New"/>
            <w:bCs w:val="0"/>
            <w:szCs w:val="24"/>
          </w:rPr>
          <w:delText>Update</w:delText>
        </w:r>
        <w:commentRangeEnd w:id="1469"/>
        <w:r w:rsidR="007A7303" w:rsidRPr="004E7492" w:rsidDel="00720DF6">
          <w:rPr>
            <w:szCs w:val="24"/>
          </w:rPr>
          <w:commentReference w:id="1469"/>
        </w:r>
      </w:del>
      <w:bookmarkEnd w:id="1466"/>
      <w:commentRangeEnd w:id="1470"/>
      <w:r w:rsidR="00720DF6">
        <w:rPr>
          <w:rStyle w:val="CommentReference"/>
          <w:rFonts w:cs="Courier New"/>
          <w:bCs w:val="0"/>
        </w:rPr>
        <w:commentReference w:id="1470"/>
      </w:r>
      <w:bookmarkEnd w:id="1467"/>
    </w:p>
    <w:p w14:paraId="76F01DCB" w14:textId="0BC5F66A"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SON Tunnel or a Flexi</w:t>
      </w:r>
      <w:r w:rsidR="008B2B34">
        <w:noBreakHyphen/>
        <w:t xml:space="preserve">grid Tunnel or an OTN Tunnel) within the </w:t>
      </w:r>
      <w:del w:id="1471" w:author="Italo Busi" w:date="2022-02-21T11:41:00Z">
        <w:r w:rsidR="008B2B34" w:rsidDel="003650D7">
          <w:delText xml:space="preserve">Optical </w:delText>
        </w:r>
      </w:del>
      <w:ins w:id="1472" w:author="Italo Busi" w:date="2022-02-21T11:41:00Z">
        <w:r w:rsidR="003650D7">
          <w:t xml:space="preserve">optical </w:t>
        </w:r>
      </w:ins>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8A1F89">
        <w:t>4.2.1</w:t>
      </w:r>
      <w:r>
        <w:fldChar w:fldCharType="end"/>
      </w:r>
      <w:r>
        <w:t>, with these two router ports</w:t>
      </w:r>
      <w:r w:rsidR="008B2B34">
        <w:t>.</w:t>
      </w:r>
    </w:p>
    <w:p w14:paraId="36F3FE29" w14:textId="1DCF44A5" w:rsidR="008B2B34" w:rsidRDefault="008B2B34" w:rsidP="008B2B34">
      <w:r>
        <w:t>The MDSC also requires the O</w:t>
      </w:r>
      <w:r>
        <w:noBreakHyphen/>
        <w:t xml:space="preserve">PNC to steer the Ethernet client traffic between the two </w:t>
      </w:r>
      <w:r w:rsidR="001772DD">
        <w:t>cross-layer</w:t>
      </w:r>
      <w:r>
        <w:t xml:space="preserve"> </w:t>
      </w:r>
      <w:r w:rsidR="00F13CC9">
        <w:t xml:space="preserve">links </w:t>
      </w:r>
      <w:r>
        <w:t xml:space="preserve">over the </w:t>
      </w:r>
      <w:del w:id="1473" w:author="Italo Busi" w:date="2022-02-21T11:41:00Z">
        <w:r w:rsidR="00E04B1A" w:rsidDel="003650D7">
          <w:delText>Optical</w:delText>
        </w:r>
        <w:r w:rsidDel="003650D7">
          <w:delText xml:space="preserve"> </w:delText>
        </w:r>
      </w:del>
      <w:ins w:id="1474" w:author="Italo Busi" w:date="2022-02-21T11:41:00Z">
        <w:r w:rsidR="003650D7">
          <w:t xml:space="preserve">optical </w:t>
        </w:r>
      </w:ins>
      <w:del w:id="1475" w:author="Italo Busi" w:date="2022-02-21T11:41:00Z">
        <w:r w:rsidDel="003650D7">
          <w:delText>Tunnel</w:delText>
        </w:r>
        <w:r w:rsidR="00782644" w:rsidDel="003650D7">
          <w:delText xml:space="preserve"> </w:delText>
        </w:r>
      </w:del>
      <w:ins w:id="1476" w:author="Italo Busi" w:date="2022-02-21T11:41:00Z">
        <w:r w:rsidR="003650D7">
          <w:t xml:space="preserve">tunnel </w:t>
        </w:r>
      </w:ins>
      <w:r w:rsidR="00782644">
        <w:t>using the Ethernet Client Signal Model</w:t>
      </w:r>
      <w:r>
        <w:t>.</w:t>
      </w:r>
    </w:p>
    <w:p w14:paraId="496A3AD8" w14:textId="25A0D6CD" w:rsidR="008B2B34" w:rsidRPr="00426BBF" w:rsidRDefault="008B2B34" w:rsidP="008B2B34">
      <w:r w:rsidRPr="00426BBF">
        <w:t xml:space="preserve">After the </w:t>
      </w:r>
      <w:r w:rsidR="00703CB5">
        <w:t>optical tunnel</w:t>
      </w:r>
      <w:r w:rsidRPr="00426BBF">
        <w:t xml:space="preserve"> has been setup and the client traffic steering configured, the two IP routers can exchange Ethernet packets between themselves, including LLDP messages.</w:t>
      </w:r>
    </w:p>
    <w:p w14:paraId="12709966" w14:textId="1D054A1C" w:rsidR="000C7EB6" w:rsidRDefault="008B2B34" w:rsidP="008B2B34">
      <w:r w:rsidRPr="00426BBF">
        <w:lastRenderedPageBreak/>
        <w:t xml:space="preserve">If LLDP [IEEE 802.1AB] </w:t>
      </w:r>
      <w:r w:rsidR="008D41F8">
        <w:t>or any other discovery mechanism</w:t>
      </w:r>
      <w:ins w:id="1477" w:author="Italo Busi" w:date="2022-03-01T11:53:00Z">
        <w:r w:rsidR="00116D61">
          <w:t>s</w:t>
        </w:r>
      </w:ins>
      <w:r w:rsidR="008D41F8">
        <w:t xml:space="preserve">, which </w:t>
      </w:r>
      <w:del w:id="1478" w:author="Italo Busi" w:date="2022-03-01T11:53:00Z">
        <w:r w:rsidR="008D41F8" w:rsidDel="00116D61">
          <w:delText xml:space="preserve">is </w:delText>
        </w:r>
      </w:del>
      <w:ins w:id="1479" w:author="Italo Busi" w:date="2022-03-01T11:53:00Z">
        <w:r w:rsidR="00116D61">
          <w:t xml:space="preserve">are </w:t>
        </w:r>
      </w:ins>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xml:space="preserve">, </w:t>
      </w:r>
      <w:commentRangeStart w:id="1480"/>
      <w:commentRangeStart w:id="1481"/>
      <w:r w:rsidRPr="00426BBF">
        <w:t>the</w:t>
      </w:r>
      <w:commentRangeEnd w:id="1480"/>
      <w:r w:rsidR="004C0B63" w:rsidRPr="004E7492">
        <w:commentReference w:id="1480"/>
      </w:r>
      <w:commentRangeEnd w:id="1481"/>
      <w:r w:rsidR="00720DF6">
        <w:rPr>
          <w:rStyle w:val="CommentReference"/>
        </w:rPr>
        <w:commentReference w:id="1481"/>
      </w:r>
      <w:r w:rsidRPr="00426BBF">
        <w:t xml:space="preserv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0C7EB6">
        <w:t xml:space="preserve">. Otherwise, </w:t>
      </w:r>
      <w:ins w:id="1482" w:author="Italo Busi" w:date="2022-03-01T11:54:00Z">
        <w:r w:rsidR="00116D61">
          <w:t xml:space="preserve">if there are no </w:t>
        </w:r>
      </w:ins>
      <w:ins w:id="1483" w:author="Italo Busi" w:date="2022-03-01T11:53:00Z">
        <w:r w:rsidR="00116D61">
          <w:t xml:space="preserve">automatic discovery mechanisms, </w:t>
        </w:r>
      </w:ins>
      <w:r w:rsidR="000C7EB6">
        <w:t>the MDSC configures this multi-layer single-domain Ethernet</w:t>
      </w:r>
      <w:r w:rsidR="000C7EB6" w:rsidRPr="00426BBF">
        <w:t xml:space="preserve"> </w:t>
      </w:r>
      <w:r w:rsidR="000C7EB6">
        <w:t>l</w:t>
      </w:r>
      <w:r w:rsidR="000C7EB6" w:rsidRPr="00426BBF">
        <w:t>ink</w:t>
      </w:r>
      <w:r w:rsidR="000C7EB6">
        <w:t xml:space="preserve"> at the MPI of the P-PNC.</w:t>
      </w:r>
    </w:p>
    <w:p w14:paraId="5CC90D8C" w14:textId="04B9A6E4" w:rsidR="000C7EB6" w:rsidRDefault="000C7EB6" w:rsidP="008B2B34">
      <w:r>
        <w:t>The two Ethernet LTPs terminating this multi-layer single-domain Ethernet</w:t>
      </w:r>
      <w:r w:rsidRPr="00426BBF">
        <w:t xml:space="preserve"> </w:t>
      </w:r>
      <w:r>
        <w:t>l</w:t>
      </w:r>
      <w:r w:rsidRPr="00426BBF">
        <w:t>ink</w:t>
      </w:r>
      <w:r>
        <w:t xml:space="preserve"> are supported by the two </w:t>
      </w:r>
      <w:ins w:id="1484" w:author="BOUQUIER, JEAN-FRANCOIS, Vodafone" w:date="2022-02-21T11:31:00Z">
        <w:r w:rsidRPr="004E7492">
          <w:t>underl</w:t>
        </w:r>
      </w:ins>
      <w:ins w:id="1485" w:author="BOUQUIER, JEAN-FRANCOIS, Vodafone" w:date="2022-02-14T20:14:00Z">
        <w:r w:rsidR="002170C4" w:rsidRPr="004E7492">
          <w:t>a</w:t>
        </w:r>
      </w:ins>
      <w:ins w:id="1486" w:author="BOUQUIER, JEAN-FRANCOIS, Vodafone" w:date="2022-02-21T11:31:00Z">
        <w:r w:rsidRPr="004E7492">
          <w:t>y</w:t>
        </w:r>
      </w:ins>
      <w:del w:id="1487" w:author="BOUQUIER, JEAN-FRANCOIS, Vodafone" w:date="2022-02-21T11:31:00Z">
        <w:r>
          <w:delText>underly</w:delText>
        </w:r>
      </w:del>
      <w:r>
        <w:t xml:space="preserve"> Ethernet LTPs terminating the two cross-layer links.</w:t>
      </w:r>
    </w:p>
    <w:p w14:paraId="096A44C7" w14:textId="6B432C35" w:rsidR="000C7EB6" w:rsidRPr="004E7492" w:rsidRDefault="000C7EB6" w:rsidP="000C7EB6">
      <w:commentRangeStart w:id="1488"/>
      <w:commentRangeStart w:id="1489"/>
      <w:commentRangeStart w:id="1490"/>
      <w:r w:rsidRPr="004E7492">
        <w:t>In</w:t>
      </w:r>
      <w:commentRangeEnd w:id="1488"/>
      <w:r w:rsidR="00FF39A7" w:rsidRPr="004E7492">
        <w:commentReference w:id="1488"/>
      </w:r>
      <w:commentRangeEnd w:id="1489"/>
      <w:r w:rsidR="00933620" w:rsidRPr="004E7492">
        <w:commentReference w:id="1489"/>
      </w:r>
      <w:r w:rsidRPr="004E7492">
        <w:t xml:space="preserve"> both cases, the MDSC configures the multi-layer single-domain IP link between the two IP LTPs supported by the two Ethernet LTPs terminating its underlay multi-layer single-domain Ethernet link</w:t>
      </w:r>
      <w:r w:rsidR="008B2B34" w:rsidRPr="004E7492">
        <w:t>.</w:t>
      </w:r>
    </w:p>
    <w:p w14:paraId="6A4E217C" w14:textId="6A9ED034" w:rsidR="00933620" w:rsidRDefault="00933620" w:rsidP="00933620">
      <w:pPr>
        <w:rPr>
          <w:ins w:id="1491" w:author="Italo Busi" w:date="2022-02-21T12:46:00Z"/>
        </w:rPr>
      </w:pPr>
      <w:ins w:id="1492" w:author="Italo Busi" w:date="2022-02-21T12:46:00Z">
        <w:r w:rsidRPr="004E7492">
          <w:t>The MDSC also configures the multi-layer single-domain IP link between the two IP LTPs supported by the two Ethernet LTPs terminating the multi-layer single-domain Ethernet link which has been either discovered by the P-PNC or configured by the MDSC.</w:t>
        </w:r>
      </w:ins>
      <w:commentRangeEnd w:id="1490"/>
      <w:ins w:id="1493" w:author="Italo Busi" w:date="2022-03-01T11:55:00Z">
        <w:r w:rsidR="00116D61">
          <w:rPr>
            <w:rStyle w:val="CommentReference"/>
          </w:rPr>
          <w:commentReference w:id="1490"/>
        </w:r>
      </w:ins>
    </w:p>
    <w:p w14:paraId="571D82E3" w14:textId="55DEB420" w:rsidR="00E04B1A" w:rsidRPr="001747E9" w:rsidRDefault="00E04B1A" w:rsidP="00933620">
      <w:pPr>
        <w:rPr>
          <w:i/>
        </w:rPr>
      </w:pPr>
      <w:r w:rsidRPr="001747E9">
        <w:rPr>
          <w:b/>
          <w:i/>
          <w:highlight w:val="yellow"/>
        </w:rPr>
        <w:t>[Editor’s Note]</w:t>
      </w:r>
      <w:r w:rsidRPr="001747E9">
        <w:rPr>
          <w:i/>
          <w:highlight w:val="yellow"/>
        </w:rPr>
        <w:t xml:space="preserve"> </w:t>
      </w:r>
      <w:r w:rsidR="00EA51EF" w:rsidRPr="001747E9">
        <w:rPr>
          <w:i/>
          <w:highlight w:val="yellow"/>
        </w:rPr>
        <w:t xml:space="preserve">Add text for IP link update </w:t>
      </w:r>
      <w:ins w:id="1494" w:author="Italo Busi" w:date="2022-02-28T10:41:00Z">
        <w:r w:rsidR="001747E9">
          <w:rPr>
            <w:i/>
            <w:highlight w:val="yellow"/>
          </w:rPr>
          <w:t>in case of LAG</w:t>
        </w:r>
      </w:ins>
      <w:ins w:id="1495" w:author="Italo Busi" w:date="2022-03-01T11:55:00Z">
        <w:r w:rsidR="00116D61">
          <w:rPr>
            <w:i/>
            <w:highlight w:val="yellow"/>
          </w:rPr>
          <w:t xml:space="preserve"> either here or in a new section</w:t>
        </w:r>
      </w:ins>
      <w:del w:id="1496" w:author="Italo Busi" w:date="2022-02-28T10:41:00Z">
        <w:r w:rsidR="00EA51EF" w:rsidRPr="001747E9" w:rsidDel="001747E9">
          <w:rPr>
            <w:i/>
            <w:highlight w:val="yellow"/>
          </w:rPr>
          <w:delText>and c</w:delText>
        </w:r>
        <w:r w:rsidRPr="001747E9" w:rsidDel="001747E9">
          <w:rPr>
            <w:i/>
            <w:highlight w:val="yellow"/>
          </w:rPr>
          <w:delText xml:space="preserve">larify that the IP link bandwidth increase can be done either by LAG or by ECMP. Both options are valid and widely deployed and more or less the same from POI </w:delText>
        </w:r>
        <w:commentRangeStart w:id="1497"/>
        <w:commentRangeStart w:id="1498"/>
        <w:r w:rsidRPr="001747E9" w:rsidDel="001747E9">
          <w:rPr>
            <w:i/>
            <w:highlight w:val="yellow"/>
          </w:rPr>
          <w:delText>perspective</w:delText>
        </w:r>
        <w:commentRangeEnd w:id="1497"/>
        <w:r w:rsidR="007A7303" w:rsidRPr="001747E9" w:rsidDel="001747E9">
          <w:rPr>
            <w:i/>
            <w:highlight w:val="yellow"/>
          </w:rPr>
          <w:commentReference w:id="1497"/>
        </w:r>
      </w:del>
      <w:commentRangeEnd w:id="1498"/>
      <w:r w:rsidR="001747E9">
        <w:rPr>
          <w:rStyle w:val="CommentReference"/>
        </w:rPr>
        <w:commentReference w:id="1498"/>
      </w:r>
      <w:r w:rsidRPr="001747E9">
        <w:rPr>
          <w:i/>
          <w:highlight w:val="yellow"/>
        </w:rPr>
        <w:t>.</w:t>
      </w:r>
    </w:p>
    <w:p w14:paraId="062CA4F5" w14:textId="77777777" w:rsidR="00CE5B55" w:rsidRPr="001747E9" w:rsidRDefault="00CE5B55" w:rsidP="00CE5B55">
      <w:pPr>
        <w:rPr>
          <w:i/>
        </w:rPr>
      </w:pPr>
      <w:r w:rsidRPr="001747E9">
        <w:rPr>
          <w:b/>
          <w:i/>
          <w:highlight w:val="yellow"/>
        </w:rPr>
        <w:t>[Editor’s Note]</w:t>
      </w:r>
      <w:r w:rsidRPr="001747E9">
        <w:rPr>
          <w:i/>
          <w:highlight w:val="yellow"/>
        </w:rPr>
        <w:t xml:space="preserve"> Add text about the configuration of multi-layer SRLG information (issue #45).</w:t>
      </w:r>
    </w:p>
    <w:p w14:paraId="35D52F90" w14:textId="787C0B88" w:rsidR="0001325E" w:rsidRDefault="0001325E" w:rsidP="0001325E">
      <w:r w:rsidRPr="0001325E">
        <w:t xml:space="preserve">It is worth noting that the list of </w:t>
      </w:r>
      <w:commentRangeStart w:id="1499"/>
      <w:commentRangeStart w:id="1500"/>
      <w:r w:rsidRPr="0001325E">
        <w:t>SRLGs</w:t>
      </w:r>
      <w:commentRangeEnd w:id="1499"/>
      <w:r w:rsidR="00CA4C6B" w:rsidRPr="004E7492">
        <w:commentReference w:id="1499"/>
      </w:r>
      <w:commentRangeEnd w:id="1500"/>
      <w:r w:rsidR="00933620" w:rsidRPr="004E7492">
        <w:commentReference w:id="1500"/>
      </w:r>
      <w:r w:rsidRPr="0001325E">
        <w:t xml:space="preserve"> for a multi-layer IP link can be quite long. Implementation-specific mechanisms can be implemented by the MDSC or by the O-PNC to summarize the SRLGs of an </w:t>
      </w:r>
      <w:del w:id="1501" w:author="Italo Busi" w:date="2022-02-21T11:41:00Z">
        <w:r w:rsidRPr="0001325E" w:rsidDel="003650D7">
          <w:delText xml:space="preserve">Optical </w:delText>
        </w:r>
      </w:del>
      <w:ins w:id="1502" w:author="Italo Busi" w:date="2022-02-21T11:41:00Z">
        <w:r w:rsidR="003650D7">
          <w:t>o</w:t>
        </w:r>
        <w:r w:rsidR="003650D7" w:rsidRPr="0001325E">
          <w:t xml:space="preserve">ptical </w:t>
        </w:r>
      </w:ins>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1822BAA3" w:rsidR="009F6BBA" w:rsidRPr="004E7492" w:rsidRDefault="009F6BBA" w:rsidP="009F6BBA">
      <w:pPr>
        <w:pStyle w:val="Heading3"/>
        <w:rPr>
          <w:rFonts w:cs="Courier New"/>
          <w:bCs w:val="0"/>
          <w:szCs w:val="24"/>
        </w:rPr>
      </w:pPr>
      <w:bookmarkStart w:id="1503" w:name="_Ref75428343"/>
      <w:bookmarkStart w:id="1504" w:name="_Toc96943444"/>
      <w:r w:rsidRPr="004E7492">
        <w:rPr>
          <w:rFonts w:cs="Courier New"/>
          <w:bCs w:val="0"/>
          <w:szCs w:val="24"/>
        </w:rPr>
        <w:t>SR-TE Path Setup and Update</w:t>
      </w:r>
      <w:bookmarkEnd w:id="1503"/>
      <w:bookmarkEnd w:id="1504"/>
    </w:p>
    <w:p w14:paraId="3C597220" w14:textId="6DE5C580" w:rsidR="009F6BBA" w:rsidRDefault="009F6BBA" w:rsidP="009F6BBA">
      <w:r w:rsidRPr="009F6BBA">
        <w:t>This version of the draft assumes that SR-TE path setup and update at the MPI could be done using the generic TE tunnel YANG data model, defined in [</w:t>
      </w:r>
      <w:r w:rsidR="0032094A" w:rsidRPr="002E3372">
        <w:t>TE-TUNNEL</w:t>
      </w:r>
      <w:r w:rsidRPr="009F6BBA">
        <w:t xml:space="preserve">], with </w:t>
      </w:r>
      <w:del w:id="1505" w:author="Italo Busi" w:date="2022-02-22T17:27:00Z">
        <w:r w:rsidRPr="009F6BBA" w:rsidDel="007C1FCE">
          <w:delText xml:space="preserve">SR </w:delText>
        </w:r>
      </w:del>
      <w:ins w:id="1506" w:author="Italo Busi" w:date="2022-02-22T17:27:00Z">
        <w:r w:rsidR="007C1FCE" w:rsidRPr="009F6BBA">
          <w:t>SR</w:t>
        </w:r>
        <w:r w:rsidR="007C1FCE">
          <w:t>-</w:t>
        </w:r>
      </w:ins>
      <w:r w:rsidRPr="009F6BBA">
        <w:t>TE specific augmentations, as also outlined in section 1 of [</w:t>
      </w:r>
      <w:r w:rsidR="0032094A" w:rsidRPr="002E3372">
        <w:t>TE-TUNNEL</w:t>
      </w:r>
      <w:r w:rsidRPr="009F6BBA">
        <w:t>]</w:t>
      </w:r>
      <w:r>
        <w:t>.</w:t>
      </w:r>
    </w:p>
    <w:p w14:paraId="0B757A36" w14:textId="35AD3EE6" w:rsidR="009F6BBA" w:rsidRDefault="001747E9" w:rsidP="00D12BF5">
      <w:ins w:id="1507" w:author="Italo Busi" w:date="2022-02-28T10:45:00Z">
        <w:r>
          <w:t xml:space="preserve">When a new SR-TE path needs to be setup, </w:t>
        </w:r>
      </w:ins>
      <w:del w:id="1508" w:author="Italo Busi" w:date="2022-02-28T10:45:00Z">
        <w:r w:rsidR="009F6BBA" w:rsidDel="001747E9">
          <w:delText xml:space="preserve">The </w:delText>
        </w:r>
      </w:del>
      <w:ins w:id="1509" w:author="Italo Busi" w:date="2022-02-28T10:45:00Z">
        <w:r>
          <w:t xml:space="preserve">the </w:t>
        </w:r>
      </w:ins>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9F6BBA">
        <w:t>setup TE paths</w:t>
      </w:r>
      <w:ins w:id="1510" w:author="Italo Busi" w:date="2022-02-28T10:45:00Z">
        <w:r>
          <w:t>,</w:t>
        </w:r>
      </w:ins>
      <w:r w:rsidR="009F6BBA">
        <w:t xml:space="preserve"> </w:t>
      </w:r>
      <w:ins w:id="1511" w:author="Italo Busi" w:date="2022-02-28T10:45:00Z">
        <w:r>
          <w:t xml:space="preserve">properly </w:t>
        </w:r>
      </w:ins>
      <w:r w:rsidR="009F6BBA" w:rsidRPr="00057BBE">
        <w:lastRenderedPageBreak/>
        <w:t xml:space="preserve">specifying the </w:t>
      </w:r>
      <w:ins w:id="1512" w:author="Italo Busi" w:date="2022-02-28T10:46:00Z">
        <w:r>
          <w:t>path constrai</w:t>
        </w:r>
      </w:ins>
      <w:ins w:id="1513" w:author="Italo Busi" w:date="2022-03-01T11:57:00Z">
        <w:r w:rsidR="00116D61">
          <w:t>n</w:t>
        </w:r>
      </w:ins>
      <w:ins w:id="1514" w:author="Italo Busi" w:date="2022-02-28T10:46:00Z">
        <w:r>
          <w:t xml:space="preserve">ts, such as the </w:t>
        </w:r>
      </w:ins>
      <w:r w:rsidR="009F6BBA" w:rsidRPr="00057BBE">
        <w:t xml:space="preserve">explicit </w:t>
      </w:r>
      <w:commentRangeStart w:id="1515"/>
      <w:commentRangeStart w:id="1516"/>
      <w:commentRangeStart w:id="1517"/>
      <w:commentRangeStart w:id="1518"/>
      <w:r w:rsidR="009F6BBA" w:rsidRPr="00057BBE">
        <w:t>path</w:t>
      </w:r>
      <w:commentRangeEnd w:id="1515"/>
      <w:r w:rsidR="00B01C29" w:rsidRPr="004E7492">
        <w:commentReference w:id="1515"/>
      </w:r>
      <w:commentRangeEnd w:id="1516"/>
      <w:ins w:id="1519" w:author="Italo Busi" w:date="2022-02-28T10:46:00Z">
        <w:r>
          <w:t>,</w:t>
        </w:r>
      </w:ins>
      <w:r>
        <w:rPr>
          <w:rStyle w:val="CommentReference"/>
        </w:rPr>
        <w:commentReference w:id="1516"/>
      </w:r>
      <w:commentRangeEnd w:id="1517"/>
      <w:r>
        <w:rPr>
          <w:rStyle w:val="CommentReference"/>
        </w:rPr>
        <w:commentReference w:id="1517"/>
      </w:r>
      <w:commentRangeEnd w:id="1518"/>
      <w:r w:rsidR="00D12BF5">
        <w:rPr>
          <w:rStyle w:val="CommentReference"/>
        </w:rPr>
        <w:commentReference w:id="1518"/>
      </w:r>
      <w:r w:rsidR="009F6BBA">
        <w:t xml:space="preserve"> to force the P</w:t>
      </w:r>
      <w:r w:rsidR="009F6BBA">
        <w:noBreakHyphen/>
        <w:t xml:space="preserve">PNC </w:t>
      </w:r>
      <w:r w:rsidR="009F6BBA" w:rsidRPr="00057BBE">
        <w:t xml:space="preserve">to </w:t>
      </w:r>
      <w:ins w:id="1520" w:author="Italo Busi" w:date="2022-02-28T10:46:00Z">
        <w:r>
          <w:t xml:space="preserve">setup an SR-TE path that meets the end-to-end TE </w:t>
        </w:r>
      </w:ins>
      <w:ins w:id="1521" w:author="Italo Busi" w:date="2022-03-01T11:57:00Z">
        <w:r w:rsidR="00116D61">
          <w:t xml:space="preserve">and biding </w:t>
        </w:r>
      </w:ins>
      <w:ins w:id="1522" w:author="Italo Busi" w:date="2022-02-28T10:46:00Z">
        <w:r>
          <w:t>constraints and uses the optical tunnels</w:t>
        </w:r>
      </w:ins>
      <w:ins w:id="1523" w:author="Italo Busi" w:date="2022-02-28T10:47:00Z">
        <w:r w:rsidR="00D12BF5">
          <w:t xml:space="preserve"> setup by the MDSC for the purpose of supporting this new SR-TE path</w:t>
        </w:r>
      </w:ins>
      <w:del w:id="1524" w:author="Italo Busi" w:date="2022-02-28T10:47:00Z">
        <w:r w:rsidR="009F6BBA" w:rsidRPr="00057BBE" w:rsidDel="00D12BF5">
          <w:delText xml:space="preserve">setup the </w:delText>
        </w:r>
        <w:r w:rsidR="009F6BBA" w:rsidDel="00D12BF5">
          <w:delText xml:space="preserve">actual </w:delText>
        </w:r>
        <w:r w:rsidR="009F6BBA" w:rsidRPr="00057BBE" w:rsidDel="00D12BF5">
          <w:delText xml:space="preserve">path </w:delText>
        </w:r>
        <w:r w:rsidR="009F6BBA" w:rsidDel="00D12BF5">
          <w:delText xml:space="preserve">being </w:delText>
        </w:r>
        <w:r w:rsidR="009F6BBA" w:rsidRPr="00057BBE" w:rsidDel="00D12BF5">
          <w:delText>computed by MDSC</w:delText>
        </w:r>
      </w:del>
      <w:r w:rsidR="009F6BBA">
        <w:t>.</w:t>
      </w:r>
    </w:p>
    <w:p w14:paraId="34DE2616" w14:textId="597EF6F2" w:rsidR="009F6BBA" w:rsidRDefault="009F6BBA" w:rsidP="009F6BBA">
      <w:r>
        <w:t xml:space="preserve">The </w:t>
      </w:r>
      <w:r w:rsidRPr="002E3372">
        <w:t>[TE-TUNNEL] model</w:t>
      </w:r>
      <w:r>
        <w:t xml:space="preserve"> supports requesting the setup of both end-to</w:t>
      </w:r>
      <w:r>
        <w:noBreakHyphen/>
        <w:t xml:space="preserve">end as well as segment </w:t>
      </w:r>
      <w:commentRangeStart w:id="1525"/>
      <w:commentRangeStart w:id="1526"/>
      <w:r>
        <w:t>TE</w:t>
      </w:r>
      <w:commentRangeEnd w:id="1525"/>
      <w:r w:rsidR="000B2308" w:rsidRPr="004E7492">
        <w:commentReference w:id="1525"/>
      </w:r>
      <w:commentRangeEnd w:id="1526"/>
      <w:r w:rsidR="00963676" w:rsidRPr="004E7492">
        <w:commentReference w:id="1526"/>
      </w:r>
      <w:r>
        <w:t xml:space="preserve"> </w:t>
      </w:r>
      <w:del w:id="1527" w:author="Italo Busi" w:date="2022-02-24T18:47:00Z">
        <w:r w:rsidDel="00963676">
          <w:delText>paths</w:delText>
        </w:r>
        <w:r w:rsidR="00F22B7B" w:rsidDel="00963676">
          <w:delText xml:space="preserve"> </w:delText>
        </w:r>
      </w:del>
      <w:ins w:id="1528" w:author="Italo Busi" w:date="2022-02-24T18:47:00Z">
        <w:r w:rsidR="00963676">
          <w:t xml:space="preserve">tunnels </w:t>
        </w:r>
      </w:ins>
      <w:r w:rsidR="00F22B7B">
        <w:t>(within one domain)</w:t>
      </w:r>
      <w:r>
        <w:t>.</w:t>
      </w:r>
    </w:p>
    <w:p w14:paraId="5C5CE326" w14:textId="36AA1FC0" w:rsidR="00F22B7B" w:rsidRDefault="009F6BBA" w:rsidP="009F6BBA">
      <w:r>
        <w:t>In the latter case, SR</w:t>
      </w:r>
      <w:r>
        <w:noBreakHyphen/>
        <w:t>TE specific augmentations of the [TE</w:t>
      </w:r>
      <w:r>
        <w:noBreakHyphen/>
        <w:t xml:space="preserve">TUNNEL] model should be defined to allow the MDSC to configure </w:t>
      </w:r>
      <w:r w:rsidRPr="00CD747D">
        <w:t>the binding SID</w:t>
      </w:r>
      <w:r>
        <w:t>s</w:t>
      </w:r>
      <w:r w:rsidRPr="00CD747D">
        <w:t xml:space="preserve"> to be used for the end to-end SR-TE path stitching</w:t>
      </w:r>
      <w:r>
        <w:t xml:space="preserve"> and to allow the P</w:t>
      </w:r>
      <w:r>
        <w:noBreakHyphen/>
        <w:t>PNC to report the binding SID assigned to the segment TE paths.</w:t>
      </w:r>
    </w:p>
    <w:p w14:paraId="319DBF99" w14:textId="77777777" w:rsidR="009F6BBA" w:rsidRDefault="009F6BBA" w:rsidP="009F6BBA">
      <w:r>
        <w:t xml:space="preserve">The assigned </w:t>
      </w:r>
      <w:r w:rsidRPr="00057BBE">
        <w:t xml:space="preserve">binding SID should be persistent in case </w:t>
      </w:r>
      <w:r>
        <w:t xml:space="preserve">router </w:t>
      </w:r>
      <w:r w:rsidRPr="00057BBE">
        <w:t>or P-PNC rebooting</w:t>
      </w:r>
      <w:r>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19183691" w14:textId="777DD643" w:rsidR="00E57189" w:rsidRDefault="00A86AAB" w:rsidP="009F6BBA">
      <w:commentRangeStart w:id="1529"/>
      <w:r>
        <w:t>The MDSC also request the P-PNC to configure TI-LFA local protection: the mechanisms to request the configuration TI-LFA local protection for SR-TE paths using the [TE-TUNNEL] are a gap in the current YANG models.</w:t>
      </w:r>
      <w:commentRangeEnd w:id="1529"/>
      <w:r w:rsidR="007C1FCE" w:rsidRPr="004E7492">
        <w:commentReference w:id="1529"/>
      </w:r>
    </w:p>
    <w:p w14:paraId="0604CDE1" w14:textId="448B0225" w:rsidR="00A86AAB" w:rsidRDefault="00A86AAB" w:rsidP="009F6BBA">
      <w:r>
        <w:t xml:space="preserve">The TI-LFA </w:t>
      </w:r>
      <w:r w:rsidR="00A54F46">
        <w:t xml:space="preserve">local protection </w:t>
      </w:r>
      <w:r>
        <w:t xml:space="preserve">within the P-PNC domain is </w:t>
      </w:r>
      <w:r w:rsidR="00A54F46">
        <w:t>configured</w:t>
      </w:r>
      <w:r>
        <w:t xml:space="preserve"> by the P-PNC through implementation specific mechanisms which are outside the scope of this document. 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8A1F89">
        <w:t>4.2.2</w:t>
      </w:r>
      <w:r w:rsidR="00F7797B">
        <w:fldChar w:fldCharType="end"/>
      </w:r>
      <w:r>
        <w:t xml:space="preserve">, when computing the TI-LFA post-convergence path </w:t>
      </w:r>
      <w:r w:rsidR="00A54F46">
        <w:t>for</w:t>
      </w:r>
      <w:r>
        <w:t xml:space="preserve"> multi-layer single-domain IP links.</w:t>
      </w:r>
    </w:p>
    <w:p w14:paraId="31C3AB92" w14:textId="77777777" w:rsidR="009F6BBA" w:rsidRPr="00EC0FB3" w:rsidRDefault="009F6BBA" w:rsidP="009F6BBA">
      <w:r>
        <w:t xml:space="preserve">SR-TE path setup and update (e.g., bandwidth increase) through MPI is identified </w:t>
      </w:r>
      <w:r w:rsidRPr="00BF4178">
        <w:t>as a gap requiring further work, which is outside of the scope of this draft.</w:t>
      </w:r>
    </w:p>
    <w:p w14:paraId="46749B48" w14:textId="03598268" w:rsidR="00F53CBD" w:rsidRDefault="00F53CBD" w:rsidP="009F6BBA">
      <w:pPr>
        <w:pStyle w:val="Heading1"/>
      </w:pPr>
      <w:bookmarkStart w:id="1530" w:name="_Toc96943445"/>
      <w:r>
        <w:t>Conclusions</w:t>
      </w:r>
      <w:bookmarkEnd w:id="1530"/>
    </w:p>
    <w:p w14:paraId="0275FC37" w14:textId="23DE23C7"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8A1F89">
        <w:t>3.2</w:t>
      </w:r>
      <w:r>
        <w:fldChar w:fldCharType="end"/>
      </w:r>
      <w:r>
        <w:t xml:space="preserve"> provides useful support for Packet Optical Integration (POI) scenarios for resource discovery (network topology, service, tunnels and network inventory discovery) as well </w:t>
      </w:r>
      <w:r>
        <w:lastRenderedPageBreak/>
        <w:t>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2F44C3BB" w14:textId="07AE1D83" w:rsidR="003D69C5" w:rsidRPr="008D41F8" w:rsidRDefault="003D69C5" w:rsidP="008D41F8">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8A1F89">
        <w:t>4.1.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25B6985D" w:rsidR="00F53CBD" w:rsidRPr="008D41F8" w:rsidRDefault="00B03FFF" w:rsidP="008D41F8">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8A1F89">
        <w:t>4.2.1</w:t>
      </w:r>
      <w:r w:rsidR="003D69C5" w:rsidRPr="008D41F8">
        <w:fldChar w:fldCharType="end"/>
      </w:r>
      <w:r w:rsidR="008D41F8">
        <w:t xml:space="preserve"> and the solution in [OPTICAL-PATH-COMPUTE] has been proposed to resolve it</w:t>
      </w:r>
      <w:r w:rsidR="003D69C5" w:rsidRPr="008D41F8">
        <w:t>;</w:t>
      </w:r>
    </w:p>
    <w:p w14:paraId="4F6203F0" w14:textId="7B5CA853" w:rsidR="00B03FFF" w:rsidRPr="008D41F8" w:rsidRDefault="00B03FFF" w:rsidP="008D41F8">
      <w:pPr>
        <w:pStyle w:val="RFCListBullet"/>
      </w:pPr>
      <w:r w:rsidRPr="008D41F8">
        <w:t xml:space="preserve">relationship between a common discovery mechanisms applicable to access links, inter-domain IP links and cross-layer links and the UNI topology discover mechanism </w:t>
      </w:r>
      <w:r w:rsidR="003D69C5" w:rsidRPr="008D41F8">
        <w:t>defined in [</w:t>
      </w:r>
      <w:del w:id="1531" w:author="Italo Busi" w:date="2022-02-24T21:53:00Z">
        <w:r w:rsidR="003D69C5" w:rsidRPr="008D41F8" w:rsidDel="00AF44B4">
          <w:delText>UNI-TOPO</w:delText>
        </w:r>
      </w:del>
      <w:ins w:id="1532" w:author="Italo Busi" w:date="2022-02-24T21:53:00Z">
        <w:r w:rsidR="00AF44B4">
          <w:t>SAP</w:t>
        </w:r>
      </w:ins>
      <w:r w:rsidR="003D69C5" w:rsidRPr="008D41F8">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8A1F89">
        <w:t>4.1.3</w:t>
      </w:r>
      <w:r w:rsidR="003D69C5" w:rsidRPr="008D41F8">
        <w:fldChar w:fldCharType="end"/>
      </w:r>
      <w:r w:rsidR="003D69C5" w:rsidRPr="008D41F8">
        <w:t>;</w:t>
      </w:r>
    </w:p>
    <w:p w14:paraId="0832F85A" w14:textId="313C15E2" w:rsidR="00B03FFF" w:rsidRPr="008D41F8" w:rsidRDefault="00B03FFF" w:rsidP="008D41F8">
      <w:pPr>
        <w:pStyle w:val="RFCListBullet"/>
      </w:pPr>
      <w:proofErr w:type="gramStart"/>
      <w:r w:rsidRPr="008D41F8">
        <w:t>a</w:t>
      </w:r>
      <w:proofErr w:type="gramEnd"/>
      <w:r w:rsidRPr="008D41F8">
        <w:t xml:space="preserve">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8A1F89">
        <w:t>4.2.3</w:t>
      </w:r>
      <w:r w:rsidR="003D69C5" w:rsidRPr="008D41F8">
        <w:fldChar w:fldCharType="end"/>
      </w:r>
      <w:r w:rsidRPr="008D41F8">
        <w:t>.</w:t>
      </w:r>
    </w:p>
    <w:p w14:paraId="7BFF97AF" w14:textId="54D2F3E4" w:rsidR="009F6BBA" w:rsidRDefault="009F6BBA" w:rsidP="009F6BBA">
      <w:pPr>
        <w:pStyle w:val="Heading1"/>
      </w:pPr>
      <w:bookmarkStart w:id="1533" w:name="_Toc96943446"/>
      <w:r w:rsidRPr="005254EF">
        <w:t>Security Considerations</w:t>
      </w:r>
      <w:bookmarkEnd w:id="1533"/>
    </w:p>
    <w:p w14:paraId="08AF4EBC" w14:textId="769CFF25" w:rsidR="00BA2A4C" w:rsidRDefault="0002767F" w:rsidP="00BA2A4C">
      <w:commentRangeStart w:id="1534"/>
      <w:r w:rsidRPr="004E7492">
        <w:t>Several</w:t>
      </w:r>
      <w:r w:rsidR="00BA2A4C" w:rsidRPr="004E7492">
        <w:t xml:space="preserve"> security considerations have been identified and will be discussed in future versions of this document.</w:t>
      </w:r>
      <w:commentRangeEnd w:id="1534"/>
      <w:r w:rsidR="00460D05" w:rsidRPr="004E7492">
        <w:commentReference w:id="1534"/>
      </w:r>
    </w:p>
    <w:p w14:paraId="486C431C" w14:textId="77777777" w:rsidR="000D4AD0" w:rsidRDefault="000D4AD0" w:rsidP="00055923">
      <w:pPr>
        <w:pStyle w:val="Heading1"/>
      </w:pPr>
      <w:bookmarkStart w:id="1535" w:name="_Toc53130252"/>
      <w:bookmarkStart w:id="1536" w:name="_Toc96943447"/>
      <w:commentRangeStart w:id="1537"/>
      <w:r>
        <w:t>Operational Considerations</w:t>
      </w:r>
      <w:bookmarkEnd w:id="1535"/>
      <w:commentRangeEnd w:id="1537"/>
      <w:r w:rsidR="008B7B43" w:rsidRPr="004E7492">
        <w:commentReference w:id="1537"/>
      </w:r>
      <w:bookmarkEnd w:id="1536"/>
    </w:p>
    <w:p w14:paraId="7C576794" w14:textId="3D29621D"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1538" w:name="_Toc53130253"/>
      <w:bookmarkStart w:id="1539" w:name="_Toc96943448"/>
      <w:r w:rsidRPr="005254EF">
        <w:t>IANA Considerations</w:t>
      </w:r>
      <w:bookmarkEnd w:id="1538"/>
      <w:bookmarkEnd w:id="1539"/>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1540" w:name="_Toc53130254"/>
      <w:bookmarkStart w:id="1541" w:name="_Toc96943449"/>
      <w:r w:rsidRPr="005254EF">
        <w:lastRenderedPageBreak/>
        <w:t>References</w:t>
      </w:r>
      <w:bookmarkEnd w:id="1540"/>
      <w:bookmarkEnd w:id="1541"/>
    </w:p>
    <w:p w14:paraId="78FC148B" w14:textId="77777777" w:rsidR="002E1F5F" w:rsidRPr="004E7492" w:rsidRDefault="002E1F5F" w:rsidP="001E3E79">
      <w:pPr>
        <w:pStyle w:val="Heading2"/>
        <w:rPr>
          <w:rFonts w:cs="Courier New"/>
          <w:bCs w:val="0"/>
          <w:iCs w:val="0"/>
          <w:szCs w:val="24"/>
        </w:rPr>
      </w:pPr>
      <w:bookmarkStart w:id="1542" w:name="_Toc53130255"/>
      <w:bookmarkStart w:id="1543" w:name="_Toc96943450"/>
      <w:r w:rsidRPr="004E7492">
        <w:rPr>
          <w:rFonts w:cs="Courier New"/>
          <w:bCs w:val="0"/>
          <w:iCs w:val="0"/>
          <w:szCs w:val="24"/>
        </w:rPr>
        <w:t>Normative References</w:t>
      </w:r>
      <w:bookmarkEnd w:id="1542"/>
      <w:bookmarkEnd w:id="1543"/>
    </w:p>
    <w:p w14:paraId="28A6428C" w14:textId="77777777" w:rsidR="00632A07" w:rsidRDefault="00632A07" w:rsidP="00632A07">
      <w:pPr>
        <w:pStyle w:val="RFCReferencesBookmark"/>
      </w:pPr>
      <w:r>
        <w:t>[RFC7923]</w:t>
      </w:r>
      <w:r>
        <w:tab/>
      </w:r>
      <w:proofErr w:type="spellStart"/>
      <w:r w:rsidRPr="00010A04">
        <w:t>Voit</w:t>
      </w:r>
      <w:proofErr w:type="spellEnd"/>
      <w:r w:rsidRPr="00010A04">
        <w:t>, E.</w:t>
      </w:r>
      <w:r>
        <w:t xml:space="preserve"> et al., "</w:t>
      </w:r>
      <w:r w:rsidRPr="009C7C43">
        <w:t>Requirements</w:t>
      </w:r>
      <w:r>
        <w:t xml:space="preserve"> </w:t>
      </w:r>
      <w:r w:rsidRPr="009C7C43">
        <w:t xml:space="preserve">for Subscription to YANG </w:t>
      </w:r>
      <w:proofErr w:type="spellStart"/>
      <w:r w:rsidRPr="009C7C43">
        <w:t>Datastores</w:t>
      </w:r>
      <w:proofErr w:type="spellEnd"/>
      <w:r>
        <w:t xml:space="preserve">", RFC 7923, </w:t>
      </w:r>
      <w:r w:rsidRPr="009C7C43">
        <w:t>June 2016</w:t>
      </w:r>
      <w:r>
        <w:t>.</w:t>
      </w:r>
    </w:p>
    <w:p w14:paraId="79AD1446" w14:textId="603993B7" w:rsidR="00A32AF9" w:rsidRDefault="00A32AF9" w:rsidP="00632A07">
      <w:pPr>
        <w:pStyle w:val="RFCReferencesBookmark"/>
      </w:pPr>
      <w:r>
        <w:t>[RFC7950]</w:t>
      </w:r>
      <w:r w:rsidR="00135066">
        <w:tab/>
      </w:r>
      <w:proofErr w:type="spellStart"/>
      <w:r w:rsidR="00135066" w:rsidRPr="004E7492">
        <w:t>Bjorklund</w:t>
      </w:r>
      <w:proofErr w:type="spellEnd"/>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r w:rsidR="00135066" w:rsidRPr="00135066">
        <w:t>Lhotka</w:t>
      </w:r>
      <w:r w:rsidR="00135066">
        <w:t>, L., "JSON Encoding of Data Modeled with YANG", RFC 7951, August 2016.</w:t>
      </w:r>
    </w:p>
    <w:p w14:paraId="2C4BB0F2" w14:textId="77777777" w:rsidR="00E95C5A" w:rsidRDefault="00E95C5A" w:rsidP="00E74B29">
      <w:pPr>
        <w:pStyle w:val="RFCReferencesBookmark"/>
      </w:pPr>
      <w:r>
        <w:t xml:space="preserve">[RFC8040] </w:t>
      </w:r>
      <w:proofErr w:type="spellStart"/>
      <w:r>
        <w:t>Bierman</w:t>
      </w:r>
      <w:proofErr w:type="spellEnd"/>
      <w:r>
        <w:t>, A. et al., "RESTCONF Protocol", RFC 8040, January 2017.</w:t>
      </w:r>
    </w:p>
    <w:p w14:paraId="2EDFB434" w14:textId="77777777" w:rsidR="00632A07" w:rsidRDefault="00632A07" w:rsidP="00632A07">
      <w:pPr>
        <w:pStyle w:val="RFCReferencesBookmark"/>
      </w:pPr>
      <w:r>
        <w:t>[RFC8342]</w:t>
      </w:r>
      <w:r>
        <w:tab/>
      </w:r>
      <w:proofErr w:type="spellStart"/>
      <w:r w:rsidRPr="0002462B">
        <w:t>Bjorklund</w:t>
      </w:r>
      <w:proofErr w:type="spellEnd"/>
      <w:r w:rsidRPr="0002462B">
        <w:t>,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r>
      <w:proofErr w:type="spellStart"/>
      <w:r>
        <w:t>Bierman</w:t>
      </w:r>
      <w:proofErr w:type="spellEnd"/>
      <w:r>
        <w:t>, A. et al., "YANG Library", RFC 8525, March 2019.</w:t>
      </w:r>
    </w:p>
    <w:p w14:paraId="4FE127BB" w14:textId="77777777" w:rsidR="00632A07" w:rsidRDefault="00632A07" w:rsidP="00632A07">
      <w:pPr>
        <w:pStyle w:val="RFCReferencesBookmark"/>
      </w:pPr>
      <w:r>
        <w:t>[RFC8527]</w:t>
      </w:r>
      <w:r>
        <w:tab/>
      </w:r>
      <w:proofErr w:type="spellStart"/>
      <w:r>
        <w:t>Bjorklund</w:t>
      </w:r>
      <w:proofErr w:type="spellEnd"/>
      <w:r>
        <w:t>, M. et al., "RESTCONF Extensions to Support the Network Management Datastore Architecture", RFC 8527, March 2019.</w:t>
      </w:r>
    </w:p>
    <w:p w14:paraId="0E41B8EF" w14:textId="77777777" w:rsidR="00632A07" w:rsidRDefault="00632A07" w:rsidP="00632A07">
      <w:pPr>
        <w:pStyle w:val="RFCReferencesBookmark"/>
      </w:pPr>
      <w:r>
        <w:t>[RFC8641]</w:t>
      </w:r>
      <w:r>
        <w:tab/>
      </w:r>
      <w:proofErr w:type="spellStart"/>
      <w:r w:rsidRPr="009C7C43">
        <w:t>Clemm</w:t>
      </w:r>
      <w:proofErr w:type="spellEnd"/>
      <w:r w:rsidRPr="009C7C43">
        <w:t xml:space="preserve">, A. and E. </w:t>
      </w:r>
      <w:proofErr w:type="spellStart"/>
      <w:r w:rsidRPr="009C7C43">
        <w:t>Voit</w:t>
      </w:r>
      <w:proofErr w:type="spellEnd"/>
      <w:r w:rsidRPr="009C7C43">
        <w:t xml:space="preserve">,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proofErr w:type="spellStart"/>
      <w:r w:rsidRPr="00010A04">
        <w:t>Voit</w:t>
      </w:r>
      <w:proofErr w:type="spellEnd"/>
      <w:r w:rsidRPr="00010A04">
        <w:t>, E.</w:t>
      </w:r>
      <w:r>
        <w:t xml:space="preserve"> et al., "</w:t>
      </w:r>
      <w:r w:rsidRPr="00010A04">
        <w:t>Dynamic Subscription to YANG Events and</w:t>
      </w:r>
      <w:r>
        <w:t xml:space="preserve"> </w:t>
      </w:r>
      <w:proofErr w:type="spellStart"/>
      <w:r w:rsidRPr="00010A04">
        <w:t>Datastores</w:t>
      </w:r>
      <w:proofErr w:type="spellEnd"/>
      <w:r w:rsidRPr="00010A04">
        <w:t xml:space="preserve"> over RESTCONF</w:t>
      </w:r>
      <w:r>
        <w:t xml:space="preserve">", RFC 8650, </w:t>
      </w:r>
      <w:r w:rsidRPr="00010A04">
        <w:t>November 2019</w:t>
      </w:r>
      <w:r>
        <w:t>.</w:t>
      </w:r>
    </w:p>
    <w:p w14:paraId="612BA745" w14:textId="4278C12C" w:rsidR="005C32C8" w:rsidRDefault="005C32C8" w:rsidP="00632A07">
      <w:pPr>
        <w:pStyle w:val="RFCReferencesBookmark"/>
      </w:pPr>
      <w:r>
        <w:t>[RFC8795] Liu, X. et al., "</w:t>
      </w:r>
      <w:r w:rsidRPr="005C32C8">
        <w:t>YANG Data Model for Traffic Engineering (TE) Topologies</w:t>
      </w:r>
      <w:r>
        <w:t>", RFC8795, August 2020.</w:t>
      </w:r>
    </w:p>
    <w:p w14:paraId="3DB5B775" w14:textId="5124DF67"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233984AF" w14:textId="180E45A8" w:rsidR="00135066" w:rsidRDefault="00A32AF9" w:rsidP="00632A07">
      <w:pPr>
        <w:pStyle w:val="RFCReferencesBookmark"/>
      </w:pPr>
      <w:r>
        <w:lastRenderedPageBreak/>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DBFEA81"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DBDE86B" w14:textId="08D3CA5F" w:rsidR="002D2D04"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1F3D779C" w14:textId="77777777" w:rsidR="00D92ACB" w:rsidRDefault="00D92ACB" w:rsidP="00C90F82">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w:t>
      </w:r>
      <w:proofErr w:type="spellStart"/>
      <w:r>
        <w:t>ccamp</w:t>
      </w:r>
      <w:proofErr w:type="spellEnd"/>
      <w:r>
        <w:t>-</w:t>
      </w:r>
      <w:proofErr w:type="spellStart"/>
      <w:r>
        <w:t>wson</w:t>
      </w:r>
      <w:proofErr w:type="spellEnd"/>
      <w:r>
        <w:t>-tunnel-model, work in progress.</w:t>
      </w:r>
    </w:p>
    <w:p w14:paraId="07FA802A" w14:textId="43DC6466" w:rsidR="00D92ACB" w:rsidRDefault="00D92ACB" w:rsidP="00D92ACB">
      <w:pPr>
        <w:pStyle w:val="RFCReferencesBookmark"/>
      </w:pPr>
      <w:r>
        <w:t>[Flexi</w:t>
      </w:r>
      <w:r>
        <w:noBreakHyphen/>
      </w:r>
      <w:r w:rsidR="0065030E">
        <w:t>TUNNEL</w:t>
      </w:r>
      <w:r>
        <w:t>]</w:t>
      </w:r>
      <w:r>
        <w:tab/>
      </w:r>
      <w:r w:rsidRPr="00C90205">
        <w:t>Lopez de Vergara, J. E. et al., "</w:t>
      </w:r>
      <w:r w:rsidR="00632A07" w:rsidRPr="00F06D01">
        <w:t>A YANG Data Model for Flexi-Grid Tunnels</w:t>
      </w:r>
      <w:r w:rsidR="00632A07" w:rsidRPr="00F33CC7" w:rsidDel="00632A07">
        <w:t xml:space="preserve"> </w:t>
      </w:r>
      <w:r w:rsidRPr="00C90205">
        <w:t xml:space="preserve">", </w:t>
      </w:r>
      <w:r w:rsidR="00632A07" w:rsidRPr="00F06D01">
        <w:t>draft-</w:t>
      </w:r>
      <w:proofErr w:type="spellStart"/>
      <w:r w:rsidR="00632A07" w:rsidRPr="00F06D01">
        <w:t>ietf</w:t>
      </w:r>
      <w:proofErr w:type="spellEnd"/>
      <w:r w:rsidR="00632A07" w:rsidRPr="00F06D01">
        <w:t>-</w:t>
      </w:r>
      <w:proofErr w:type="spellStart"/>
      <w:r w:rsidR="00632A07" w:rsidRPr="00F06D01">
        <w:t>ccamp</w:t>
      </w:r>
      <w:proofErr w:type="spellEnd"/>
      <w:r w:rsidR="00632A07" w:rsidRPr="00F06D01">
        <w:t>-</w:t>
      </w:r>
      <w:proofErr w:type="spellStart"/>
      <w:r w:rsidR="00632A07" w:rsidRPr="00F06D01">
        <w:t>flexigrid</w:t>
      </w:r>
      <w:proofErr w:type="spellEnd"/>
      <w:r w:rsidR="00632A07" w:rsidRPr="00F06D01">
        <w:t>-tunnel-yang</w:t>
      </w:r>
      <w:r w:rsidRPr="00C90205">
        <w:t>, work in progress</w:t>
      </w:r>
      <w:r>
        <w:t>.</w:t>
      </w:r>
    </w:p>
    <w:p w14:paraId="1DB6A58E" w14:textId="77777777" w:rsidR="00DF342E" w:rsidRPr="00701EC3"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p>
    <w:p w14:paraId="5F364022" w14:textId="77777777" w:rsidR="00844800" w:rsidRPr="004E7492" w:rsidRDefault="00844800" w:rsidP="00844800">
      <w:pPr>
        <w:pStyle w:val="RFCReferencesBookmark"/>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1544" w:name="_Toc53130256"/>
      <w:bookmarkStart w:id="1545" w:name="_Toc96943451"/>
      <w:r w:rsidRPr="004E7492">
        <w:rPr>
          <w:rFonts w:cs="Courier New"/>
          <w:bCs w:val="0"/>
          <w:iCs w:val="0"/>
          <w:szCs w:val="24"/>
        </w:rPr>
        <w:lastRenderedPageBreak/>
        <w:t>Informative References</w:t>
      </w:r>
      <w:bookmarkEnd w:id="1544"/>
      <w:bookmarkEnd w:id="1545"/>
    </w:p>
    <w:p w14:paraId="77FF834D" w14:textId="2CD2418C" w:rsidR="00AF44B4" w:rsidRDefault="00AF44B4" w:rsidP="00AF44B4">
      <w:pPr>
        <w:pStyle w:val="RFCReferencesBookmark"/>
        <w:rPr>
          <w:ins w:id="1546" w:author="Italo Busi" w:date="2022-02-24T21:46:00Z"/>
        </w:rPr>
      </w:pPr>
      <w:ins w:id="1547" w:author="Italo Busi" w:date="2022-02-24T21:46:00Z">
        <w:r w:rsidRPr="004E7492">
          <w:t xml:space="preserve">[LLDP-SLIDES] </w:t>
        </w:r>
      </w:ins>
      <w:ins w:id="1548" w:author="Italo Busi" w:date="2022-02-24T21:47:00Z">
        <w:r w:rsidRPr="004E7492">
          <w:t>&lt;</w:t>
        </w:r>
        <w:r w:rsidRPr="004E7492">
          <w:fldChar w:fldCharType="begin"/>
        </w:r>
        <w:r w:rsidRPr="004E7492">
          <w:instrText xml:space="preserve"> HYPERLINK "https://github.com/FabioPeruzzini/actn-poi/files/8119535/inter-domain-link-discovery-04.pptx" </w:instrText>
        </w:r>
        <w:r w:rsidRPr="004E7492">
          <w:fldChar w:fldCharType="separate"/>
        </w:r>
        <w:r w:rsidRPr="004E7492">
          <w:t>https://github.com/FabioPeruzzini/actn-poi/files/8119535/inter-domain-link-discovery-04.pptx</w:t>
        </w:r>
        <w:r w:rsidRPr="004E7492">
          <w:fldChar w:fldCharType="end"/>
        </w:r>
        <w:r w:rsidRPr="004E7492">
          <w:t>&gt;</w:t>
        </w:r>
      </w:ins>
      <w:ins w:id="1549" w:author="Italo Busi" w:date="2022-02-24T21:46:00Z">
        <w:r w:rsidRPr="004E7492">
          <w:t>.</w:t>
        </w:r>
      </w:ins>
    </w:p>
    <w:p w14:paraId="3EC0EBD3" w14:textId="2FF10B8B" w:rsidR="00195C3F" w:rsidRDefault="00195C3F" w:rsidP="00AF44B4">
      <w:pPr>
        <w:pStyle w:val="RFCReferencesBookmark"/>
      </w:pPr>
      <w:r>
        <w:t xml:space="preserve">[RFC1930] J. </w:t>
      </w:r>
      <w:proofErr w:type="spellStart"/>
      <w:r>
        <w:t>Hawkinson</w:t>
      </w:r>
      <w:proofErr w:type="spellEnd"/>
      <w:r>
        <w:t>, T. Bates, “Guideline for creation, selection, and registration of an Autonomous System (AS)”, RFC 1930, March 1996.</w:t>
      </w:r>
    </w:p>
    <w:p w14:paraId="3D879E34" w14:textId="77777777" w:rsidR="00632A07" w:rsidRDefault="00632A07" w:rsidP="00632A07">
      <w:pPr>
        <w:pStyle w:val="RFCReferencesBookmark"/>
      </w:pPr>
      <w:r>
        <w:t>[RFC5440]</w:t>
      </w:r>
      <w:r>
        <w:tab/>
      </w:r>
      <w:proofErr w:type="spellStart"/>
      <w:r>
        <w:t>Vasseur</w:t>
      </w:r>
      <w:proofErr w:type="spellEnd"/>
      <w:r>
        <w:t xml:space="preserve">, JP. </w:t>
      </w:r>
      <w:proofErr w:type="gramStart"/>
      <w:r>
        <w:t>et</w:t>
      </w:r>
      <w:proofErr w:type="gramEnd"/>
      <w:r>
        <w:t xml:space="preserve">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77777777" w:rsidR="00632A07" w:rsidRDefault="00632A07" w:rsidP="00632A07">
      <w:pPr>
        <w:pStyle w:val="RFCReferencesBookmark"/>
      </w:pPr>
      <w:r>
        <w:t>[RFC8231]</w:t>
      </w:r>
      <w:r>
        <w:tab/>
        <w:t xml:space="preserve">Crabbe, E. et al., "Path Computation Element Communication Protocol (PCEP) Extensions for </w:t>
      </w:r>
      <w:proofErr w:type="spellStart"/>
      <w:r>
        <w:t>Stateful</w:t>
      </w:r>
      <w:proofErr w:type="spellEnd"/>
      <w:r>
        <w:t xml:space="preserve"> PCE", RFC 8231, </w:t>
      </w:r>
      <w:r w:rsidRPr="00845C54">
        <w:t>September 2017</w:t>
      </w:r>
      <w:r>
        <w:t>.</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w:t>
      </w:r>
      <w:proofErr w:type="spellStart"/>
      <w:r>
        <w:t>Stateful</w:t>
      </w:r>
      <w:proofErr w:type="spellEnd"/>
      <w:r>
        <w:t xml:space="preserve"> PCE Model", RFC 8281, </w:t>
      </w:r>
      <w:r w:rsidRPr="00845C54">
        <w:t>December 2017</w:t>
      </w:r>
      <w:r>
        <w:t>.</w:t>
      </w:r>
    </w:p>
    <w:p w14:paraId="066B114B" w14:textId="77777777" w:rsidR="00632A07" w:rsidRDefault="00632A07" w:rsidP="00632A07">
      <w:pPr>
        <w:pStyle w:val="RFCReferencesBookmark"/>
      </w:pPr>
      <w:r>
        <w:t>[RFC8283]</w:t>
      </w:r>
      <w:r>
        <w:tab/>
      </w:r>
      <w:proofErr w:type="spellStart"/>
      <w:r w:rsidRPr="00845C54">
        <w:t>Farrel</w:t>
      </w:r>
      <w:proofErr w:type="spellEnd"/>
      <w:r w:rsidRPr="00845C54">
        <w:t>,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w:t>
      </w:r>
      <w:proofErr w:type="spellStart"/>
      <w:r w:rsidRPr="00425337">
        <w:t>Farrel</w:t>
      </w:r>
      <w:proofErr w:type="spellEnd"/>
      <w:r w:rsidRPr="00425337">
        <w:t xml:space="preserve">,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 xml:space="preserve">et al., "Hierarchical </w:t>
      </w:r>
      <w:proofErr w:type="spellStart"/>
      <w:r>
        <w:t>Stateful</w:t>
      </w:r>
      <w:proofErr w:type="spellEnd"/>
      <w:r>
        <w:t xml:space="preserve"> Path Computation Element (PCE)", RFC 8751,</w:t>
      </w:r>
      <w:r w:rsidRPr="00845C54">
        <w:t xml:space="preserve"> March 2020</w:t>
      </w:r>
      <w:r>
        <w:t>.</w:t>
      </w:r>
    </w:p>
    <w:p w14:paraId="46FCB1B0" w14:textId="55DE7473" w:rsidR="00AF44B4" w:rsidRDefault="00AF44B4" w:rsidP="00AF44B4">
      <w:pPr>
        <w:pStyle w:val="RFCReferencesBookmark"/>
        <w:rPr>
          <w:moveTo w:id="1550" w:author="Italo Busi" w:date="2022-02-24T21:50:00Z"/>
        </w:rPr>
      </w:pPr>
      <w:moveToRangeStart w:id="1551" w:author="Italo Busi" w:date="2022-02-24T21:50:00Z" w:name="move96631841"/>
      <w:moveTo w:id="1552" w:author="Italo Busi" w:date="2022-02-24T21:50:00Z">
        <w:r>
          <w:t>[</w:t>
        </w:r>
        <w:del w:id="1553" w:author="Italo Busi" w:date="2022-02-24T21:50:00Z">
          <w:r w:rsidDel="00AF44B4">
            <w:delText>L3NM</w:delText>
          </w:r>
        </w:del>
      </w:moveTo>
      <w:ins w:id="1554" w:author="Italo Busi" w:date="2022-02-24T21:50:00Z">
        <w:r>
          <w:t>RFC9182</w:t>
        </w:r>
      </w:ins>
      <w:moveTo w:id="1555" w:author="Italo Busi" w:date="2022-02-24T21:50:00Z">
        <w:r>
          <w:t>]</w:t>
        </w:r>
        <w:r>
          <w:tab/>
        </w:r>
        <w:r>
          <w:tab/>
          <w:t xml:space="preserve">S. </w:t>
        </w:r>
        <w:proofErr w:type="spellStart"/>
        <w:r w:rsidRPr="00560C28">
          <w:t>Barguil</w:t>
        </w:r>
        <w:proofErr w:type="spellEnd"/>
        <w:r>
          <w:t>, et al., “</w:t>
        </w:r>
      </w:moveTo>
      <w:ins w:id="1556" w:author="Italo Busi" w:date="2022-02-24T21:50:00Z">
        <w:r w:rsidRPr="00AF44B4">
          <w:t>A YANG Network Data Model for Layer 3 VPNs</w:t>
        </w:r>
      </w:ins>
      <w:moveTo w:id="1557" w:author="Italo Busi" w:date="2022-02-24T21:50:00Z">
        <w:del w:id="1558" w:author="Italo Busi" w:date="2022-02-24T21:50:00Z">
          <w:r w:rsidRPr="00560C28" w:rsidDel="00AF44B4">
            <w:delText>A Layer 3 VPN Network YANG Model</w:delText>
          </w:r>
        </w:del>
        <w:r>
          <w:t xml:space="preserve">”, </w:t>
        </w:r>
        <w:del w:id="1559" w:author="Italo Busi" w:date="2022-02-24T21:50:00Z">
          <w:r w:rsidRPr="00560C28" w:rsidDel="00AF44B4">
            <w:delText>draft-ietf-opsawg-l3sm-l3nm</w:delText>
          </w:r>
        </w:del>
      </w:moveTo>
      <w:ins w:id="1560" w:author="Italo Busi" w:date="2022-02-24T21:50:00Z">
        <w:r>
          <w:t>RFC 9182</w:t>
        </w:r>
      </w:ins>
      <w:moveTo w:id="1561" w:author="Italo Busi" w:date="2022-02-24T21:50:00Z">
        <w:r>
          <w:t xml:space="preserve">, </w:t>
        </w:r>
        <w:del w:id="1562" w:author="Italo Busi" w:date="2022-02-24T21:50:00Z">
          <w:r w:rsidDel="00AF44B4">
            <w:delText>work in progress</w:delText>
          </w:r>
        </w:del>
      </w:moveTo>
      <w:ins w:id="1563" w:author="Italo Busi" w:date="2022-02-24T21:50:00Z">
        <w:r>
          <w:t>February 2022</w:t>
        </w:r>
      </w:ins>
      <w:moveTo w:id="1564" w:author="Italo Busi" w:date="2022-02-24T21:50:00Z">
        <w:r>
          <w:t xml:space="preserve">. </w:t>
        </w:r>
      </w:moveTo>
    </w:p>
    <w:moveToRangeEnd w:id="1551"/>
    <w:p w14:paraId="4727F6BE" w14:textId="22D7EA48" w:rsidR="00632A07" w:rsidRDefault="00632A07" w:rsidP="00AF44B4">
      <w:pPr>
        <w:pStyle w:val="RFCReferencesBookmark"/>
      </w:pPr>
      <w:r>
        <w:t>[L2NM]</w:t>
      </w:r>
      <w:r>
        <w:tab/>
      </w:r>
      <w:r>
        <w:tab/>
        <w:t xml:space="preserve">S. </w:t>
      </w:r>
      <w:proofErr w:type="spellStart"/>
      <w:r w:rsidRPr="00560C28">
        <w:t>Barguil</w:t>
      </w:r>
      <w:proofErr w:type="spellEnd"/>
      <w:r>
        <w:t>, et al., “</w:t>
      </w:r>
      <w:r w:rsidRPr="00560C28">
        <w:t>A Layer 2 VPN Network YANG Model</w:t>
      </w:r>
      <w:r>
        <w:t xml:space="preserve">”, </w:t>
      </w:r>
      <w:r w:rsidRPr="00560C28">
        <w:t>draft-ietf-opsawg-l2nm</w:t>
      </w:r>
      <w:r>
        <w:t xml:space="preserve">, work in progress. </w:t>
      </w:r>
    </w:p>
    <w:p w14:paraId="6331A59F" w14:textId="50A78DEE" w:rsidR="00632A07" w:rsidDel="00AF44B4" w:rsidRDefault="00632A07" w:rsidP="00632A07">
      <w:pPr>
        <w:pStyle w:val="RFCReferencesBookmark"/>
        <w:rPr>
          <w:moveFrom w:id="1565" w:author="Italo Busi" w:date="2022-02-24T21:50:00Z"/>
        </w:rPr>
      </w:pPr>
      <w:moveFromRangeStart w:id="1566" w:author="Italo Busi" w:date="2022-02-24T21:50:00Z" w:name="move96631841"/>
      <w:moveFrom w:id="1567" w:author="Italo Busi" w:date="2022-02-24T21:50:00Z">
        <w:r w:rsidDel="00AF44B4">
          <w:t>[L3NM]</w:t>
        </w:r>
        <w:r w:rsidDel="00AF44B4">
          <w:tab/>
        </w:r>
        <w:r w:rsidDel="00AF44B4">
          <w:tab/>
          <w:t xml:space="preserve">S. </w:t>
        </w:r>
        <w:r w:rsidRPr="00560C28" w:rsidDel="00AF44B4">
          <w:t>Barguil</w:t>
        </w:r>
        <w:r w:rsidDel="00AF44B4">
          <w:t>, et al., “</w:t>
        </w:r>
        <w:r w:rsidRPr="00560C28" w:rsidDel="00AF44B4">
          <w:t>A Layer 3 VPN Network YANG Model</w:t>
        </w:r>
        <w:r w:rsidDel="00AF44B4">
          <w:t xml:space="preserve">”, </w:t>
        </w:r>
        <w:r w:rsidRPr="00560C28" w:rsidDel="00AF44B4">
          <w:t>draft-ietf-opsawg-l3sm-l3nm</w:t>
        </w:r>
        <w:r w:rsidDel="00AF44B4">
          <w:t xml:space="preserve">, work in progress. </w:t>
        </w:r>
      </w:moveFrom>
    </w:p>
    <w:moveFromRangeEnd w:id="1566"/>
    <w:p w14:paraId="02ABB35C" w14:textId="77777777" w:rsidR="00632A07" w:rsidRDefault="00632A07" w:rsidP="00632A07">
      <w:pPr>
        <w:pStyle w:val="RFCReferencesBookmark"/>
      </w:pPr>
      <w:r>
        <w:lastRenderedPageBreak/>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p>
    <w:p w14:paraId="7E10A3A4" w14:textId="0E76D061" w:rsidR="00632A07" w:rsidRDefault="00632A07" w:rsidP="00632A07">
      <w:pPr>
        <w:pStyle w:val="RFCReferencesBookmark"/>
      </w:pPr>
      <w:r>
        <w:t>[</w:t>
      </w:r>
      <w:del w:id="1568" w:author="Italo Busi" w:date="2022-02-24T21:52:00Z">
        <w:r w:rsidDel="00AF44B4">
          <w:delText>UNI-TOPO</w:delText>
        </w:r>
      </w:del>
      <w:ins w:id="1569" w:author="Italo Busi" w:date="2022-02-24T21:52:00Z">
        <w:r w:rsidR="00AF44B4">
          <w:t>SAP</w:t>
        </w:r>
      </w:ins>
      <w:r>
        <w:t>]</w:t>
      </w:r>
      <w:r>
        <w:tab/>
      </w:r>
      <w:r w:rsidRPr="009C7C43">
        <w:t>Gonzalez de Dios O.</w:t>
      </w:r>
      <w:r w:rsidRPr="00F4157B">
        <w:t xml:space="preserve"> et al.</w:t>
      </w:r>
      <w:r>
        <w:t>, "</w:t>
      </w:r>
      <w:ins w:id="1570" w:author="Italo Busi" w:date="2022-02-24T21:53:00Z">
        <w:r w:rsidR="00AF44B4" w:rsidRPr="00AF44B4">
          <w:t>A Network YANG Model for Service Attachment Points (SAPs)</w:t>
        </w:r>
      </w:ins>
      <w:del w:id="1571" w:author="Italo Busi" w:date="2022-02-24T21:53:00Z">
        <w:r w:rsidRPr="00EC4589" w:rsidDel="00AF44B4">
          <w:delText>A Network YANG Model for Service Attachment Points</w:delText>
        </w:r>
      </w:del>
      <w:r>
        <w:t xml:space="preserve">", </w:t>
      </w:r>
      <w:ins w:id="1572" w:author="Italo Busi" w:date="2022-02-24T21:53:00Z">
        <w:r w:rsidR="00AF44B4" w:rsidRPr="00AF44B4">
          <w:t>draft-</w:t>
        </w:r>
        <w:proofErr w:type="spellStart"/>
        <w:r w:rsidR="00AF44B4" w:rsidRPr="00AF44B4">
          <w:t>ietf</w:t>
        </w:r>
        <w:proofErr w:type="spellEnd"/>
        <w:r w:rsidR="00AF44B4" w:rsidRPr="00AF44B4">
          <w:t>-</w:t>
        </w:r>
        <w:proofErr w:type="spellStart"/>
        <w:r w:rsidR="00AF44B4" w:rsidRPr="00AF44B4">
          <w:t>opsawg</w:t>
        </w:r>
        <w:proofErr w:type="spellEnd"/>
        <w:r w:rsidR="00AF44B4" w:rsidRPr="00AF44B4">
          <w:t>-sap</w:t>
        </w:r>
      </w:ins>
      <w:del w:id="1573" w:author="Italo Busi" w:date="2022-02-24T21:53:00Z">
        <w:r w:rsidRPr="00EC4589" w:rsidDel="00AF44B4">
          <w:delText>draft-dbwb-opsawg-sap</w:delText>
        </w:r>
      </w:del>
      <w:r>
        <w:t>, work in progress.</w:t>
      </w:r>
    </w:p>
    <w:p w14:paraId="69204083" w14:textId="38451FFB"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w:t>
      </w:r>
      <w:proofErr w:type="spellStart"/>
      <w:r w:rsidRPr="008D41F8">
        <w:t>gbb</w:t>
      </w:r>
      <w:proofErr w:type="spellEnd"/>
      <w:r w:rsidRPr="008D41F8">
        <w:t>-</w:t>
      </w:r>
      <w:proofErr w:type="spellStart"/>
      <w:r w:rsidRPr="008D41F8">
        <w:t>ccamp</w:t>
      </w:r>
      <w:proofErr w:type="spellEnd"/>
      <w:r w:rsidRPr="008D41F8">
        <w:t>-optical-path-computation-yang</w:t>
      </w:r>
      <w:r>
        <w:t>, work in progress.</w:t>
      </w:r>
    </w:p>
    <w:p w14:paraId="1B85801B" w14:textId="77777777" w:rsidR="00A925B8" w:rsidRDefault="00A925B8" w:rsidP="00B53579">
      <w:pPr>
        <w:pStyle w:val="RFCReferencesBookmark"/>
      </w:pPr>
    </w:p>
    <w:p w14:paraId="3EE65E21" w14:textId="6D224BC1" w:rsidR="00A07655" w:rsidRPr="004E7492" w:rsidRDefault="00ED4616" w:rsidP="00D367CF">
      <w:pPr>
        <w:pStyle w:val="RFCApp"/>
        <w:rPr>
          <w:rFonts w:eastAsia="Batang"/>
          <w:bCs w:val="0"/>
        </w:rPr>
      </w:pPr>
      <w:bookmarkStart w:id="1574" w:name="_Ref93922517"/>
      <w:bookmarkStart w:id="1575" w:name="_Toc96943452"/>
      <w:bookmarkStart w:id="1576" w:name="_Toc53130257"/>
      <w:r w:rsidRPr="004E7492">
        <w:rPr>
          <w:rFonts w:eastAsia="Batang"/>
          <w:bCs w:val="0"/>
        </w:rPr>
        <w:lastRenderedPageBreak/>
        <w:t>OSS/Orchestration Layer</w:t>
      </w:r>
      <w:bookmarkEnd w:id="1574"/>
      <w:bookmarkEnd w:id="1575"/>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ED4616">
      <w:pPr>
        <w:pStyle w:val="RFCListBullet"/>
      </w:pPr>
      <w:r>
        <w:t>to abstract</w:t>
      </w:r>
      <w:r w:rsidRPr="00723F72">
        <w:t xml:space="preserve"> (through MDSC and PNCs) the underlying transport network complexity to the Business Systems Support layer</w:t>
      </w:r>
      <w:r>
        <w:t>;</w:t>
      </w:r>
    </w:p>
    <w:p w14:paraId="06F8752A" w14:textId="656D627E" w:rsidR="00ED4616" w:rsidRPr="00723F72" w:rsidRDefault="00ED4616" w:rsidP="00ED4616">
      <w:pPr>
        <w:pStyle w:val="RFCListBullet"/>
      </w:pPr>
      <w:r>
        <w:t>to coordinate</w:t>
      </w:r>
      <w:r w:rsidRPr="00723F72">
        <w:t xml:space="preserve"> NFV, Transport (e.g. IP, </w:t>
      </w:r>
      <w:del w:id="1577" w:author="Italo Busi" w:date="2022-02-21T11:42:00Z">
        <w:r w:rsidRPr="00723F72" w:rsidDel="003650D7">
          <w:delText xml:space="preserve">Optical </w:delText>
        </w:r>
      </w:del>
      <w:ins w:id="1578" w:author="Italo Busi" w:date="2022-02-21T11:42:00Z">
        <w:r w:rsidR="003650D7">
          <w:t>o</w:t>
        </w:r>
        <w:r w:rsidR="003650D7" w:rsidRPr="00723F72">
          <w:t xml:space="preserve">ptical </w:t>
        </w:r>
      </w:ins>
      <w:r w:rsidRPr="00723F72">
        <w:t xml:space="preserve">and </w:t>
      </w:r>
      <w:del w:id="1579" w:author="Italo Busi" w:date="2022-02-21T11:42:00Z">
        <w:r w:rsidRPr="00723F72" w:rsidDel="003650D7">
          <w:delText xml:space="preserve">Microwave </w:delText>
        </w:r>
      </w:del>
      <w:ins w:id="1580" w:author="Italo Busi" w:date="2022-02-21T11:42:00Z">
        <w:r w:rsidR="003650D7">
          <w:t>m</w:t>
        </w:r>
        <w:r w:rsidR="003650D7" w:rsidRPr="00723F72">
          <w:t xml:space="preserve">icrowave </w:t>
        </w:r>
      </w:ins>
      <w:r w:rsidRPr="00723F72">
        <w:t xml:space="preserve">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p>
    <w:p w14:paraId="04B383C9" w14:textId="6FC1E083" w:rsidR="00ED4616" w:rsidRDefault="00ED4616" w:rsidP="00ED4616">
      <w:pPr>
        <w:pStyle w:val="RFCListBullet"/>
      </w:pPr>
      <w:proofErr w:type="gramStart"/>
      <w:r>
        <w:t>to</w:t>
      </w:r>
      <w:proofErr w:type="gramEnd"/>
      <w:r>
        <w:t xml:space="preserve">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del w:id="1581" w:author="Italo Busi" w:date="2022-02-21T11:42:00Z">
        <w:r w:rsidRPr="00723F72" w:rsidDel="003650D7">
          <w:delText xml:space="preserve">Optical </w:delText>
        </w:r>
      </w:del>
      <w:ins w:id="1582" w:author="Italo Busi" w:date="2022-02-21T11:42:00Z">
        <w:r w:rsidR="003650D7">
          <w:t>o</w:t>
        </w:r>
        <w:r w:rsidR="003650D7" w:rsidRPr="00723F72">
          <w:t xml:space="preserve">ptical </w:t>
        </w:r>
      </w:ins>
      <w:r w:rsidRPr="00723F72">
        <w:t>transport connectivity services upon request.</w:t>
      </w:r>
    </w:p>
    <w:p w14:paraId="50389473" w14:textId="1C0F5712"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8A1F89">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4E7492" w:rsidRDefault="00ED4616" w:rsidP="00ED4616">
      <w:pPr>
        <w:pStyle w:val="RFCAppH1"/>
        <w:rPr>
          <w:rFonts w:eastAsia="Batang"/>
          <w:bCs w:val="0"/>
        </w:rPr>
      </w:pPr>
      <w:bookmarkStart w:id="1583" w:name="_Toc96943453"/>
      <w:r w:rsidRPr="004E7492">
        <w:rPr>
          <w:rFonts w:eastAsia="Batang"/>
          <w:bCs w:val="0"/>
        </w:rPr>
        <w:t>MDSC NBI</w:t>
      </w:r>
      <w:bookmarkEnd w:id="1583"/>
    </w:p>
    <w:p w14:paraId="433169FC" w14:textId="138C15D9"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8A1F89">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002EE42D"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ins w:id="1584" w:author="Italo Busi" w:date="2022-02-28T12:22:00Z">
        <w:r w:rsidR="008A1F89">
          <w:t>Figure 8</w:t>
        </w:r>
      </w:ins>
      <w:del w:id="1585" w:author="Italo Busi" w:date="2022-02-28T12:22:00Z">
        <w:r w:rsidR="004F7396" w:rsidRPr="004E7492" w:rsidDel="008A1F89">
          <w:delText>Figure 4</w:delText>
        </w:r>
      </w:del>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L2NM], [</w:t>
      </w:r>
      <w:del w:id="1586" w:author="Italo Busi" w:date="2022-02-24T21:51:00Z">
        <w:r w:rsidDel="00AF44B4">
          <w:delText>L3NM</w:delText>
        </w:r>
      </w:del>
      <w:ins w:id="1587" w:author="Italo Busi" w:date="2022-02-24T21:51:00Z">
        <w:r w:rsidR="00AF44B4">
          <w:t>RFC9182</w:t>
        </w:r>
      </w:ins>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proofErr w:type="gramStart"/>
      <w:r w:rsidRPr="00AD0062">
        <w:t>1.</w:t>
      </w:r>
      <w:r>
        <w:t>VN</w:t>
      </w:r>
      <w:proofErr w:type="gramEnd"/>
      <w:r>
        <w:t xml:space="preserve">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w:t>
      </w:r>
      <w:proofErr w:type="gramStart"/>
      <w:r>
        <w:t>v</w:t>
      </w:r>
      <w:proofErr w:type="gramEnd"/>
      <w:r>
        <w:t xml:space="preserve">           </w:t>
      </w:r>
      <w:proofErr w:type="spellStart"/>
      <w:r w:rsidRPr="00AC1304">
        <w:t>v</w:t>
      </w:r>
      <w:proofErr w:type="spellEnd"/>
      <w:r w:rsidRPr="00AC1304">
        <w:t xml:space="preserve">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1588" w:name="_Ref84872455"/>
      <w:r w:rsidRPr="004E7492">
        <w:rPr>
          <w:bCs w:val="0"/>
          <w:szCs w:val="24"/>
        </w:rPr>
        <w:t>Service Request Process</w:t>
      </w:r>
      <w:bookmarkEnd w:id="1588"/>
    </w:p>
    <w:p w14:paraId="32FEA5F2" w14:textId="1A191268" w:rsidR="00ED4616" w:rsidRDefault="00ED4616" w:rsidP="00ED4616">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ED4616">
      <w:pPr>
        <w:pStyle w:val="RFCListBullet"/>
        <w:numPr>
          <w:ilvl w:val="1"/>
          <w:numId w:val="16"/>
        </w:numPr>
        <w:tabs>
          <w:tab w:val="clear" w:pos="1296"/>
        </w:tabs>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ED4616">
      <w:pPr>
        <w:pStyle w:val="RFCListBullet"/>
        <w:numPr>
          <w:ilvl w:val="1"/>
          <w:numId w:val="16"/>
        </w:numPr>
        <w:tabs>
          <w:tab w:val="clear" w:pos="1296"/>
        </w:tabs>
      </w:pPr>
      <w:r>
        <w:t xml:space="preserve">The model also provides VN-level preference information (e.g., VN member diversity) and VN-level admin-status and operational-status. </w:t>
      </w:r>
    </w:p>
    <w:p w14:paraId="76FB1F6F" w14:textId="5AD2409B" w:rsidR="00ED4616" w:rsidRPr="00045B4C" w:rsidRDefault="00ED4616" w:rsidP="00ED4616">
      <w:pPr>
        <w:pStyle w:val="RFCListBullet"/>
      </w:pPr>
      <w:r w:rsidRPr="00045B4C">
        <w:t xml:space="preserve">The L2NM and L3NM YANG </w:t>
      </w:r>
      <w:r w:rsidR="001F25C9" w:rsidRPr="00045B4C">
        <w:t xml:space="preserve">data </w:t>
      </w:r>
      <w:r w:rsidRPr="00045B4C">
        <w:t>models, defined in [L2NM] and [</w:t>
      </w:r>
      <w:ins w:id="1589" w:author="Italo Busi" w:date="2022-02-24T21:51:00Z">
        <w:r w:rsidR="00AF44B4">
          <w:t>RFC9182</w:t>
        </w:r>
      </w:ins>
      <w:del w:id="1590" w:author="Italo Busi" w:date="2022-02-24T21:51:00Z">
        <w:r w:rsidRPr="00045B4C" w:rsidDel="00AF44B4">
          <w:delText>L3NM</w:delText>
        </w:r>
      </w:del>
      <w:r w:rsidRPr="00045B4C">
        <w:t xml:space="preserve">], whose primary focus is the MPI, can also be used to provide L2VPN and L3VPN network service configuration from </w:t>
      </w:r>
      <w:proofErr w:type="spellStart"/>
      <w:proofErr w:type="gramStart"/>
      <w:r w:rsidRPr="00045B4C">
        <w:t>a</w:t>
      </w:r>
      <w:proofErr w:type="spellEnd"/>
      <w:proofErr w:type="gramEnd"/>
      <w:r w:rsidRPr="00045B4C">
        <w:t xml:space="preserve"> orchestrated connectivity service point of view. </w:t>
      </w:r>
    </w:p>
    <w:p w14:paraId="4AD476D3" w14:textId="453897F1" w:rsidR="00ED4616" w:rsidRPr="00AC1304" w:rsidRDefault="00ED4616" w:rsidP="00ED4616">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ED4616">
      <w:pPr>
        <w:pStyle w:val="RFCListBullet"/>
        <w:numPr>
          <w:ilvl w:val="1"/>
          <w:numId w:val="16"/>
        </w:numPr>
        <w:tabs>
          <w:tab w:val="clear" w:pos="1296"/>
        </w:tabs>
      </w:pPr>
      <w:r w:rsidRPr="00AC1304">
        <w:lastRenderedPageBreak/>
        <w:t xml:space="preserve">TE-service mapping provides the mapping </w:t>
      </w:r>
      <w:r>
        <w:t xml:space="preserve">between a </w:t>
      </w:r>
      <w:r w:rsidRPr="00723F72">
        <w:t>L2/</w:t>
      </w:r>
      <w:r w:rsidRPr="00AC1304">
        <w:t>L3</w:t>
      </w:r>
      <w:ins w:id="1591" w:author="Italo Busi" w:date="2022-02-24T19:13:00Z">
        <w:r w:rsidR="00045B4C">
          <w:t xml:space="preserve"> </w:t>
        </w:r>
      </w:ins>
      <w:r w:rsidRPr="00AC1304">
        <w:t xml:space="preserve">VPN instance </w:t>
      </w:r>
      <w:r>
        <w:t>and</w:t>
      </w:r>
      <w:r w:rsidRPr="00AC1304">
        <w:t xml:space="preserve"> the corresponding VN </w:t>
      </w:r>
      <w:r w:rsidRPr="004E7492">
        <w:t>instances</w:t>
      </w:r>
      <w:r w:rsidRPr="00AC1304">
        <w:t xml:space="preserve">. </w:t>
      </w:r>
    </w:p>
    <w:p w14:paraId="3A818BE3" w14:textId="5F0A73A2" w:rsidR="00ED4616" w:rsidRPr="003E3DC6" w:rsidRDefault="00ED4616" w:rsidP="00ED4616">
      <w:pPr>
        <w:pStyle w:val="RFCListBullet"/>
        <w:numPr>
          <w:ilvl w:val="1"/>
          <w:numId w:val="16"/>
        </w:numPr>
        <w:tabs>
          <w:tab w:val="clear" w:pos="1296"/>
        </w:tabs>
      </w:pPr>
      <w:r w:rsidRPr="00807C8A">
        <w:t xml:space="preserve">The TE-service mapping also provides the </w:t>
      </w:r>
      <w:commentRangeStart w:id="1592"/>
      <w:del w:id="1593" w:author="Italo Busi" w:date="2022-03-01T11:59:00Z">
        <w:r w:rsidRPr="004E7492" w:rsidDel="00216DA4">
          <w:delText>service mapping requirement type</w:delText>
        </w:r>
        <w:r w:rsidRPr="00807C8A" w:rsidDel="00216DA4">
          <w:delText xml:space="preserve"> </w:delText>
        </w:r>
        <w:commentRangeEnd w:id="1592"/>
        <w:r w:rsidR="00B720B9" w:rsidRPr="004E7492" w:rsidDel="00216DA4">
          <w:commentReference w:id="1592"/>
        </w:r>
      </w:del>
      <w:ins w:id="1595" w:author="Italo Busi" w:date="2022-03-01T11:59:00Z">
        <w:r w:rsidR="00216DA4">
          <w:t xml:space="preserve">binding requirements </w:t>
        </w:r>
      </w:ins>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ins w:id="1596" w:author="Italo Busi" w:date="2022-02-24T19:13:00Z">
        <w:r w:rsidR="00045B4C">
          <w:t>)</w:t>
        </w:r>
      </w:ins>
      <w:r w:rsidRPr="003E3DC6">
        <w:t xml:space="preserve">. </w:t>
      </w:r>
    </w:p>
    <w:p w14:paraId="16E0451B" w14:textId="2C96E941" w:rsidR="00ED4616" w:rsidRPr="00807C8A" w:rsidRDefault="00ED4616" w:rsidP="00ED4616">
      <w:pPr>
        <w:pStyle w:val="RFCListBullet"/>
        <w:numPr>
          <w:ilvl w:val="1"/>
          <w:numId w:val="16"/>
        </w:numPr>
        <w:tabs>
          <w:tab w:val="clear" w:pos="1296"/>
        </w:tabs>
      </w:pPr>
      <w:r w:rsidRPr="003E3DC6">
        <w:t>Site mapping provides the site reference information across L2/L3</w:t>
      </w:r>
      <w:ins w:id="1597" w:author="Italo Busi" w:date="2022-02-24T19:14:00Z">
        <w:r w:rsidR="00B720B9">
          <w:t xml:space="preserve"> </w:t>
        </w:r>
      </w:ins>
      <w:r w:rsidRPr="003E3DC6">
        <w:t xml:space="preserve">VPN Site ID, </w:t>
      </w:r>
      <w:r w:rsidRPr="00807C8A">
        <w:t>VN Access Point ID, and the LTP of the access link.</w:t>
      </w:r>
    </w:p>
    <w:p w14:paraId="6F52F564" w14:textId="77777777" w:rsidR="00A07655" w:rsidRPr="00D22998" w:rsidRDefault="00A07655" w:rsidP="00E3671A"/>
    <w:p w14:paraId="597929A6" w14:textId="77777777" w:rsidR="00D367CF" w:rsidRPr="004E7492" w:rsidRDefault="00D367CF" w:rsidP="00D367CF">
      <w:pPr>
        <w:pStyle w:val="RFCApp"/>
        <w:rPr>
          <w:rFonts w:eastAsia="Batang"/>
          <w:bCs w:val="0"/>
        </w:rPr>
      </w:pPr>
      <w:bookmarkStart w:id="1598" w:name="_Toc96943454"/>
      <w:r w:rsidRPr="004E7492">
        <w:rPr>
          <w:rFonts w:eastAsia="Batang"/>
          <w:bCs w:val="0"/>
        </w:rPr>
        <w:lastRenderedPageBreak/>
        <w:t>Multi-layer and multi-domain resiliency</w:t>
      </w:r>
      <w:bookmarkEnd w:id="1576"/>
      <w:bookmarkEnd w:id="1598"/>
    </w:p>
    <w:p w14:paraId="183F9A0D" w14:textId="77777777" w:rsidR="00D367CF" w:rsidRPr="004E7492" w:rsidRDefault="00D367CF" w:rsidP="00D367CF">
      <w:pPr>
        <w:pStyle w:val="RFCAppH1"/>
        <w:rPr>
          <w:rFonts w:eastAsia="Batang"/>
          <w:bCs w:val="0"/>
        </w:rPr>
      </w:pPr>
      <w:bookmarkStart w:id="1599" w:name="_Toc53130258"/>
      <w:bookmarkStart w:id="1600" w:name="_Toc96943455"/>
      <w:r w:rsidRPr="004E7492">
        <w:rPr>
          <w:rFonts w:eastAsia="Batang"/>
          <w:bCs w:val="0"/>
        </w:rPr>
        <w:t>Maintenance Window</w:t>
      </w:r>
      <w:bookmarkEnd w:id="1599"/>
      <w:bookmarkEnd w:id="1600"/>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77777777" w:rsidR="00D367CF" w:rsidRPr="004E7492" w:rsidRDefault="00D367CF" w:rsidP="00D367CF">
      <w:pPr>
        <w:pStyle w:val="RFCAppH1"/>
        <w:rPr>
          <w:rFonts w:eastAsia="Batang"/>
          <w:bCs w:val="0"/>
        </w:rPr>
      </w:pPr>
      <w:bookmarkStart w:id="1601" w:name="_Toc53130259"/>
      <w:bookmarkStart w:id="1602" w:name="_Toc96943456"/>
      <w:r w:rsidRPr="004E7492">
        <w:rPr>
          <w:rFonts w:eastAsia="Batang"/>
          <w:bCs w:val="0"/>
        </w:rPr>
        <w:t>Router port failure</w:t>
      </w:r>
      <w:bookmarkEnd w:id="1601"/>
      <w:bookmarkEnd w:id="1602"/>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5867AAC5" w14:textId="77A5B5D1" w:rsidR="00CD0EBF" w:rsidRDefault="00CD0EBF" w:rsidP="0079123C">
      <w:pPr>
        <w:pStyle w:val="RFCListNumbered"/>
        <w:numPr>
          <w:ilvl w:val="0"/>
          <w:numId w:val="20"/>
        </w:numPr>
      </w:pPr>
      <w:r w:rsidRPr="00677935">
        <w:lastRenderedPageBreak/>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19D32EB0" w14:textId="77777777" w:rsidR="00D747CD" w:rsidRPr="004E7492" w:rsidRDefault="00D747CD" w:rsidP="00D747CD">
      <w:pPr>
        <w:pStyle w:val="RFCH1-nonum"/>
        <w:rPr>
          <w:rFonts w:eastAsia="Batang"/>
          <w:bCs w:val="0"/>
        </w:rPr>
      </w:pPr>
      <w:bookmarkStart w:id="1603" w:name="_Toc44338393"/>
      <w:bookmarkStart w:id="1604" w:name="_Toc53130260"/>
      <w:bookmarkStart w:id="1605" w:name="_Toc96943457"/>
      <w:r w:rsidRPr="004E7492">
        <w:rPr>
          <w:rFonts w:eastAsia="Batang"/>
          <w:bCs w:val="0"/>
        </w:rPr>
        <w:t>Acknowledgments</w:t>
      </w:r>
      <w:bookmarkEnd w:id="1603"/>
      <w:bookmarkEnd w:id="1604"/>
      <w:bookmarkEnd w:id="1605"/>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4E7492" w:rsidRDefault="00D747CD" w:rsidP="00D747CD">
      <w:pPr>
        <w:pStyle w:val="RFCH1-nonum"/>
        <w:rPr>
          <w:rFonts w:eastAsia="Batang"/>
          <w:bCs w:val="0"/>
        </w:rPr>
      </w:pPr>
      <w:bookmarkStart w:id="1606" w:name="_Toc44338394"/>
      <w:bookmarkStart w:id="1607" w:name="_Toc53130261"/>
      <w:bookmarkStart w:id="1608" w:name="_Toc96943458"/>
      <w:r w:rsidRPr="004E7492">
        <w:rPr>
          <w:rFonts w:eastAsia="Batang"/>
          <w:bCs w:val="0"/>
        </w:rPr>
        <w:t>Contributors</w:t>
      </w:r>
      <w:bookmarkEnd w:id="1606"/>
      <w:bookmarkEnd w:id="1607"/>
      <w:bookmarkEnd w:id="1608"/>
    </w:p>
    <w:p w14:paraId="5B9396B4" w14:textId="77777777" w:rsidR="00D747CD" w:rsidRPr="004E7492" w:rsidRDefault="00D747CD" w:rsidP="00D747CD">
      <w:r w:rsidRPr="004E7492">
        <w:t>Sergio Belotti</w:t>
      </w:r>
      <w:r w:rsidRPr="004E7492">
        <w:br/>
        <w:t>Nokia</w:t>
      </w:r>
    </w:p>
    <w:p w14:paraId="48095114" w14:textId="4482CF17" w:rsidR="00D747CD" w:rsidRPr="004E7492" w:rsidRDefault="00D747CD" w:rsidP="00D747CD">
      <w:r w:rsidRPr="004E7492">
        <w:t xml:space="preserve">Email: sergio.belotti@nokia.com </w:t>
      </w:r>
    </w:p>
    <w:p w14:paraId="2878565E" w14:textId="77777777" w:rsidR="00D747CD" w:rsidRPr="004E7492" w:rsidRDefault="00D747CD" w:rsidP="00D747CD"/>
    <w:p w14:paraId="2B960F6B" w14:textId="77777777" w:rsidR="00D747CD" w:rsidRPr="004E7492" w:rsidRDefault="00D747CD" w:rsidP="00D747CD">
      <w:r w:rsidRPr="004E7492">
        <w:t>Gabriele Galimberti</w:t>
      </w:r>
      <w:r w:rsidRPr="004E7492">
        <w:br/>
        <w:t>Cisco</w:t>
      </w:r>
    </w:p>
    <w:p w14:paraId="36DA4959" w14:textId="5FD28A4F" w:rsidR="00D747CD" w:rsidRPr="004E7492" w:rsidRDefault="00D747CD" w:rsidP="00D747CD">
      <w:r w:rsidRPr="004E7492">
        <w:t>Email: ggalimbe@cisco.com</w:t>
      </w:r>
    </w:p>
    <w:p w14:paraId="6F3CAE20" w14:textId="77777777" w:rsidR="00D747CD" w:rsidRPr="004E7492" w:rsidRDefault="00D747CD" w:rsidP="00D747CD"/>
    <w:p w14:paraId="05F0F6D1" w14:textId="77777777" w:rsidR="00D747CD" w:rsidRPr="004E7492" w:rsidRDefault="00D747CD" w:rsidP="00D747CD">
      <w:r w:rsidRPr="004E7492">
        <w:t>Zheng Yanlei</w:t>
      </w:r>
      <w:r w:rsidRPr="004E7492">
        <w:br/>
        <w:t>China Unicom</w:t>
      </w:r>
    </w:p>
    <w:p w14:paraId="083966B4" w14:textId="69C8A3BC" w:rsidR="00D747CD" w:rsidRPr="004E7492" w:rsidRDefault="00D747CD" w:rsidP="00D747CD">
      <w:r w:rsidRPr="004E7492">
        <w:t>Email: zhengyanlei@chinaunicom.cn</w:t>
      </w:r>
    </w:p>
    <w:p w14:paraId="1D25B267" w14:textId="77777777" w:rsidR="00D747CD" w:rsidRPr="004E7492" w:rsidRDefault="00D747CD" w:rsidP="00D747CD"/>
    <w:p w14:paraId="4A39D6EF" w14:textId="77777777" w:rsidR="00D747CD" w:rsidRPr="004E7492" w:rsidRDefault="00D747CD" w:rsidP="00D747CD">
      <w:r w:rsidRPr="004E7492">
        <w:lastRenderedPageBreak/>
        <w:t>Anton Snitser</w:t>
      </w:r>
      <w:r w:rsidRPr="004E7492">
        <w:br/>
        <w:t>Sedona</w:t>
      </w:r>
    </w:p>
    <w:p w14:paraId="27F76D89" w14:textId="3B9D68B1" w:rsidR="00D747CD" w:rsidRPr="004E7492" w:rsidRDefault="00D747CD" w:rsidP="00D747CD">
      <w:r w:rsidRPr="004E7492">
        <w:t>Email: antons@sedonasys.com</w:t>
      </w:r>
    </w:p>
    <w:p w14:paraId="5A31EB06" w14:textId="77777777" w:rsidR="00D747CD" w:rsidRPr="004E7492" w:rsidRDefault="00D747CD" w:rsidP="00D747CD"/>
    <w:p w14:paraId="48121F3E" w14:textId="77777777" w:rsidR="00D747CD" w:rsidRPr="004E7492" w:rsidRDefault="00D747CD" w:rsidP="00D747CD">
      <w:r w:rsidRPr="004E7492">
        <w:t xml:space="preserve">Washington Costa Pereira </w:t>
      </w:r>
      <w:proofErr w:type="spellStart"/>
      <w:r w:rsidRPr="004E7492">
        <w:t>Correia</w:t>
      </w:r>
      <w:proofErr w:type="spellEnd"/>
      <w:r w:rsidRPr="004E7492">
        <w:br/>
        <w:t xml:space="preserve">TIM </w:t>
      </w:r>
      <w:proofErr w:type="spellStart"/>
      <w:r w:rsidRPr="004E7492">
        <w:t>Brasil</w:t>
      </w:r>
      <w:proofErr w:type="spellEnd"/>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r>
      <w:proofErr w:type="spellStart"/>
      <w:r w:rsidRPr="004E7492">
        <w:t>Hochschule</w:t>
      </w:r>
      <w:proofErr w:type="spellEnd"/>
      <w:r w:rsidRPr="004E7492">
        <w:t xml:space="preserv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 xml:space="preserve">Sung </w:t>
      </w:r>
      <w:proofErr w:type="spellStart"/>
      <w:r w:rsidRPr="004E7492">
        <w:t>Kyun</w:t>
      </w:r>
      <w:proofErr w:type="spellEnd"/>
      <w:r w:rsidRPr="004E7492">
        <w:t xml:space="preserve"> Kwan University</w:t>
      </w:r>
    </w:p>
    <w:p w14:paraId="0BAE4A97" w14:textId="6FB06C1B" w:rsidR="00D747CD" w:rsidRPr="004E7492" w:rsidRDefault="00D747CD" w:rsidP="00D747CD">
      <w:r w:rsidRPr="004E7492">
        <w:t>Email: younglee.tx@gmail.com</w:t>
      </w:r>
    </w:p>
    <w:p w14:paraId="3870300A" w14:textId="77777777" w:rsidR="00D747CD" w:rsidRPr="004E7492" w:rsidRDefault="00D747CD" w:rsidP="00D747CD"/>
    <w:p w14:paraId="42EFB76A" w14:textId="77777777" w:rsidR="00D747CD" w:rsidRPr="004E7492" w:rsidRDefault="00D747CD" w:rsidP="00D747CD">
      <w:r w:rsidRPr="004E7492">
        <w:t>Jeff Tantsura</w:t>
      </w:r>
      <w:r w:rsidRPr="004E7492">
        <w:br/>
      </w:r>
      <w:proofErr w:type="spellStart"/>
      <w:r w:rsidRPr="004E7492">
        <w:t>Apstra</w:t>
      </w:r>
      <w:proofErr w:type="spellEnd"/>
    </w:p>
    <w:p w14:paraId="015C37CD" w14:textId="4B25E3BE" w:rsidR="00D747CD" w:rsidRPr="004E7492" w:rsidRDefault="00D747CD" w:rsidP="00D747CD">
      <w:r w:rsidRPr="004E7492">
        <w:t>Email: jefftant.ietf@gmail.com</w:t>
      </w:r>
    </w:p>
    <w:p w14:paraId="3685E255" w14:textId="77777777" w:rsidR="00D747CD" w:rsidRPr="004E7492" w:rsidRDefault="00D747CD" w:rsidP="00D747CD"/>
    <w:p w14:paraId="4948B07E" w14:textId="48BE76C0" w:rsidR="00D747CD" w:rsidRPr="004E7492" w:rsidRDefault="00D747CD" w:rsidP="00D747CD">
      <w:r w:rsidRPr="004E7492">
        <w:t>Paolo Volpato</w:t>
      </w:r>
      <w:r w:rsidRPr="004E7492">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1609" w:name="_Toc53130262"/>
    </w:p>
    <w:p w14:paraId="49ED5E03" w14:textId="27E569BB" w:rsidR="000568C6" w:rsidRPr="001B14FD" w:rsidRDefault="000568C6" w:rsidP="000568C6">
      <w:r w:rsidRPr="001B14FD">
        <w:t>Brent Foster</w:t>
      </w:r>
      <w:r w:rsidRPr="001B14FD">
        <w:br/>
        <w:t>Cisco</w:t>
      </w:r>
    </w:p>
    <w:p w14:paraId="323C7374" w14:textId="53322525" w:rsidR="000568C6" w:rsidRPr="008F510C" w:rsidRDefault="000568C6" w:rsidP="000568C6">
      <w:r w:rsidRPr="008F510C">
        <w:t xml:space="preserve">Email: </w:t>
      </w:r>
      <w:hyperlink r:id="rId13" w:history="1">
        <w:r w:rsidRPr="004E7492">
          <w:t>brfoster@cisco.com</w:t>
        </w:r>
      </w:hyperlink>
    </w:p>
    <w:p w14:paraId="31B3E9D1" w14:textId="77777777" w:rsidR="00D367CF" w:rsidRPr="004E7492" w:rsidRDefault="00D367CF" w:rsidP="00D1043E">
      <w:pPr>
        <w:pStyle w:val="RFCH1-nonum"/>
        <w:rPr>
          <w:rFonts w:eastAsia="Batang"/>
          <w:bCs w:val="0"/>
        </w:rPr>
      </w:pPr>
      <w:bookmarkStart w:id="1610" w:name="_Toc96943459"/>
      <w:r w:rsidRPr="004E7492">
        <w:rPr>
          <w:rFonts w:eastAsia="Batang"/>
          <w:bCs w:val="0"/>
        </w:rPr>
        <w:lastRenderedPageBreak/>
        <w:t>Authors’ Addresses</w:t>
      </w:r>
      <w:bookmarkEnd w:id="1609"/>
      <w:bookmarkEnd w:id="1610"/>
    </w:p>
    <w:p w14:paraId="5E1DC79D" w14:textId="77777777" w:rsidR="002E1F5F" w:rsidRPr="004E7492" w:rsidRDefault="005254EF" w:rsidP="002E1F5F">
      <w:pPr>
        <w:pStyle w:val="RFCFigure"/>
      </w:pPr>
      <w:r w:rsidRPr="004E7492">
        <w:t>Fabio Peruzzini</w:t>
      </w:r>
    </w:p>
    <w:p w14:paraId="377FB4AE" w14:textId="77777777" w:rsidR="002E1F5F" w:rsidRPr="004E7492" w:rsidRDefault="005254EF" w:rsidP="002E1F5F">
      <w:pPr>
        <w:pStyle w:val="RFCFigure"/>
      </w:pPr>
      <w:r w:rsidRPr="004E7492">
        <w:t>TIM</w:t>
      </w:r>
    </w:p>
    <w:p w14:paraId="394342E4" w14:textId="77777777" w:rsidR="002E1F5F" w:rsidRPr="004E7492" w:rsidRDefault="002E1F5F" w:rsidP="002E1F5F">
      <w:pPr>
        <w:pStyle w:val="RFCFigure"/>
      </w:pPr>
      <w:r w:rsidRPr="004E7492">
        <w:tab/>
      </w:r>
    </w:p>
    <w:p w14:paraId="6469E9D6" w14:textId="576A0C0E" w:rsidR="002E1F5F" w:rsidRPr="004E7492" w:rsidRDefault="002E1F5F" w:rsidP="002E1F5F">
      <w:pPr>
        <w:pStyle w:val="RFCFigure"/>
      </w:pPr>
      <w:r w:rsidRPr="004E7492">
        <w:t xml:space="preserve">Email: </w:t>
      </w:r>
      <w:r w:rsidR="005254EF" w:rsidRPr="004E7492">
        <w:t>fabio.peruzzini@telecomitalia.it</w:t>
      </w:r>
    </w:p>
    <w:p w14:paraId="4E3C9BBF" w14:textId="77777777" w:rsidR="006B2FA6" w:rsidRPr="004E7492" w:rsidRDefault="006B2FA6" w:rsidP="006B2FA6"/>
    <w:p w14:paraId="062FC289" w14:textId="77777777" w:rsidR="0041623B" w:rsidRPr="004E7492" w:rsidRDefault="0041623B" w:rsidP="0041623B">
      <w:proofErr w:type="spellStart"/>
      <w:r w:rsidRPr="004E7492">
        <w:t>Jean-Francois</w:t>
      </w:r>
      <w:proofErr w:type="spellEnd"/>
      <w:r w:rsidRPr="004E7492">
        <w:t xml:space="preserve"> </w:t>
      </w:r>
      <w:proofErr w:type="spellStart"/>
      <w:r w:rsidRPr="004E7492">
        <w:t>Bouquier</w:t>
      </w:r>
      <w:proofErr w:type="spellEnd"/>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4E7492" w:rsidRDefault="006B2FA6" w:rsidP="006B2FA6">
      <w:r w:rsidRPr="004E7492">
        <w:t>Italo Busi</w:t>
      </w:r>
      <w:r w:rsidRPr="004E7492">
        <w:br/>
        <w:t>Huawei</w:t>
      </w:r>
    </w:p>
    <w:p w14:paraId="03690BE1" w14:textId="52F14E35" w:rsidR="006B2FA6" w:rsidRPr="004E7492" w:rsidRDefault="006B2FA6" w:rsidP="006B2FA6">
      <w:r w:rsidRPr="004E7492">
        <w:t xml:space="preserve">Email: Italo.busi@huawei.com </w:t>
      </w:r>
    </w:p>
    <w:p w14:paraId="6FF977B3" w14:textId="77777777" w:rsidR="002E1F5F" w:rsidRPr="004E7492" w:rsidRDefault="002E1F5F" w:rsidP="002E1F5F"/>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77777777" w:rsidR="0041623B" w:rsidRPr="004E7492" w:rsidRDefault="0041623B" w:rsidP="0041623B">
      <w:r w:rsidRPr="004E7492">
        <w:t>Daniele Ceccarelli</w:t>
      </w:r>
      <w:r w:rsidRPr="004E7492">
        <w:br/>
        <w:t>Ericsson</w:t>
      </w:r>
    </w:p>
    <w:p w14:paraId="1F2AE0AB" w14:textId="3214103A" w:rsidR="00BA2A4C" w:rsidRPr="004E7492" w:rsidRDefault="0041623B" w:rsidP="00E33E77">
      <w:r w:rsidRPr="004E7492">
        <w:t>Email: daniele.ceccarelli@ericsson.com</w:t>
      </w:r>
    </w:p>
    <w:sectPr w:rsidR="00BA2A4C" w:rsidRPr="004E7492" w:rsidSect="001A6614">
      <w:headerReference w:type="default" r:id="rId14"/>
      <w:footerReference w:type="default" r:id="rId15"/>
      <w:headerReference w:type="first" r:id="rId16"/>
      <w:footerReference w:type="first" r:id="rId17"/>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35" w:author="Paolo Volpato" w:date="2022-02-03T16:29:00Z" w:initials="PV">
    <w:p w14:paraId="77EF9383" w14:textId="6B8D1196" w:rsidR="00D46527" w:rsidRDefault="00D46527">
      <w:pPr>
        <w:pStyle w:val="CommentText"/>
      </w:pPr>
      <w:r>
        <w:rPr>
          <w:rStyle w:val="CommentReference"/>
        </w:rPr>
        <w:annotationRef/>
      </w:r>
      <w:r>
        <w:t>We need either to remove the period between the two sentences or to change the second one as “This allows…”</w:t>
      </w:r>
    </w:p>
  </w:comment>
  <w:comment w:id="246" w:author="Paolo Volpato" w:date="2022-02-03T16:34:00Z" w:initials="PV">
    <w:p w14:paraId="58FF171E" w14:textId="0DA320C4" w:rsidR="00D46527" w:rsidRDefault="00D46527">
      <w:pPr>
        <w:pStyle w:val="CommentText"/>
      </w:pPr>
      <w:r>
        <w:rPr>
          <w:rStyle w:val="CommentReference"/>
        </w:rPr>
        <w:annotationRef/>
      </w:r>
      <w:r>
        <w:t>Tasks?</w:t>
      </w:r>
    </w:p>
  </w:comment>
  <w:comment w:id="247" w:author="Italo Busi" w:date="2022-02-21T11:35:00Z" w:initials="IB">
    <w:p w14:paraId="6D5D1386" w14:textId="210981A4" w:rsidR="00D46527" w:rsidRDefault="00D46527">
      <w:pPr>
        <w:pStyle w:val="CommentText"/>
      </w:pPr>
      <w:r>
        <w:rPr>
          <w:rStyle w:val="CommentReference"/>
        </w:rPr>
        <w:annotationRef/>
      </w:r>
      <w:r>
        <w:t>Editorial: for discussion</w:t>
      </w:r>
    </w:p>
  </w:comment>
  <w:comment w:id="256" w:author="Italo Busi" w:date="2022-02-21T11:54:00Z" w:initials="IB">
    <w:p w14:paraId="49080E11" w14:textId="6A1EA824" w:rsidR="00D46527" w:rsidRDefault="00D46527">
      <w:pPr>
        <w:pStyle w:val="CommentText"/>
      </w:pPr>
      <w:r>
        <w:rPr>
          <w:rStyle w:val="CommentReference"/>
        </w:rPr>
        <w:annotationRef/>
      </w:r>
      <w:r>
        <w:t>Tried to be consistent with using packet and optical unless referring to Packet and Optical PNC/MDSC-L/MPI</w:t>
      </w:r>
    </w:p>
  </w:comment>
  <w:comment w:id="333" w:author="Italo Busi" w:date="2022-01-31T12:43:00Z" w:initials="IB">
    <w:p w14:paraId="791AD486" w14:textId="5F820AA8" w:rsidR="00D46527" w:rsidRDefault="00D46527">
      <w:pPr>
        <w:pStyle w:val="CommentText"/>
      </w:pPr>
      <w:r>
        <w:rPr>
          <w:rStyle w:val="CommentReference"/>
        </w:rPr>
        <w:annotationRef/>
      </w:r>
      <w:r w:rsidRPr="00021186">
        <w:t>Update the SR policy paths to show the intra-domain PE13-P16-P14 and inter-domain PE13-BR11-BR12-P24-PE23 paths. No need to show the TI-LFA in this figure. Remove also the intra-domain TI-LFA</w:t>
      </w:r>
      <w:r>
        <w:t>.</w:t>
      </w:r>
    </w:p>
    <w:p w14:paraId="3F12CEA1" w14:textId="77777777" w:rsidR="00D46527" w:rsidRDefault="00D46527">
      <w:pPr>
        <w:pStyle w:val="CommentText"/>
      </w:pPr>
    </w:p>
    <w:p w14:paraId="4F8DCAEF" w14:textId="0DAF0181" w:rsidR="00D46527" w:rsidRDefault="00D46527">
      <w:pPr>
        <w:pStyle w:val="CommentText"/>
      </w:pPr>
      <w:r>
        <w:t>Better to add some cross-layer link (</w:t>
      </w:r>
      <w:proofErr w:type="spellStart"/>
      <w:r>
        <w:t>e.g</w:t>
      </w:r>
      <w:proofErr w:type="spellEnd"/>
      <w:r>
        <w:t>, between PE13-NE11 and BR11-NE12)</w:t>
      </w:r>
    </w:p>
  </w:comment>
  <w:comment w:id="334" w:author="BOUQUIER, JEAN-FRANCOIS, Vodafone" w:date="2022-02-07T22:41:00Z" w:initials="BJV">
    <w:p w14:paraId="5A6DC962" w14:textId="0450B5BD" w:rsidR="00D46527" w:rsidRDefault="00D46527">
      <w:pPr>
        <w:pStyle w:val="CommentText"/>
      </w:pPr>
      <w:r>
        <w:rPr>
          <w:rStyle w:val="CommentReference"/>
        </w:rPr>
        <w:annotationRef/>
      </w:r>
      <w:r>
        <w:t>In point 2b below we use overlay for the SR-TE paths (with respect to underlay optical tunnels)</w:t>
      </w:r>
    </w:p>
  </w:comment>
  <w:comment w:id="335" w:author="Italo Busi" w:date="2022-02-21T12:07:00Z" w:initials="IB">
    <w:p w14:paraId="1B8E3BE1" w14:textId="77777777" w:rsidR="00D46527" w:rsidRDefault="00D46527">
      <w:pPr>
        <w:pStyle w:val="CommentText"/>
      </w:pPr>
      <w:r>
        <w:rPr>
          <w:rStyle w:val="CommentReference"/>
        </w:rPr>
        <w:annotationRef/>
      </w:r>
    </w:p>
    <w:p w14:paraId="3871A161" w14:textId="576CEFAF" w:rsidR="00D46527" w:rsidRDefault="00D46527" w:rsidP="00AC7352">
      <w:pPr>
        <w:pStyle w:val="CommentText"/>
      </w:pPr>
      <w:r>
        <w:t xml:space="preserve">The issue is that the terms underlay/overlay are recursive and potentially applies to between any pair of entities, so understanding  this terms depends from the context: an SR-TE path is an underlay for its </w:t>
      </w:r>
      <w:proofErr w:type="spellStart"/>
      <w:r>
        <w:t>overaly</w:t>
      </w:r>
      <w:proofErr w:type="spellEnd"/>
      <w:r>
        <w:t xml:space="preserve"> L2/L3 VPN but it is overlay for its (underlay) optical tunnels ...</w:t>
      </w:r>
    </w:p>
  </w:comment>
  <w:comment w:id="336" w:author="Italo Busi" w:date="2022-02-24T21:34:00Z" w:initials="IB">
    <w:p w14:paraId="70511BDA" w14:textId="77777777" w:rsidR="00D46527" w:rsidRDefault="00D46527">
      <w:pPr>
        <w:pStyle w:val="CommentText"/>
      </w:pPr>
    </w:p>
    <w:p w14:paraId="0933E093" w14:textId="7681BA82" w:rsidR="00D46527" w:rsidRDefault="00D46527">
      <w:pPr>
        <w:pStyle w:val="CommentText"/>
      </w:pPr>
      <w:r>
        <w:rPr>
          <w:rStyle w:val="CommentReference"/>
        </w:rPr>
        <w:annotationRef/>
      </w:r>
      <w:r>
        <w:t>In this paragraph, I have removed the “underlay” qualifier from the SR-TE path and kept it for the optical tunnels</w:t>
      </w:r>
    </w:p>
    <w:p w14:paraId="72A67274" w14:textId="77777777" w:rsidR="00D46527" w:rsidRDefault="00D46527">
      <w:pPr>
        <w:pStyle w:val="CommentText"/>
      </w:pPr>
    </w:p>
    <w:p w14:paraId="69DCFC7E" w14:textId="5250AC96" w:rsidR="00D46527" w:rsidRDefault="00D46527">
      <w:pPr>
        <w:pStyle w:val="CommentText"/>
      </w:pPr>
      <w:r>
        <w:t>If you think it is better, we can also remove the “underlay” qualifier for the optical tunnels</w:t>
      </w:r>
    </w:p>
  </w:comment>
  <w:comment w:id="356" w:author="Italo Busi" w:date="2022-02-24T19:18:00Z" w:initials="IB">
    <w:p w14:paraId="37F124E3" w14:textId="3FD3673A" w:rsidR="00D46527" w:rsidRDefault="00D46527">
      <w:pPr>
        <w:pStyle w:val="CommentText"/>
      </w:pPr>
      <w:r>
        <w:rPr>
          <w:rStyle w:val="CommentReference"/>
        </w:rPr>
        <w:annotationRef/>
      </w:r>
      <w:r>
        <w:t>Appendix A.1 uses the term “</w:t>
      </w:r>
      <w:r w:rsidRPr="00B720B9">
        <w:t>se</w:t>
      </w:r>
      <w:r>
        <w:t>rvice mapping requirement type”: terminology to be reconciled</w:t>
      </w:r>
    </w:p>
  </w:comment>
  <w:comment w:id="357" w:author="Italo Busi" w:date="2022-03-01T11:18:00Z" w:initials="IB">
    <w:p w14:paraId="459E0CC4" w14:textId="4459CCD3" w:rsidR="00D46527" w:rsidRDefault="00D46527">
      <w:pPr>
        <w:pStyle w:val="CommentText"/>
      </w:pPr>
      <w:r>
        <w:rPr>
          <w:rStyle w:val="CommentReference"/>
        </w:rPr>
        <w:annotationRef/>
      </w:r>
      <w:r>
        <w:t>Keep bandwidth requirements and move this text before describing the different cases for SR-TE path selection</w:t>
      </w:r>
    </w:p>
  </w:comment>
  <w:comment w:id="420" w:author="SBIBPV 0817" w:date="2020-08-17T11:05:00Z" w:initials="SIP 0817">
    <w:p w14:paraId="3E6EB220" w14:textId="19653068" w:rsidR="00D46527" w:rsidRDefault="00D46527">
      <w:pPr>
        <w:pStyle w:val="CommentText"/>
      </w:pPr>
      <w:r>
        <w:rPr>
          <w:rStyle w:val="CommentReference"/>
        </w:rPr>
        <w:annotationRef/>
      </w:r>
      <w:r>
        <w:t>To be aligned with the latest [TSM] draft</w:t>
      </w:r>
    </w:p>
  </w:comment>
  <w:comment w:id="421" w:author="Italo Busi" w:date="2021-01-11T11:40:00Z" w:initials="IB">
    <w:p w14:paraId="4D2F6EE7" w14:textId="060E0A5A" w:rsidR="00D46527" w:rsidRPr="005F55C2" w:rsidRDefault="00D46527">
      <w:pPr>
        <w:pStyle w:val="CommentText"/>
        <w:rPr>
          <w:b/>
        </w:rPr>
      </w:pPr>
      <w:r w:rsidRPr="005F55C2">
        <w:rPr>
          <w:rStyle w:val="CommentReference"/>
          <w:b/>
        </w:rPr>
        <w:annotationRef/>
      </w:r>
      <w:r w:rsidRPr="005F55C2">
        <w:rPr>
          <w:b/>
        </w:rPr>
        <w:t>See Issues #23 and #35</w:t>
      </w:r>
    </w:p>
  </w:comment>
  <w:comment w:id="422" w:author="Italo Busi" w:date="2021-10-18T19:34:00Z" w:initials="IB">
    <w:p w14:paraId="559A18DE" w14:textId="142C2BC5" w:rsidR="00D46527" w:rsidRDefault="00D46527">
      <w:pPr>
        <w:pStyle w:val="CommentText"/>
      </w:pPr>
      <w:r>
        <w:rPr>
          <w:rStyle w:val="CommentReference"/>
        </w:rPr>
        <w:annotationRef/>
      </w:r>
      <w:r>
        <w:t>I think we can remove this text and replace it with the text proposed by Sergio above</w:t>
      </w:r>
    </w:p>
  </w:comment>
  <w:comment w:id="443" w:author="Italo Busi" w:date="2021-10-18T19:59:00Z" w:initials="IB">
    <w:p w14:paraId="0CA63759" w14:textId="70CD2C33" w:rsidR="00D46527" w:rsidRDefault="00D46527">
      <w:pPr>
        <w:pStyle w:val="CommentText"/>
      </w:pPr>
      <w:r>
        <w:rPr>
          <w:rStyle w:val="CommentReference"/>
        </w:rPr>
        <w:annotationRef/>
      </w:r>
      <w:r>
        <w:t>Should we keep this text?</w:t>
      </w:r>
    </w:p>
    <w:p w14:paraId="7FEAE12B" w14:textId="77777777" w:rsidR="00D46527" w:rsidRDefault="00D46527">
      <w:pPr>
        <w:pStyle w:val="CommentText"/>
      </w:pPr>
    </w:p>
    <w:p w14:paraId="0A258ADB" w14:textId="04B59BE2" w:rsidR="00D46527" w:rsidRDefault="00D46527">
      <w:pPr>
        <w:pStyle w:val="CommentText"/>
      </w:pPr>
      <w:r>
        <w:t>The P-PNC is also responsible for the TI-LFA configuration and it could still be responsible for single-layer/single-domain path computation as well as rerouting (see issue #45)</w:t>
      </w:r>
    </w:p>
  </w:comment>
  <w:comment w:id="444" w:author="BOUQUIER, JEAN-FRANCOIS, Vodafone" w:date="2022-02-07T22:49:00Z" w:initials="BJV">
    <w:p w14:paraId="189E455B" w14:textId="5B8E763F" w:rsidR="00D46527" w:rsidRDefault="00D46527">
      <w:pPr>
        <w:pStyle w:val="CommentText"/>
      </w:pPr>
      <w:r>
        <w:rPr>
          <w:rStyle w:val="CommentReference"/>
        </w:rPr>
        <w:annotationRef/>
      </w:r>
      <w:r>
        <w:t>And each P-PNC has the full knowledge of the BW usage for the different SR-TE paths. Agree it could still be responsible for intra-domain SR-TE path computation when required. We should remove the highlighted sentence in my opinion</w:t>
      </w:r>
    </w:p>
  </w:comment>
  <w:comment w:id="477" w:author="Italo Busi" w:date="2020-09-07T11:55:00Z" w:initials="IB">
    <w:p w14:paraId="1CB0485D" w14:textId="75E28D05" w:rsidR="00D46527" w:rsidRPr="00166FA4" w:rsidRDefault="00D46527">
      <w:pPr>
        <w:pStyle w:val="CommentText"/>
        <w:rPr>
          <w:b/>
        </w:rPr>
      </w:pPr>
      <w:r w:rsidRPr="00166FA4">
        <w:rPr>
          <w:rStyle w:val="CommentReference"/>
          <w:b/>
        </w:rPr>
        <w:annotationRef/>
      </w:r>
      <w:r w:rsidRPr="00166FA4">
        <w:rPr>
          <w:b/>
        </w:rPr>
        <w:t>2020-09-07 Call</w:t>
      </w:r>
    </w:p>
    <w:p w14:paraId="4CA592F3" w14:textId="77777777" w:rsidR="00D46527" w:rsidRDefault="00D46527">
      <w:pPr>
        <w:pStyle w:val="CommentText"/>
      </w:pPr>
    </w:p>
    <w:p w14:paraId="30968E3C" w14:textId="31D4CF75" w:rsidR="00D46527" w:rsidRDefault="00D46527">
      <w:pPr>
        <w:pStyle w:val="CommentText"/>
      </w:pPr>
      <w:r>
        <w:t>To be reconciled with the on-discussion in TEAS WG about hard and soft isolation</w:t>
      </w:r>
    </w:p>
    <w:p w14:paraId="14AC4F78" w14:textId="77777777" w:rsidR="00D46527" w:rsidRDefault="00D46527">
      <w:pPr>
        <w:pStyle w:val="CommentText"/>
      </w:pPr>
    </w:p>
    <w:p w14:paraId="31715987" w14:textId="128A11FB" w:rsidR="00D46527" w:rsidRDefault="00D46527">
      <w:pPr>
        <w:pStyle w:val="CommentText"/>
      </w:pPr>
      <w:r>
        <w:t>We may rephrase to address the setup of PE-BR optical by-pass Tunnels to support the L2/L3VPN</w:t>
      </w:r>
    </w:p>
    <w:p w14:paraId="678A3A50" w14:textId="77777777" w:rsidR="00D46527" w:rsidRDefault="00D46527">
      <w:pPr>
        <w:pStyle w:val="CommentText"/>
      </w:pPr>
    </w:p>
    <w:p w14:paraId="3CEC0839" w14:textId="2C52DB8B" w:rsidR="00D46527" w:rsidRPr="005F55C2" w:rsidRDefault="00D46527">
      <w:pPr>
        <w:pStyle w:val="CommentText"/>
        <w:rPr>
          <w:b/>
        </w:rPr>
      </w:pPr>
      <w:r w:rsidRPr="005F55C2">
        <w:rPr>
          <w:b/>
        </w:rPr>
        <w:t>See Issue #23</w:t>
      </w:r>
    </w:p>
  </w:comment>
  <w:comment w:id="478" w:author="Italo Busi" w:date="2021-10-18T19:41:00Z" w:initials="IB">
    <w:p w14:paraId="56BFED20" w14:textId="31A6E1C8" w:rsidR="00D46527" w:rsidRDefault="00D46527">
      <w:pPr>
        <w:pStyle w:val="CommentText"/>
      </w:pPr>
      <w:r>
        <w:rPr>
          <w:rStyle w:val="CommentReference"/>
        </w:rPr>
        <w:annotationRef/>
      </w:r>
      <w:r>
        <w:t>Should we keep this text of the three cases summarized above are sufficient?</w:t>
      </w:r>
    </w:p>
  </w:comment>
  <w:comment w:id="479" w:author="Paolo Volpato" w:date="2022-02-08T15:07:00Z" w:initials="PV">
    <w:p w14:paraId="1566162F" w14:textId="77777777" w:rsidR="00D46527" w:rsidRDefault="00D46527">
      <w:pPr>
        <w:pStyle w:val="CommentText"/>
      </w:pPr>
      <w:r>
        <w:rPr>
          <w:rStyle w:val="CommentReference"/>
        </w:rPr>
        <w:annotationRef/>
      </w:r>
      <w:r>
        <w:t>May understanding is that we could use the summarized version above</w:t>
      </w:r>
    </w:p>
  </w:comment>
  <w:comment w:id="480" w:author="BOUQUIER, JEAN-FRANCOIS, Vodafone" w:date="2022-02-07T22:56:00Z" w:initials="BJV">
    <w:p w14:paraId="689FA153" w14:textId="7F8C6876" w:rsidR="00D46527" w:rsidRDefault="00D46527">
      <w:pPr>
        <w:pStyle w:val="CommentText"/>
      </w:pPr>
      <w:r>
        <w:rPr>
          <w:rStyle w:val="CommentReference"/>
        </w:rPr>
        <w:annotationRef/>
      </w:r>
      <w:r>
        <w:t>I think this text could be removed both 2.1.3 and 2.1.4</w:t>
      </w:r>
    </w:p>
  </w:comment>
  <w:comment w:id="508" w:author="Belotti, Sergio (Nokia - IT/Vimercate)" w:date="2022-02-09T19:56:00Z" w:initials="BS(-I">
    <w:p w14:paraId="615A412C" w14:textId="46338B79" w:rsidR="00D46527" w:rsidRDefault="00D46527">
      <w:pPr>
        <w:pStyle w:val="CommentText"/>
      </w:pPr>
      <w:r>
        <w:rPr>
          <w:rStyle w:val="CommentReference"/>
        </w:rPr>
        <w:annotationRef/>
      </w:r>
      <w:r>
        <w:t xml:space="preserve">Since the focus, form packet seems to be SR-TE, I would delete this section. </w:t>
      </w:r>
    </w:p>
  </w:comment>
  <w:comment w:id="509" w:author="BOUQUIER, JEAN-FRANCOIS, Vodafone" w:date="2022-02-07T22:58:00Z" w:initials="BJV">
    <w:p w14:paraId="29FF701D" w14:textId="77777777" w:rsidR="00D46527" w:rsidRDefault="00D46527" w:rsidP="00D946FE">
      <w:r>
        <w:rPr>
          <w:rStyle w:val="CommentReference"/>
        </w:rPr>
        <w:annotationRef/>
      </w:r>
      <w:r>
        <w:t>This section is not consistent with the assumption we made in section 2.1.1 “</w:t>
      </w:r>
      <w:r w:rsidRPr="00B9566D">
        <w:t>This document provides an analysis of the inter</w:t>
      </w:r>
      <w:r w:rsidRPr="00B9566D">
        <w:noBreakHyphen/>
        <w:t xml:space="preserve">domain SR-TE option. The analysis of other options is outside the scope of this draft. </w:t>
      </w:r>
      <w:proofErr w:type="gramStart"/>
      <w:r>
        <w:t>“ Here</w:t>
      </w:r>
      <w:proofErr w:type="gramEnd"/>
      <w:r>
        <w:t xml:space="preserve"> we speak again of MPLS-TE paths and BGP LU for E2E tunnels inter-domain. We could keep it but just to highlight that both P-PNCs are responsible to provide intra-domain SR-TE paths candidates between PEs and BRs in their domain to the MDSC. We can also explain that node/link protection in intra-domain is achieved at network level by implementing TI-LFA.  I would keep this section and the next one on optical controller but with the right content.</w:t>
      </w:r>
    </w:p>
  </w:comment>
  <w:comment w:id="512" w:author="Paolo Volpato" w:date="2022-02-11T18:10:00Z" w:initials="PV">
    <w:p w14:paraId="2EE47933" w14:textId="77777777" w:rsidR="00D46527" w:rsidRDefault="00D46527">
      <w:pPr>
        <w:pStyle w:val="CommentText"/>
      </w:pPr>
      <w:r>
        <w:rPr>
          <w:rStyle w:val="CommentReference"/>
        </w:rPr>
        <w:annotationRef/>
      </w:r>
      <w:r>
        <w:t>Personally I would keep it, explaining better the use of SR-TE.</w:t>
      </w:r>
    </w:p>
    <w:p w14:paraId="267E20AE" w14:textId="2FA00BA2" w:rsidR="00D46527" w:rsidRDefault="00D46527">
      <w:pPr>
        <w:pStyle w:val="CommentText"/>
      </w:pPr>
      <w:r>
        <w:t>Maybe I can start writing something to be checked by Brent later?</w:t>
      </w:r>
    </w:p>
  </w:comment>
  <w:comment w:id="658" w:author="BOUQUIER, JEAN-FRANCOIS, Vodafone" w:date="2022-02-08T10:03:00Z" w:initials="BJV">
    <w:p w14:paraId="176E5090" w14:textId="77777777" w:rsidR="00D46527" w:rsidRDefault="00D46527" w:rsidP="004E7492">
      <w:pPr>
        <w:pStyle w:val="CommentText"/>
      </w:pPr>
      <w:r>
        <w:rPr>
          <w:rStyle w:val="CommentReference"/>
        </w:rPr>
        <w:annotationRef/>
      </w:r>
      <w:r>
        <w:t>We should be clearer here that for intra-domain network services, P-PNC is responsible to setup the SR-TE paths between two PEs. But for inter-domain SR-TE they provide candidates SR-TE paths between PEs and BRs in their domain and MDSC decides then the E2E SR-TE path and pushes the complete SR-TE label stack in the ingress PE in domain 1 (with the Binding SID associated to the SR-TE path in Domain 2) for one direction and then in the other ingress PE in Domain 2 for the other direction.</w:t>
      </w:r>
    </w:p>
  </w:comment>
  <w:comment w:id="663" w:author="Paolo Volpato" w:date="2022-02-22T10:34:00Z" w:initials="PV">
    <w:p w14:paraId="32F833F7" w14:textId="77777777" w:rsidR="00D46527" w:rsidRDefault="00D46527" w:rsidP="004E7492">
      <w:pPr>
        <w:pStyle w:val="CommentText"/>
      </w:pPr>
      <w:r>
        <w:rPr>
          <w:rStyle w:val="CommentReference"/>
        </w:rPr>
        <w:annotationRef/>
      </w:r>
      <w:r>
        <w:t>Proposal to replace:</w:t>
      </w:r>
    </w:p>
    <w:p w14:paraId="76EE6145" w14:textId="77777777" w:rsidR="00D46527" w:rsidRDefault="00D46527" w:rsidP="0079123C">
      <w:pPr>
        <w:pStyle w:val="CommentText"/>
        <w:numPr>
          <w:ilvl w:val="0"/>
          <w:numId w:val="30"/>
        </w:numPr>
      </w:pPr>
      <w:r>
        <w:t>“Tunnel” with “SR-TE policy”</w:t>
      </w:r>
    </w:p>
    <w:p w14:paraId="32168C67" w14:textId="77777777" w:rsidR="00D46527" w:rsidRDefault="00D46527" w:rsidP="0079123C">
      <w:pPr>
        <w:pStyle w:val="CommentText"/>
        <w:numPr>
          <w:ilvl w:val="0"/>
          <w:numId w:val="30"/>
        </w:numPr>
      </w:pPr>
      <w:r>
        <w:t>“tunnel 1 with SR-TE path”</w:t>
      </w:r>
    </w:p>
    <w:p w14:paraId="26151A78" w14:textId="77777777" w:rsidR="00D46527" w:rsidRDefault="00D46527" w:rsidP="0079123C">
      <w:pPr>
        <w:pStyle w:val="CommentText"/>
        <w:numPr>
          <w:ilvl w:val="0"/>
          <w:numId w:val="30"/>
        </w:numPr>
      </w:pPr>
      <w:r>
        <w:t>“End-to-end tunnel” with “E2e path”</w:t>
      </w:r>
    </w:p>
    <w:p w14:paraId="12A53946" w14:textId="77777777" w:rsidR="00D46527" w:rsidRDefault="00D46527" w:rsidP="004E7492">
      <w:pPr>
        <w:pStyle w:val="CommentText"/>
      </w:pPr>
    </w:p>
  </w:comment>
  <w:comment w:id="883" w:author="Brent Foster (brfoster)" w:date="2021-07-07T16:06:00Z" w:initials="BF(">
    <w:p w14:paraId="3913C610" w14:textId="77777777" w:rsidR="00D46527" w:rsidRDefault="00D46527" w:rsidP="00CB5D4B">
      <w:pPr>
        <w:pStyle w:val="CommentText"/>
      </w:pPr>
      <w:r>
        <w:rPr>
          <w:rStyle w:val="CommentReference"/>
        </w:rPr>
        <w:annotationRef/>
      </w:r>
      <w:r>
        <w:rPr>
          <w:noProof/>
        </w:rPr>
        <w:t>See previous comment.  It is unclear to me how BGP is distributing labels for end-to-end tunnel.  Is there IETF or RFC reference?</w:t>
      </w:r>
    </w:p>
  </w:comment>
  <w:comment w:id="886" w:author="BOUQUIER, JEAN-FRANCOIS, Vodafone" w:date="2022-02-08T10:16:00Z" w:initials="BJV">
    <w:p w14:paraId="46A21A2C" w14:textId="77777777" w:rsidR="00D46527" w:rsidRDefault="00D46527" w:rsidP="00CB5D4B">
      <w:pPr>
        <w:pStyle w:val="CommentText"/>
      </w:pPr>
      <w:r>
        <w:rPr>
          <w:rStyle w:val="CommentReference"/>
        </w:rPr>
        <w:annotationRef/>
      </w:r>
      <w:r>
        <w:t>We could rewrite all this saying that the P-PNCs are responsible 1) to expose to MDSC their respective detailed TE topology 2) to perform single domain local SR-TE path computation, when requested by MDSC between two PEs (for an intra-domain SR-TE path) or between PE and BRs for an inter-domain SR-TE path selected by MDSC 3) to configure the ingress PE router in their respective domain with the label stack provided by the MDSC for the E2E SR-TE path 4) to configure finally the VRF and PE-CE interfaces (Service access points) of the intra-domain and inter-domain network services requested by the MDSC</w:t>
      </w:r>
    </w:p>
  </w:comment>
  <w:comment w:id="893" w:author="Brent Foster (brfoster)" w:date="2021-07-07T16:15:00Z" w:initials="BF(">
    <w:p w14:paraId="53D2D2F7" w14:textId="77777777" w:rsidR="00D46527" w:rsidRDefault="00D46527" w:rsidP="00CB5D4B">
      <w:pPr>
        <w:pStyle w:val="CommentText"/>
      </w:pPr>
      <w:r>
        <w:rPr>
          <w:rStyle w:val="CommentReference"/>
        </w:rPr>
        <w:annotationRef/>
      </w:r>
      <w:r>
        <w:rPr>
          <w:noProof/>
        </w:rPr>
        <w:t>same as previous comment.</w:t>
      </w:r>
    </w:p>
  </w:comment>
  <w:comment w:id="898" w:author="BOUQUIER, JEAN-FRANCOIS, Vodafone" w:date="2022-02-08T10:14:00Z" w:initials="BJV">
    <w:p w14:paraId="6C3A7671" w14:textId="38A551D5" w:rsidR="00D46527" w:rsidRDefault="00D46527">
      <w:pPr>
        <w:pStyle w:val="CommentText"/>
      </w:pPr>
      <w:r>
        <w:rPr>
          <w:rStyle w:val="CommentReference"/>
        </w:rPr>
        <w:annotationRef/>
      </w:r>
      <w:r>
        <w:t>We can keep it like it is as it is short if we decide to rewrite/keep the previous section</w:t>
      </w:r>
    </w:p>
  </w:comment>
  <w:comment w:id="923" w:author="Belotti, Sergio (Nokia - IT/Vimercate)" w:date="2022-02-10T10:10:00Z" w:initials="BS(-I">
    <w:p w14:paraId="66D2C13F" w14:textId="6F2AA403" w:rsidR="00D46527" w:rsidRDefault="00D46527">
      <w:pPr>
        <w:pStyle w:val="CommentText"/>
      </w:pPr>
      <w:r>
        <w:rPr>
          <w:rStyle w:val="CommentReference"/>
        </w:rPr>
        <w:annotationRef/>
      </w:r>
      <w:r>
        <w:t>Shouldn’t also add optical impairments aware topology model? We are talking about MPI form PNC and MDSC and this can be used both at MPI and eventually at SBI.</w:t>
      </w:r>
    </w:p>
  </w:comment>
  <w:comment w:id="924" w:author="Italo Busi" w:date="2022-02-21T12:11:00Z" w:initials="IB">
    <w:p w14:paraId="7DF555A7" w14:textId="2575C2A9" w:rsidR="00D46527" w:rsidRDefault="00D46527">
      <w:pPr>
        <w:pStyle w:val="CommentText"/>
      </w:pPr>
      <w:r>
        <w:rPr>
          <w:rStyle w:val="CommentReference"/>
        </w:rPr>
        <w:annotationRef/>
      </w:r>
      <w:r>
        <w:t>We have already described in section 2.1.2 and 4.1.1 and optical impairments topology is not required since the optical path computation is performed by the O-PNC (see issue #37)</w:t>
      </w:r>
    </w:p>
  </w:comment>
  <w:comment w:id="949" w:author="Belotti, Sergio (Nokia - IT/Vimercate)" w:date="2022-02-10T10:24:00Z" w:initials="BS(-I">
    <w:p w14:paraId="6BCC6A54" w14:textId="5D5AD87D" w:rsidR="00D46527" w:rsidRDefault="00D46527">
      <w:pPr>
        <w:pStyle w:val="CommentText"/>
      </w:pPr>
      <w:r>
        <w:rPr>
          <w:rStyle w:val="CommentReference"/>
        </w:rPr>
        <w:annotationRef/>
      </w:r>
      <w:r>
        <w:t>“</w:t>
      </w:r>
      <w:proofErr w:type="gramStart"/>
      <w:r>
        <w:t>e.g</w:t>
      </w:r>
      <w:proofErr w:type="gramEnd"/>
      <w:r>
        <w:t xml:space="preserve">. providing mapping between </w:t>
      </w:r>
      <w:proofErr w:type="spellStart"/>
      <w:r>
        <w:t>ohysical</w:t>
      </w:r>
      <w:proofErr w:type="spellEnd"/>
      <w:r>
        <w:t xml:space="preserve"> ports in topology (LTP at lowest level in optical hierarchy) and physical port in inventory </w:t>
      </w:r>
      <w:proofErr w:type="spellStart"/>
      <w:r>
        <w:t>equipments</w:t>
      </w:r>
      <w:proofErr w:type="spellEnd"/>
      <w:r>
        <w:t>”</w:t>
      </w:r>
    </w:p>
  </w:comment>
  <w:comment w:id="952" w:author="Belotti, Sergio (Nokia - IT/Vimercate)" w:date="2022-02-10T10:27:00Z" w:initials="BS(-I">
    <w:p w14:paraId="112CAD0D" w14:textId="4275E6C0" w:rsidR="00D46527" w:rsidRDefault="00D46527">
      <w:pPr>
        <w:pStyle w:val="CommentText"/>
      </w:pPr>
      <w:r>
        <w:rPr>
          <w:rStyle w:val="CommentReference"/>
        </w:rPr>
        <w:annotationRef/>
      </w:r>
      <w:r>
        <w:t xml:space="preserve">What is “whole” in this context? In the entire network? We need to take into account scalability problems raised in inventory draft </w:t>
      </w:r>
      <w:proofErr w:type="gramStart"/>
      <w:r>
        <w:t>discussion ?</w:t>
      </w:r>
      <w:proofErr w:type="gramEnd"/>
    </w:p>
  </w:comment>
  <w:comment w:id="953" w:author="Italo Busi" w:date="2022-02-24T16:19:00Z" w:initials="IB">
    <w:p w14:paraId="24C3E279" w14:textId="2591E499" w:rsidR="00D46527" w:rsidRDefault="00D46527">
      <w:pPr>
        <w:pStyle w:val="CommentText"/>
      </w:pPr>
      <w:r>
        <w:rPr>
          <w:rStyle w:val="CommentReference"/>
        </w:rPr>
        <w:annotationRef/>
      </w:r>
      <w:r>
        <w:t>See proposed text below</w:t>
      </w:r>
    </w:p>
  </w:comment>
  <w:comment w:id="963" w:author="Belotti, Sergio (Nokia - IT/Vimercate)" w:date="2022-02-10T10:45:00Z" w:initials="BS(-I">
    <w:p w14:paraId="458F2E7B" w14:textId="494593D0" w:rsidR="00D46527" w:rsidRDefault="00D46527">
      <w:pPr>
        <w:pStyle w:val="CommentText"/>
      </w:pPr>
      <w:r>
        <w:rPr>
          <w:rStyle w:val="CommentReference"/>
        </w:rPr>
        <w:annotationRef/>
      </w:r>
      <w:r>
        <w:t>I would move this piece of text above together with “</w:t>
      </w:r>
      <w:r w:rsidRPr="00C109A9">
        <w:t xml:space="preserve">The MDSC </w:t>
      </w:r>
      <w:r>
        <w:t xml:space="preserve">should </w:t>
      </w:r>
      <w:r w:rsidRPr="00C109A9">
        <w:t xml:space="preserve">also </w:t>
      </w:r>
      <w:r w:rsidRPr="00677935">
        <w:t xml:space="preserve">maintain </w:t>
      </w:r>
      <w:r w:rsidRPr="00C109A9">
        <w:t xml:space="preserve">up-to-date </w:t>
      </w:r>
      <w:r>
        <w:t>inventory….</w:t>
      </w:r>
      <w:proofErr w:type="gramStart"/>
      <w:r>
        <w:t>”.</w:t>
      </w:r>
      <w:proofErr w:type="gramEnd"/>
      <w:r>
        <w:t xml:space="preserve"> More readable to have “notifications” part all together.</w:t>
      </w:r>
    </w:p>
  </w:comment>
  <w:comment w:id="964" w:author="Italo Busi" w:date="2022-02-21T16:56:00Z" w:initials="IB">
    <w:p w14:paraId="54209E8D" w14:textId="0766E36B" w:rsidR="00D46527" w:rsidRDefault="00D46527">
      <w:pPr>
        <w:pStyle w:val="CommentText"/>
      </w:pPr>
      <w:r>
        <w:rPr>
          <w:rStyle w:val="CommentReference"/>
        </w:rPr>
        <w:annotationRef/>
      </w:r>
      <w:r>
        <w:t>Alarms are described in the paragraph right above</w:t>
      </w:r>
    </w:p>
  </w:comment>
  <w:comment w:id="969" w:author="Belotti, Sergio (Nokia - IT/Vimercate)" w:date="2022-02-10T10:53:00Z" w:initials="BS(-I">
    <w:p w14:paraId="3C9B290E" w14:textId="19FF68D6" w:rsidR="00D46527" w:rsidRDefault="00D46527">
      <w:pPr>
        <w:pStyle w:val="CommentText"/>
      </w:pPr>
      <w:r>
        <w:rPr>
          <w:rStyle w:val="CommentReference"/>
        </w:rPr>
        <w:annotationRef/>
      </w:r>
      <w:r>
        <w:t>We need to reconcile terminology against the new definitions proposed in Optical Impairments Topo</w:t>
      </w:r>
    </w:p>
  </w:comment>
  <w:comment w:id="970" w:author="Italo Busi" w:date="2022-02-21T16:57:00Z" w:initials="IB">
    <w:p w14:paraId="112F2C02" w14:textId="1C479F1E" w:rsidR="00D46527" w:rsidRDefault="00D46527">
      <w:pPr>
        <w:pStyle w:val="CommentText"/>
      </w:pPr>
      <w:r>
        <w:rPr>
          <w:rStyle w:val="CommentReference"/>
        </w:rPr>
        <w:annotationRef/>
      </w:r>
      <w:r>
        <w:t>Agreed: issue #78 has been created</w:t>
      </w:r>
    </w:p>
  </w:comment>
  <w:comment w:id="996" w:author="Belotti, Sergio (Nokia - IT/Vimercate)" w:date="2022-02-10T11:11:00Z" w:initials="BS(-I">
    <w:p w14:paraId="6E3F7098" w14:textId="7E6E1972" w:rsidR="00D46527" w:rsidRDefault="00D46527">
      <w:pPr>
        <w:pStyle w:val="CommentText"/>
      </w:pPr>
      <w:r>
        <w:rPr>
          <w:rStyle w:val="CommentReference"/>
        </w:rPr>
        <w:annotationRef/>
      </w:r>
      <w:r>
        <w:t>I would re-phrase a bit this piece:” As already said above, Optical Transponder can be abstracted as TTPs belonging to a TE-</w:t>
      </w:r>
      <w:proofErr w:type="spellStart"/>
      <w:r>
        <w:t>node.This</w:t>
      </w:r>
      <w:proofErr w:type="spellEnd"/>
      <w:r>
        <w:t xml:space="preserve"> abstraction is valid independently of the fact that Transponders </w:t>
      </w:r>
      <w:r w:rsidRPr="00BD022A">
        <w:t xml:space="preserve">are </w:t>
      </w:r>
      <w:r>
        <w:t xml:space="preserve">physically </w:t>
      </w:r>
      <w:r w:rsidRPr="00BD022A">
        <w:t xml:space="preserve">integrated within </w:t>
      </w:r>
      <w:r>
        <w:t xml:space="preserve">the same WDM </w:t>
      </w:r>
      <w:proofErr w:type="gramStart"/>
      <w:r>
        <w:t xml:space="preserve">node </w:t>
      </w:r>
      <w:r w:rsidRPr="00BD022A">
        <w:t xml:space="preserve"> or</w:t>
      </w:r>
      <w:proofErr w:type="gramEnd"/>
      <w:r w:rsidRPr="00BD022A">
        <w:t xml:space="preserve"> </w:t>
      </w:r>
      <w:r>
        <w:t xml:space="preserve">are physically located on a device </w:t>
      </w:r>
      <w:r w:rsidRPr="00BD022A">
        <w:t xml:space="preserve">external to </w:t>
      </w:r>
      <w:r>
        <w:t xml:space="preserve">the WDM node. The important point is that both Transponders and WDM nodes can be under the same O-PNC control.” </w:t>
      </w:r>
    </w:p>
  </w:comment>
  <w:comment w:id="1014" w:author="Belotti, Sergio (Nokia - IT/Vimercate)" w:date="2022-02-16T17:43:00Z" w:initials="BS(-I">
    <w:p w14:paraId="7AF329A8" w14:textId="7D3E4250" w:rsidR="00D46527" w:rsidRDefault="00D46527">
      <w:pPr>
        <w:pStyle w:val="CommentText"/>
      </w:pPr>
      <w:r>
        <w:rPr>
          <w:rStyle w:val="CommentReference"/>
        </w:rPr>
        <w:annotationRef/>
      </w:r>
      <w:r>
        <w:t xml:space="preserve">What do you mean with “optional” OTN </w:t>
      </w:r>
      <w:proofErr w:type="spellStart"/>
      <w:r>
        <w:t>layer</w:t>
      </w:r>
      <w:proofErr w:type="gramStart"/>
      <w:r>
        <w:t>?I</w:t>
      </w:r>
      <w:proofErr w:type="spellEnd"/>
      <w:proofErr w:type="gramEnd"/>
      <w:r>
        <w:t xml:space="preserve"> would delete optional, it is obvious that OTN layer can or not been deployed.</w:t>
      </w:r>
    </w:p>
  </w:comment>
  <w:comment w:id="1018" w:author="Belotti, Sergio (Nokia - IT/Vimercate)" w:date="2022-02-16T17:45:00Z" w:initials="BS(-I">
    <w:p w14:paraId="51DCE4D9" w14:textId="0D906286" w:rsidR="00D46527" w:rsidRDefault="00D46527">
      <w:pPr>
        <w:pStyle w:val="CommentText"/>
      </w:pPr>
      <w:r>
        <w:rPr>
          <w:rStyle w:val="CommentReference"/>
        </w:rPr>
        <w:annotationRef/>
      </w:r>
      <w:r>
        <w:t xml:space="preserve">Multi-layer is superfluous in this case, since we start with the assumption about </w:t>
      </w:r>
      <w:proofErr w:type="spellStart"/>
      <w:r>
        <w:t>dWDM</w:t>
      </w:r>
      <w:proofErr w:type="spellEnd"/>
      <w:r>
        <w:t xml:space="preserve"> tunnels. Instead intra-domain is important to distinguish with respect client Ethernet connectivity.</w:t>
      </w:r>
    </w:p>
  </w:comment>
  <w:comment w:id="1019" w:author="Italo Busi" w:date="2022-02-21T17:02:00Z" w:initials="IB">
    <w:p w14:paraId="5838277B" w14:textId="7DE4A775" w:rsidR="00D46527" w:rsidRDefault="00D46527">
      <w:pPr>
        <w:pStyle w:val="CommentText"/>
      </w:pPr>
      <w:r>
        <w:rPr>
          <w:rStyle w:val="CommentReference"/>
        </w:rPr>
        <w:annotationRef/>
      </w:r>
      <w:r>
        <w:rPr>
          <w:rStyle w:val="CommentReference"/>
        </w:rPr>
        <w:t>Even if multi-layer is implicit in the sentence, it is preferred to keep it to maintain consistency in the terminology</w:t>
      </w:r>
    </w:p>
  </w:comment>
  <w:comment w:id="1025" w:author="Italo Busi" w:date="2022-02-21T20:01:00Z" w:initials="IB">
    <w:p w14:paraId="300F7E33" w14:textId="0567B3BC" w:rsidR="00D46527" w:rsidRDefault="00D46527">
      <w:pPr>
        <w:pStyle w:val="CommentText"/>
      </w:pPr>
      <w:r>
        <w:rPr>
          <w:rStyle w:val="CommentReference"/>
        </w:rPr>
        <w:annotationRef/>
      </w:r>
      <w:r>
        <w:t xml:space="preserve">This may not be always true: there could be cases, as described in section 4.2.2, where the intra-domain IP link is configured by the </w:t>
      </w:r>
      <w:proofErr w:type="gramStart"/>
      <w:r>
        <w:t>MDSC ...</w:t>
      </w:r>
      <w:proofErr w:type="gramEnd"/>
    </w:p>
  </w:comment>
  <w:comment w:id="1026" w:author="Italo Busi" w:date="2022-02-24T17:16:00Z" w:initials="IB">
    <w:p w14:paraId="0BFFC00F" w14:textId="6040EF98" w:rsidR="00D46527" w:rsidRDefault="00D46527">
      <w:pPr>
        <w:pStyle w:val="CommentText"/>
      </w:pPr>
      <w:r>
        <w:rPr>
          <w:rStyle w:val="CommentReference"/>
        </w:rPr>
        <w:annotationRef/>
      </w:r>
      <w:r>
        <w:rPr>
          <w:rStyle w:val="CommentReference"/>
        </w:rPr>
        <w:t>Closed based on e-mail discussion</w:t>
      </w:r>
    </w:p>
  </w:comment>
  <w:comment w:id="1031" w:author="Italo Busi" w:date="2022-02-21T17:18:00Z" w:initials="IB">
    <w:p w14:paraId="0E366331" w14:textId="0000F2B9" w:rsidR="00D46527" w:rsidRDefault="00D46527">
      <w:pPr>
        <w:pStyle w:val="CommentText"/>
      </w:pPr>
      <w:r>
        <w:rPr>
          <w:rStyle w:val="CommentReference"/>
        </w:rPr>
        <w:annotationRef/>
      </w:r>
      <w:r>
        <w:t>Maybe there is subtle English related issue (to further investigate): can, could, may or might?</w:t>
      </w:r>
    </w:p>
    <w:p w14:paraId="0419AF65" w14:textId="39EE1549" w:rsidR="00D46527" w:rsidRDefault="00D46527">
      <w:pPr>
        <w:pStyle w:val="CommentText"/>
      </w:pPr>
      <w:r>
        <w:br/>
        <w:t>As discussed in the text below (now moved to section 4.1.5), it is possible that the P-PNC reports an LTP that does not terminate an inter-domain link simply because the P-PNC does not know that (see the red LTP in slide 3)</w:t>
      </w:r>
    </w:p>
  </w:comment>
  <w:comment w:id="1054" w:author="Belotti, Sergio (Nokia - IT/Vimercate)" w:date="2022-02-17T15:58:00Z" w:initials="BS(-I">
    <w:p w14:paraId="3C6B8A75" w14:textId="77777777" w:rsidR="00D46527" w:rsidRDefault="00D46527" w:rsidP="00880CFB">
      <w:pPr>
        <w:pStyle w:val="CommentText"/>
      </w:pPr>
      <w:r>
        <w:rPr>
          <w:rStyle w:val="CommentReference"/>
        </w:rPr>
        <w:annotationRef/>
      </w:r>
      <w:r>
        <w:t xml:space="preserve">If there is already explanation in 4.1.5 why </w:t>
      </w:r>
      <w:proofErr w:type="gramStart"/>
      <w:r>
        <w:t>repeat ?</w:t>
      </w:r>
      <w:proofErr w:type="gramEnd"/>
      <w:r>
        <w:t xml:space="preserve"> The text is a bit heavy and I would delete this piece and exploit only on 4.1.5 </w:t>
      </w:r>
      <w:proofErr w:type="spellStart"/>
      <w:r>
        <w:t>descriptio</w:t>
      </w:r>
      <w:proofErr w:type="spellEnd"/>
    </w:p>
  </w:comment>
  <w:comment w:id="1053" w:author="Italo Busi" w:date="2022-02-21T20:04:00Z" w:initials="IB">
    <w:p w14:paraId="5C1BE989" w14:textId="24E420B8" w:rsidR="00D46527" w:rsidRDefault="00D46527">
      <w:pPr>
        <w:pStyle w:val="CommentText"/>
      </w:pPr>
      <w:r>
        <w:rPr>
          <w:rStyle w:val="CommentReference"/>
        </w:rPr>
        <w:annotationRef/>
      </w:r>
      <w:r>
        <w:t>Text moved to section 4.1.5 and rephrased to make it simpler</w:t>
      </w:r>
    </w:p>
  </w:comment>
  <w:comment w:id="1061" w:author="BOUQUIER, JEAN-FRANCOIS, Vodafone" w:date="2022-02-08T14:02:00Z" w:initials="BJV">
    <w:p w14:paraId="7A26E503" w14:textId="0641C90D" w:rsidR="00D46527" w:rsidRDefault="00D46527">
      <w:pPr>
        <w:pStyle w:val="CommentText"/>
      </w:pPr>
      <w:r>
        <w:rPr>
          <w:rStyle w:val="CommentReference"/>
        </w:rPr>
        <w:annotationRef/>
      </w:r>
      <w:r>
        <w:t>Not sure this is clear to mention overlay Ethernet LTPs and underlay Ethernet LTPs…</w:t>
      </w:r>
    </w:p>
  </w:comment>
  <w:comment w:id="1062" w:author="Italo Busi" w:date="2022-02-21T20:04:00Z" w:initials="IB">
    <w:p w14:paraId="5EC7F4B4" w14:textId="7BD05843" w:rsidR="00D46527" w:rsidRDefault="00D46527">
      <w:pPr>
        <w:pStyle w:val="CommentText"/>
      </w:pPr>
      <w:r>
        <w:rPr>
          <w:rStyle w:val="CommentReference"/>
        </w:rPr>
        <w:annotationRef/>
      </w:r>
      <w:r>
        <w:t>Text and comment move to section 4.1.5</w:t>
      </w:r>
    </w:p>
  </w:comment>
  <w:comment w:id="1068" w:author="BOUQUIER, JEAN-FRANCOIS, Vodafone" w:date="2022-02-08T16:41:00Z" w:initials="BJV">
    <w:p w14:paraId="18DC26A1" w14:textId="69037BAB" w:rsidR="00D46527" w:rsidRDefault="00D46527">
      <w:pPr>
        <w:pStyle w:val="CommentText"/>
      </w:pPr>
      <w:r>
        <w:rPr>
          <w:rStyle w:val="CommentReference"/>
        </w:rPr>
        <w:annotationRef/>
      </w:r>
      <w:r>
        <w:t>PNCs will manage the BW information for the different traffic flows associated with the different SR-TE paths in its intra-domain but there is no BW reservation mechanism in SR as in RSVP-TE.</w:t>
      </w:r>
    </w:p>
  </w:comment>
  <w:comment w:id="1069" w:author="Italo Busi" w:date="2022-02-24T18:28:00Z" w:initials="IB">
    <w:p w14:paraId="19385121" w14:textId="61E3B8BB" w:rsidR="00D46527" w:rsidRDefault="00D46527">
      <w:pPr>
        <w:pStyle w:val="CommentText"/>
      </w:pPr>
      <w:r>
        <w:rPr>
          <w:rStyle w:val="CommentReference"/>
        </w:rPr>
        <w:annotationRef/>
      </w:r>
      <w:r>
        <w:t xml:space="preserve">My understanding is that with SR-TE there is BW reservation mechanism like RSVP-TE within the routers but the P-PNC can use BW reservation mechanisms to manage the BW of the different SR-TE paths. Otherwise it is not clear what would be the </w:t>
      </w:r>
      <w:proofErr w:type="spellStart"/>
      <w:r>
        <w:t>bandwith</w:t>
      </w:r>
      <w:proofErr w:type="spellEnd"/>
      <w:r>
        <w:t xml:space="preserve"> </w:t>
      </w:r>
      <w:proofErr w:type="spellStart"/>
      <w:r>
        <w:t>constaint</w:t>
      </w:r>
      <w:proofErr w:type="spellEnd"/>
      <w:r>
        <w:t xml:space="preserve"> to be used by SR-TE path computation.</w:t>
      </w:r>
    </w:p>
  </w:comment>
  <w:comment w:id="1092" w:author="Italo Busi" w:date="2022-01-31T12:46:00Z" w:initials="IB">
    <w:p w14:paraId="77A9EDA5" w14:textId="4DB87953" w:rsidR="00D46527" w:rsidRDefault="00D46527">
      <w:pPr>
        <w:pStyle w:val="CommentText"/>
      </w:pPr>
      <w:r>
        <w:rPr>
          <w:rStyle w:val="CommentReference"/>
        </w:rPr>
        <w:annotationRef/>
      </w:r>
      <w:r>
        <w:t>Check whether the Chassis ID (mandatory TLV) is sufficient or the System Name (optional TLV) could be also needed</w:t>
      </w:r>
    </w:p>
  </w:comment>
  <w:comment w:id="1093" w:author="BOUQUIER, JEAN-FRANCOIS, Vodafone" w:date="2022-02-14T18:17:00Z" w:initials="BJV">
    <w:p w14:paraId="1F51DEE9" w14:textId="538D1FD9" w:rsidR="00D46527" w:rsidRDefault="00D46527" w:rsidP="00F302C8">
      <w:pPr>
        <w:pStyle w:val="CommentText"/>
        <w:ind w:left="0"/>
      </w:pPr>
      <w:r>
        <w:rPr>
          <w:rStyle w:val="CommentReference"/>
        </w:rPr>
        <w:annotationRef/>
      </w:r>
      <w:r>
        <w:t>Wouldn’t it better to use Chassis ID and Port ID? As both are mandatory</w:t>
      </w:r>
    </w:p>
  </w:comment>
  <w:comment w:id="1094" w:author="Italo Busi" w:date="2022-02-22T17:34:00Z" w:initials="IB">
    <w:p w14:paraId="442DBAEF" w14:textId="2635B0A7" w:rsidR="00D46527" w:rsidRDefault="00D46527">
      <w:pPr>
        <w:pStyle w:val="CommentText"/>
      </w:pPr>
      <w:r>
        <w:rPr>
          <w:rStyle w:val="CommentReference"/>
        </w:rPr>
        <w:annotationRef/>
      </w:r>
      <w:r>
        <w:t>Here is not an issue because the optical NE should report all the extracted information to O-PNC</w:t>
      </w:r>
    </w:p>
  </w:comment>
  <w:comment w:id="1118" w:author="Sergio" w:date="2022-02-18T09:37:00Z" w:initials="S">
    <w:p w14:paraId="4B96CBE1" w14:textId="4DD9B5DB" w:rsidR="00D46527" w:rsidRDefault="00D46527">
      <w:pPr>
        <w:pStyle w:val="CommentText"/>
      </w:pPr>
      <w:r>
        <w:rPr>
          <w:rStyle w:val="CommentReference"/>
        </w:rPr>
        <w:annotationRef/>
      </w:r>
      <w:r>
        <w:t>Sometimes we are using port word other times interface, this is a bit confusing.</w:t>
      </w:r>
    </w:p>
  </w:comment>
  <w:comment w:id="1142" w:author="BOUQUIER, JEAN-FRANCOIS, Vodafone" w:date="2022-02-14T19:35:00Z" w:initials="BJV">
    <w:p w14:paraId="460088E9" w14:textId="34EA5EA1" w:rsidR="00D46527" w:rsidRDefault="00D46527">
      <w:pPr>
        <w:pStyle w:val="CommentText"/>
      </w:pPr>
      <w:r>
        <w:rPr>
          <w:rStyle w:val="CommentReference"/>
        </w:rPr>
        <w:annotationRef/>
      </w:r>
      <w:r>
        <w:t>Here you mean that first MDSC discovers Ethernet interconnection links by correlating inter-domain-plug-id values received from two P-PNCs and then can also correlate the IP address subnet of the interfaces, correct?</w:t>
      </w:r>
    </w:p>
  </w:comment>
  <w:comment w:id="1159" w:author="Italo Busi" w:date="2022-01-31T12:46:00Z" w:initials="IB">
    <w:p w14:paraId="1F958E1B" w14:textId="174206BE" w:rsidR="00D46527" w:rsidRDefault="00D46527">
      <w:pPr>
        <w:pStyle w:val="CommentText"/>
      </w:pPr>
      <w:r>
        <w:rPr>
          <w:rStyle w:val="CommentReference"/>
        </w:rPr>
        <w:annotationRef/>
      </w:r>
      <w:r>
        <w:t>See comment above regarding Chassis ID and System Name</w:t>
      </w:r>
    </w:p>
  </w:comment>
  <w:comment w:id="1160" w:author="Italo Busi" w:date="2022-02-22T17:36:00Z" w:initials="IB">
    <w:p w14:paraId="1BCAB571" w14:textId="06072758" w:rsidR="00D46527" w:rsidRDefault="00D46527">
      <w:pPr>
        <w:pStyle w:val="CommentText"/>
      </w:pPr>
      <w:r>
        <w:rPr>
          <w:rStyle w:val="CommentReference"/>
        </w:rPr>
        <w:annotationRef/>
      </w:r>
      <w:r>
        <w:t>Clarify that the encoding as to be agreed (network-wide policy) and provide just a suggestion of Chassis ID and Port ID.</w:t>
      </w:r>
    </w:p>
  </w:comment>
  <w:comment w:id="1161" w:author="Italo Busi" w:date="2022-02-24T20:07:00Z" w:initials="IB">
    <w:p w14:paraId="504201E3" w14:textId="0F76C91D" w:rsidR="00D46527" w:rsidRDefault="00D46527">
      <w:pPr>
        <w:pStyle w:val="CommentText"/>
      </w:pPr>
      <w:r>
        <w:rPr>
          <w:rStyle w:val="CommentReference"/>
        </w:rPr>
        <w:annotationRef/>
      </w:r>
      <w:r>
        <w:t>It seems that this has been already stated at the beginning: no need to repeat here again.</w:t>
      </w:r>
    </w:p>
  </w:comment>
  <w:comment w:id="1162" w:author="BOUQUIER, JEAN-FRANCOIS, Vodafone" w:date="2022-02-14T19:39:00Z" w:initials="BJV">
    <w:p w14:paraId="0FE33FD8" w14:textId="0F4E5A12" w:rsidR="00D46527" w:rsidRDefault="00D46527">
      <w:pPr>
        <w:pStyle w:val="CommentText"/>
      </w:pPr>
      <w:r>
        <w:rPr>
          <w:rStyle w:val="CommentReference"/>
        </w:rPr>
        <w:annotationRef/>
      </w:r>
      <w:r>
        <w:t>Not sure I understand the benefit to use System Name which is optional is Chassis-ID and Port-ID are enough?</w:t>
      </w:r>
    </w:p>
  </w:comment>
  <w:comment w:id="1191" w:author="BOUQUIER, JEAN-FRANCOIS, Vodafone" w:date="2022-02-14T18:21:00Z" w:initials="BJV">
    <w:p w14:paraId="4370D741" w14:textId="7EE6031F" w:rsidR="00D46527" w:rsidRDefault="00D46527">
      <w:pPr>
        <w:pStyle w:val="CommentText"/>
      </w:pPr>
      <w:r>
        <w:rPr>
          <w:rStyle w:val="CommentReference"/>
        </w:rPr>
        <w:annotationRef/>
      </w:r>
      <w:r>
        <w:t xml:space="preserve">Not sure that underlay and overlay help here to clarify…In fact “overlay Ethernet LTP reporting, supported by the other Ethernet LTP” looks confusing to me. </w:t>
      </w:r>
    </w:p>
  </w:comment>
  <w:comment w:id="1192" w:author="Italo Busi" w:date="2022-02-24T21:40:00Z" w:initials="IB">
    <w:p w14:paraId="7BF9D8A5" w14:textId="3AF93032" w:rsidR="00D46527" w:rsidRDefault="00D46527">
      <w:pPr>
        <w:pStyle w:val="CommentText"/>
      </w:pPr>
      <w:r>
        <w:rPr>
          <w:rStyle w:val="CommentReference"/>
        </w:rPr>
        <w:annotationRef/>
      </w:r>
    </w:p>
    <w:p w14:paraId="04BACA8E" w14:textId="47FD58CE" w:rsidR="00D46527" w:rsidRDefault="00D46527">
      <w:pPr>
        <w:pStyle w:val="CommentText"/>
      </w:pPr>
      <w:r>
        <w:t xml:space="preserve">I need a qualifier to distinguish the two LTPs, still thinking for better </w:t>
      </w:r>
      <w:proofErr w:type="gramStart"/>
      <w:r>
        <w:t>terms ...</w:t>
      </w:r>
      <w:proofErr w:type="gramEnd"/>
    </w:p>
  </w:comment>
  <w:comment w:id="1193" w:author="Italo Busi" w:date="2022-03-01T11:40:00Z" w:initials="IB">
    <w:p w14:paraId="2851D772" w14:textId="5FAFFC59" w:rsidR="007058DE" w:rsidRDefault="007058DE">
      <w:pPr>
        <w:pStyle w:val="CommentText"/>
      </w:pPr>
      <w:r>
        <w:rPr>
          <w:rStyle w:val="CommentReference"/>
        </w:rPr>
        <w:annotationRef/>
      </w:r>
      <w:r>
        <w:t>Use physical and logical adjacency and physical and logical LTP</w:t>
      </w:r>
    </w:p>
  </w:comment>
  <w:comment w:id="1241" w:author="BOUQUIER, JEAN-FRANCOIS, Vodafone" w:date="2022-02-14T18:24:00Z" w:initials="BJV">
    <w:p w14:paraId="7FCA0DDF" w14:textId="3EA5AC58" w:rsidR="00D46527" w:rsidRDefault="00D46527">
      <w:pPr>
        <w:pStyle w:val="CommentText"/>
      </w:pPr>
      <w:r>
        <w:rPr>
          <w:rStyle w:val="CommentReference"/>
        </w:rPr>
        <w:annotationRef/>
      </w:r>
      <w:r>
        <w:t>Not sure it is clear like that…</w:t>
      </w:r>
    </w:p>
  </w:comment>
  <w:comment w:id="1242" w:author="Italo Busi" w:date="2022-02-24T20:17:00Z" w:initials="IB">
    <w:p w14:paraId="1263B889" w14:textId="5D44C401" w:rsidR="00D46527" w:rsidRDefault="00D46527">
      <w:pPr>
        <w:pStyle w:val="CommentText"/>
      </w:pPr>
      <w:r>
        <w:rPr>
          <w:rStyle w:val="CommentReference"/>
        </w:rPr>
        <w:annotationRef/>
      </w:r>
      <w:r>
        <w:t>Figure 5 should be enough to clarify the case so better to delete this text</w:t>
      </w:r>
    </w:p>
  </w:comment>
  <w:comment w:id="1320" w:author="BOUQUIER, JEAN-FRANCOIS, Vodafone" w:date="2022-02-08T14:02:00Z" w:initials="BJV">
    <w:p w14:paraId="1999E8CF" w14:textId="77777777" w:rsidR="00D46527" w:rsidRDefault="00D46527" w:rsidP="00880CFB">
      <w:pPr>
        <w:pStyle w:val="CommentText"/>
      </w:pPr>
      <w:r>
        <w:rPr>
          <w:rStyle w:val="CommentReference"/>
        </w:rPr>
        <w:annotationRef/>
      </w:r>
      <w:r>
        <w:t>Not sure this is clear to mention overlay Ethernet LTPs and underlay Ethernet LTPs…</w:t>
      </w:r>
    </w:p>
  </w:comment>
  <w:comment w:id="1321" w:author="Italo Busi" w:date="2022-02-24T21:42:00Z" w:initials="IB">
    <w:p w14:paraId="16B9BAD9" w14:textId="2D73986B" w:rsidR="00D46527" w:rsidRDefault="00D46527">
      <w:pPr>
        <w:pStyle w:val="CommentText"/>
      </w:pPr>
      <w:r>
        <w:rPr>
          <w:rStyle w:val="CommentReference"/>
        </w:rPr>
        <w:annotationRef/>
      </w:r>
      <w:r>
        <w:t>To be fixed together with the comment above</w:t>
      </w:r>
    </w:p>
  </w:comment>
  <w:comment w:id="1336" w:author="Sergio" w:date="2022-02-18T10:04:00Z" w:initials="S">
    <w:p w14:paraId="411D6F47" w14:textId="4651C46D" w:rsidR="00D46527" w:rsidRDefault="00D46527">
      <w:pPr>
        <w:pStyle w:val="CommentText"/>
      </w:pPr>
      <w:r>
        <w:rPr>
          <w:rStyle w:val="CommentReference"/>
        </w:rPr>
        <w:annotationRef/>
      </w:r>
      <w:r>
        <w:t xml:space="preserve">Is it really needed this section when the discovery of </w:t>
      </w:r>
      <w:proofErr w:type="spellStart"/>
      <w:r>
        <w:t>cros</w:t>
      </w:r>
      <w:proofErr w:type="spellEnd"/>
      <w:r>
        <w:t>-layer links have been already provided?</w:t>
      </w:r>
    </w:p>
  </w:comment>
  <w:comment w:id="1337" w:author="Italo Busi" w:date="2022-02-21T17:35:00Z" w:initials="IB">
    <w:p w14:paraId="5EAABC1A" w14:textId="162F09D8" w:rsidR="00D46527" w:rsidRDefault="00D46527">
      <w:pPr>
        <w:pStyle w:val="CommentText"/>
      </w:pPr>
      <w:r>
        <w:rPr>
          <w:rStyle w:val="CommentReference"/>
        </w:rPr>
        <w:annotationRef/>
      </w:r>
      <w:r>
        <w:t xml:space="preserve">It is needed to describe the relationship between the </w:t>
      </w:r>
      <w:proofErr w:type="spellStart"/>
      <w:r>
        <w:t>the</w:t>
      </w:r>
      <w:proofErr w:type="spellEnd"/>
      <w:r>
        <w:t xml:space="preserve"> Ethernet/IP link and the underlay optical tunnel</w:t>
      </w:r>
    </w:p>
  </w:comment>
  <w:comment w:id="1368" w:author="Sergio" w:date="2022-02-18T10:02:00Z" w:initials="S">
    <w:p w14:paraId="5CF63C67" w14:textId="2D49ED38" w:rsidR="00D46527" w:rsidRDefault="00D46527">
      <w:pPr>
        <w:pStyle w:val="CommentText"/>
      </w:pPr>
      <w:r>
        <w:rPr>
          <w:rStyle w:val="CommentReference"/>
        </w:rPr>
        <w:annotationRef/>
      </w:r>
      <w:r>
        <w:t>And where is encoded then? This appears in contradiction with what describe in 4.1.3.</w:t>
      </w:r>
    </w:p>
  </w:comment>
  <w:comment w:id="1373" w:author="BOUQUIER, JEAN-FRANCOIS, Vodafone" w:date="2022-02-14T18:26:00Z" w:initials="BJV">
    <w:p w14:paraId="2D8F3B6A" w14:textId="11787AA0" w:rsidR="00D46527" w:rsidRDefault="00D46527">
      <w:pPr>
        <w:pStyle w:val="CommentText"/>
      </w:pPr>
      <w:r>
        <w:rPr>
          <w:rStyle w:val="CommentReference"/>
        </w:rPr>
        <w:annotationRef/>
      </w:r>
      <w:r>
        <w:t>Not sure it is fully clear with the two underlay Ethernet LTPs…</w:t>
      </w:r>
    </w:p>
  </w:comment>
  <w:comment w:id="1374" w:author="Italo Busi" w:date="2022-02-24T21:43:00Z" w:initials="IB">
    <w:p w14:paraId="46AB06C7" w14:textId="0B84DCDC" w:rsidR="00D46527" w:rsidRDefault="00D46527">
      <w:pPr>
        <w:pStyle w:val="CommentText"/>
      </w:pPr>
      <w:r>
        <w:rPr>
          <w:rStyle w:val="CommentReference"/>
        </w:rPr>
        <w:annotationRef/>
      </w:r>
      <w:r>
        <w:t>See proposed text changes</w:t>
      </w:r>
    </w:p>
  </w:comment>
  <w:comment w:id="1415" w:author="BOUQUIER, JEAN-FRANCOIS, Vodafone" w:date="2022-02-14T18:28:00Z" w:initials="BJV">
    <w:p w14:paraId="590A9F3F" w14:textId="7D34DA2F" w:rsidR="00D46527" w:rsidRDefault="00D46527">
      <w:pPr>
        <w:pStyle w:val="CommentText"/>
      </w:pPr>
      <w:r>
        <w:rPr>
          <w:rStyle w:val="CommentReference"/>
        </w:rPr>
        <w:annotationRef/>
      </w:r>
      <w:r>
        <w:t>Should we mention that it looks first at the existing SR policies to see if they fulfil the L2/L3VPN SLA requirements it needs to set-up?</w:t>
      </w:r>
    </w:p>
  </w:comment>
  <w:comment w:id="1416" w:author="Italo Busi" w:date="2022-02-21T19:01:00Z" w:initials="IB">
    <w:p w14:paraId="59C6E8DE" w14:textId="37BE9554" w:rsidR="00D46527" w:rsidRDefault="00D46527">
      <w:pPr>
        <w:pStyle w:val="CommentText"/>
      </w:pPr>
      <w:r>
        <w:rPr>
          <w:rStyle w:val="CommentReference"/>
        </w:rPr>
        <w:annotationRef/>
      </w:r>
      <w:r>
        <w:t>This should be case 1 in section 2.1.1. I am wondering whether we can move here the text from section 2.1.1.</w:t>
      </w:r>
    </w:p>
  </w:comment>
  <w:comment w:id="1417" w:author="BOUQUIER, JEAN-FRANCOIS, Vodafone" w:date="2022-02-14T19:42:00Z" w:initials="BJV">
    <w:p w14:paraId="27DF98FA" w14:textId="4B1A7C45" w:rsidR="00D46527" w:rsidRDefault="00D46527">
      <w:pPr>
        <w:pStyle w:val="CommentText"/>
      </w:pPr>
      <w:r>
        <w:rPr>
          <w:rStyle w:val="CommentReference"/>
        </w:rPr>
        <w:annotationRef/>
      </w:r>
      <w:r>
        <w:t>BW information is at P-PNC level so not sure what we mean by “MDSC finds”?</w:t>
      </w:r>
    </w:p>
  </w:comment>
  <w:comment w:id="1418" w:author="Italo Busi" w:date="2022-02-24T18:33:00Z" w:initials="IB">
    <w:p w14:paraId="5C5A3746" w14:textId="12FF9D2B" w:rsidR="00D46527" w:rsidRDefault="00D46527">
      <w:pPr>
        <w:pStyle w:val="CommentText"/>
      </w:pPr>
      <w:r>
        <w:rPr>
          <w:rStyle w:val="CommentReference"/>
        </w:rPr>
        <w:annotationRef/>
      </w:r>
      <w:r>
        <w:t>As discussed above, the P-PNC should inform the MDSC about the BW allocated to the SR-TE path. If that BW is not sufficient to support the new L2/L3 VPN service, the MDSC should request the P-PNC to increase the allocated BW (if possible) or select another SR-TE path.</w:t>
      </w:r>
    </w:p>
  </w:comment>
  <w:comment w:id="1419" w:author="BOUQUIER, JEAN-FRANCOIS, Vodafone" w:date="2022-02-14T18:30:00Z" w:initials="BJV">
    <w:p w14:paraId="594751E4" w14:textId="41F786D1" w:rsidR="00D46527" w:rsidRDefault="00D46527">
      <w:pPr>
        <w:pStyle w:val="CommentText"/>
      </w:pPr>
      <w:r>
        <w:rPr>
          <w:rStyle w:val="CommentReference"/>
        </w:rPr>
        <w:annotationRef/>
      </w:r>
      <w:r>
        <w:t>All BW information is managed by P-PNCs</w:t>
      </w:r>
    </w:p>
  </w:comment>
  <w:comment w:id="1420" w:author="Italo Busi" w:date="2022-02-24T18:34:00Z" w:initials="IB">
    <w:p w14:paraId="733D342A" w14:textId="234CDA62" w:rsidR="00D46527" w:rsidRDefault="00D46527">
      <w:pPr>
        <w:pStyle w:val="CommentText"/>
      </w:pPr>
      <w:r>
        <w:rPr>
          <w:rStyle w:val="CommentReference"/>
        </w:rPr>
        <w:annotationRef/>
      </w:r>
      <w:r>
        <w:t>If MDSC is not aware of BW information, it would not be able to understand that there is a need to setup new optical tunnels to increase the bandwidth in the IP network.</w:t>
      </w:r>
    </w:p>
  </w:comment>
  <w:comment w:id="1423" w:author="BOUQUIER, JEAN-FRANCOIS, Vodafone" w:date="2022-02-14T18:30:00Z" w:initials="BJV">
    <w:p w14:paraId="126E11A9" w14:textId="77777777" w:rsidR="00D46527" w:rsidRDefault="00D46527">
      <w:pPr>
        <w:pStyle w:val="CommentText"/>
      </w:pPr>
      <w:r>
        <w:rPr>
          <w:rStyle w:val="CommentReference"/>
        </w:rPr>
        <w:annotationRef/>
      </w:r>
      <w:r>
        <w:t xml:space="preserve">Would it be more correct to state a “new SR policy” (e.g. meaning the triplet (Source, Destination, </w:t>
      </w:r>
      <w:proofErr w:type="spellStart"/>
      <w:r>
        <w:t>Colour</w:t>
      </w:r>
      <w:proofErr w:type="spellEnd"/>
      <w:r>
        <w:t>))</w:t>
      </w:r>
    </w:p>
    <w:p w14:paraId="7CC7D9F7" w14:textId="37249B7E" w:rsidR="00D46527" w:rsidRDefault="00D46527" w:rsidP="001C0AC6">
      <w:pPr>
        <w:pStyle w:val="CommentText"/>
        <w:ind w:left="0"/>
      </w:pPr>
    </w:p>
  </w:comment>
  <w:comment w:id="1424" w:author="Italo Busi" w:date="2022-02-24T18:39:00Z" w:initials="IB">
    <w:p w14:paraId="5A91F587" w14:textId="5F582440" w:rsidR="00D46527" w:rsidRDefault="00D46527">
      <w:pPr>
        <w:pStyle w:val="CommentText"/>
      </w:pPr>
      <w:r>
        <w:rPr>
          <w:rStyle w:val="CommentReference"/>
        </w:rPr>
        <w:annotationRef/>
      </w:r>
      <w:r>
        <w:t>Based on the assumptions above the MDSC can manage only SR-TE paths and the association between SR-TE paths and the SR policy configured in the routers can be managed by the P-PNC</w:t>
      </w:r>
    </w:p>
  </w:comment>
  <w:comment w:id="1421" w:author="BOUQUIER, JEAN-FRANCOIS, Vodafone" w:date="2022-02-14T19:46:00Z" w:initials="BJV">
    <w:p w14:paraId="0FB5B558" w14:textId="4A8513CC" w:rsidR="00D46527" w:rsidRDefault="00D46527">
      <w:pPr>
        <w:pStyle w:val="CommentText"/>
      </w:pPr>
      <w:r>
        <w:rPr>
          <w:rStyle w:val="CommentReference"/>
        </w:rPr>
        <w:annotationRef/>
      </w:r>
      <w:r>
        <w:t>Yes, could be the case that there is no existing SR policy that fits the L2/L3 VPN requirements or simply not with these PE end points</w:t>
      </w:r>
    </w:p>
  </w:comment>
  <w:comment w:id="1422" w:author="Italo Busi" w:date="2022-02-24T18:39:00Z" w:initials="IB">
    <w:p w14:paraId="63465C66" w14:textId="4D550A74" w:rsidR="00D46527" w:rsidRDefault="00D46527">
      <w:pPr>
        <w:pStyle w:val="CommentText"/>
      </w:pPr>
      <w:r>
        <w:rPr>
          <w:rStyle w:val="CommentReference"/>
        </w:rPr>
        <w:annotationRef/>
      </w:r>
      <w:r>
        <w:t>See proposed additional text</w:t>
      </w:r>
    </w:p>
  </w:comment>
  <w:comment w:id="1436" w:author="Italo Busi" w:date="2022-01-31T12:47:00Z" w:initials="IB">
    <w:p w14:paraId="5B096823" w14:textId="238C637A" w:rsidR="00D46527" w:rsidRDefault="00D46527">
      <w:pPr>
        <w:pStyle w:val="CommentText"/>
      </w:pPr>
      <w:r>
        <w:rPr>
          <w:rStyle w:val="CommentReference"/>
        </w:rPr>
        <w:annotationRef/>
      </w:r>
      <w:r>
        <w:t>Can we close this issue?</w:t>
      </w:r>
    </w:p>
  </w:comment>
  <w:comment w:id="1440" w:author="BOUQUIER, JEAN-FRANCOIS, Vodafone" w:date="2022-02-14T19:58:00Z" w:initials="BJV">
    <w:p w14:paraId="22F35942" w14:textId="0FEAA99E" w:rsidR="00D46527" w:rsidRDefault="00D46527">
      <w:pPr>
        <w:pStyle w:val="CommentText"/>
      </w:pPr>
      <w:r>
        <w:rPr>
          <w:rStyle w:val="CommentReference"/>
        </w:rPr>
        <w:annotationRef/>
      </w:r>
      <w:r>
        <w:t>Why do we end up only with explicit paths in each domain? Each SR-TE path in each domain could be loose and not explicit providing the SR policies are the required one, correct?</w:t>
      </w:r>
    </w:p>
  </w:comment>
  <w:comment w:id="1441" w:author="Italo Busi" w:date="2022-02-28T10:29:00Z" w:initials="IB">
    <w:p w14:paraId="44456C41" w14:textId="527F2B74" w:rsidR="00D46527" w:rsidRDefault="00D46527">
      <w:pPr>
        <w:pStyle w:val="CommentText"/>
      </w:pPr>
      <w:r>
        <w:t xml:space="preserve">The new text in section 2.2 </w:t>
      </w:r>
      <w:r>
        <w:rPr>
          <w:rStyle w:val="CommentReference"/>
        </w:rPr>
        <w:annotationRef/>
      </w:r>
      <w:r>
        <w:t>is intended to relax this requirement not to be always used. However, in this case the MDSC has decided to setup a new optical tunnel between PE13 and BR11 and should force the P-PNC to use it for the new SR-TE path: text added to clarify this point.</w:t>
      </w:r>
    </w:p>
  </w:comment>
  <w:comment w:id="1451" w:author="BOUQUIER, JEAN-FRANCOIS, Vodafone" w:date="2022-02-14T20:01:00Z" w:initials="BJV">
    <w:p w14:paraId="0F32B91F" w14:textId="43600025" w:rsidR="00D46527" w:rsidRDefault="00D46527">
      <w:pPr>
        <w:pStyle w:val="CommentText"/>
      </w:pPr>
      <w:r>
        <w:rPr>
          <w:rStyle w:val="CommentReference"/>
        </w:rPr>
        <w:annotationRef/>
      </w:r>
      <w:r>
        <w:t>Binding SID here correspond to the SR-TE path for Packet Domain 2 is we are looking at PE13 to PE23 direction in this example, correct?</w:t>
      </w:r>
    </w:p>
  </w:comment>
  <w:comment w:id="1452" w:author="Italo Busi" w:date="2022-02-28T10:32:00Z" w:initials="IB">
    <w:p w14:paraId="779475B1" w14:textId="38FC2260" w:rsidR="00D46527" w:rsidRDefault="00D46527">
      <w:pPr>
        <w:pStyle w:val="CommentText"/>
      </w:pPr>
      <w:r>
        <w:rPr>
          <w:rStyle w:val="CommentReference"/>
        </w:rPr>
        <w:annotationRef/>
      </w:r>
      <w:r>
        <w:t>Correct: added text to clarify this point</w:t>
      </w:r>
    </w:p>
  </w:comment>
  <w:comment w:id="1462" w:author="Brent Foster (brfoster)" w:date="2021-07-07T17:08:00Z" w:initials="BF(">
    <w:p w14:paraId="196E01FD" w14:textId="77777777" w:rsidR="00D46527" w:rsidRDefault="00D46527">
      <w:pPr>
        <w:pStyle w:val="CommentText"/>
        <w:rPr>
          <w:noProof/>
        </w:rPr>
      </w:pPr>
      <w:r>
        <w:rPr>
          <w:rStyle w:val="CommentReference"/>
        </w:rPr>
        <w:annotationRef/>
      </w:r>
      <w:r>
        <w:rPr>
          <w:noProof/>
        </w:rPr>
        <w:t>There are a number of ways to do this, refer to</w:t>
      </w:r>
    </w:p>
    <w:p w14:paraId="7F472DFC" w14:textId="77777777" w:rsidR="00D46527" w:rsidRDefault="00D46527">
      <w:pPr>
        <w:pStyle w:val="CommentText"/>
        <w:rPr>
          <w:noProof/>
        </w:rPr>
      </w:pPr>
      <w:r w:rsidRPr="0025471D">
        <w:t>https://datatracker.ietf.org/doc/html/draft-ietf-spring-segment-routing-policy-13#section-8</w:t>
      </w:r>
    </w:p>
    <w:p w14:paraId="39F270F7" w14:textId="245F8392" w:rsidR="00D46527" w:rsidRDefault="00D46527">
      <w:pPr>
        <w:pStyle w:val="CommentText"/>
      </w:pPr>
    </w:p>
  </w:comment>
  <w:comment w:id="1469" w:author="BOUQUIER, JEAN-FRANCOIS, Vodafone" w:date="2021-07-08T09:26:00Z" w:initials="BJV">
    <w:p w14:paraId="7976D729" w14:textId="582AB60E" w:rsidR="00D46527" w:rsidRDefault="00D46527">
      <w:pPr>
        <w:pStyle w:val="CommentText"/>
      </w:pPr>
      <w:r>
        <w:rPr>
          <w:rStyle w:val="CommentReference"/>
        </w:rPr>
        <w:annotationRef/>
      </w:r>
      <w:r>
        <w:t>We are only mentioning the set-up of new optical tunnel and IP link. Update is not mentioned. We could make reference to</w:t>
      </w:r>
    </w:p>
  </w:comment>
  <w:comment w:id="1470" w:author="Italo Busi" w:date="2022-02-28T10:34:00Z" w:initials="IB">
    <w:p w14:paraId="69A30086" w14:textId="19E1DEDB" w:rsidR="00D46527" w:rsidRDefault="00D46527">
      <w:pPr>
        <w:pStyle w:val="CommentText"/>
      </w:pPr>
      <w:r>
        <w:rPr>
          <w:rStyle w:val="CommentReference"/>
        </w:rPr>
        <w:annotationRef/>
      </w:r>
      <w:r>
        <w:t xml:space="preserve">I think that an IP link can be updated only with LAG. For the time being I have removed update: let’s discuss later on in the context of LAG </w:t>
      </w:r>
      <w:proofErr w:type="spellStart"/>
      <w:r>
        <w:t>whetehr</w:t>
      </w:r>
      <w:proofErr w:type="spellEnd"/>
      <w:r>
        <w:t xml:space="preserve"> we need to update this section or add a new section to describe the case of a LAG</w:t>
      </w:r>
    </w:p>
  </w:comment>
  <w:comment w:id="1480" w:author="BOUQUIER, JEAN-FRANCOIS, Vodafone" w:date="2022-02-14T20:10:00Z" w:initials="BJV">
    <w:p w14:paraId="5891F0DC" w14:textId="13853951" w:rsidR="00D46527" w:rsidRDefault="00D46527">
      <w:pPr>
        <w:pStyle w:val="CommentText"/>
      </w:pPr>
      <w:r>
        <w:rPr>
          <w:rStyle w:val="CommentReference"/>
        </w:rPr>
        <w:annotationRef/>
      </w:r>
      <w:r>
        <w:t>You mean that as an optical tunnel exists for the IP link between the two routers, LLDP will first enable the discovery of the Ethernet link between the two routers? I don’t understand the second part that otherwise the MDSC configures the multi-layer single domain Ethernet link at the MPI of the P-PNC…</w:t>
      </w:r>
    </w:p>
  </w:comment>
  <w:comment w:id="1481" w:author="Italo Busi" w:date="2022-02-28T10:36:00Z" w:initials="IB">
    <w:p w14:paraId="39177DC5" w14:textId="77777777" w:rsidR="00D46527" w:rsidRDefault="00D46527">
      <w:pPr>
        <w:pStyle w:val="CommentText"/>
      </w:pPr>
      <w:r>
        <w:rPr>
          <w:rStyle w:val="CommentReference"/>
        </w:rPr>
        <w:annotationRef/>
      </w:r>
      <w:r>
        <w:t>The otherwise is describing the case where there is no auto-discovery within P-PNC.</w:t>
      </w:r>
    </w:p>
    <w:p w14:paraId="2F6AF58B" w14:textId="77777777" w:rsidR="00D46527" w:rsidRDefault="00D46527">
      <w:pPr>
        <w:pStyle w:val="CommentText"/>
      </w:pPr>
    </w:p>
    <w:p w14:paraId="092F34A1" w14:textId="5540BBA1" w:rsidR="00D46527" w:rsidRDefault="00D46527">
      <w:pPr>
        <w:pStyle w:val="CommentText"/>
      </w:pPr>
      <w:r>
        <w:t>In this case the P-PNC is not aware of the fact that a new intra-domain Ethernet link has been setup.</w:t>
      </w:r>
    </w:p>
  </w:comment>
  <w:comment w:id="1488" w:author="BOUQUIER, JEAN-FRANCOIS, Vodafone" w:date="2022-02-14T20:15:00Z" w:initials="BJV">
    <w:p w14:paraId="37CB3F18" w14:textId="33FB381C" w:rsidR="00D46527" w:rsidRDefault="00D46527">
      <w:pPr>
        <w:pStyle w:val="CommentText"/>
      </w:pPr>
      <w:r>
        <w:rPr>
          <w:rStyle w:val="CommentReference"/>
        </w:rPr>
        <w:annotationRef/>
      </w:r>
      <w:r>
        <w:t>You mean if multi-layer single-domain Ethernet link is discovered or created by MDSC, correct?</w:t>
      </w:r>
    </w:p>
  </w:comment>
  <w:comment w:id="1489" w:author="Italo Busi" w:date="2022-02-21T12:47:00Z" w:initials="IB">
    <w:p w14:paraId="2BD973B1" w14:textId="0A798308" w:rsidR="00D46527" w:rsidRDefault="00D46527">
      <w:pPr>
        <w:pStyle w:val="CommentText"/>
      </w:pPr>
      <w:r>
        <w:rPr>
          <w:rStyle w:val="CommentReference"/>
        </w:rPr>
        <w:annotationRef/>
      </w:r>
      <w:r>
        <w:t>Correct: proposed rephrase below</w:t>
      </w:r>
    </w:p>
  </w:comment>
  <w:comment w:id="1490" w:author="Italo Busi" w:date="2022-03-01T11:55:00Z" w:initials="IB">
    <w:p w14:paraId="6EF8C2A0" w14:textId="78FB259B" w:rsidR="00116D61" w:rsidRDefault="00116D61">
      <w:pPr>
        <w:pStyle w:val="CommentText"/>
      </w:pPr>
      <w:r>
        <w:rPr>
          <w:rStyle w:val="CommentReference"/>
        </w:rPr>
        <w:annotationRef/>
      </w:r>
      <w:r>
        <w:t>The IP link is configured by the P-PNC and reported to the MDSC.</w:t>
      </w:r>
    </w:p>
  </w:comment>
  <w:comment w:id="1497" w:author="BOUQUIER, JEAN-FRANCOIS, Vodafone" w:date="2021-07-08T09:29:00Z" w:initials="BJV">
    <w:p w14:paraId="4032165D" w14:textId="77777777" w:rsidR="00D46527" w:rsidRDefault="00D46527" w:rsidP="007A7303">
      <w:pPr>
        <w:pStyle w:val="RFCListBullet"/>
        <w:numPr>
          <w:ilvl w:val="0"/>
          <w:numId w:val="0"/>
        </w:numPr>
      </w:pPr>
      <w:r>
        <w:rPr>
          <w:rStyle w:val="CommentReference"/>
        </w:rPr>
        <w:annotationRef/>
      </w:r>
      <w:r>
        <w:t xml:space="preserve">This has been mentioned already in section 4.2 “the P-PNC1 to update the configuration of the existing IP link, in case of LAG, or configure a new IP link, in case of ECMP, between P16 and PE14, as described in section </w:t>
      </w:r>
      <w:r>
        <w:fldChar w:fldCharType="begin"/>
      </w:r>
      <w:r>
        <w:instrText xml:space="preserve"> REF _Ref75427615 \r \h \t</w:instrText>
      </w:r>
      <w:r>
        <w:fldChar w:fldCharType="separate"/>
      </w:r>
      <w:r>
        <w:t>4.2.2</w:t>
      </w:r>
      <w:r>
        <w:fldChar w:fldCharType="end"/>
      </w:r>
      <w:r>
        <w:rPr>
          <w:rStyle w:val="CommentReference"/>
        </w:rPr>
        <w:annotationRef/>
      </w:r>
      <w:r>
        <w:t>;</w:t>
      </w:r>
    </w:p>
    <w:p w14:paraId="0BE0C34B" w14:textId="7C4D7250" w:rsidR="00D46527" w:rsidRDefault="00D46527">
      <w:pPr>
        <w:pStyle w:val="CommentText"/>
      </w:pPr>
      <w:proofErr w:type="gramStart"/>
      <w:r>
        <w:t>“ We</w:t>
      </w:r>
      <w:proofErr w:type="gramEnd"/>
      <w:r>
        <w:t xml:space="preserve"> need to fix this mutual reference issue</w:t>
      </w:r>
    </w:p>
  </w:comment>
  <w:comment w:id="1498" w:author="Italo Busi" w:date="2022-02-28T10:41:00Z" w:initials="IB">
    <w:p w14:paraId="4AE72164" w14:textId="519E2672" w:rsidR="00D46527" w:rsidRDefault="00D46527">
      <w:pPr>
        <w:pStyle w:val="CommentText"/>
      </w:pPr>
      <w:r>
        <w:rPr>
          <w:rStyle w:val="CommentReference"/>
        </w:rPr>
        <w:annotationRef/>
      </w:r>
      <w:r>
        <w:t>Editor’s note fixed: we just need to describe the case of LAG configuration and update</w:t>
      </w:r>
    </w:p>
  </w:comment>
  <w:comment w:id="1499" w:author="BOUQUIER, JEAN-FRANCOIS, Vodafone" w:date="2022-02-14T20:17:00Z" w:initials="BJV">
    <w:p w14:paraId="0F443CA6" w14:textId="0E8D4FBF" w:rsidR="00D46527" w:rsidRDefault="00D46527">
      <w:pPr>
        <w:pStyle w:val="CommentText"/>
      </w:pPr>
      <w:r>
        <w:rPr>
          <w:rStyle w:val="CommentReference"/>
        </w:rPr>
        <w:annotationRef/>
      </w:r>
      <w:r>
        <w:t>SRLGs here mentioned as one possible TE constraint of the L2/L3 VPN network service we want to instantiate as mentioned at the beginning of section 4.2 right?</w:t>
      </w:r>
    </w:p>
  </w:comment>
  <w:comment w:id="1500" w:author="Italo Busi" w:date="2022-02-21T12:48:00Z" w:initials="IB">
    <w:p w14:paraId="72A4774F" w14:textId="7D16D532" w:rsidR="00D46527" w:rsidRDefault="00D46527">
      <w:pPr>
        <w:pStyle w:val="CommentText"/>
      </w:pPr>
      <w:r>
        <w:rPr>
          <w:rStyle w:val="CommentReference"/>
        </w:rPr>
        <w:annotationRef/>
      </w:r>
      <w:r>
        <w:t>Yes, as per agreement in issue #45 (text to be provided as per editors’ note above)</w:t>
      </w:r>
    </w:p>
  </w:comment>
  <w:comment w:id="1515" w:author="BOUQUIER, JEAN-FRANCOIS, Vodafone" w:date="2022-02-14T20:21:00Z" w:initials="BJV">
    <w:p w14:paraId="45DB4E8B" w14:textId="45BC838A" w:rsidR="00D46527" w:rsidRDefault="00D46527">
      <w:pPr>
        <w:pStyle w:val="CommentText"/>
      </w:pPr>
      <w:r>
        <w:rPr>
          <w:rStyle w:val="CommentReference"/>
        </w:rPr>
        <w:annotationRef/>
      </w:r>
      <w:r>
        <w:t xml:space="preserve">We don’t want to have only explicit path. If an existing SR policy can fulfil the L2/L3 VPN SLA requirements (TE requirements) then we can reuse this SR-TE path end-to-end. Operators don’t want to have only explicit SR-TE paths from MDSC towards P-PNCs because this doesn’t scale in big networks. </w:t>
      </w:r>
    </w:p>
  </w:comment>
  <w:comment w:id="1516" w:author="Italo Busi" w:date="2022-02-28T10:43:00Z" w:initials="IB">
    <w:p w14:paraId="3B35BC21" w14:textId="4D1B3C6C" w:rsidR="00D46527" w:rsidRDefault="00D46527">
      <w:pPr>
        <w:pStyle w:val="CommentText"/>
      </w:pPr>
      <w:r>
        <w:rPr>
          <w:rStyle w:val="CommentReference"/>
        </w:rPr>
        <w:annotationRef/>
      </w:r>
      <w:r>
        <w:t>“If an existing SR policy can fulfil the L2/L3 VPN SLA requirements (TE requirements) then we can reuse this SR-TE path end-to-end.”: I agree, I think this section addressed the case where a new SR-TE path is needed. Text rephrased to clarify this point.</w:t>
      </w:r>
    </w:p>
  </w:comment>
  <w:comment w:id="1517" w:author="Italo Busi" w:date="2022-02-28T10:44:00Z" w:initials="IB">
    <w:p w14:paraId="31C351EC" w14:textId="127C7EDA" w:rsidR="00D46527" w:rsidRDefault="00D46527">
      <w:pPr>
        <w:pStyle w:val="CommentText"/>
      </w:pPr>
      <w:r>
        <w:rPr>
          <w:rStyle w:val="CommentReference"/>
        </w:rPr>
        <w:annotationRef/>
      </w:r>
      <w:r>
        <w:t>“Operators don’t want to have only explicit SR-TE paths from MDSC towards P-PNCs because this doesn’t scale in big networks”: text rephrased</w:t>
      </w:r>
    </w:p>
  </w:comment>
  <w:comment w:id="1518" w:author="Italo Busi" w:date="2022-02-28T10:48:00Z" w:initials="IB">
    <w:p w14:paraId="2A08BC0F" w14:textId="48A3555B" w:rsidR="00D46527" w:rsidRDefault="00D46527">
      <w:pPr>
        <w:pStyle w:val="CommentText"/>
      </w:pPr>
      <w:r>
        <w:rPr>
          <w:rStyle w:val="CommentReference"/>
        </w:rPr>
        <w:annotationRef/>
      </w:r>
      <w:r>
        <w:t xml:space="preserve">To further investigate whether to insert here or in section 2.2 the implications of this decision </w:t>
      </w:r>
    </w:p>
  </w:comment>
  <w:comment w:id="1525" w:author="BOUQUIER, JEAN-FRANCOIS, Vodafone" w:date="2022-02-14T20:27:00Z" w:initials="BJV">
    <w:p w14:paraId="1EA2F926" w14:textId="33470A4B" w:rsidR="00D46527" w:rsidRDefault="00D46527">
      <w:pPr>
        <w:pStyle w:val="CommentText"/>
      </w:pPr>
      <w:r>
        <w:rPr>
          <w:rStyle w:val="CommentReference"/>
        </w:rPr>
        <w:annotationRef/>
      </w:r>
      <w:r>
        <w:t>Is segment TE paths clear? This is an intra-domain SR-TE path</w:t>
      </w:r>
    </w:p>
  </w:comment>
  <w:comment w:id="1526" w:author="Italo Busi" w:date="2022-02-24T18:47:00Z" w:initials="IB">
    <w:p w14:paraId="76D48D35" w14:textId="718737D3" w:rsidR="00D46527" w:rsidRDefault="00D46527">
      <w:pPr>
        <w:pStyle w:val="CommentText"/>
      </w:pPr>
      <w:r>
        <w:rPr>
          <w:rStyle w:val="CommentReference"/>
        </w:rPr>
        <w:annotationRef/>
      </w:r>
      <w:r>
        <w:t>Changed to segment TE tunnel as defined in [TE-Tunnel]</w:t>
      </w:r>
    </w:p>
  </w:comment>
  <w:comment w:id="1529" w:author="Italo Busi" w:date="2022-02-22T17:29:00Z" w:initials="IB">
    <w:p w14:paraId="3191B9EF" w14:textId="7E22A6C6" w:rsidR="00D46527" w:rsidRDefault="00D46527">
      <w:pPr>
        <w:pStyle w:val="CommentText"/>
      </w:pPr>
      <w:r>
        <w:rPr>
          <w:rStyle w:val="CommentReference"/>
        </w:rPr>
        <w:annotationRef/>
      </w:r>
      <w:r>
        <w:t>Brent to provide some text about the protection options (to further discuss whether to put this text here or in section 4.2.2)</w:t>
      </w:r>
    </w:p>
  </w:comment>
  <w:comment w:id="1534" w:author="Italo Busi" w:date="2021-01-12T16:28:00Z" w:initials="IB">
    <w:p w14:paraId="5B18C718" w14:textId="7A4A0636" w:rsidR="00D46527" w:rsidRPr="00460D05" w:rsidRDefault="00D46527">
      <w:pPr>
        <w:pStyle w:val="CommentText"/>
        <w:rPr>
          <w:b/>
        </w:rPr>
      </w:pPr>
      <w:r w:rsidRPr="00460D05">
        <w:rPr>
          <w:rStyle w:val="CommentReference"/>
          <w:b/>
        </w:rPr>
        <w:annotationRef/>
      </w:r>
      <w:r w:rsidRPr="00460D05">
        <w:rPr>
          <w:b/>
        </w:rPr>
        <w:t>See Issue #41</w:t>
      </w:r>
    </w:p>
  </w:comment>
  <w:comment w:id="1537" w:author="Italo Busi" w:date="2021-01-11T11:53:00Z" w:initials="IB">
    <w:p w14:paraId="57F4102F" w14:textId="255A6101" w:rsidR="00D46527" w:rsidRPr="00460D05" w:rsidRDefault="00D46527">
      <w:pPr>
        <w:pStyle w:val="CommentText"/>
        <w:rPr>
          <w:b/>
        </w:rPr>
      </w:pPr>
      <w:r w:rsidRPr="00460D05">
        <w:rPr>
          <w:rStyle w:val="CommentReference"/>
          <w:b/>
        </w:rPr>
        <w:annotationRef/>
      </w:r>
      <w:r w:rsidRPr="00460D05">
        <w:rPr>
          <w:b/>
        </w:rPr>
        <w:t>See Issue #42</w:t>
      </w:r>
    </w:p>
  </w:comment>
  <w:comment w:id="1592" w:author="Italo Busi" w:date="2022-02-24T19:19:00Z" w:initials="IB">
    <w:p w14:paraId="4F00EC42" w14:textId="230D4985" w:rsidR="00D46527" w:rsidRDefault="00D46527">
      <w:pPr>
        <w:pStyle w:val="CommentText"/>
      </w:pPr>
      <w:r>
        <w:rPr>
          <w:rStyle w:val="CommentReference"/>
        </w:rPr>
        <w:annotationRef/>
      </w:r>
      <w:r>
        <w:t>Section 2.1.1 uses the term “binding requirements”: terminology to be re-</w:t>
      </w:r>
      <w:proofErr w:type="spellStart"/>
      <w:r>
        <w:t>conciled</w:t>
      </w:r>
      <w:bookmarkStart w:id="1594" w:name="_GoBack"/>
      <w:bookmarkEnd w:id="1594"/>
      <w:proofErr w:type="spellEnd"/>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7EF9383" w15:done="1"/>
  <w15:commentEx w15:paraId="58FF171E" w15:done="1"/>
  <w15:commentEx w15:paraId="6D5D1386" w15:paraIdParent="58FF171E" w15:done="1"/>
  <w15:commentEx w15:paraId="49080E11" w15:done="1"/>
  <w15:commentEx w15:paraId="4F8DCAEF" w15:done="0"/>
  <w15:commentEx w15:paraId="5A6DC962" w15:done="1"/>
  <w15:commentEx w15:paraId="3871A161" w15:paraIdParent="5A6DC962" w15:done="1"/>
  <w15:commentEx w15:paraId="69DCFC7E" w15:paraIdParent="5A6DC962" w15:done="1"/>
  <w15:commentEx w15:paraId="37F124E3" w15:done="0"/>
  <w15:commentEx w15:paraId="459E0CC4" w15:paraIdParent="37F124E3" w15:done="0"/>
  <w15:commentEx w15:paraId="3E6EB220" w15:done="1"/>
  <w15:commentEx w15:paraId="4D2F6EE7" w15:paraIdParent="3E6EB220" w15:done="1"/>
  <w15:commentEx w15:paraId="559A18DE" w15:done="1"/>
  <w15:commentEx w15:paraId="0A258ADB" w15:done="1"/>
  <w15:commentEx w15:paraId="189E455B" w15:paraIdParent="0A258ADB" w15:done="1"/>
  <w15:commentEx w15:paraId="3CEC0839" w15:done="1"/>
  <w15:commentEx w15:paraId="56BFED20" w15:done="1"/>
  <w15:commentEx w15:paraId="1566162F" w15:paraIdParent="56BFED20" w15:done="1"/>
  <w15:commentEx w15:paraId="689FA153" w15:paraIdParent="1566162F" w15:done="1"/>
  <w15:commentEx w15:paraId="615A412C" w15:done="0"/>
  <w15:commentEx w15:paraId="29FF701D" w15:done="0"/>
  <w15:commentEx w15:paraId="267E20AE" w15:done="0"/>
  <w15:commentEx w15:paraId="176E5090" w15:done="0"/>
  <w15:commentEx w15:paraId="12A53946" w15:done="1"/>
  <w15:commentEx w15:paraId="3913C610" w15:done="0"/>
  <w15:commentEx w15:paraId="46A21A2C" w15:done="0"/>
  <w15:commentEx w15:paraId="53D2D2F7" w15:done="0"/>
  <w15:commentEx w15:paraId="6C3A7671" w15:done="0"/>
  <w15:commentEx w15:paraId="66D2C13F" w15:done="1"/>
  <w15:commentEx w15:paraId="7DF555A7" w15:paraIdParent="66D2C13F" w15:done="1"/>
  <w15:commentEx w15:paraId="6BCC6A54" w15:done="1"/>
  <w15:commentEx w15:paraId="112CAD0D" w15:done="0"/>
  <w15:commentEx w15:paraId="24C3E279" w15:paraIdParent="112CAD0D" w15:done="0"/>
  <w15:commentEx w15:paraId="458F2E7B" w15:done="1"/>
  <w15:commentEx w15:paraId="54209E8D" w15:paraIdParent="458F2E7B" w15:done="1"/>
  <w15:commentEx w15:paraId="3C9B290E" w15:done="1"/>
  <w15:commentEx w15:paraId="112F2C02" w15:paraIdParent="3C9B290E" w15:done="1"/>
  <w15:commentEx w15:paraId="6E3F7098" w15:done="1"/>
  <w15:commentEx w15:paraId="7AF329A8" w15:done="1"/>
  <w15:commentEx w15:paraId="51DCE4D9" w15:done="1"/>
  <w15:commentEx w15:paraId="5838277B" w15:paraIdParent="51DCE4D9" w15:done="1"/>
  <w15:commentEx w15:paraId="300F7E33" w15:done="1"/>
  <w15:commentEx w15:paraId="0BFFC00F" w15:paraIdParent="300F7E33" w15:done="1"/>
  <w15:commentEx w15:paraId="0419AF65" w15:done="1"/>
  <w15:commentEx w15:paraId="3C6B8A75" w15:done="1"/>
  <w15:commentEx w15:paraId="5C1BE989" w15:paraIdParent="3C6B8A75" w15:done="1"/>
  <w15:commentEx w15:paraId="7A26E503" w15:done="1"/>
  <w15:commentEx w15:paraId="5EC7F4B4" w15:paraIdParent="7A26E503" w15:done="1"/>
  <w15:commentEx w15:paraId="18DC26A1" w15:done="1"/>
  <w15:commentEx w15:paraId="19385121" w15:paraIdParent="18DC26A1" w15:done="1"/>
  <w15:commentEx w15:paraId="77A9EDA5" w15:done="1"/>
  <w15:commentEx w15:paraId="1F51DEE9" w15:done="1"/>
  <w15:commentEx w15:paraId="442DBAEF" w15:paraIdParent="1F51DEE9" w15:done="1"/>
  <w15:commentEx w15:paraId="4B96CBE1" w15:done="1"/>
  <w15:commentEx w15:paraId="460088E9" w15:done="1"/>
  <w15:commentEx w15:paraId="1F958E1B" w15:done="1"/>
  <w15:commentEx w15:paraId="1BCAB571" w15:paraIdParent="1F958E1B" w15:done="1"/>
  <w15:commentEx w15:paraId="504201E3" w15:paraIdParent="1F958E1B" w15:done="1"/>
  <w15:commentEx w15:paraId="0FE33FD8" w15:done="1"/>
  <w15:commentEx w15:paraId="4370D741" w15:done="0"/>
  <w15:commentEx w15:paraId="04BACA8E" w15:paraIdParent="4370D741" w15:done="0"/>
  <w15:commentEx w15:paraId="2851D772" w15:paraIdParent="4370D741" w15:done="0"/>
  <w15:commentEx w15:paraId="7FCA0DDF" w15:done="0"/>
  <w15:commentEx w15:paraId="1263B889" w15:paraIdParent="7FCA0DDF" w15:done="0"/>
  <w15:commentEx w15:paraId="1999E8CF" w15:done="0"/>
  <w15:commentEx w15:paraId="16B9BAD9" w15:paraIdParent="1999E8CF" w15:done="0"/>
  <w15:commentEx w15:paraId="411D6F47" w15:done="1"/>
  <w15:commentEx w15:paraId="5EAABC1A" w15:paraIdParent="411D6F47" w15:done="1"/>
  <w15:commentEx w15:paraId="5CF63C67" w15:done="1"/>
  <w15:commentEx w15:paraId="2D8F3B6A" w15:done="0"/>
  <w15:commentEx w15:paraId="46AB06C7" w15:paraIdParent="2D8F3B6A" w15:done="0"/>
  <w15:commentEx w15:paraId="590A9F3F" w15:done="1"/>
  <w15:commentEx w15:paraId="59C6E8DE" w15:paraIdParent="590A9F3F" w15:done="1"/>
  <w15:commentEx w15:paraId="27DF98FA" w15:done="1"/>
  <w15:commentEx w15:paraId="5C5A3746" w15:paraIdParent="27DF98FA" w15:done="1"/>
  <w15:commentEx w15:paraId="594751E4" w15:done="1"/>
  <w15:commentEx w15:paraId="733D342A" w15:paraIdParent="594751E4" w15:done="1"/>
  <w15:commentEx w15:paraId="7CC7D9F7" w15:done="1"/>
  <w15:commentEx w15:paraId="5A91F587" w15:paraIdParent="7CC7D9F7" w15:done="1"/>
  <w15:commentEx w15:paraId="0FB5B558" w15:done="1"/>
  <w15:commentEx w15:paraId="63465C66" w15:paraIdParent="0FB5B558" w15:done="1"/>
  <w15:commentEx w15:paraId="5B096823" w15:done="1"/>
  <w15:commentEx w15:paraId="22F35942" w15:done="0"/>
  <w15:commentEx w15:paraId="44456C41" w15:paraIdParent="22F35942" w15:done="0"/>
  <w15:commentEx w15:paraId="0F32B91F" w15:done="0"/>
  <w15:commentEx w15:paraId="779475B1" w15:paraIdParent="0F32B91F" w15:done="0"/>
  <w15:commentEx w15:paraId="39F270F7" w15:done="0"/>
  <w15:commentEx w15:paraId="7976D729" w15:done="1"/>
  <w15:commentEx w15:paraId="69A30086" w15:paraIdParent="7976D729" w15:done="1"/>
  <w15:commentEx w15:paraId="5891F0DC" w15:done="1"/>
  <w15:commentEx w15:paraId="092F34A1" w15:paraIdParent="5891F0DC" w15:done="1"/>
  <w15:commentEx w15:paraId="37CB3F18" w15:done="1"/>
  <w15:commentEx w15:paraId="2BD973B1" w15:paraIdParent="37CB3F18" w15:done="1"/>
  <w15:commentEx w15:paraId="6EF8C2A0" w15:done="0"/>
  <w15:commentEx w15:paraId="0BE0C34B" w15:done="1"/>
  <w15:commentEx w15:paraId="4AE72164" w15:paraIdParent="0BE0C34B" w15:done="1"/>
  <w15:commentEx w15:paraId="0F443CA6" w15:done="0"/>
  <w15:commentEx w15:paraId="72A4774F" w15:paraIdParent="0F443CA6" w15:done="0"/>
  <w15:commentEx w15:paraId="45DB4E8B" w15:done="1"/>
  <w15:commentEx w15:paraId="3B35BC21" w15:paraIdParent="45DB4E8B" w15:done="1"/>
  <w15:commentEx w15:paraId="31C351EC" w15:paraIdParent="45DB4E8B" w15:done="1"/>
  <w15:commentEx w15:paraId="2A08BC0F" w15:paraIdParent="45DB4E8B" w15:done="1"/>
  <w15:commentEx w15:paraId="1EA2F926" w15:done="1"/>
  <w15:commentEx w15:paraId="76D48D35" w15:paraIdParent="1EA2F926" w15:done="1"/>
  <w15:commentEx w15:paraId="3191B9EF" w15:done="0"/>
  <w15:commentEx w15:paraId="5B18C718" w15:done="0"/>
  <w15:commentEx w15:paraId="57F4102F" w15:done="0"/>
  <w15:commentEx w15:paraId="4F00EC42"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7EF9383" w16cid:durableId="25A6817C"/>
  <w16cid:commentId w16cid:paraId="58FF171E" w16cid:durableId="25A6829C"/>
  <w16cid:commentId w16cid:paraId="791AD486" w16cid:durableId="25A67DCC"/>
  <w16cid:commentId w16cid:paraId="3E6EB220" w16cid:durableId="25A67DCD"/>
  <w16cid:commentId w16cid:paraId="4D2F6EE7" w16cid:durableId="25A67DCE"/>
  <w16cid:commentId w16cid:paraId="559A18DE" w16cid:durableId="25A67DCF"/>
  <w16cid:commentId w16cid:paraId="0A258ADB" w16cid:durableId="25A67DD0"/>
  <w16cid:commentId w16cid:paraId="3CEC0839" w16cid:durableId="25A67DD1"/>
  <w16cid:commentId w16cid:paraId="56BFED20" w16cid:durableId="25A67DD2"/>
  <w16cid:commentId w16cid:paraId="14B081B2" w16cid:durableId="25AD05CA"/>
  <w16cid:commentId w16cid:paraId="267E20AE" w16cid:durableId="25B12522"/>
  <w16cid:commentId w16cid:paraId="1879FCF3" w16cid:durableId="25A67DD3"/>
  <w16cid:commentId w16cid:paraId="1B2CD33B" w16cid:durableId="25A67DD4"/>
  <w16cid:commentId w16cid:paraId="77A9EDA5" w16cid:durableId="25A67DD5"/>
  <w16cid:commentId w16cid:paraId="1F958E1B" w16cid:durableId="25A67DD6"/>
  <w16cid:commentId w16cid:paraId="5B096823" w16cid:durableId="25A67DD7"/>
  <w16cid:commentId w16cid:paraId="39F270F7" w16cid:durableId="25A67DD8"/>
  <w16cid:commentId w16cid:paraId="7976D729" w16cid:durableId="25A67DD9"/>
  <w16cid:commentId w16cid:paraId="0BE0C34B" w16cid:durableId="25A67DDA"/>
  <w16cid:commentId w16cid:paraId="5B18C718" w16cid:durableId="25A67DDB"/>
  <w16cid:commentId w16cid:paraId="57F4102F" w16cid:durableId="25A67DD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1795EA" w14:textId="77777777" w:rsidR="008A69EF" w:rsidRDefault="008A69EF">
      <w:r>
        <w:separator/>
      </w:r>
    </w:p>
  </w:endnote>
  <w:endnote w:type="continuationSeparator" w:id="0">
    <w:p w14:paraId="59BA9BDB" w14:textId="77777777" w:rsidR="008A69EF" w:rsidRDefault="008A69E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바탕"/>
    <w:panose1 w:val="02030600000101010101"/>
    <w:charset w:val="81"/>
    <w:family w:val="auto"/>
    <w:notTrueType/>
    <w:pitch w:val="fixed"/>
    <w:sig w:usb0="00000001" w:usb1="09060000" w:usb2="00000010" w:usb3="00000000" w:csb0="0008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E8E8737" w14:textId="77777777" w:rsidR="00D46527" w:rsidRDefault="00D46527" w:rsidP="00F410C4">
    <w:pPr>
      <w:pStyle w:val="Footer"/>
    </w:pPr>
  </w:p>
  <w:p w14:paraId="5CE618DB" w14:textId="77777777" w:rsidR="00D46527" w:rsidRDefault="00D46527" w:rsidP="00F410C4">
    <w:pPr>
      <w:pStyle w:val="Footer"/>
    </w:pPr>
  </w:p>
  <w:p w14:paraId="4F313A99" w14:textId="7767B7F9" w:rsidR="00D46527" w:rsidRDefault="00D46527"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sidR="00116D61">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116D61">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1613" w:author="Italo Busi" w:date="2022-03-01T11:52:00Z">
      <w:r w:rsidR="00116D61">
        <w:rPr>
          <w:noProof/>
        </w:rPr>
        <w:instrText>3</w:instrText>
      </w:r>
    </w:ins>
    <w:del w:id="1614" w:author="Italo Busi" w:date="2022-03-01T11:52:00Z">
      <w:r w:rsidDel="00116D61">
        <w:rPr>
          <w:noProof/>
        </w:rPr>
        <w:delInstrText>12</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216DA4">
      <w:rPr>
        <w:noProof/>
      </w:rPr>
      <w:instrText>September</w:instrText>
    </w:r>
    <w:r>
      <w:fldChar w:fldCharType="end"/>
    </w:r>
    <w:r>
      <w:instrText xml:space="preserve"> \* MERGEFORMAT </w:instrText>
    </w:r>
    <w:r>
      <w:fldChar w:fldCharType="separate"/>
    </w:r>
    <w:r w:rsidR="00216DA4">
      <w:rPr>
        <w:noProof/>
      </w:rPr>
      <w:instrText>September</w:instrText>
    </w:r>
    <w:r>
      <w:fldChar w:fldCharType="end"/>
    </w:r>
    <w:r>
      <w:instrText xml:space="preserve"> \* MERGEFORMAT </w:instrText>
    </w:r>
    <w:r>
      <w:fldChar w:fldCharType="separate"/>
    </w:r>
    <w:r w:rsidR="00216DA4">
      <w:rPr>
        <w:noProof/>
      </w:rPr>
      <w:t>September</w:t>
    </w:r>
    <w:r>
      <w:fldChar w:fldCharType="end"/>
    </w:r>
    <w:r>
      <w:t xml:space="preserve"> </w:t>
    </w:r>
    <w:r>
      <w:fldChar w:fldCharType="begin"/>
    </w:r>
    <w:r>
      <w:instrText xml:space="preserve"> SAVEDATE  \@ "d," </w:instrText>
    </w:r>
    <w:r>
      <w:fldChar w:fldCharType="separate"/>
    </w:r>
    <w:ins w:id="1615" w:author="Italo Busi" w:date="2022-03-01T11:52:00Z">
      <w:r w:rsidR="00116D61">
        <w:rPr>
          <w:noProof/>
        </w:rPr>
        <w:t>1,</w:t>
      </w:r>
    </w:ins>
    <w:del w:id="1616" w:author="Italo Busi" w:date="2022-03-01T10:37:00Z">
      <w:r w:rsidDel="00D46527">
        <w:rPr>
          <w:noProof/>
        </w:rPr>
        <w:delText>2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116D61">
      <w:rPr>
        <w:noProof/>
      </w:rPr>
      <w:instrText>3</w:instrText>
    </w:r>
    <w:r>
      <w:fldChar w:fldCharType="end"/>
    </w:r>
    <w:r>
      <w:instrText xml:space="preserve"> &lt; 7 </w:instrText>
    </w:r>
    <w:r>
      <w:fldChar w:fldCharType="begin"/>
    </w:r>
    <w:r>
      <w:instrText xml:space="preserve"> SAVEDATE \@ "YYYY" \* MERGEFORMAT </w:instrText>
    </w:r>
    <w:r>
      <w:fldChar w:fldCharType="separate"/>
    </w:r>
    <w:r w:rsidR="00116D61">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216DA4">
      <w:rPr>
        <w:noProof/>
      </w:rPr>
      <w:t>2022</w:t>
    </w:r>
    <w:r>
      <w:fldChar w:fldCharType="end"/>
    </w:r>
    <w:r>
      <w:rPr>
        <w:rFonts w:cs="Times New Roman"/>
      </w:rPr>
      <w:tab/>
    </w:r>
    <w:r>
      <w:t xml:space="preserve">[Page </w:t>
    </w:r>
    <w:r>
      <w:fldChar w:fldCharType="begin"/>
    </w:r>
    <w:r>
      <w:instrText xml:space="preserve"> PAGE </w:instrText>
    </w:r>
    <w:r>
      <w:fldChar w:fldCharType="separate"/>
    </w:r>
    <w:r w:rsidR="00216DA4">
      <w:rPr>
        <w:noProof/>
      </w:rPr>
      <w:t>42</w:t>
    </w:r>
    <w:r>
      <w:fldChar w:fldCharType="end"/>
    </w:r>
    <w:r>
      <w:t>]</w:t>
    </w:r>
  </w:p>
  <w:p w14:paraId="02546C2B" w14:textId="77777777" w:rsidR="00D46527" w:rsidRDefault="00D46527" w:rsidP="00F410C4">
    <w:pPr>
      <w:pStyle w:val="Footer"/>
    </w:pPr>
  </w:p>
  <w:p w14:paraId="35EF4550" w14:textId="77777777" w:rsidR="00D46527" w:rsidRDefault="00D46527" w:rsidP="00F410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C3CBF8" w14:textId="04CE4F6C" w:rsidR="00D46527" w:rsidRDefault="00D46527"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sidR="00116D61">
      <w:rPr>
        <w:noProof/>
      </w:rPr>
      <w:instrText>3</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sidR="00116D61">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1621" w:author="Italo Busi" w:date="2022-03-01T11:52:00Z">
      <w:r w:rsidR="00116D61">
        <w:rPr>
          <w:noProof/>
        </w:rPr>
        <w:instrText>3</w:instrText>
      </w:r>
    </w:ins>
    <w:del w:id="1622" w:author="Italo Busi" w:date="2022-03-01T11:52:00Z">
      <w:r w:rsidDel="00116D61">
        <w:rPr>
          <w:noProof/>
        </w:rPr>
        <w:delInstrText>12</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116D61">
      <w:rPr>
        <w:noProof/>
      </w:rPr>
      <w:instrText>September</w:instrText>
    </w:r>
    <w:r>
      <w:fldChar w:fldCharType="end"/>
    </w:r>
    <w:r>
      <w:instrText xml:space="preserve"> \* MERGEFORMAT </w:instrText>
    </w:r>
    <w:r>
      <w:fldChar w:fldCharType="separate"/>
    </w:r>
    <w:r w:rsidR="00116D61">
      <w:rPr>
        <w:noProof/>
      </w:rPr>
      <w:instrText>September</w:instrText>
    </w:r>
    <w:r>
      <w:fldChar w:fldCharType="end"/>
    </w:r>
    <w:r>
      <w:instrText xml:space="preserve"> \* MERGEFORMAT </w:instrText>
    </w:r>
    <w:r>
      <w:fldChar w:fldCharType="separate"/>
    </w:r>
    <w:r w:rsidR="00116D61">
      <w:rPr>
        <w:noProof/>
      </w:rPr>
      <w:t>September</w:t>
    </w:r>
    <w:r>
      <w:fldChar w:fldCharType="end"/>
    </w:r>
    <w:r>
      <w:t xml:space="preserve"> </w:t>
    </w:r>
    <w:r>
      <w:fldChar w:fldCharType="begin"/>
    </w:r>
    <w:r>
      <w:instrText xml:space="preserve"> SAVEDATE  \@ "d," </w:instrText>
    </w:r>
    <w:r>
      <w:fldChar w:fldCharType="separate"/>
    </w:r>
    <w:ins w:id="1623" w:author="Italo Busi" w:date="2022-03-01T11:52:00Z">
      <w:r w:rsidR="00116D61">
        <w:rPr>
          <w:noProof/>
        </w:rPr>
        <w:t>1,</w:t>
      </w:r>
    </w:ins>
    <w:del w:id="1624" w:author="Italo Busi" w:date="2022-03-01T10:37:00Z">
      <w:r w:rsidDel="00D46527">
        <w:rPr>
          <w:noProof/>
        </w:rPr>
        <w:delText>24,</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sidR="00116D61">
      <w:rPr>
        <w:noProof/>
      </w:rPr>
      <w:instrText>3</w:instrText>
    </w:r>
    <w:r>
      <w:fldChar w:fldCharType="end"/>
    </w:r>
    <w:r>
      <w:instrText xml:space="preserve"> &lt; 7 </w:instrText>
    </w:r>
    <w:r>
      <w:fldChar w:fldCharType="begin"/>
    </w:r>
    <w:r>
      <w:instrText xml:space="preserve"> SAVEDATE \@ "YYYY" \* MERGEFORMAT </w:instrText>
    </w:r>
    <w:r>
      <w:fldChar w:fldCharType="separate"/>
    </w:r>
    <w:r w:rsidR="00116D61">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116D61">
      <w:rPr>
        <w:noProof/>
      </w:rPr>
      <w:t>2022</w:t>
    </w:r>
    <w:r>
      <w:fldChar w:fldCharType="end"/>
    </w:r>
    <w:r>
      <w:tab/>
      <w:t xml:space="preserve">[Page </w:t>
    </w:r>
    <w:r>
      <w:fldChar w:fldCharType="begin"/>
    </w:r>
    <w:r>
      <w:instrText xml:space="preserve"> PAGE </w:instrText>
    </w:r>
    <w:r>
      <w:fldChar w:fldCharType="separate"/>
    </w:r>
    <w:r w:rsidR="00116D61">
      <w:rPr>
        <w:noProof/>
      </w:rPr>
      <w:t>1</w:t>
    </w:r>
    <w:r>
      <w:fldChar w:fldCharType="end"/>
    </w:r>
    <w:r>
      <w:t>]</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2F4A7A3" w14:textId="77777777" w:rsidR="008A69EF" w:rsidRDefault="008A69EF">
      <w:r>
        <w:separator/>
      </w:r>
    </w:p>
  </w:footnote>
  <w:footnote w:type="continuationSeparator" w:id="0">
    <w:p w14:paraId="38C28910" w14:textId="77777777" w:rsidR="008A69EF" w:rsidRDefault="008A69E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2DE82C" w14:textId="7B094948" w:rsidR="00D46527" w:rsidRDefault="00D46527"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1611" w:author="Italo Busi" w:date="2022-03-01T11:52:00Z">
      <w:r w:rsidR="00116D61">
        <w:rPr>
          <w:noProof/>
        </w:rPr>
        <w:t>March 2022</w:t>
      </w:r>
    </w:ins>
    <w:del w:id="1612" w:author="Italo Busi" w:date="2022-03-01T11:52:00Z">
      <w:r w:rsidDel="00116D61">
        <w:rPr>
          <w:noProof/>
        </w:rPr>
        <w:delText>February 2022</w:delText>
      </w:r>
    </w:del>
    <w:r>
      <w:fldChar w:fldCharType="end"/>
    </w:r>
  </w:p>
  <w:p w14:paraId="0330A958" w14:textId="77777777" w:rsidR="00D46527" w:rsidRDefault="00D46527"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E86E5E" w14:textId="77777777" w:rsidR="00D46527" w:rsidRDefault="00D46527" w:rsidP="00F410C4">
    <w:pPr>
      <w:pStyle w:val="Header"/>
      <w:rPr>
        <w:highlight w:val="yellow"/>
      </w:rPr>
    </w:pPr>
  </w:p>
  <w:p w14:paraId="6FDEAA1E" w14:textId="77777777" w:rsidR="00D46527" w:rsidRDefault="00D46527" w:rsidP="00F410C4">
    <w:pPr>
      <w:pStyle w:val="Header"/>
      <w:rPr>
        <w:highlight w:val="yellow"/>
      </w:rPr>
    </w:pPr>
  </w:p>
  <w:p w14:paraId="4C3133EA" w14:textId="77777777" w:rsidR="00D46527" w:rsidRDefault="00D46527" w:rsidP="00F410C4">
    <w:pPr>
      <w:pStyle w:val="Header"/>
    </w:pPr>
    <w:r w:rsidRPr="007064B6">
      <w:t>TEAS Working Group</w:t>
    </w:r>
    <w:r>
      <w:tab/>
    </w:r>
    <w:r w:rsidRPr="00F410C4">
      <w:tab/>
    </w:r>
    <w:r>
      <w:t xml:space="preserve">Fabio </w:t>
    </w:r>
    <w:r w:rsidRPr="007064B6">
      <w:t>Peruzzini</w:t>
    </w:r>
  </w:p>
  <w:p w14:paraId="16A1767F" w14:textId="77777777" w:rsidR="00D46527" w:rsidRDefault="00D46527" w:rsidP="00F410C4">
    <w:pPr>
      <w:pStyle w:val="Header"/>
    </w:pPr>
    <w:r>
      <w:t>Internet Draft</w:t>
    </w:r>
    <w:r>
      <w:tab/>
    </w:r>
    <w:r w:rsidRPr="00F410C4">
      <w:tab/>
    </w:r>
    <w:r>
      <w:t>TIM</w:t>
    </w:r>
  </w:p>
  <w:p w14:paraId="4B4B9B7C" w14:textId="77777777" w:rsidR="00D46527" w:rsidRDefault="00D46527" w:rsidP="00F410C4">
    <w:pPr>
      <w:pStyle w:val="Header"/>
    </w:pPr>
    <w:r>
      <w:t xml:space="preserve">Intended status: </w:t>
    </w:r>
    <w:r>
      <w:rPr>
        <w:highlight w:val="yellow"/>
      </w:rPr>
      <w:t>Informational</w:t>
    </w:r>
    <w:r>
      <w:tab/>
    </w:r>
    <w:r>
      <w:tab/>
    </w:r>
    <w:proofErr w:type="spellStart"/>
    <w:r w:rsidRPr="006B2FA6">
      <w:rPr>
        <w:lang w:val="en-GB"/>
      </w:rPr>
      <w:t>Jean-Francois</w:t>
    </w:r>
    <w:proofErr w:type="spellEnd"/>
    <w:r w:rsidRPr="006B2FA6">
      <w:rPr>
        <w:lang w:val="en-GB"/>
      </w:rPr>
      <w:t xml:space="preserve"> </w:t>
    </w:r>
    <w:proofErr w:type="spellStart"/>
    <w:r w:rsidRPr="006B2FA6">
      <w:rPr>
        <w:lang w:val="en-GB"/>
      </w:rPr>
      <w:t>Bouquier</w:t>
    </w:r>
    <w:proofErr w:type="spellEnd"/>
  </w:p>
  <w:p w14:paraId="2E98CA7A" w14:textId="77777777" w:rsidR="00D46527" w:rsidRPr="00954E1B" w:rsidRDefault="00D46527" w:rsidP="00F410C4">
    <w:pPr>
      <w:pStyle w:val="Header"/>
      <w:rPr>
        <w:lang w:val="it-IT"/>
      </w:rPr>
    </w:pPr>
    <w:r>
      <w:rPr>
        <w:lang w:val="en-GB"/>
      </w:rPr>
      <w:tab/>
    </w:r>
    <w:r>
      <w:rPr>
        <w:lang w:val="en-GB"/>
      </w:rPr>
      <w:tab/>
    </w:r>
    <w:r w:rsidRPr="00954E1B">
      <w:rPr>
        <w:lang w:val="it-IT"/>
      </w:rPr>
      <w:t>Vodafone</w:t>
    </w:r>
  </w:p>
  <w:p w14:paraId="369C6969" w14:textId="77777777" w:rsidR="00D46527" w:rsidRPr="00954E1B" w:rsidRDefault="00D46527" w:rsidP="00F410C4">
    <w:pPr>
      <w:pStyle w:val="Header"/>
      <w:rPr>
        <w:lang w:val="it-IT"/>
      </w:rPr>
    </w:pPr>
    <w:r w:rsidRPr="00954E1B">
      <w:rPr>
        <w:lang w:val="it-IT"/>
      </w:rPr>
      <w:tab/>
    </w:r>
    <w:r w:rsidRPr="00954E1B">
      <w:rPr>
        <w:lang w:val="it-IT"/>
      </w:rPr>
      <w:tab/>
      <w:t>Italo Busi</w:t>
    </w:r>
  </w:p>
  <w:p w14:paraId="2984B8BD" w14:textId="77777777" w:rsidR="00D46527" w:rsidRPr="00954E1B" w:rsidRDefault="00D46527" w:rsidP="00F410C4">
    <w:pPr>
      <w:pStyle w:val="Header"/>
      <w:rPr>
        <w:lang w:val="it-IT"/>
      </w:rPr>
    </w:pPr>
    <w:r w:rsidRPr="00954E1B">
      <w:rPr>
        <w:lang w:val="it-IT"/>
      </w:rPr>
      <w:tab/>
    </w:r>
    <w:r w:rsidRPr="00954E1B">
      <w:rPr>
        <w:lang w:val="it-IT"/>
      </w:rPr>
      <w:tab/>
      <w:t>Huawei</w:t>
    </w:r>
  </w:p>
  <w:p w14:paraId="63AFEB19" w14:textId="77777777" w:rsidR="00D46527" w:rsidRPr="00954E1B" w:rsidRDefault="00D46527" w:rsidP="00F410C4">
    <w:pPr>
      <w:pStyle w:val="Header"/>
      <w:rPr>
        <w:lang w:val="it-IT"/>
      </w:rPr>
    </w:pPr>
    <w:r w:rsidRPr="00954E1B">
      <w:rPr>
        <w:lang w:val="it-IT"/>
      </w:rPr>
      <w:tab/>
    </w:r>
    <w:r w:rsidRPr="00954E1B">
      <w:rPr>
        <w:lang w:val="it-IT"/>
      </w:rPr>
      <w:tab/>
      <w:t>Daniel King</w:t>
    </w:r>
  </w:p>
  <w:p w14:paraId="6EDB0003" w14:textId="77777777" w:rsidR="00D46527" w:rsidRDefault="00D46527" w:rsidP="00F410C4">
    <w:pPr>
      <w:pStyle w:val="Header"/>
    </w:pPr>
    <w:r w:rsidRPr="00954E1B">
      <w:rPr>
        <w:lang w:val="it-IT"/>
      </w:rPr>
      <w:tab/>
    </w:r>
    <w:r w:rsidRPr="00954E1B">
      <w:rPr>
        <w:lang w:val="it-IT"/>
      </w:rPr>
      <w:tab/>
    </w:r>
    <w:r>
      <w:t>Old Dog Consulting</w:t>
    </w:r>
  </w:p>
  <w:p w14:paraId="629C5C70" w14:textId="77777777" w:rsidR="00D46527" w:rsidRDefault="00D46527" w:rsidP="00F410C4">
    <w:pPr>
      <w:pStyle w:val="Header"/>
      <w:rPr>
        <w:lang w:val="en-GB"/>
      </w:rPr>
    </w:pPr>
    <w:r>
      <w:rPr>
        <w:lang w:val="en-GB"/>
      </w:rPr>
      <w:tab/>
    </w:r>
    <w:r>
      <w:rPr>
        <w:lang w:val="en-GB"/>
      </w:rPr>
      <w:tab/>
      <w:t>Daniele Ceccarelli</w:t>
    </w:r>
  </w:p>
  <w:p w14:paraId="23931D84" w14:textId="77777777" w:rsidR="00D46527" w:rsidRPr="00390C09" w:rsidRDefault="00D46527" w:rsidP="00F410C4">
    <w:pPr>
      <w:pStyle w:val="Header"/>
      <w:rPr>
        <w:lang w:val="en-GB"/>
      </w:rPr>
    </w:pPr>
    <w:r>
      <w:rPr>
        <w:lang w:val="en-GB"/>
      </w:rPr>
      <w:tab/>
    </w:r>
    <w:r>
      <w:rPr>
        <w:lang w:val="en-GB"/>
      </w:rPr>
      <w:tab/>
    </w:r>
    <w:r w:rsidRPr="00433AE6">
      <w:rPr>
        <w:lang w:val="en-GB"/>
      </w:rPr>
      <w:t>Ericsson</w:t>
    </w:r>
  </w:p>
  <w:p w14:paraId="5DE008D9" w14:textId="77777777" w:rsidR="00D46527" w:rsidRPr="00390C09" w:rsidRDefault="00D46527" w:rsidP="00F410C4">
    <w:pPr>
      <w:pStyle w:val="Header"/>
      <w:rPr>
        <w:lang w:val="en-GB"/>
      </w:rPr>
    </w:pPr>
  </w:p>
  <w:p w14:paraId="76C05A00" w14:textId="25BCAFF3" w:rsidR="00D46527" w:rsidRDefault="00D46527"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sidR="00116D61">
      <w:rPr>
        <w:noProof/>
      </w:rPr>
      <w:instrText>3</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sidR="00116D61">
      <w:rPr>
        <w:noProof/>
      </w:rPr>
      <w:instrText>3</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ins w:id="1617" w:author="Italo Busi" w:date="2022-03-01T11:52:00Z">
      <w:r w:rsidR="00116D61">
        <w:rPr>
          <w:noProof/>
        </w:rPr>
        <w:instrText>3</w:instrText>
      </w:r>
    </w:ins>
    <w:del w:id="1618" w:author="Italo Busi" w:date="2022-03-01T11:52:00Z">
      <w:r w:rsidDel="00116D61">
        <w:rPr>
          <w:noProof/>
        </w:rPr>
        <w:delInstrText>12</w:delInstrText>
      </w:r>
    </w:del>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116D61">
      <w:rPr>
        <w:noProof/>
      </w:rPr>
      <w:instrText>September</w:instrText>
    </w:r>
    <w:r>
      <w:fldChar w:fldCharType="end"/>
    </w:r>
    <w:r>
      <w:instrText xml:space="preserve"> \* MERGEFORMAT </w:instrText>
    </w:r>
    <w:r>
      <w:fldChar w:fldCharType="separate"/>
    </w:r>
    <w:r w:rsidR="00116D61">
      <w:rPr>
        <w:noProof/>
      </w:rPr>
      <w:instrText>September</w:instrText>
    </w:r>
    <w:r>
      <w:fldChar w:fldCharType="end"/>
    </w:r>
    <w:r>
      <w:instrText xml:space="preserve"> \* MERGEFORMAT </w:instrText>
    </w:r>
    <w:r>
      <w:fldChar w:fldCharType="separate"/>
    </w:r>
    <w:r w:rsidR="00116D61">
      <w:rPr>
        <w:noProof/>
      </w:rPr>
      <w:t>Sept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sidR="00116D61">
      <w:rPr>
        <w:noProof/>
      </w:rPr>
      <w:instrText>3</w:instrText>
    </w:r>
    <w:r>
      <w:fldChar w:fldCharType="end"/>
    </w:r>
    <w:r>
      <w:instrText xml:space="preserve"> &lt; 7 </w:instrText>
    </w:r>
    <w:r>
      <w:fldChar w:fldCharType="begin"/>
    </w:r>
    <w:r>
      <w:instrText xml:space="preserve"> SAVEDATE \@ "YYYY" \* MERGEFORMAT </w:instrText>
    </w:r>
    <w:r>
      <w:fldChar w:fldCharType="separate"/>
    </w:r>
    <w:r w:rsidR="00116D61">
      <w:rPr>
        <w:noProof/>
      </w:rPr>
      <w:instrText>2022</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1</w:instrText>
    </w:r>
    <w:r>
      <w:fldChar w:fldCharType="end"/>
    </w:r>
    <w:r>
      <w:instrText xml:space="preserve"> + 1 \* MERGEFORMAT </w:instrText>
    </w:r>
    <w:r>
      <w:fldChar w:fldCharType="separate"/>
    </w:r>
    <w:r>
      <w:rPr>
        <w:noProof/>
      </w:rPr>
      <w:instrText>2022</w:instrText>
    </w:r>
    <w:r>
      <w:fldChar w:fldCharType="end"/>
    </w:r>
    <w:r>
      <w:instrText xml:space="preserve"> "Fail" \* MERGEFORMAT  \* MERGEFORMAT </w:instrText>
    </w:r>
    <w:r>
      <w:fldChar w:fldCharType="separate"/>
    </w:r>
    <w:r>
      <w:rPr>
        <w:noProof/>
      </w:rPr>
      <w:instrText>2022</w:instrText>
    </w:r>
    <w:r>
      <w:fldChar w:fldCharType="end"/>
    </w:r>
    <w:r>
      <w:instrText xml:space="preserve"> \* MERGEFORMAT </w:instrText>
    </w:r>
    <w:r>
      <w:fldChar w:fldCharType="separate"/>
    </w:r>
    <w:r w:rsidR="00116D61">
      <w:rPr>
        <w:noProof/>
      </w:rPr>
      <w:t>2022</w:t>
    </w:r>
    <w:r>
      <w:fldChar w:fldCharType="end"/>
    </w:r>
    <w:r>
      <w:tab/>
    </w:r>
    <w:r>
      <w:tab/>
    </w:r>
    <w:r>
      <w:fldChar w:fldCharType="begin"/>
    </w:r>
    <w:r>
      <w:instrText xml:space="preserve"> SAVEDATE  \@ "MMMM d, yyyy" </w:instrText>
    </w:r>
    <w:r>
      <w:fldChar w:fldCharType="separate"/>
    </w:r>
    <w:ins w:id="1619" w:author="Italo Busi" w:date="2022-03-01T11:52:00Z">
      <w:r w:rsidR="00116D61">
        <w:rPr>
          <w:noProof/>
        </w:rPr>
        <w:t>March 1, 2022</w:t>
      </w:r>
    </w:ins>
    <w:del w:id="1620" w:author="Italo Busi" w:date="2022-03-01T10:37:00Z">
      <w:r w:rsidDel="00D46527">
        <w:rPr>
          <w:noProof/>
        </w:rPr>
        <w:delText>February 24, 2022</w:delText>
      </w:r>
    </w:del>
    <w:r>
      <w:fldChar w:fldCharType="end"/>
    </w:r>
  </w:p>
  <w:p w14:paraId="4C49A4CA" w14:textId="77777777" w:rsidR="00D46527" w:rsidRDefault="00D46527" w:rsidP="00F410C4">
    <w:pPr>
      <w:pStyle w:val="Header"/>
    </w:pPr>
    <w:r>
      <w:tab/>
    </w:r>
  </w:p>
  <w:p w14:paraId="4043BDB6" w14:textId="77777777" w:rsidR="00D46527" w:rsidRDefault="00D46527"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6B82CC14"/>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3"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4"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6103"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6"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8"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19"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1"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2"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3" w15:restartNumberingAfterBreak="0">
    <w:nsid w:val="56BC2D3D"/>
    <w:multiLevelType w:val="hybridMultilevel"/>
    <w:tmpl w:val="43E867BE"/>
    <w:lvl w:ilvl="0" w:tplc="2982D270">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7"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28"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26"/>
  </w:num>
  <w:num w:numId="2">
    <w:abstractNumId w:val="22"/>
  </w:num>
  <w:num w:numId="3">
    <w:abstractNumId w:val="21"/>
  </w:num>
  <w:num w:numId="4">
    <w:abstractNumId w:val="15"/>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8"/>
  </w:num>
  <w:num w:numId="16">
    <w:abstractNumId w:val="11"/>
  </w:num>
  <w:num w:numId="17">
    <w:abstractNumId w:val="14"/>
  </w:num>
  <w:num w:numId="18">
    <w:abstractNumId w:val="28"/>
  </w:num>
  <w:num w:numId="19">
    <w:abstractNumId w:val="13"/>
  </w:num>
  <w:num w:numId="20">
    <w:abstractNumId w:val="10"/>
  </w:num>
  <w:num w:numId="21">
    <w:abstractNumId w:val="17"/>
  </w:num>
  <w:num w:numId="22">
    <w:abstractNumId w:val="24"/>
    <w:lvlOverride w:ilvl="0">
      <w:startOverride w:val="1"/>
    </w:lvlOverride>
  </w:num>
  <w:num w:numId="23">
    <w:abstractNumId w:val="16"/>
    <w:lvlOverride w:ilvl="0">
      <w:startOverride w:val="1"/>
    </w:lvlOverride>
  </w:num>
  <w:num w:numId="24">
    <w:abstractNumId w:val="12"/>
  </w:num>
  <w:num w:numId="25">
    <w:abstractNumId w:val="19"/>
  </w:num>
  <w:num w:numId="26">
    <w:abstractNumId w:val="27"/>
  </w:num>
  <w:num w:numId="27">
    <w:abstractNumId w:val="29"/>
  </w:num>
  <w:num w:numId="28">
    <w:abstractNumId w:val="23"/>
  </w:num>
  <w:num w:numId="29">
    <w:abstractNumId w:val="25"/>
  </w:num>
  <w:num w:numId="30">
    <w:abstractNumId w:val="20"/>
  </w:num>
  <w:numIdMacAtCleanup w:val="30"/>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AD" w15:userId="S-1-5-21-147214757-305610072-1517763936-2477068"/>
  </w15:person>
  <w15:person w15:author="Paolo Volpato">
    <w15:presenceInfo w15:providerId="AD" w15:userId="S-1-5-21-147214757-305610072-1517763936-3253577"/>
  </w15:person>
  <w15:person w15:author="BOUQUIER, JEAN-FRANCOIS, Vodafone">
    <w15:presenceInfo w15:providerId="AD" w15:userId="S::jeff.bouquier@vodafone.com::42bd9f8c-0160-4ee4-a2f9-0385317dd1bb"/>
  </w15:person>
  <w15:person w15:author="Belotti, Sergio (Nokia - IT/Vimercate)">
    <w15:presenceInfo w15:providerId="AD" w15:userId="S::sergio.belotti@nokia.com::1405c469-425d-44df-9775-7098fb1a68f6"/>
  </w15:person>
  <w15:person w15:author="Sergio">
    <w15:presenceInfo w15:providerId="AD" w15:userId="S::sergio.belotti@nokia.com::1405c469-425d-44df-9775-7098fb1a68f6"/>
  </w15:person>
  <w15:person w15:author="SBIBPV 0817">
    <w15:presenceInfo w15:providerId="None" w15:userId="SBIBPV 0817"/>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9"/>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US" w:vendorID="64" w:dllVersion="131078" w:nlCheck="1" w:checkStyle="1"/>
  <w:activeWritingStyle w:appName="MSWord" w:lang="en-GB" w:vendorID="64" w:dllVersion="131078" w:nlCheck="1" w:checkStyle="1"/>
  <w:activeWritingStyle w:appName="MSWord" w:lang="es-ES"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gUAuycuMiwAAAA="/>
  </w:docVars>
  <w:rsids>
    <w:rsidRoot w:val="0023750A"/>
    <w:rsid w:val="000017CE"/>
    <w:rsid w:val="00002975"/>
    <w:rsid w:val="00003012"/>
    <w:rsid w:val="00003259"/>
    <w:rsid w:val="0000349E"/>
    <w:rsid w:val="000102FD"/>
    <w:rsid w:val="000113B7"/>
    <w:rsid w:val="000126DE"/>
    <w:rsid w:val="0001325E"/>
    <w:rsid w:val="000135F0"/>
    <w:rsid w:val="00013C75"/>
    <w:rsid w:val="0001435C"/>
    <w:rsid w:val="00014516"/>
    <w:rsid w:val="000145B3"/>
    <w:rsid w:val="0001519F"/>
    <w:rsid w:val="00021186"/>
    <w:rsid w:val="00025AED"/>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D45"/>
    <w:rsid w:val="00055923"/>
    <w:rsid w:val="000563AA"/>
    <w:rsid w:val="000566F5"/>
    <w:rsid w:val="000568C6"/>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A0F55"/>
    <w:rsid w:val="000A43A6"/>
    <w:rsid w:val="000A7FA5"/>
    <w:rsid w:val="000B1845"/>
    <w:rsid w:val="000B2308"/>
    <w:rsid w:val="000B2898"/>
    <w:rsid w:val="000B3184"/>
    <w:rsid w:val="000B3F6E"/>
    <w:rsid w:val="000B45F0"/>
    <w:rsid w:val="000B4FC0"/>
    <w:rsid w:val="000B5BFB"/>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1461"/>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3055B"/>
    <w:rsid w:val="0013149E"/>
    <w:rsid w:val="0013192B"/>
    <w:rsid w:val="00132FE8"/>
    <w:rsid w:val="00135066"/>
    <w:rsid w:val="00135F4C"/>
    <w:rsid w:val="00137CCA"/>
    <w:rsid w:val="001425CE"/>
    <w:rsid w:val="00144174"/>
    <w:rsid w:val="00145EA7"/>
    <w:rsid w:val="001464EB"/>
    <w:rsid w:val="00146BC2"/>
    <w:rsid w:val="00146E2F"/>
    <w:rsid w:val="00146E66"/>
    <w:rsid w:val="00147470"/>
    <w:rsid w:val="00150728"/>
    <w:rsid w:val="00153255"/>
    <w:rsid w:val="00155BE7"/>
    <w:rsid w:val="00156C7B"/>
    <w:rsid w:val="00160DC6"/>
    <w:rsid w:val="00162890"/>
    <w:rsid w:val="00163660"/>
    <w:rsid w:val="0016603A"/>
    <w:rsid w:val="001669EB"/>
    <w:rsid w:val="00166FA4"/>
    <w:rsid w:val="00171AFB"/>
    <w:rsid w:val="00172E45"/>
    <w:rsid w:val="001732EA"/>
    <w:rsid w:val="0017445E"/>
    <w:rsid w:val="001747E9"/>
    <w:rsid w:val="00176017"/>
    <w:rsid w:val="001772DD"/>
    <w:rsid w:val="00177E68"/>
    <w:rsid w:val="00180B61"/>
    <w:rsid w:val="001810EF"/>
    <w:rsid w:val="0018134A"/>
    <w:rsid w:val="001814FC"/>
    <w:rsid w:val="00182EF9"/>
    <w:rsid w:val="00183DAE"/>
    <w:rsid w:val="00186A23"/>
    <w:rsid w:val="00187275"/>
    <w:rsid w:val="001872E3"/>
    <w:rsid w:val="00194571"/>
    <w:rsid w:val="0019497B"/>
    <w:rsid w:val="00194FB1"/>
    <w:rsid w:val="00195C3F"/>
    <w:rsid w:val="00196A33"/>
    <w:rsid w:val="00196DFA"/>
    <w:rsid w:val="001A0A77"/>
    <w:rsid w:val="001A0AB4"/>
    <w:rsid w:val="001A3789"/>
    <w:rsid w:val="001A4027"/>
    <w:rsid w:val="001A434E"/>
    <w:rsid w:val="001A48EF"/>
    <w:rsid w:val="001A61F8"/>
    <w:rsid w:val="001A6614"/>
    <w:rsid w:val="001A7DAD"/>
    <w:rsid w:val="001B08B5"/>
    <w:rsid w:val="001B14FD"/>
    <w:rsid w:val="001B4498"/>
    <w:rsid w:val="001C0AC6"/>
    <w:rsid w:val="001C3C74"/>
    <w:rsid w:val="001C56D0"/>
    <w:rsid w:val="001D3A8D"/>
    <w:rsid w:val="001D4D0D"/>
    <w:rsid w:val="001D4EF1"/>
    <w:rsid w:val="001D5BC8"/>
    <w:rsid w:val="001D6AB1"/>
    <w:rsid w:val="001E0D90"/>
    <w:rsid w:val="001E2222"/>
    <w:rsid w:val="001E2BB9"/>
    <w:rsid w:val="001E2FE7"/>
    <w:rsid w:val="001E3DE1"/>
    <w:rsid w:val="001E3E79"/>
    <w:rsid w:val="001E489A"/>
    <w:rsid w:val="001E6196"/>
    <w:rsid w:val="001E67B3"/>
    <w:rsid w:val="001F228D"/>
    <w:rsid w:val="001F25C9"/>
    <w:rsid w:val="001F2F6A"/>
    <w:rsid w:val="001F366C"/>
    <w:rsid w:val="001F394B"/>
    <w:rsid w:val="001F50EC"/>
    <w:rsid w:val="001F531F"/>
    <w:rsid w:val="001F59DC"/>
    <w:rsid w:val="001F6550"/>
    <w:rsid w:val="002001F6"/>
    <w:rsid w:val="002021F2"/>
    <w:rsid w:val="00205F44"/>
    <w:rsid w:val="00206F6C"/>
    <w:rsid w:val="002100C8"/>
    <w:rsid w:val="0021197D"/>
    <w:rsid w:val="00211FC2"/>
    <w:rsid w:val="002163B4"/>
    <w:rsid w:val="002166E2"/>
    <w:rsid w:val="00216DA4"/>
    <w:rsid w:val="002170C4"/>
    <w:rsid w:val="002204CA"/>
    <w:rsid w:val="00221738"/>
    <w:rsid w:val="00222A01"/>
    <w:rsid w:val="00223998"/>
    <w:rsid w:val="00224327"/>
    <w:rsid w:val="00225EA8"/>
    <w:rsid w:val="002263B7"/>
    <w:rsid w:val="002308AD"/>
    <w:rsid w:val="002344D0"/>
    <w:rsid w:val="00234834"/>
    <w:rsid w:val="0023499E"/>
    <w:rsid w:val="00234C64"/>
    <w:rsid w:val="0023649F"/>
    <w:rsid w:val="0023750A"/>
    <w:rsid w:val="00237595"/>
    <w:rsid w:val="00237697"/>
    <w:rsid w:val="00240916"/>
    <w:rsid w:val="00242D8E"/>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3FAD"/>
    <w:rsid w:val="002A5749"/>
    <w:rsid w:val="002A5C0A"/>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F11"/>
    <w:rsid w:val="002D4619"/>
    <w:rsid w:val="002E05B5"/>
    <w:rsid w:val="002E13B0"/>
    <w:rsid w:val="002E1F5F"/>
    <w:rsid w:val="002E2434"/>
    <w:rsid w:val="002E2943"/>
    <w:rsid w:val="002E36A0"/>
    <w:rsid w:val="002E41B0"/>
    <w:rsid w:val="002E4F51"/>
    <w:rsid w:val="002E59DC"/>
    <w:rsid w:val="002E5AE1"/>
    <w:rsid w:val="002E5DA5"/>
    <w:rsid w:val="002E7616"/>
    <w:rsid w:val="002E7C2B"/>
    <w:rsid w:val="002F162B"/>
    <w:rsid w:val="002F2B79"/>
    <w:rsid w:val="002F361B"/>
    <w:rsid w:val="002F557C"/>
    <w:rsid w:val="002F5A4D"/>
    <w:rsid w:val="0030239C"/>
    <w:rsid w:val="00302595"/>
    <w:rsid w:val="00302F2A"/>
    <w:rsid w:val="0030303A"/>
    <w:rsid w:val="00303F9A"/>
    <w:rsid w:val="00303FDB"/>
    <w:rsid w:val="00304845"/>
    <w:rsid w:val="00304BE2"/>
    <w:rsid w:val="00305B15"/>
    <w:rsid w:val="00306519"/>
    <w:rsid w:val="003070E1"/>
    <w:rsid w:val="003074E4"/>
    <w:rsid w:val="00310193"/>
    <w:rsid w:val="00313C47"/>
    <w:rsid w:val="0031424A"/>
    <w:rsid w:val="00316413"/>
    <w:rsid w:val="00316AC2"/>
    <w:rsid w:val="0032094A"/>
    <w:rsid w:val="0032619D"/>
    <w:rsid w:val="00330A6E"/>
    <w:rsid w:val="00331413"/>
    <w:rsid w:val="00333B82"/>
    <w:rsid w:val="003349FE"/>
    <w:rsid w:val="00334C43"/>
    <w:rsid w:val="00336CF8"/>
    <w:rsid w:val="00337147"/>
    <w:rsid w:val="003376AC"/>
    <w:rsid w:val="00337F30"/>
    <w:rsid w:val="00340B7A"/>
    <w:rsid w:val="00341FFA"/>
    <w:rsid w:val="00342A68"/>
    <w:rsid w:val="00345474"/>
    <w:rsid w:val="0034548D"/>
    <w:rsid w:val="0034594A"/>
    <w:rsid w:val="003466A6"/>
    <w:rsid w:val="003504FC"/>
    <w:rsid w:val="003531F9"/>
    <w:rsid w:val="00357EC0"/>
    <w:rsid w:val="00360C47"/>
    <w:rsid w:val="00362079"/>
    <w:rsid w:val="00364225"/>
    <w:rsid w:val="00364D21"/>
    <w:rsid w:val="003650D7"/>
    <w:rsid w:val="00365A4E"/>
    <w:rsid w:val="003702FA"/>
    <w:rsid w:val="0037169F"/>
    <w:rsid w:val="003723AE"/>
    <w:rsid w:val="00372D82"/>
    <w:rsid w:val="00374508"/>
    <w:rsid w:val="003749F5"/>
    <w:rsid w:val="00374C25"/>
    <w:rsid w:val="003755C4"/>
    <w:rsid w:val="00382D78"/>
    <w:rsid w:val="00383F55"/>
    <w:rsid w:val="00386297"/>
    <w:rsid w:val="003879BE"/>
    <w:rsid w:val="003900AB"/>
    <w:rsid w:val="00390C09"/>
    <w:rsid w:val="00391AF8"/>
    <w:rsid w:val="0039354E"/>
    <w:rsid w:val="00396CDC"/>
    <w:rsid w:val="003A1329"/>
    <w:rsid w:val="003A27C4"/>
    <w:rsid w:val="003A3C14"/>
    <w:rsid w:val="003A730F"/>
    <w:rsid w:val="003B0B6A"/>
    <w:rsid w:val="003B0D3F"/>
    <w:rsid w:val="003B114E"/>
    <w:rsid w:val="003B156D"/>
    <w:rsid w:val="003B3D19"/>
    <w:rsid w:val="003B4090"/>
    <w:rsid w:val="003B6A79"/>
    <w:rsid w:val="003C212D"/>
    <w:rsid w:val="003C429A"/>
    <w:rsid w:val="003C682F"/>
    <w:rsid w:val="003C7575"/>
    <w:rsid w:val="003C7985"/>
    <w:rsid w:val="003C7F38"/>
    <w:rsid w:val="003D0695"/>
    <w:rsid w:val="003D0755"/>
    <w:rsid w:val="003D099C"/>
    <w:rsid w:val="003D24ED"/>
    <w:rsid w:val="003D2989"/>
    <w:rsid w:val="003D69C5"/>
    <w:rsid w:val="003E12E5"/>
    <w:rsid w:val="003E249F"/>
    <w:rsid w:val="003E358A"/>
    <w:rsid w:val="003E3DC6"/>
    <w:rsid w:val="003E4DDF"/>
    <w:rsid w:val="003E5B23"/>
    <w:rsid w:val="003F00EF"/>
    <w:rsid w:val="003F1923"/>
    <w:rsid w:val="003F1D74"/>
    <w:rsid w:val="003F2212"/>
    <w:rsid w:val="003F2231"/>
    <w:rsid w:val="003F2D35"/>
    <w:rsid w:val="003F7311"/>
    <w:rsid w:val="003F7DA5"/>
    <w:rsid w:val="004005D0"/>
    <w:rsid w:val="004029EF"/>
    <w:rsid w:val="004034E4"/>
    <w:rsid w:val="00405896"/>
    <w:rsid w:val="004061A1"/>
    <w:rsid w:val="004077C5"/>
    <w:rsid w:val="00413EF7"/>
    <w:rsid w:val="00415D34"/>
    <w:rsid w:val="0041623B"/>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E5A"/>
    <w:rsid w:val="00440D67"/>
    <w:rsid w:val="00441FD4"/>
    <w:rsid w:val="0044208B"/>
    <w:rsid w:val="0044499A"/>
    <w:rsid w:val="00444B78"/>
    <w:rsid w:val="00446B77"/>
    <w:rsid w:val="00446DC2"/>
    <w:rsid w:val="00450B3D"/>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73AD7"/>
    <w:rsid w:val="004809E3"/>
    <w:rsid w:val="0048240F"/>
    <w:rsid w:val="004845D4"/>
    <w:rsid w:val="0048605B"/>
    <w:rsid w:val="00486C67"/>
    <w:rsid w:val="004874B1"/>
    <w:rsid w:val="004911C8"/>
    <w:rsid w:val="004914A1"/>
    <w:rsid w:val="004A200D"/>
    <w:rsid w:val="004A3281"/>
    <w:rsid w:val="004A3D76"/>
    <w:rsid w:val="004A4B51"/>
    <w:rsid w:val="004A4E2E"/>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E19F0"/>
    <w:rsid w:val="004E1EF9"/>
    <w:rsid w:val="004E20BD"/>
    <w:rsid w:val="004E25F7"/>
    <w:rsid w:val="004E41D5"/>
    <w:rsid w:val="004E53D1"/>
    <w:rsid w:val="004E6589"/>
    <w:rsid w:val="004E7492"/>
    <w:rsid w:val="004E7F85"/>
    <w:rsid w:val="004F02F6"/>
    <w:rsid w:val="004F0535"/>
    <w:rsid w:val="004F7396"/>
    <w:rsid w:val="004F73D6"/>
    <w:rsid w:val="005010FF"/>
    <w:rsid w:val="005024CA"/>
    <w:rsid w:val="00506D73"/>
    <w:rsid w:val="00507FD8"/>
    <w:rsid w:val="0051046E"/>
    <w:rsid w:val="00511103"/>
    <w:rsid w:val="0051361F"/>
    <w:rsid w:val="00514146"/>
    <w:rsid w:val="00514A3B"/>
    <w:rsid w:val="00514D2D"/>
    <w:rsid w:val="0052002E"/>
    <w:rsid w:val="00520B13"/>
    <w:rsid w:val="005228A5"/>
    <w:rsid w:val="0052303C"/>
    <w:rsid w:val="00523442"/>
    <w:rsid w:val="005254EF"/>
    <w:rsid w:val="005268A1"/>
    <w:rsid w:val="0052697A"/>
    <w:rsid w:val="0052735F"/>
    <w:rsid w:val="005277EC"/>
    <w:rsid w:val="00531B02"/>
    <w:rsid w:val="00532C0A"/>
    <w:rsid w:val="00533464"/>
    <w:rsid w:val="005368B8"/>
    <w:rsid w:val="00536E4B"/>
    <w:rsid w:val="00540B04"/>
    <w:rsid w:val="00543191"/>
    <w:rsid w:val="00544979"/>
    <w:rsid w:val="00544D02"/>
    <w:rsid w:val="00547E4E"/>
    <w:rsid w:val="00550ACC"/>
    <w:rsid w:val="00553A5D"/>
    <w:rsid w:val="00554724"/>
    <w:rsid w:val="00557357"/>
    <w:rsid w:val="00560C28"/>
    <w:rsid w:val="00560CAB"/>
    <w:rsid w:val="005613B7"/>
    <w:rsid w:val="00563023"/>
    <w:rsid w:val="005630EE"/>
    <w:rsid w:val="005640C6"/>
    <w:rsid w:val="00564AA2"/>
    <w:rsid w:val="005676EB"/>
    <w:rsid w:val="0057004A"/>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A09C4"/>
    <w:rsid w:val="005A2EDB"/>
    <w:rsid w:val="005A50D7"/>
    <w:rsid w:val="005A5836"/>
    <w:rsid w:val="005A5CCB"/>
    <w:rsid w:val="005B1400"/>
    <w:rsid w:val="005B1F7E"/>
    <w:rsid w:val="005B2F07"/>
    <w:rsid w:val="005B3B23"/>
    <w:rsid w:val="005B41DB"/>
    <w:rsid w:val="005B57D1"/>
    <w:rsid w:val="005B60B2"/>
    <w:rsid w:val="005B7A64"/>
    <w:rsid w:val="005B7B35"/>
    <w:rsid w:val="005C03FF"/>
    <w:rsid w:val="005C11CC"/>
    <w:rsid w:val="005C1D13"/>
    <w:rsid w:val="005C2124"/>
    <w:rsid w:val="005C32C8"/>
    <w:rsid w:val="005C5912"/>
    <w:rsid w:val="005C5E02"/>
    <w:rsid w:val="005C5FB0"/>
    <w:rsid w:val="005C6D28"/>
    <w:rsid w:val="005D3F9D"/>
    <w:rsid w:val="005D4334"/>
    <w:rsid w:val="005D78B2"/>
    <w:rsid w:val="005D7E94"/>
    <w:rsid w:val="005E13F3"/>
    <w:rsid w:val="005E2DC5"/>
    <w:rsid w:val="005E65D1"/>
    <w:rsid w:val="005F1CB3"/>
    <w:rsid w:val="005F1D39"/>
    <w:rsid w:val="005F2B95"/>
    <w:rsid w:val="005F2CBA"/>
    <w:rsid w:val="005F3BEE"/>
    <w:rsid w:val="005F4296"/>
    <w:rsid w:val="005F4550"/>
    <w:rsid w:val="005F461F"/>
    <w:rsid w:val="005F55C2"/>
    <w:rsid w:val="005F6857"/>
    <w:rsid w:val="005F6CB4"/>
    <w:rsid w:val="0060000E"/>
    <w:rsid w:val="0060080E"/>
    <w:rsid w:val="00600EC8"/>
    <w:rsid w:val="0060135F"/>
    <w:rsid w:val="006034B4"/>
    <w:rsid w:val="00605243"/>
    <w:rsid w:val="006058DB"/>
    <w:rsid w:val="006131F5"/>
    <w:rsid w:val="00614612"/>
    <w:rsid w:val="006148C6"/>
    <w:rsid w:val="0061608D"/>
    <w:rsid w:val="00620842"/>
    <w:rsid w:val="006212DB"/>
    <w:rsid w:val="006227BF"/>
    <w:rsid w:val="00622E6C"/>
    <w:rsid w:val="006254F9"/>
    <w:rsid w:val="00625A79"/>
    <w:rsid w:val="0062608B"/>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226A"/>
    <w:rsid w:val="006522E9"/>
    <w:rsid w:val="00653F98"/>
    <w:rsid w:val="0065611E"/>
    <w:rsid w:val="00657594"/>
    <w:rsid w:val="006624E0"/>
    <w:rsid w:val="00662D52"/>
    <w:rsid w:val="00665DB7"/>
    <w:rsid w:val="0066676E"/>
    <w:rsid w:val="006677A8"/>
    <w:rsid w:val="00667AAF"/>
    <w:rsid w:val="006716FF"/>
    <w:rsid w:val="006743E7"/>
    <w:rsid w:val="00676816"/>
    <w:rsid w:val="00677935"/>
    <w:rsid w:val="006815A1"/>
    <w:rsid w:val="00683FBF"/>
    <w:rsid w:val="006844C8"/>
    <w:rsid w:val="006905FD"/>
    <w:rsid w:val="0069496B"/>
    <w:rsid w:val="00696527"/>
    <w:rsid w:val="006A08E3"/>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C1A71"/>
    <w:rsid w:val="006C237F"/>
    <w:rsid w:val="006C25A5"/>
    <w:rsid w:val="006C2D4D"/>
    <w:rsid w:val="006C3513"/>
    <w:rsid w:val="006C3558"/>
    <w:rsid w:val="006C39C8"/>
    <w:rsid w:val="006C4712"/>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4AB"/>
    <w:rsid w:val="00712C26"/>
    <w:rsid w:val="00712D82"/>
    <w:rsid w:val="00713412"/>
    <w:rsid w:val="00715478"/>
    <w:rsid w:val="007160E2"/>
    <w:rsid w:val="00717C64"/>
    <w:rsid w:val="00720A97"/>
    <w:rsid w:val="00720DF6"/>
    <w:rsid w:val="007213E9"/>
    <w:rsid w:val="0072225C"/>
    <w:rsid w:val="00722C59"/>
    <w:rsid w:val="00723F72"/>
    <w:rsid w:val="00724642"/>
    <w:rsid w:val="00730001"/>
    <w:rsid w:val="00732583"/>
    <w:rsid w:val="00732AD9"/>
    <w:rsid w:val="007336C2"/>
    <w:rsid w:val="007376B6"/>
    <w:rsid w:val="00740D65"/>
    <w:rsid w:val="007414A3"/>
    <w:rsid w:val="00742588"/>
    <w:rsid w:val="00743216"/>
    <w:rsid w:val="0074503F"/>
    <w:rsid w:val="00750C66"/>
    <w:rsid w:val="007535B4"/>
    <w:rsid w:val="00753DF3"/>
    <w:rsid w:val="00756310"/>
    <w:rsid w:val="00757691"/>
    <w:rsid w:val="00760CF0"/>
    <w:rsid w:val="00762554"/>
    <w:rsid w:val="007666B8"/>
    <w:rsid w:val="00766E6F"/>
    <w:rsid w:val="007673E1"/>
    <w:rsid w:val="00773B11"/>
    <w:rsid w:val="00776578"/>
    <w:rsid w:val="00782644"/>
    <w:rsid w:val="00782D41"/>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41CB"/>
    <w:rsid w:val="007B4F80"/>
    <w:rsid w:val="007B7056"/>
    <w:rsid w:val="007B76F2"/>
    <w:rsid w:val="007C1FCE"/>
    <w:rsid w:val="007C7415"/>
    <w:rsid w:val="007C75B3"/>
    <w:rsid w:val="007D06CF"/>
    <w:rsid w:val="007D1124"/>
    <w:rsid w:val="007D15E5"/>
    <w:rsid w:val="007D2A47"/>
    <w:rsid w:val="007D2F46"/>
    <w:rsid w:val="007D525E"/>
    <w:rsid w:val="007D61D1"/>
    <w:rsid w:val="007D6620"/>
    <w:rsid w:val="007E10C9"/>
    <w:rsid w:val="007E117C"/>
    <w:rsid w:val="007E33B0"/>
    <w:rsid w:val="007E3A88"/>
    <w:rsid w:val="007E6FCE"/>
    <w:rsid w:val="007F470E"/>
    <w:rsid w:val="007F4749"/>
    <w:rsid w:val="007F554E"/>
    <w:rsid w:val="007F7864"/>
    <w:rsid w:val="007F7886"/>
    <w:rsid w:val="007F7DB5"/>
    <w:rsid w:val="0080054C"/>
    <w:rsid w:val="008006FF"/>
    <w:rsid w:val="0080092F"/>
    <w:rsid w:val="00803157"/>
    <w:rsid w:val="00803480"/>
    <w:rsid w:val="00803AE2"/>
    <w:rsid w:val="00804F21"/>
    <w:rsid w:val="00805BD6"/>
    <w:rsid w:val="00807C57"/>
    <w:rsid w:val="00807C8A"/>
    <w:rsid w:val="008110F4"/>
    <w:rsid w:val="008122D3"/>
    <w:rsid w:val="00812F2F"/>
    <w:rsid w:val="00813540"/>
    <w:rsid w:val="0081357B"/>
    <w:rsid w:val="008162F9"/>
    <w:rsid w:val="008168C1"/>
    <w:rsid w:val="00816DC3"/>
    <w:rsid w:val="00822D43"/>
    <w:rsid w:val="00823F55"/>
    <w:rsid w:val="00825EB5"/>
    <w:rsid w:val="00826CA6"/>
    <w:rsid w:val="00827BBD"/>
    <w:rsid w:val="00830182"/>
    <w:rsid w:val="00830AAF"/>
    <w:rsid w:val="00831C6F"/>
    <w:rsid w:val="00834330"/>
    <w:rsid w:val="008360E3"/>
    <w:rsid w:val="008367FA"/>
    <w:rsid w:val="00840116"/>
    <w:rsid w:val="00840E9D"/>
    <w:rsid w:val="00841760"/>
    <w:rsid w:val="0084266E"/>
    <w:rsid w:val="008435BF"/>
    <w:rsid w:val="00844800"/>
    <w:rsid w:val="00845F2D"/>
    <w:rsid w:val="00847C1A"/>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EC2"/>
    <w:rsid w:val="008C33D6"/>
    <w:rsid w:val="008C4C31"/>
    <w:rsid w:val="008C625D"/>
    <w:rsid w:val="008C6AAA"/>
    <w:rsid w:val="008C6F92"/>
    <w:rsid w:val="008C7637"/>
    <w:rsid w:val="008C79D3"/>
    <w:rsid w:val="008D01DF"/>
    <w:rsid w:val="008D08C7"/>
    <w:rsid w:val="008D18C6"/>
    <w:rsid w:val="008D1BC5"/>
    <w:rsid w:val="008D20DE"/>
    <w:rsid w:val="008D41F8"/>
    <w:rsid w:val="008D468D"/>
    <w:rsid w:val="008D4B65"/>
    <w:rsid w:val="008D50C0"/>
    <w:rsid w:val="008E076C"/>
    <w:rsid w:val="008E140F"/>
    <w:rsid w:val="008E2658"/>
    <w:rsid w:val="008E3D52"/>
    <w:rsid w:val="008E4975"/>
    <w:rsid w:val="008E4998"/>
    <w:rsid w:val="008E5B2C"/>
    <w:rsid w:val="008E615F"/>
    <w:rsid w:val="008E670E"/>
    <w:rsid w:val="008E6980"/>
    <w:rsid w:val="008E6DEE"/>
    <w:rsid w:val="008F1199"/>
    <w:rsid w:val="008F2F4F"/>
    <w:rsid w:val="008F32CC"/>
    <w:rsid w:val="008F3C3D"/>
    <w:rsid w:val="008F3CC0"/>
    <w:rsid w:val="008F510C"/>
    <w:rsid w:val="008F62D0"/>
    <w:rsid w:val="008F6504"/>
    <w:rsid w:val="008F7CEA"/>
    <w:rsid w:val="008F7D99"/>
    <w:rsid w:val="00900561"/>
    <w:rsid w:val="00901CF7"/>
    <w:rsid w:val="009024F8"/>
    <w:rsid w:val="00902B7A"/>
    <w:rsid w:val="00903371"/>
    <w:rsid w:val="00905B7F"/>
    <w:rsid w:val="00906DA2"/>
    <w:rsid w:val="009072B4"/>
    <w:rsid w:val="0090774B"/>
    <w:rsid w:val="009077E0"/>
    <w:rsid w:val="00913503"/>
    <w:rsid w:val="00913AF6"/>
    <w:rsid w:val="00914A81"/>
    <w:rsid w:val="00915C41"/>
    <w:rsid w:val="00915D0D"/>
    <w:rsid w:val="0091607B"/>
    <w:rsid w:val="009161F3"/>
    <w:rsid w:val="009175E9"/>
    <w:rsid w:val="009212D5"/>
    <w:rsid w:val="0092204D"/>
    <w:rsid w:val="00922170"/>
    <w:rsid w:val="009229F8"/>
    <w:rsid w:val="00924B0B"/>
    <w:rsid w:val="0092641E"/>
    <w:rsid w:val="00927B17"/>
    <w:rsid w:val="009325CF"/>
    <w:rsid w:val="0093279C"/>
    <w:rsid w:val="00933620"/>
    <w:rsid w:val="009344DD"/>
    <w:rsid w:val="00935AAF"/>
    <w:rsid w:val="00936A66"/>
    <w:rsid w:val="00937E3A"/>
    <w:rsid w:val="00937F14"/>
    <w:rsid w:val="009439D8"/>
    <w:rsid w:val="009439E3"/>
    <w:rsid w:val="00944BBE"/>
    <w:rsid w:val="00945E70"/>
    <w:rsid w:val="009469EA"/>
    <w:rsid w:val="009473D2"/>
    <w:rsid w:val="00954E1B"/>
    <w:rsid w:val="00957EB8"/>
    <w:rsid w:val="009619FF"/>
    <w:rsid w:val="00963676"/>
    <w:rsid w:val="009674C0"/>
    <w:rsid w:val="00967E52"/>
    <w:rsid w:val="009721A4"/>
    <w:rsid w:val="0097702C"/>
    <w:rsid w:val="00980212"/>
    <w:rsid w:val="0098059A"/>
    <w:rsid w:val="00980B53"/>
    <w:rsid w:val="009812A3"/>
    <w:rsid w:val="00981678"/>
    <w:rsid w:val="00982FDB"/>
    <w:rsid w:val="009833C4"/>
    <w:rsid w:val="00983E0F"/>
    <w:rsid w:val="009855F2"/>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88"/>
    <w:rsid w:val="009E6BEB"/>
    <w:rsid w:val="009E6CD6"/>
    <w:rsid w:val="009E79B6"/>
    <w:rsid w:val="009F077F"/>
    <w:rsid w:val="009F2C87"/>
    <w:rsid w:val="009F4A6D"/>
    <w:rsid w:val="009F56D2"/>
    <w:rsid w:val="009F5CD1"/>
    <w:rsid w:val="009F6318"/>
    <w:rsid w:val="009F6BBA"/>
    <w:rsid w:val="009F6DEF"/>
    <w:rsid w:val="00A0090F"/>
    <w:rsid w:val="00A013A3"/>
    <w:rsid w:val="00A04FC8"/>
    <w:rsid w:val="00A06E25"/>
    <w:rsid w:val="00A07392"/>
    <w:rsid w:val="00A07655"/>
    <w:rsid w:val="00A104EA"/>
    <w:rsid w:val="00A11776"/>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AB9"/>
    <w:rsid w:val="00A540EA"/>
    <w:rsid w:val="00A54F46"/>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4F01"/>
    <w:rsid w:val="00A86AAB"/>
    <w:rsid w:val="00A902EA"/>
    <w:rsid w:val="00A90904"/>
    <w:rsid w:val="00A91C7F"/>
    <w:rsid w:val="00A925B8"/>
    <w:rsid w:val="00A92C5F"/>
    <w:rsid w:val="00A92F7E"/>
    <w:rsid w:val="00A95721"/>
    <w:rsid w:val="00A95D95"/>
    <w:rsid w:val="00A974AC"/>
    <w:rsid w:val="00AA0E37"/>
    <w:rsid w:val="00AA524F"/>
    <w:rsid w:val="00AA625B"/>
    <w:rsid w:val="00AA6E08"/>
    <w:rsid w:val="00AB031C"/>
    <w:rsid w:val="00AB086C"/>
    <w:rsid w:val="00AB1302"/>
    <w:rsid w:val="00AB6AC6"/>
    <w:rsid w:val="00AC0BDB"/>
    <w:rsid w:val="00AC1076"/>
    <w:rsid w:val="00AC1304"/>
    <w:rsid w:val="00AC1E06"/>
    <w:rsid w:val="00AC3460"/>
    <w:rsid w:val="00AC7352"/>
    <w:rsid w:val="00AD0E3B"/>
    <w:rsid w:val="00AD1968"/>
    <w:rsid w:val="00AD4431"/>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40C03"/>
    <w:rsid w:val="00B41474"/>
    <w:rsid w:val="00B418B3"/>
    <w:rsid w:val="00B45DA5"/>
    <w:rsid w:val="00B47729"/>
    <w:rsid w:val="00B47D12"/>
    <w:rsid w:val="00B47F15"/>
    <w:rsid w:val="00B50EBB"/>
    <w:rsid w:val="00B51104"/>
    <w:rsid w:val="00B51BE5"/>
    <w:rsid w:val="00B52F7E"/>
    <w:rsid w:val="00B53118"/>
    <w:rsid w:val="00B53579"/>
    <w:rsid w:val="00B54EF7"/>
    <w:rsid w:val="00B550EB"/>
    <w:rsid w:val="00B556ED"/>
    <w:rsid w:val="00B60252"/>
    <w:rsid w:val="00B611F4"/>
    <w:rsid w:val="00B62498"/>
    <w:rsid w:val="00B668BC"/>
    <w:rsid w:val="00B6754D"/>
    <w:rsid w:val="00B70255"/>
    <w:rsid w:val="00B720B9"/>
    <w:rsid w:val="00B72ACE"/>
    <w:rsid w:val="00B73BDC"/>
    <w:rsid w:val="00B81F68"/>
    <w:rsid w:val="00B82D03"/>
    <w:rsid w:val="00B8378E"/>
    <w:rsid w:val="00B8696B"/>
    <w:rsid w:val="00B8731D"/>
    <w:rsid w:val="00B90468"/>
    <w:rsid w:val="00B9087D"/>
    <w:rsid w:val="00B90C82"/>
    <w:rsid w:val="00B918AD"/>
    <w:rsid w:val="00B923EE"/>
    <w:rsid w:val="00B93C90"/>
    <w:rsid w:val="00B94FF9"/>
    <w:rsid w:val="00B95560"/>
    <w:rsid w:val="00B9566D"/>
    <w:rsid w:val="00B959E1"/>
    <w:rsid w:val="00B95B16"/>
    <w:rsid w:val="00B9610B"/>
    <w:rsid w:val="00B96591"/>
    <w:rsid w:val="00B96D62"/>
    <w:rsid w:val="00B975A5"/>
    <w:rsid w:val="00B97F03"/>
    <w:rsid w:val="00BA2A4C"/>
    <w:rsid w:val="00BA2AC0"/>
    <w:rsid w:val="00BA469F"/>
    <w:rsid w:val="00BA47FE"/>
    <w:rsid w:val="00BA55AB"/>
    <w:rsid w:val="00BA61EF"/>
    <w:rsid w:val="00BA62CA"/>
    <w:rsid w:val="00BA72C5"/>
    <w:rsid w:val="00BA7F36"/>
    <w:rsid w:val="00BB1E8A"/>
    <w:rsid w:val="00BB2E88"/>
    <w:rsid w:val="00BB3648"/>
    <w:rsid w:val="00BB5A89"/>
    <w:rsid w:val="00BB62AE"/>
    <w:rsid w:val="00BB7353"/>
    <w:rsid w:val="00BC00DB"/>
    <w:rsid w:val="00BC0B67"/>
    <w:rsid w:val="00BC27D9"/>
    <w:rsid w:val="00BC52DD"/>
    <w:rsid w:val="00BC73C3"/>
    <w:rsid w:val="00BD022A"/>
    <w:rsid w:val="00BD32F5"/>
    <w:rsid w:val="00BD5057"/>
    <w:rsid w:val="00BD6000"/>
    <w:rsid w:val="00BD6456"/>
    <w:rsid w:val="00BD743C"/>
    <w:rsid w:val="00BE0E1F"/>
    <w:rsid w:val="00BE1F88"/>
    <w:rsid w:val="00BE2316"/>
    <w:rsid w:val="00BE3E32"/>
    <w:rsid w:val="00BE53A4"/>
    <w:rsid w:val="00BE6FCE"/>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7E38"/>
    <w:rsid w:val="00C20DBB"/>
    <w:rsid w:val="00C20E29"/>
    <w:rsid w:val="00C23688"/>
    <w:rsid w:val="00C237A8"/>
    <w:rsid w:val="00C246F0"/>
    <w:rsid w:val="00C24FD0"/>
    <w:rsid w:val="00C33342"/>
    <w:rsid w:val="00C33F71"/>
    <w:rsid w:val="00C37BFB"/>
    <w:rsid w:val="00C405EF"/>
    <w:rsid w:val="00C40AE1"/>
    <w:rsid w:val="00C41BBE"/>
    <w:rsid w:val="00C46F76"/>
    <w:rsid w:val="00C473E5"/>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7514"/>
    <w:rsid w:val="00C803A3"/>
    <w:rsid w:val="00C81A16"/>
    <w:rsid w:val="00C82336"/>
    <w:rsid w:val="00C8345B"/>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5D4B"/>
    <w:rsid w:val="00CB7817"/>
    <w:rsid w:val="00CB7962"/>
    <w:rsid w:val="00CC3B44"/>
    <w:rsid w:val="00CC4069"/>
    <w:rsid w:val="00CC5F52"/>
    <w:rsid w:val="00CC741C"/>
    <w:rsid w:val="00CD0EBF"/>
    <w:rsid w:val="00CD101C"/>
    <w:rsid w:val="00CD1557"/>
    <w:rsid w:val="00CD3971"/>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3440"/>
    <w:rsid w:val="00D06238"/>
    <w:rsid w:val="00D06A39"/>
    <w:rsid w:val="00D1043E"/>
    <w:rsid w:val="00D109DF"/>
    <w:rsid w:val="00D118CA"/>
    <w:rsid w:val="00D127FF"/>
    <w:rsid w:val="00D12BF5"/>
    <w:rsid w:val="00D14936"/>
    <w:rsid w:val="00D15777"/>
    <w:rsid w:val="00D15928"/>
    <w:rsid w:val="00D17A45"/>
    <w:rsid w:val="00D2158F"/>
    <w:rsid w:val="00D22998"/>
    <w:rsid w:val="00D2346B"/>
    <w:rsid w:val="00D25B8E"/>
    <w:rsid w:val="00D25E62"/>
    <w:rsid w:val="00D26534"/>
    <w:rsid w:val="00D27340"/>
    <w:rsid w:val="00D2736B"/>
    <w:rsid w:val="00D3166D"/>
    <w:rsid w:val="00D32713"/>
    <w:rsid w:val="00D35785"/>
    <w:rsid w:val="00D3662B"/>
    <w:rsid w:val="00D367CF"/>
    <w:rsid w:val="00D37305"/>
    <w:rsid w:val="00D37D2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B42"/>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C2C"/>
    <w:rsid w:val="00DE12AA"/>
    <w:rsid w:val="00DE4CFC"/>
    <w:rsid w:val="00DE5C53"/>
    <w:rsid w:val="00DE7D72"/>
    <w:rsid w:val="00DF0F19"/>
    <w:rsid w:val="00DF143C"/>
    <w:rsid w:val="00DF2944"/>
    <w:rsid w:val="00DF342E"/>
    <w:rsid w:val="00DF3C58"/>
    <w:rsid w:val="00DF475D"/>
    <w:rsid w:val="00DF6FA9"/>
    <w:rsid w:val="00DF7715"/>
    <w:rsid w:val="00DF7911"/>
    <w:rsid w:val="00E03626"/>
    <w:rsid w:val="00E03C56"/>
    <w:rsid w:val="00E04B1A"/>
    <w:rsid w:val="00E05D4B"/>
    <w:rsid w:val="00E128EB"/>
    <w:rsid w:val="00E134C8"/>
    <w:rsid w:val="00E20647"/>
    <w:rsid w:val="00E22797"/>
    <w:rsid w:val="00E24DF6"/>
    <w:rsid w:val="00E254CE"/>
    <w:rsid w:val="00E25F78"/>
    <w:rsid w:val="00E26B56"/>
    <w:rsid w:val="00E277B6"/>
    <w:rsid w:val="00E27FB6"/>
    <w:rsid w:val="00E31951"/>
    <w:rsid w:val="00E326DD"/>
    <w:rsid w:val="00E3381D"/>
    <w:rsid w:val="00E33E77"/>
    <w:rsid w:val="00E347B6"/>
    <w:rsid w:val="00E3671A"/>
    <w:rsid w:val="00E36A9F"/>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7F6F"/>
    <w:rsid w:val="00E81BCC"/>
    <w:rsid w:val="00E827ED"/>
    <w:rsid w:val="00E82866"/>
    <w:rsid w:val="00E840DB"/>
    <w:rsid w:val="00E84240"/>
    <w:rsid w:val="00E843A6"/>
    <w:rsid w:val="00E85F3E"/>
    <w:rsid w:val="00E863F1"/>
    <w:rsid w:val="00E87DEC"/>
    <w:rsid w:val="00E90CCE"/>
    <w:rsid w:val="00E91373"/>
    <w:rsid w:val="00E915F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6939"/>
    <w:rsid w:val="00EB6E6F"/>
    <w:rsid w:val="00EB7FCA"/>
    <w:rsid w:val="00EC0FB3"/>
    <w:rsid w:val="00EC3670"/>
    <w:rsid w:val="00EC3B89"/>
    <w:rsid w:val="00EC47A2"/>
    <w:rsid w:val="00EC570E"/>
    <w:rsid w:val="00EC7408"/>
    <w:rsid w:val="00ED0A2B"/>
    <w:rsid w:val="00ED2D12"/>
    <w:rsid w:val="00ED3200"/>
    <w:rsid w:val="00ED44F0"/>
    <w:rsid w:val="00ED4616"/>
    <w:rsid w:val="00ED4C1C"/>
    <w:rsid w:val="00ED66D9"/>
    <w:rsid w:val="00ED789A"/>
    <w:rsid w:val="00EE2C82"/>
    <w:rsid w:val="00EE3193"/>
    <w:rsid w:val="00EE3E41"/>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302C8"/>
    <w:rsid w:val="00F317DA"/>
    <w:rsid w:val="00F32F9F"/>
    <w:rsid w:val="00F33CC7"/>
    <w:rsid w:val="00F34AD7"/>
    <w:rsid w:val="00F35EE7"/>
    <w:rsid w:val="00F36068"/>
    <w:rsid w:val="00F36685"/>
    <w:rsid w:val="00F410C4"/>
    <w:rsid w:val="00F4157B"/>
    <w:rsid w:val="00F4507A"/>
    <w:rsid w:val="00F45428"/>
    <w:rsid w:val="00F511C2"/>
    <w:rsid w:val="00F534AE"/>
    <w:rsid w:val="00F53CBD"/>
    <w:rsid w:val="00F56203"/>
    <w:rsid w:val="00F56B61"/>
    <w:rsid w:val="00F5752E"/>
    <w:rsid w:val="00F6195A"/>
    <w:rsid w:val="00F64DCE"/>
    <w:rsid w:val="00F71402"/>
    <w:rsid w:val="00F72A36"/>
    <w:rsid w:val="00F74EB4"/>
    <w:rsid w:val="00F758C0"/>
    <w:rsid w:val="00F7797B"/>
    <w:rsid w:val="00F8116F"/>
    <w:rsid w:val="00F836C6"/>
    <w:rsid w:val="00F837F0"/>
    <w:rsid w:val="00F84E1E"/>
    <w:rsid w:val="00F85E64"/>
    <w:rsid w:val="00F86EF4"/>
    <w:rsid w:val="00F91EC9"/>
    <w:rsid w:val="00F9563B"/>
    <w:rsid w:val="00F97768"/>
    <w:rsid w:val="00FA26A9"/>
    <w:rsid w:val="00FA2E27"/>
    <w:rsid w:val="00FA2EF5"/>
    <w:rsid w:val="00FA387D"/>
    <w:rsid w:val="00FA39C5"/>
    <w:rsid w:val="00FA3ADB"/>
    <w:rsid w:val="00FA645C"/>
    <w:rsid w:val="00FA7372"/>
    <w:rsid w:val="00FA7437"/>
    <w:rsid w:val="00FB2882"/>
    <w:rsid w:val="00FB5FD7"/>
    <w:rsid w:val="00FC1076"/>
    <w:rsid w:val="00FC3C72"/>
    <w:rsid w:val="00FC46F4"/>
    <w:rsid w:val="00FC505F"/>
    <w:rsid w:val="00FC576E"/>
    <w:rsid w:val="00FC66EB"/>
    <w:rsid w:val="00FC6ADF"/>
    <w:rsid w:val="00FC6C8B"/>
    <w:rsid w:val="00FC7DAF"/>
    <w:rsid w:val="00FD0228"/>
    <w:rsid w:val="00FD3B16"/>
    <w:rsid w:val="00FD61A2"/>
    <w:rsid w:val="00FD6F31"/>
    <w:rsid w:val="00FE0B7C"/>
    <w:rsid w:val="00FE13F0"/>
    <w:rsid w:val="00FE2DD8"/>
    <w:rsid w:val="00FE2F1E"/>
    <w:rsid w:val="00FE3F17"/>
    <w:rsid w:val="00FE4461"/>
    <w:rsid w:val="00FE4A8F"/>
    <w:rsid w:val="00FE6076"/>
    <w:rsid w:val="00FF0459"/>
    <w:rsid w:val="00FF091E"/>
    <w:rsid w:val="00FF0946"/>
    <w:rsid w:val="00FF1161"/>
    <w:rsid w:val="00FF1F8E"/>
    <w:rsid w:val="00FF33ED"/>
    <w:rsid w:val="00FF39A7"/>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28"/>
      </w:numPr>
      <w:tabs>
        <w:tab w:val="clear" w:pos="864"/>
      </w:tabs>
    </w:pPr>
  </w:style>
  <w:style w:type="paragraph" w:customStyle="1" w:styleId="RFCApp">
    <w:name w:val="RFC App"/>
    <w:basedOn w:val="RFCH1-nonum"/>
    <w:next w:val="Normal"/>
    <w:autoRedefine/>
    <w:qFormat/>
    <w:rsid w:val="00EB6939"/>
    <w:pPr>
      <w:pageBreakBefore/>
      <w:numPr>
        <w:numId w:val="19"/>
      </w:numPr>
    </w:pPr>
  </w:style>
  <w:style w:type="paragraph" w:customStyle="1" w:styleId="RFCAppH1">
    <w:name w:val="RFC App H1"/>
    <w:basedOn w:val="RFCH1-nonum"/>
    <w:next w:val="Normal"/>
    <w:autoRedefine/>
    <w:qFormat/>
    <w:rsid w:val="00EB6939"/>
    <w:pPr>
      <w:numPr>
        <w:ilvl w:val="1"/>
        <w:numId w:val="19"/>
      </w:numPr>
      <w:outlineLvl w:val="1"/>
    </w:pPr>
  </w:style>
  <w:style w:type="paragraph" w:customStyle="1" w:styleId="RFCAppH2">
    <w:name w:val="RFC App H2"/>
    <w:basedOn w:val="RFCH1-nonum"/>
    <w:next w:val="Normal"/>
    <w:autoRedefine/>
    <w:qFormat/>
    <w:rsid w:val="00EB6939"/>
    <w:pPr>
      <w:numPr>
        <w:ilvl w:val="2"/>
        <w:numId w:val="1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brfoster@cisco.com"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6/09/relationships/commentsIds" Target="commentsIds.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3.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DD69C3B-D63C-4BAE-ADDC-C701E4E7FD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1359</TotalTime>
  <Pages>54</Pages>
  <Words>15314</Words>
  <Characters>87295</Characters>
  <Application>Microsoft Office Word</Application>
  <DocSecurity>0</DocSecurity>
  <Lines>727</Lines>
  <Paragraphs>204</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02405</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cp:lastModifiedBy>
  <cp:revision>31</cp:revision>
  <cp:lastPrinted>2022-01-25T18:55:00Z</cp:lastPrinted>
  <dcterms:created xsi:type="dcterms:W3CDTF">2022-02-21T10:34:00Z</dcterms:created>
  <dcterms:modified xsi:type="dcterms:W3CDTF">2022-03-01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127423</vt:lpwstr>
  </property>
</Properties>
</file>